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6.jpg" ContentType="image/png"/>
  <Override PartName="/word/media/image39.jpg" ContentType="image/png"/>
  <Override PartName="/word/media/image40.jpg" ContentType="image/png"/>
  <Override PartName="/word/media/image45.jpg" ContentType="image/png"/>
  <Override PartName="/word/media/image46.jpg" ContentType="image/png"/>
  <Override PartName="/word/media/image48.jpg" ContentType="image/png"/>
  <Override PartName="/word/media/image49.jpg" ContentType="image/png"/>
  <Override PartName="/word/media/image50.jpg" ContentType="image/pn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3CD24E" w14:textId="77777777" w:rsidR="00C87F08" w:rsidRDefault="00C87F08" w:rsidP="00C87F08"/>
    <w:p w14:paraId="6A5CD91E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010E6B09" wp14:editId="212CE90D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024B7D" w14:textId="77777777" w:rsidR="00C87F08" w:rsidRDefault="00C87F08"/>
    <w:p w14:paraId="7E16A9FC" w14:textId="77777777" w:rsidR="00C87F08" w:rsidRDefault="00C87F08"/>
    <w:p w14:paraId="468435DD" w14:textId="77777777" w:rsidR="00C87F08" w:rsidRDefault="00C87F08"/>
    <w:p w14:paraId="591328F0" w14:textId="77777777" w:rsidR="00C87F08" w:rsidRDefault="00C87F08"/>
    <w:p w14:paraId="4F166E3B" w14:textId="77777777" w:rsidR="00C87F08" w:rsidRDefault="00C87F08"/>
    <w:p w14:paraId="2A8FAE9E" w14:textId="77777777" w:rsidR="00C87F08" w:rsidRDefault="00C87F08"/>
    <w:p w14:paraId="652AAD6D" w14:textId="77777777" w:rsidR="00C87F08" w:rsidRDefault="00C87F08"/>
    <w:p w14:paraId="314C1A1F" w14:textId="77777777" w:rsidR="00C87F08" w:rsidRPr="001A20C1" w:rsidRDefault="00C87F08" w:rsidP="00C87F08">
      <w:pPr>
        <w:jc w:val="center"/>
        <w:rPr>
          <w:b/>
          <w:caps/>
          <w:color w:val="C00000"/>
          <w:sz w:val="56"/>
        </w:rPr>
      </w:pPr>
      <w:r w:rsidRPr="001A20C1">
        <w:rPr>
          <w:b/>
          <w:caps/>
          <w:color w:val="C00000"/>
          <w:sz w:val="56"/>
        </w:rPr>
        <w:t>Capstone Project Report</w:t>
      </w:r>
    </w:p>
    <w:p w14:paraId="4F92E3D6" w14:textId="77777777" w:rsidR="00C87F08" w:rsidRPr="001A20C1" w:rsidRDefault="00C87F08" w:rsidP="00C87F08">
      <w:pPr>
        <w:jc w:val="center"/>
        <w:rPr>
          <w:b/>
          <w:color w:val="C00000"/>
          <w:sz w:val="44"/>
        </w:rPr>
      </w:pPr>
      <w:r w:rsidRPr="001A20C1">
        <w:rPr>
          <w:b/>
          <w:color w:val="C00000"/>
          <w:sz w:val="44"/>
        </w:rPr>
        <w:t xml:space="preserve">Report </w:t>
      </w:r>
      <w:r w:rsidR="00125DEA">
        <w:rPr>
          <w:b/>
          <w:color w:val="C00000"/>
          <w:sz w:val="44"/>
        </w:rPr>
        <w:t>3</w:t>
      </w:r>
      <w:r w:rsidRPr="001A20C1">
        <w:rPr>
          <w:b/>
          <w:color w:val="C00000"/>
          <w:sz w:val="44"/>
        </w:rPr>
        <w:t xml:space="preserve"> – </w:t>
      </w:r>
      <w:r w:rsidR="00B168D7">
        <w:rPr>
          <w:b/>
          <w:color w:val="C00000"/>
          <w:sz w:val="44"/>
        </w:rPr>
        <w:t>Software</w:t>
      </w:r>
      <w:r w:rsidR="001D4F4F" w:rsidRPr="001A20C1">
        <w:rPr>
          <w:b/>
          <w:color w:val="C00000"/>
          <w:sz w:val="44"/>
        </w:rPr>
        <w:t xml:space="preserve"> </w:t>
      </w:r>
      <w:r w:rsidR="0018210D" w:rsidRPr="001A20C1">
        <w:rPr>
          <w:b/>
          <w:color w:val="C00000"/>
          <w:sz w:val="44"/>
        </w:rPr>
        <w:t>Requirement</w:t>
      </w:r>
      <w:r w:rsidR="00700D8F" w:rsidRPr="001A20C1">
        <w:rPr>
          <w:b/>
          <w:color w:val="C00000"/>
          <w:sz w:val="44"/>
        </w:rPr>
        <w:t xml:space="preserve"> </w:t>
      </w:r>
      <w:r w:rsidR="001D4F4F" w:rsidRPr="001A20C1">
        <w:rPr>
          <w:b/>
          <w:color w:val="C00000"/>
          <w:sz w:val="44"/>
        </w:rPr>
        <w:t>Specification</w:t>
      </w:r>
    </w:p>
    <w:p w14:paraId="513B7B02" w14:textId="77777777" w:rsidR="00C87F08" w:rsidRDefault="00C87F08" w:rsidP="00C87F08">
      <w:pPr>
        <w:jc w:val="center"/>
        <w:rPr>
          <w:b/>
          <w:sz w:val="44"/>
        </w:rPr>
      </w:pPr>
    </w:p>
    <w:p w14:paraId="71EAD5A3" w14:textId="77777777" w:rsidR="00C87F08" w:rsidRDefault="00C87F08" w:rsidP="00C87F08">
      <w:pPr>
        <w:jc w:val="center"/>
        <w:rPr>
          <w:b/>
          <w:sz w:val="44"/>
        </w:rPr>
      </w:pPr>
    </w:p>
    <w:p w14:paraId="5912CD38" w14:textId="77777777" w:rsidR="00C87F08" w:rsidRDefault="00C87F08" w:rsidP="00C87F08">
      <w:pPr>
        <w:jc w:val="center"/>
        <w:rPr>
          <w:b/>
          <w:sz w:val="44"/>
        </w:rPr>
      </w:pPr>
    </w:p>
    <w:p w14:paraId="4157B2B0" w14:textId="77777777" w:rsidR="00C87F08" w:rsidRDefault="00C87F08" w:rsidP="00C87F08">
      <w:pPr>
        <w:jc w:val="center"/>
        <w:rPr>
          <w:b/>
          <w:sz w:val="44"/>
        </w:rPr>
      </w:pPr>
    </w:p>
    <w:p w14:paraId="5C6EDF81" w14:textId="77777777" w:rsidR="00C87F08" w:rsidRDefault="00C87F08" w:rsidP="00C87F08">
      <w:pPr>
        <w:jc w:val="center"/>
        <w:rPr>
          <w:b/>
          <w:sz w:val="44"/>
        </w:rPr>
      </w:pPr>
    </w:p>
    <w:p w14:paraId="24814257" w14:textId="77777777" w:rsidR="00C87F08" w:rsidRDefault="00C87F08" w:rsidP="00C87F08">
      <w:pPr>
        <w:jc w:val="center"/>
        <w:rPr>
          <w:b/>
          <w:sz w:val="44"/>
        </w:rPr>
      </w:pPr>
    </w:p>
    <w:p w14:paraId="0DDABB5B" w14:textId="77777777" w:rsidR="00C87F08" w:rsidRDefault="00C87F08" w:rsidP="00C87F08">
      <w:pPr>
        <w:jc w:val="center"/>
        <w:rPr>
          <w:b/>
          <w:sz w:val="44"/>
        </w:rPr>
      </w:pPr>
    </w:p>
    <w:p w14:paraId="1B524AEF" w14:textId="77777777" w:rsidR="00C87F08" w:rsidRDefault="00C87F08" w:rsidP="00C87F08">
      <w:pPr>
        <w:jc w:val="center"/>
        <w:rPr>
          <w:b/>
          <w:sz w:val="44"/>
        </w:rPr>
      </w:pPr>
    </w:p>
    <w:p w14:paraId="3F116121" w14:textId="77777777" w:rsidR="00C87F08" w:rsidRDefault="00C87F08" w:rsidP="00C87F08">
      <w:pPr>
        <w:jc w:val="center"/>
        <w:rPr>
          <w:b/>
          <w:sz w:val="44"/>
        </w:rPr>
      </w:pPr>
    </w:p>
    <w:p w14:paraId="18C81292" w14:textId="1CB05B8A" w:rsidR="00C87F08" w:rsidRPr="001A20C1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1A20C1">
        <w:rPr>
          <w:rFonts w:cstheme="minorHAnsi"/>
          <w:sz w:val="28"/>
          <w:szCs w:val="28"/>
        </w:rPr>
        <w:t xml:space="preserve">– </w:t>
      </w:r>
      <w:r w:rsidR="00A67193" w:rsidRPr="000239A6">
        <w:rPr>
          <w:rFonts w:cstheme="minorHAnsi"/>
          <w:sz w:val="28"/>
          <w:szCs w:val="28"/>
        </w:rPr>
        <w:t xml:space="preserve">Ho Chi Minh City, </w:t>
      </w:r>
      <w:r w:rsidR="00A37BE1">
        <w:rPr>
          <w:rFonts w:cstheme="minorHAnsi"/>
          <w:sz w:val="28"/>
          <w:szCs w:val="28"/>
        </w:rPr>
        <w:t>01/</w:t>
      </w:r>
      <w:r w:rsidR="00A67193" w:rsidRPr="000239A6">
        <w:rPr>
          <w:rFonts w:cstheme="minorHAnsi"/>
          <w:sz w:val="28"/>
          <w:szCs w:val="28"/>
        </w:rPr>
        <w:t xml:space="preserve">2021 </w:t>
      </w:r>
      <w:r w:rsidRPr="001A20C1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541902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7D2DE0" w14:textId="77777777" w:rsidR="00A86571" w:rsidRPr="00F8518B" w:rsidRDefault="00A86571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F8518B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55623955" w14:textId="77777777" w:rsidR="00F8518B" w:rsidRDefault="00A8657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695198" w:history="1">
            <w:r w:rsidR="00F8518B" w:rsidRPr="00A27BA8">
              <w:rPr>
                <w:rStyle w:val="Hyperlink"/>
                <w:noProof/>
              </w:rPr>
              <w:t>I. Project Report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198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343E52C3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199" w:history="1">
            <w:r w:rsidR="00F8518B" w:rsidRPr="00A27BA8">
              <w:rPr>
                <w:rStyle w:val="Hyperlink"/>
                <w:noProof/>
              </w:rPr>
              <w:t>1. Status Report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199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55F9D75C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0" w:history="1">
            <w:r w:rsidR="00F8518B" w:rsidRPr="00A27BA8">
              <w:rPr>
                <w:rStyle w:val="Hyperlink"/>
                <w:noProof/>
              </w:rPr>
              <w:t>2. Team Involvement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0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CC7BA10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1" w:history="1">
            <w:r w:rsidR="00F8518B" w:rsidRPr="00A27BA8">
              <w:rPr>
                <w:rStyle w:val="Hyperlink"/>
                <w:noProof/>
              </w:rPr>
              <w:t>3. Issues/Suggestion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1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4539E941" w14:textId="77777777" w:rsidR="00F8518B" w:rsidRDefault="008E26A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2" w:history="1">
            <w:r w:rsidR="00F8518B" w:rsidRPr="00A27BA8">
              <w:rPr>
                <w:rStyle w:val="Hyperlink"/>
                <w:noProof/>
              </w:rPr>
              <w:t>II. Software Requirement Specification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2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59B63CC0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3" w:history="1">
            <w:r w:rsidR="00F8518B" w:rsidRPr="00A27BA8">
              <w:rPr>
                <w:rStyle w:val="Hyperlink"/>
                <w:noProof/>
              </w:rPr>
              <w:t>1. Overall Description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3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3F457F4C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4" w:history="1">
            <w:r w:rsidR="00F8518B" w:rsidRPr="00A27BA8">
              <w:rPr>
                <w:rStyle w:val="Hyperlink"/>
                <w:noProof/>
              </w:rPr>
              <w:t>1.1 Product Overview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4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8314F83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5" w:history="1">
            <w:r w:rsidR="00F8518B" w:rsidRPr="00A27BA8">
              <w:rPr>
                <w:rStyle w:val="Hyperlink"/>
                <w:noProof/>
              </w:rPr>
              <w:t>1.2 Business Rule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5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46C44AAD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6" w:history="1">
            <w:r w:rsidR="00F8518B" w:rsidRPr="00A27BA8">
              <w:rPr>
                <w:rStyle w:val="Hyperlink"/>
                <w:noProof/>
              </w:rPr>
              <w:t>2. User Requirement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6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0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7371B2E0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7" w:history="1">
            <w:r w:rsidR="00F8518B" w:rsidRPr="00A27BA8">
              <w:rPr>
                <w:rStyle w:val="Hyperlink"/>
                <w:noProof/>
              </w:rPr>
              <w:t>2.1 Overview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7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0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BE82805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8" w:history="1">
            <w:r w:rsidR="00F8518B" w:rsidRPr="00A27BA8">
              <w:rPr>
                <w:rStyle w:val="Hyperlink"/>
                <w:noProof/>
              </w:rPr>
              <w:t>2.2 &lt;&lt;Unauthorized User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8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3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44543057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09" w:history="1">
            <w:r w:rsidR="00F8518B" w:rsidRPr="00A27BA8">
              <w:rPr>
                <w:rStyle w:val="Hyperlink"/>
                <w:noProof/>
              </w:rPr>
              <w:t>2.3 &lt;&lt;Authorized User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09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1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CCF626E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0" w:history="1">
            <w:r w:rsidR="00F8518B" w:rsidRPr="00A27BA8">
              <w:rPr>
                <w:rStyle w:val="Hyperlink"/>
                <w:noProof/>
              </w:rPr>
              <w:t>2.4 &lt;&lt;Administrator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0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22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AFFF438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1" w:history="1">
            <w:r w:rsidR="00F8518B" w:rsidRPr="00A27BA8">
              <w:rPr>
                <w:rStyle w:val="Hyperlink"/>
                <w:noProof/>
              </w:rPr>
              <w:t>2.5 &lt;&lt;Salesman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1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38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7848F5A9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2" w:history="1">
            <w:r w:rsidR="00F8518B" w:rsidRPr="00A27BA8">
              <w:rPr>
                <w:rStyle w:val="Hyperlink"/>
                <w:noProof/>
              </w:rPr>
              <w:t>2.6 &lt;&lt;Sales Supervisor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2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6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22055533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3" w:history="1">
            <w:r w:rsidR="00F8518B" w:rsidRPr="00A27BA8">
              <w:rPr>
                <w:rStyle w:val="Hyperlink"/>
                <w:noProof/>
              </w:rPr>
              <w:t>2.7 &lt;&lt;Sales Manager&gt;&gt; Overview Use Case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3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6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41A2424B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4" w:history="1">
            <w:r w:rsidR="00F8518B" w:rsidRPr="00A27BA8">
              <w:rPr>
                <w:rStyle w:val="Hyperlink"/>
                <w:rFonts w:cstheme="minorHAnsi"/>
                <w:noProof/>
              </w:rPr>
              <w:t>3. Functional Requirement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4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08D61D01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5" w:history="1">
            <w:r w:rsidR="00F8518B" w:rsidRPr="00A27BA8">
              <w:rPr>
                <w:rStyle w:val="Hyperlink"/>
                <w:noProof/>
              </w:rPr>
              <w:t>3.1 System Functional Overview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5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77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1923561B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6" w:history="1">
            <w:r w:rsidR="00F8518B" w:rsidRPr="00A27BA8">
              <w:rPr>
                <w:rStyle w:val="Hyperlink"/>
                <w:noProof/>
              </w:rPr>
              <w:t>4. Non-Functional Requirement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6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1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7BAAF9C2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7" w:history="1">
            <w:r w:rsidR="00F8518B" w:rsidRPr="00A27BA8">
              <w:rPr>
                <w:rStyle w:val="Hyperlink"/>
                <w:noProof/>
              </w:rPr>
              <w:t>4.1 External Interface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7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1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93C9144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8" w:history="1">
            <w:r w:rsidR="00F8518B" w:rsidRPr="00A27BA8">
              <w:rPr>
                <w:rStyle w:val="Hyperlink"/>
                <w:noProof/>
              </w:rPr>
              <w:t>4.2 Quality Attribute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8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2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539DDF67" w14:textId="77777777" w:rsidR="00F8518B" w:rsidRDefault="008E26A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19" w:history="1">
            <w:r w:rsidR="00F8518B" w:rsidRPr="00A27BA8">
              <w:rPr>
                <w:rStyle w:val="Hyperlink"/>
                <w:noProof/>
              </w:rPr>
              <w:t>5. Other Requirements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19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3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6A905C5D" w14:textId="77777777" w:rsidR="00F8518B" w:rsidRDefault="008E26AD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69695220" w:history="1">
            <w:r w:rsidR="00F8518B" w:rsidRPr="00A27BA8">
              <w:rPr>
                <w:rStyle w:val="Hyperlink"/>
                <w:noProof/>
              </w:rPr>
              <w:t>5.1 Appendix1 - Messages List</w:t>
            </w:r>
            <w:r w:rsidR="00F8518B">
              <w:rPr>
                <w:noProof/>
                <w:webHidden/>
              </w:rPr>
              <w:tab/>
            </w:r>
            <w:r w:rsidR="00F8518B">
              <w:rPr>
                <w:noProof/>
                <w:webHidden/>
              </w:rPr>
              <w:fldChar w:fldCharType="begin"/>
            </w:r>
            <w:r w:rsidR="00F8518B">
              <w:rPr>
                <w:noProof/>
                <w:webHidden/>
              </w:rPr>
              <w:instrText xml:space="preserve"> PAGEREF _Toc69695220 \h </w:instrText>
            </w:r>
            <w:r w:rsidR="00F8518B">
              <w:rPr>
                <w:noProof/>
                <w:webHidden/>
              </w:rPr>
            </w:r>
            <w:r w:rsidR="00F8518B">
              <w:rPr>
                <w:noProof/>
                <w:webHidden/>
              </w:rPr>
              <w:fldChar w:fldCharType="separate"/>
            </w:r>
            <w:r w:rsidR="003269C6">
              <w:rPr>
                <w:noProof/>
                <w:webHidden/>
              </w:rPr>
              <w:t>83</w:t>
            </w:r>
            <w:r w:rsidR="00F8518B">
              <w:rPr>
                <w:noProof/>
                <w:webHidden/>
              </w:rPr>
              <w:fldChar w:fldCharType="end"/>
            </w:r>
          </w:hyperlink>
        </w:p>
        <w:p w14:paraId="3AB05565" w14:textId="77777777" w:rsidR="00A86571" w:rsidRDefault="00A8657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ADB4D04" w14:textId="3F3455D8" w:rsidR="00F8518B" w:rsidRDefault="00F8518B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5CE1530" w14:textId="2A196878" w:rsidR="0091223A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t>List Tables</w:t>
      </w:r>
    </w:p>
    <w:p w14:paraId="51BBFE35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r>
        <w:rPr>
          <w:bCs/>
          <w:noProof/>
        </w:rPr>
        <w:fldChar w:fldCharType="begin"/>
      </w:r>
      <w:r>
        <w:rPr>
          <w:bCs/>
          <w:noProof/>
        </w:rPr>
        <w:instrText xml:space="preserve"> TOC \h \z \c "Table" </w:instrText>
      </w:r>
      <w:r>
        <w:rPr>
          <w:bCs/>
          <w:noProof/>
        </w:rPr>
        <w:fldChar w:fldCharType="separate"/>
      </w:r>
      <w:hyperlink w:anchor="_Toc69695264" w:history="1">
        <w:r w:rsidRPr="002661BC">
          <w:rPr>
            <w:rStyle w:val="Hyperlink"/>
            <w:rFonts w:cstheme="minorHAnsi"/>
            <w:i/>
            <w:noProof/>
          </w:rPr>
          <w:t>Table 1. Business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41405B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5" w:history="1">
        <w:r w:rsidR="00F8518B" w:rsidRPr="002661BC">
          <w:rPr>
            <w:rStyle w:val="Hyperlink"/>
            <w:rFonts w:cstheme="minorHAnsi"/>
            <w:i/>
            <w:noProof/>
          </w:rPr>
          <w:t>Table 2. System Actor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6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1</w:t>
        </w:r>
        <w:r w:rsidR="00F8518B">
          <w:rPr>
            <w:noProof/>
            <w:webHidden/>
          </w:rPr>
          <w:fldChar w:fldCharType="end"/>
        </w:r>
      </w:hyperlink>
    </w:p>
    <w:p w14:paraId="7F2BAB0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6" w:history="1">
        <w:r w:rsidR="00F8518B" w:rsidRPr="002661BC">
          <w:rPr>
            <w:rStyle w:val="Hyperlink"/>
            <w:rFonts w:cstheme="minorHAnsi"/>
            <w:i/>
            <w:noProof/>
          </w:rPr>
          <w:t>Table 3. Use Cases List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6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3</w:t>
        </w:r>
        <w:r w:rsidR="00F8518B">
          <w:rPr>
            <w:noProof/>
            <w:webHidden/>
          </w:rPr>
          <w:fldChar w:fldCharType="end"/>
        </w:r>
      </w:hyperlink>
    </w:p>
    <w:p w14:paraId="494DD15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7" w:history="1">
        <w:r w:rsidR="00F8518B" w:rsidRPr="002661BC">
          <w:rPr>
            <w:rStyle w:val="Hyperlink"/>
            <w:rFonts w:cstheme="minorHAnsi"/>
            <w:i/>
            <w:noProof/>
          </w:rPr>
          <w:t>Table 4. &lt;&lt;Unauthorized User&gt;&gt; Logi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6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5</w:t>
        </w:r>
        <w:r w:rsidR="00F8518B">
          <w:rPr>
            <w:noProof/>
            <w:webHidden/>
          </w:rPr>
          <w:fldChar w:fldCharType="end"/>
        </w:r>
      </w:hyperlink>
    </w:p>
    <w:p w14:paraId="4964B25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8" w:history="1">
        <w:r w:rsidR="00F8518B" w:rsidRPr="002661BC">
          <w:rPr>
            <w:rStyle w:val="Hyperlink"/>
            <w:rFonts w:cstheme="minorHAnsi"/>
            <w:i/>
            <w:noProof/>
          </w:rPr>
          <w:t>Table 5. &lt;&lt;Unauthorized User&gt;&gt; Forget password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6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6</w:t>
        </w:r>
        <w:r w:rsidR="00F8518B">
          <w:rPr>
            <w:noProof/>
            <w:webHidden/>
          </w:rPr>
          <w:fldChar w:fldCharType="end"/>
        </w:r>
      </w:hyperlink>
    </w:p>
    <w:p w14:paraId="3719EB1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69" w:history="1">
        <w:r w:rsidR="00F8518B" w:rsidRPr="002661BC">
          <w:rPr>
            <w:rStyle w:val="Hyperlink"/>
            <w:rFonts w:cstheme="minorHAnsi"/>
            <w:i/>
            <w:noProof/>
          </w:rPr>
          <w:t>Table 6. &lt;&lt;Authorized User&gt;&gt; View profil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6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8</w:t>
        </w:r>
        <w:r w:rsidR="00F8518B">
          <w:rPr>
            <w:noProof/>
            <w:webHidden/>
          </w:rPr>
          <w:fldChar w:fldCharType="end"/>
        </w:r>
      </w:hyperlink>
    </w:p>
    <w:p w14:paraId="785C185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0" w:history="1">
        <w:r w:rsidR="00F8518B" w:rsidRPr="002661BC">
          <w:rPr>
            <w:rStyle w:val="Hyperlink"/>
            <w:rFonts w:cstheme="minorHAnsi"/>
            <w:i/>
            <w:noProof/>
          </w:rPr>
          <w:t>Table 7. &lt;&lt;Authorized User&gt;&gt; Edit profil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9</w:t>
        </w:r>
        <w:r w:rsidR="00F8518B">
          <w:rPr>
            <w:noProof/>
            <w:webHidden/>
          </w:rPr>
          <w:fldChar w:fldCharType="end"/>
        </w:r>
      </w:hyperlink>
    </w:p>
    <w:p w14:paraId="001E6C52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1" w:history="1">
        <w:r w:rsidR="00F8518B" w:rsidRPr="002661BC">
          <w:rPr>
            <w:rStyle w:val="Hyperlink"/>
            <w:rFonts w:cstheme="minorHAnsi"/>
            <w:i/>
            <w:noProof/>
          </w:rPr>
          <w:t>Table 8. &lt;&lt;Authorized User&gt;&gt; Change avatar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 w:rsidR="00F8518B">
          <w:rPr>
            <w:noProof/>
            <w:webHidden/>
          </w:rPr>
          <w:fldChar w:fldCharType="end"/>
        </w:r>
      </w:hyperlink>
    </w:p>
    <w:p w14:paraId="2A2E279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2" w:history="1">
        <w:r w:rsidR="00F8518B" w:rsidRPr="002661BC">
          <w:rPr>
            <w:rStyle w:val="Hyperlink"/>
            <w:rFonts w:cstheme="minorHAnsi"/>
            <w:i/>
            <w:noProof/>
          </w:rPr>
          <w:t>Table 9. &lt;&lt;Authorized User&gt;&gt; Logout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 w:rsidR="00F8518B">
          <w:rPr>
            <w:noProof/>
            <w:webHidden/>
          </w:rPr>
          <w:fldChar w:fldCharType="end"/>
        </w:r>
      </w:hyperlink>
    </w:p>
    <w:p w14:paraId="47B155E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3" w:history="1">
        <w:r w:rsidR="00F8518B" w:rsidRPr="002661BC">
          <w:rPr>
            <w:rStyle w:val="Hyperlink"/>
            <w:rFonts w:cstheme="minorHAnsi"/>
            <w:i/>
            <w:noProof/>
          </w:rPr>
          <w:t>Table 10. &lt;&lt;Authorized User&gt;&gt; View notification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2</w:t>
        </w:r>
        <w:r w:rsidR="00F8518B">
          <w:rPr>
            <w:noProof/>
            <w:webHidden/>
          </w:rPr>
          <w:fldChar w:fldCharType="end"/>
        </w:r>
      </w:hyperlink>
    </w:p>
    <w:p w14:paraId="7939277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4" w:history="1">
        <w:r w:rsidR="00F8518B" w:rsidRPr="002661BC">
          <w:rPr>
            <w:rStyle w:val="Hyperlink"/>
            <w:rFonts w:cstheme="minorHAnsi"/>
            <w:i/>
            <w:noProof/>
          </w:rPr>
          <w:t>Table 11. &lt;&lt;Administrator&gt;&gt; Create new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5</w:t>
        </w:r>
        <w:r w:rsidR="00F8518B">
          <w:rPr>
            <w:noProof/>
            <w:webHidden/>
          </w:rPr>
          <w:fldChar w:fldCharType="end"/>
        </w:r>
      </w:hyperlink>
    </w:p>
    <w:p w14:paraId="20AB713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5" w:history="1">
        <w:r w:rsidR="00F8518B" w:rsidRPr="002661BC">
          <w:rPr>
            <w:rStyle w:val="Hyperlink"/>
            <w:rFonts w:cstheme="minorHAnsi"/>
            <w:i/>
            <w:noProof/>
          </w:rPr>
          <w:t>Table 12. &lt;&lt;Administrator&gt;&gt; Search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6</w:t>
        </w:r>
        <w:r w:rsidR="00F8518B">
          <w:rPr>
            <w:noProof/>
            <w:webHidden/>
          </w:rPr>
          <w:fldChar w:fldCharType="end"/>
        </w:r>
      </w:hyperlink>
    </w:p>
    <w:p w14:paraId="6C244B2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6" w:history="1">
        <w:r w:rsidR="00F8518B" w:rsidRPr="002661BC">
          <w:rPr>
            <w:rStyle w:val="Hyperlink"/>
            <w:rFonts w:cstheme="minorHAnsi"/>
            <w:i/>
            <w:noProof/>
          </w:rPr>
          <w:t>Table 13. &lt;&lt;Administrator&gt;&gt; View list of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7</w:t>
        </w:r>
        <w:r w:rsidR="00F8518B">
          <w:rPr>
            <w:noProof/>
            <w:webHidden/>
          </w:rPr>
          <w:fldChar w:fldCharType="end"/>
        </w:r>
      </w:hyperlink>
    </w:p>
    <w:p w14:paraId="476361F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7" w:history="1">
        <w:r w:rsidR="00F8518B" w:rsidRPr="002661BC">
          <w:rPr>
            <w:rStyle w:val="Hyperlink"/>
            <w:rFonts w:cstheme="minorHAnsi"/>
            <w:i/>
            <w:noProof/>
          </w:rPr>
          <w:t>Table 14. &lt;&lt;Administrator&gt;&gt; View accoun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8</w:t>
        </w:r>
        <w:r w:rsidR="00F8518B">
          <w:rPr>
            <w:noProof/>
            <w:webHidden/>
          </w:rPr>
          <w:fldChar w:fldCharType="end"/>
        </w:r>
      </w:hyperlink>
    </w:p>
    <w:p w14:paraId="4AB2426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8" w:history="1">
        <w:r w:rsidR="00F8518B" w:rsidRPr="002661BC">
          <w:rPr>
            <w:rStyle w:val="Hyperlink"/>
            <w:rFonts w:cstheme="minorHAnsi"/>
            <w:i/>
            <w:noProof/>
          </w:rPr>
          <w:t>Table 15. &lt;&lt;Administrator&gt;&gt; Edit account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0</w:t>
        </w:r>
        <w:r w:rsidR="00F8518B">
          <w:rPr>
            <w:noProof/>
            <w:webHidden/>
          </w:rPr>
          <w:fldChar w:fldCharType="end"/>
        </w:r>
      </w:hyperlink>
    </w:p>
    <w:p w14:paraId="33AB5FE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79" w:history="1">
        <w:r w:rsidR="00F8518B" w:rsidRPr="002661BC">
          <w:rPr>
            <w:rStyle w:val="Hyperlink"/>
            <w:rFonts w:cstheme="minorHAnsi"/>
            <w:i/>
            <w:noProof/>
          </w:rPr>
          <w:t>Table 16. &lt;&lt;Administrator&gt;&gt; Create new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7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3</w:t>
        </w:r>
        <w:r w:rsidR="00F8518B">
          <w:rPr>
            <w:noProof/>
            <w:webHidden/>
          </w:rPr>
          <w:fldChar w:fldCharType="end"/>
        </w:r>
      </w:hyperlink>
    </w:p>
    <w:p w14:paraId="508B415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0" w:history="1">
        <w:r w:rsidR="00F8518B" w:rsidRPr="002661BC">
          <w:rPr>
            <w:rStyle w:val="Hyperlink"/>
            <w:rFonts w:cstheme="minorHAnsi"/>
            <w:i/>
            <w:noProof/>
          </w:rPr>
          <w:t>Table 17. &lt;&lt;Administrator&gt;&gt; Search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4</w:t>
        </w:r>
        <w:r w:rsidR="00F8518B">
          <w:rPr>
            <w:noProof/>
            <w:webHidden/>
          </w:rPr>
          <w:fldChar w:fldCharType="end"/>
        </w:r>
      </w:hyperlink>
    </w:p>
    <w:p w14:paraId="09567C5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1" w:history="1">
        <w:r w:rsidR="00F8518B" w:rsidRPr="002661BC">
          <w:rPr>
            <w:rStyle w:val="Hyperlink"/>
            <w:rFonts w:cstheme="minorHAnsi"/>
            <w:i/>
            <w:noProof/>
          </w:rPr>
          <w:t>Table 18. &lt;&lt;Administrator&gt;&gt; View list of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5</w:t>
        </w:r>
        <w:r w:rsidR="00F8518B">
          <w:rPr>
            <w:noProof/>
            <w:webHidden/>
          </w:rPr>
          <w:fldChar w:fldCharType="end"/>
        </w:r>
      </w:hyperlink>
    </w:p>
    <w:p w14:paraId="55EC4E3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2" w:history="1">
        <w:r w:rsidR="00F8518B" w:rsidRPr="002661BC">
          <w:rPr>
            <w:rStyle w:val="Hyperlink"/>
            <w:rFonts w:cstheme="minorHAnsi"/>
            <w:i/>
            <w:noProof/>
          </w:rPr>
          <w:t>Table 19. &lt;&lt;Administrator&gt;&gt; View school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6</w:t>
        </w:r>
        <w:r w:rsidR="00F8518B">
          <w:rPr>
            <w:noProof/>
            <w:webHidden/>
          </w:rPr>
          <w:fldChar w:fldCharType="end"/>
        </w:r>
      </w:hyperlink>
    </w:p>
    <w:p w14:paraId="6580D06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3" w:history="1">
        <w:r w:rsidR="00F8518B" w:rsidRPr="002661BC">
          <w:rPr>
            <w:rStyle w:val="Hyperlink"/>
            <w:rFonts w:cstheme="minorHAnsi"/>
            <w:i/>
            <w:noProof/>
          </w:rPr>
          <w:t>Table 20. &lt;&lt;Administrator&gt;&gt; Edit school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7</w:t>
        </w:r>
        <w:r w:rsidR="00F8518B">
          <w:rPr>
            <w:noProof/>
            <w:webHidden/>
          </w:rPr>
          <w:fldChar w:fldCharType="end"/>
        </w:r>
      </w:hyperlink>
    </w:p>
    <w:p w14:paraId="19C792A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4" w:history="1">
        <w:r w:rsidR="00F8518B" w:rsidRPr="002661BC">
          <w:rPr>
            <w:rStyle w:val="Hyperlink"/>
            <w:rFonts w:cstheme="minorHAnsi"/>
            <w:i/>
            <w:noProof/>
          </w:rPr>
          <w:t>Table 21. &lt;&lt;Salesman&gt;&gt; Search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0</w:t>
        </w:r>
        <w:r w:rsidR="00F8518B">
          <w:rPr>
            <w:noProof/>
            <w:webHidden/>
          </w:rPr>
          <w:fldChar w:fldCharType="end"/>
        </w:r>
      </w:hyperlink>
    </w:p>
    <w:p w14:paraId="1852C47A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5" w:history="1">
        <w:r w:rsidR="00F8518B" w:rsidRPr="002661BC">
          <w:rPr>
            <w:rStyle w:val="Hyperlink"/>
            <w:rFonts w:cstheme="minorHAnsi"/>
            <w:i/>
            <w:noProof/>
          </w:rPr>
          <w:t>Table 22. &lt;&lt;Salesman&gt;&gt; View list of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1</w:t>
        </w:r>
        <w:r w:rsidR="00F8518B">
          <w:rPr>
            <w:noProof/>
            <w:webHidden/>
          </w:rPr>
          <w:fldChar w:fldCharType="end"/>
        </w:r>
      </w:hyperlink>
    </w:p>
    <w:p w14:paraId="3A4836B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6" w:history="1">
        <w:r w:rsidR="00F8518B" w:rsidRPr="002661BC">
          <w:rPr>
            <w:rStyle w:val="Hyperlink"/>
            <w:rFonts w:cstheme="minorHAnsi"/>
            <w:i/>
            <w:noProof/>
          </w:rPr>
          <w:t>Table 23. &lt;&lt;Salesman&gt;&gt; View target school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3</w:t>
        </w:r>
        <w:r w:rsidR="00F8518B">
          <w:rPr>
            <w:noProof/>
            <w:webHidden/>
          </w:rPr>
          <w:fldChar w:fldCharType="end"/>
        </w:r>
      </w:hyperlink>
    </w:p>
    <w:p w14:paraId="7F66EAE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7" w:history="1">
        <w:r w:rsidR="00F8518B" w:rsidRPr="002661BC">
          <w:rPr>
            <w:rStyle w:val="Hyperlink"/>
            <w:rFonts w:cstheme="minorHAnsi"/>
            <w:i/>
            <w:noProof/>
          </w:rPr>
          <w:t>Table 24. &lt;&lt;Salesman&gt;&gt; Edit school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5</w:t>
        </w:r>
        <w:r w:rsidR="00F8518B">
          <w:rPr>
            <w:noProof/>
            <w:webHidden/>
          </w:rPr>
          <w:fldChar w:fldCharType="end"/>
        </w:r>
      </w:hyperlink>
    </w:p>
    <w:p w14:paraId="2A4DBDF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8" w:history="1">
        <w:r w:rsidR="00F8518B" w:rsidRPr="002661BC">
          <w:rPr>
            <w:rStyle w:val="Hyperlink"/>
            <w:rFonts w:cstheme="minorHAnsi"/>
            <w:i/>
            <w:noProof/>
          </w:rPr>
          <w:t>Table 25. &lt;&lt;Salesman&gt;&gt; Create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6</w:t>
        </w:r>
        <w:r w:rsidR="00F8518B">
          <w:rPr>
            <w:noProof/>
            <w:webHidden/>
          </w:rPr>
          <w:fldChar w:fldCharType="end"/>
        </w:r>
      </w:hyperlink>
    </w:p>
    <w:p w14:paraId="037E5D5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89" w:history="1">
        <w:r w:rsidR="00F8518B" w:rsidRPr="002661BC">
          <w:rPr>
            <w:rStyle w:val="Hyperlink"/>
            <w:rFonts w:cstheme="minorHAnsi"/>
            <w:i/>
            <w:noProof/>
          </w:rPr>
          <w:t>Table 26. &lt;&lt;Salesman&gt;&gt; View my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8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7</w:t>
        </w:r>
        <w:r w:rsidR="00F8518B">
          <w:rPr>
            <w:noProof/>
            <w:webHidden/>
          </w:rPr>
          <w:fldChar w:fldCharType="end"/>
        </w:r>
      </w:hyperlink>
    </w:p>
    <w:p w14:paraId="21CEAE1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0" w:history="1">
        <w:r w:rsidR="00F8518B" w:rsidRPr="002661BC">
          <w:rPr>
            <w:rStyle w:val="Hyperlink"/>
            <w:rFonts w:cstheme="minorHAnsi"/>
            <w:i/>
            <w:noProof/>
          </w:rPr>
          <w:t>Table 27. &lt;&lt;Salesman&gt;&gt; View contrac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8</w:t>
        </w:r>
        <w:r w:rsidR="00F8518B">
          <w:rPr>
            <w:noProof/>
            <w:webHidden/>
          </w:rPr>
          <w:fldChar w:fldCharType="end"/>
        </w:r>
      </w:hyperlink>
    </w:p>
    <w:p w14:paraId="10F87A2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1" w:history="1">
        <w:r w:rsidR="00F8518B" w:rsidRPr="002661BC">
          <w:rPr>
            <w:rStyle w:val="Hyperlink"/>
            <w:rFonts w:cstheme="minorHAnsi"/>
            <w:i/>
            <w:noProof/>
          </w:rPr>
          <w:t>Table 28. &lt;&lt;Salesman&gt;&gt; Edit my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9</w:t>
        </w:r>
        <w:r w:rsidR="00F8518B">
          <w:rPr>
            <w:noProof/>
            <w:webHidden/>
          </w:rPr>
          <w:fldChar w:fldCharType="end"/>
        </w:r>
      </w:hyperlink>
    </w:p>
    <w:p w14:paraId="2772D19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2" w:history="1">
        <w:r w:rsidR="00F8518B" w:rsidRPr="002661BC">
          <w:rPr>
            <w:rStyle w:val="Hyperlink"/>
            <w:rFonts w:cstheme="minorHAnsi"/>
            <w:i/>
            <w:noProof/>
          </w:rPr>
          <w:t>Table 29. &lt;&lt;Salesman&gt;&gt; Create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1</w:t>
        </w:r>
        <w:r w:rsidR="00F8518B">
          <w:rPr>
            <w:noProof/>
            <w:webHidden/>
          </w:rPr>
          <w:fldChar w:fldCharType="end"/>
        </w:r>
      </w:hyperlink>
    </w:p>
    <w:p w14:paraId="7ADF096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3" w:history="1">
        <w:r w:rsidR="00F8518B" w:rsidRPr="002661BC">
          <w:rPr>
            <w:rStyle w:val="Hyperlink"/>
            <w:rFonts w:cstheme="minorHAnsi"/>
            <w:i/>
            <w:noProof/>
          </w:rPr>
          <w:t>Table 30. &lt;&lt;Salesman&gt;&gt; Search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3</w:t>
        </w:r>
        <w:r w:rsidR="00F8518B">
          <w:rPr>
            <w:noProof/>
            <w:webHidden/>
          </w:rPr>
          <w:fldChar w:fldCharType="end"/>
        </w:r>
      </w:hyperlink>
    </w:p>
    <w:p w14:paraId="5979CC0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4" w:history="1">
        <w:r w:rsidR="00F8518B" w:rsidRPr="002661BC">
          <w:rPr>
            <w:rStyle w:val="Hyperlink"/>
            <w:rFonts w:cstheme="minorHAnsi"/>
            <w:i/>
            <w:noProof/>
          </w:rPr>
          <w:t>Table 31. &lt;&lt;Salesman&gt;&gt; View all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4</w:t>
        </w:r>
        <w:r w:rsidR="00F8518B">
          <w:rPr>
            <w:noProof/>
            <w:webHidden/>
          </w:rPr>
          <w:fldChar w:fldCharType="end"/>
        </w:r>
      </w:hyperlink>
    </w:p>
    <w:p w14:paraId="3095072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5" w:history="1">
        <w:r w:rsidR="00F8518B" w:rsidRPr="002661BC">
          <w:rPr>
            <w:rStyle w:val="Hyperlink"/>
            <w:rFonts w:cstheme="minorHAnsi"/>
            <w:i/>
            <w:noProof/>
          </w:rPr>
          <w:t>Table 32. &lt;&lt;Salesman&gt;&gt; View repor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5</w:t>
        </w:r>
        <w:r w:rsidR="00F8518B">
          <w:rPr>
            <w:noProof/>
            <w:webHidden/>
          </w:rPr>
          <w:fldChar w:fldCharType="end"/>
        </w:r>
      </w:hyperlink>
    </w:p>
    <w:p w14:paraId="604132F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6" w:history="1">
        <w:r w:rsidR="00F8518B" w:rsidRPr="002661BC">
          <w:rPr>
            <w:rStyle w:val="Hyperlink"/>
            <w:rFonts w:cstheme="minorHAnsi"/>
            <w:i/>
            <w:noProof/>
          </w:rPr>
          <w:t>Table 33. &lt;&lt;Salesman&gt;&gt; Edit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7</w:t>
        </w:r>
        <w:r w:rsidR="00F8518B">
          <w:rPr>
            <w:noProof/>
            <w:webHidden/>
          </w:rPr>
          <w:fldChar w:fldCharType="end"/>
        </w:r>
      </w:hyperlink>
    </w:p>
    <w:p w14:paraId="404E3ED2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7" w:history="1">
        <w:r w:rsidR="00F8518B" w:rsidRPr="002661BC">
          <w:rPr>
            <w:rStyle w:val="Hyperlink"/>
            <w:rFonts w:cstheme="minorHAnsi"/>
            <w:i/>
            <w:noProof/>
          </w:rPr>
          <w:t>Table 34 &lt;&lt;Salesman&gt;&gt; Remove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8</w:t>
        </w:r>
        <w:r w:rsidR="00F8518B">
          <w:rPr>
            <w:noProof/>
            <w:webHidden/>
          </w:rPr>
          <w:fldChar w:fldCharType="end"/>
        </w:r>
      </w:hyperlink>
    </w:p>
    <w:p w14:paraId="14CCE47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8" w:history="1">
        <w:r w:rsidR="00F8518B" w:rsidRPr="002661BC">
          <w:rPr>
            <w:rStyle w:val="Hyperlink"/>
            <w:rFonts w:cstheme="minorHAnsi"/>
            <w:i/>
            <w:noProof/>
          </w:rPr>
          <w:t>Table 35. &lt;&lt;Salesman&gt;&gt; Create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0</w:t>
        </w:r>
        <w:r w:rsidR="00F8518B">
          <w:rPr>
            <w:noProof/>
            <w:webHidden/>
          </w:rPr>
          <w:fldChar w:fldCharType="end"/>
        </w:r>
      </w:hyperlink>
    </w:p>
    <w:p w14:paraId="1366865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299" w:history="1">
        <w:r w:rsidR="00F8518B" w:rsidRPr="002661BC">
          <w:rPr>
            <w:rStyle w:val="Hyperlink"/>
            <w:rFonts w:cstheme="minorHAnsi"/>
            <w:i/>
            <w:noProof/>
          </w:rPr>
          <w:t>Table 36. &lt;&lt;Salesman&gt;&gt; Search other’s workpla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29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1</w:t>
        </w:r>
        <w:r w:rsidR="00F8518B">
          <w:rPr>
            <w:noProof/>
            <w:webHidden/>
          </w:rPr>
          <w:fldChar w:fldCharType="end"/>
        </w:r>
      </w:hyperlink>
    </w:p>
    <w:p w14:paraId="5F3BDBB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0" w:history="1">
        <w:r w:rsidR="00F8518B" w:rsidRPr="002661BC">
          <w:rPr>
            <w:rStyle w:val="Hyperlink"/>
            <w:rFonts w:cstheme="minorHAnsi"/>
            <w:i/>
            <w:noProof/>
          </w:rPr>
          <w:t>Table 37. &lt;&lt;Salesman&gt;&gt; View workpla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2</w:t>
        </w:r>
        <w:r w:rsidR="00F8518B">
          <w:rPr>
            <w:noProof/>
            <w:webHidden/>
          </w:rPr>
          <w:fldChar w:fldCharType="end"/>
        </w:r>
      </w:hyperlink>
    </w:p>
    <w:p w14:paraId="1669EDB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1" w:history="1">
        <w:r w:rsidR="00F8518B" w:rsidRPr="002661BC">
          <w:rPr>
            <w:rStyle w:val="Hyperlink"/>
            <w:rFonts w:cstheme="minorHAnsi"/>
            <w:i/>
            <w:noProof/>
          </w:rPr>
          <w:t>Table 38. &lt;&lt;Salesman&gt;&gt; View personal activity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3</w:t>
        </w:r>
        <w:r w:rsidR="00F8518B">
          <w:rPr>
            <w:noProof/>
            <w:webHidden/>
          </w:rPr>
          <w:fldChar w:fldCharType="end"/>
        </w:r>
      </w:hyperlink>
    </w:p>
    <w:p w14:paraId="78D0D88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2" w:history="1">
        <w:r w:rsidR="00F8518B" w:rsidRPr="002661BC">
          <w:rPr>
            <w:rStyle w:val="Hyperlink"/>
            <w:rFonts w:cstheme="minorHAnsi"/>
            <w:i/>
            <w:noProof/>
          </w:rPr>
          <w:t>Table 39. &lt;&lt;Salesman&gt;&gt; Edit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5</w:t>
        </w:r>
        <w:r w:rsidR="00F8518B">
          <w:rPr>
            <w:noProof/>
            <w:webHidden/>
          </w:rPr>
          <w:fldChar w:fldCharType="end"/>
        </w:r>
      </w:hyperlink>
    </w:p>
    <w:p w14:paraId="7F0F671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3" w:history="1">
        <w:r w:rsidR="00F8518B" w:rsidRPr="002661BC">
          <w:rPr>
            <w:rStyle w:val="Hyperlink"/>
            <w:rFonts w:cstheme="minorHAnsi"/>
            <w:i/>
            <w:noProof/>
          </w:rPr>
          <w:t>Table 40. &lt;&lt;Salesman&gt;&gt; Remove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 w:rsidR="00F8518B">
          <w:rPr>
            <w:noProof/>
            <w:webHidden/>
          </w:rPr>
          <w:fldChar w:fldCharType="end"/>
        </w:r>
      </w:hyperlink>
    </w:p>
    <w:p w14:paraId="0CF3CD0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4" w:history="1">
        <w:r w:rsidR="00F8518B" w:rsidRPr="002661BC">
          <w:rPr>
            <w:rStyle w:val="Hyperlink"/>
            <w:rFonts w:cstheme="minorHAnsi"/>
            <w:i/>
            <w:noProof/>
          </w:rPr>
          <w:t>Table 41. &lt;&lt;Sales Supervisor&gt;&gt; Create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9</w:t>
        </w:r>
        <w:r w:rsidR="00F8518B">
          <w:rPr>
            <w:noProof/>
            <w:webHidden/>
          </w:rPr>
          <w:fldChar w:fldCharType="end"/>
        </w:r>
      </w:hyperlink>
    </w:p>
    <w:p w14:paraId="000D6B60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5" w:history="1">
        <w:r w:rsidR="00F8518B" w:rsidRPr="002661BC">
          <w:rPr>
            <w:rStyle w:val="Hyperlink"/>
            <w:rFonts w:cstheme="minorHAnsi"/>
            <w:i/>
            <w:noProof/>
          </w:rPr>
          <w:t>Table 42. &lt;&lt;Sales Supervisor&gt;&gt; Edit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0</w:t>
        </w:r>
        <w:r w:rsidR="00F8518B">
          <w:rPr>
            <w:noProof/>
            <w:webHidden/>
          </w:rPr>
          <w:fldChar w:fldCharType="end"/>
        </w:r>
      </w:hyperlink>
    </w:p>
    <w:p w14:paraId="1DDCEF9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6" w:history="1">
        <w:r w:rsidR="00F8518B" w:rsidRPr="002661BC">
          <w:rPr>
            <w:rStyle w:val="Hyperlink"/>
            <w:rFonts w:cstheme="minorHAnsi"/>
            <w:i/>
            <w:noProof/>
          </w:rPr>
          <w:t>Table 43. &lt;&lt;Sales Supervisor&gt;&gt; Assign salesmen to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2</w:t>
        </w:r>
        <w:r w:rsidR="00F8518B">
          <w:rPr>
            <w:noProof/>
            <w:webHidden/>
          </w:rPr>
          <w:fldChar w:fldCharType="end"/>
        </w:r>
      </w:hyperlink>
    </w:p>
    <w:p w14:paraId="3FDFF95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7" w:history="1">
        <w:r w:rsidR="00F8518B" w:rsidRPr="002661BC">
          <w:rPr>
            <w:rStyle w:val="Hyperlink"/>
            <w:rFonts w:cstheme="minorHAnsi"/>
            <w:i/>
            <w:noProof/>
          </w:rPr>
          <w:t>Table 44. &lt;&lt;Sales Supervisor&gt;&gt; Remove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3</w:t>
        </w:r>
        <w:r w:rsidR="00F8518B">
          <w:rPr>
            <w:noProof/>
            <w:webHidden/>
          </w:rPr>
          <w:fldChar w:fldCharType="end"/>
        </w:r>
      </w:hyperlink>
    </w:p>
    <w:p w14:paraId="0E6CD69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8" w:history="1">
        <w:r w:rsidR="00F8518B" w:rsidRPr="002661BC">
          <w:rPr>
            <w:rStyle w:val="Hyperlink"/>
            <w:rFonts w:cstheme="minorHAnsi"/>
            <w:i/>
            <w:noProof/>
          </w:rPr>
          <w:t>Table 45. &lt;&lt;Sales Supervisor&gt;&gt; Comment on Salesmen’s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5</w:t>
        </w:r>
        <w:r w:rsidR="00F8518B">
          <w:rPr>
            <w:noProof/>
            <w:webHidden/>
          </w:rPr>
          <w:fldChar w:fldCharType="end"/>
        </w:r>
      </w:hyperlink>
    </w:p>
    <w:p w14:paraId="00715F3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09" w:history="1">
        <w:r w:rsidR="00F8518B" w:rsidRPr="002661BC">
          <w:rPr>
            <w:rStyle w:val="Hyperlink"/>
            <w:rFonts w:cstheme="minorHAnsi"/>
            <w:i/>
            <w:noProof/>
          </w:rPr>
          <w:t>Table 46. &lt;&lt;Sales Manager&gt;&gt; View all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0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7</w:t>
        </w:r>
        <w:r w:rsidR="00F8518B">
          <w:rPr>
            <w:noProof/>
            <w:webHidden/>
          </w:rPr>
          <w:fldChar w:fldCharType="end"/>
        </w:r>
      </w:hyperlink>
    </w:p>
    <w:p w14:paraId="185E53D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0" w:history="1">
        <w:r w:rsidR="00F8518B" w:rsidRPr="002661BC">
          <w:rPr>
            <w:rStyle w:val="Hyperlink"/>
            <w:rFonts w:cstheme="minorHAnsi"/>
            <w:i/>
            <w:noProof/>
          </w:rPr>
          <w:t>Table 47. Screen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1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9</w:t>
        </w:r>
        <w:r w:rsidR="00F8518B">
          <w:rPr>
            <w:noProof/>
            <w:webHidden/>
          </w:rPr>
          <w:fldChar w:fldCharType="end"/>
        </w:r>
      </w:hyperlink>
    </w:p>
    <w:p w14:paraId="75C4166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1" w:history="1">
        <w:r w:rsidR="00F8518B" w:rsidRPr="002661BC">
          <w:rPr>
            <w:rStyle w:val="Hyperlink"/>
            <w:rFonts w:cstheme="minorHAnsi"/>
            <w:i/>
            <w:noProof/>
          </w:rPr>
          <w:t>Table 48. Screen Authoriz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1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9</w:t>
        </w:r>
        <w:r w:rsidR="00F8518B">
          <w:rPr>
            <w:noProof/>
            <w:webHidden/>
          </w:rPr>
          <w:fldChar w:fldCharType="end"/>
        </w:r>
      </w:hyperlink>
    </w:p>
    <w:p w14:paraId="7E9D7ACC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2" w:history="1">
        <w:r w:rsidR="00F8518B" w:rsidRPr="002661BC">
          <w:rPr>
            <w:rStyle w:val="Hyperlink"/>
            <w:rFonts w:cstheme="minorHAnsi"/>
            <w:i/>
            <w:noProof/>
          </w:rPr>
          <w:t>Table 49. Non-Screen Function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1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0</w:t>
        </w:r>
        <w:r w:rsidR="00F8518B">
          <w:rPr>
            <w:noProof/>
            <w:webHidden/>
          </w:rPr>
          <w:fldChar w:fldCharType="end"/>
        </w:r>
      </w:hyperlink>
    </w:p>
    <w:p w14:paraId="7A7CDDD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3" w:history="1">
        <w:r w:rsidR="00F8518B" w:rsidRPr="002661BC">
          <w:rPr>
            <w:rStyle w:val="Hyperlink"/>
            <w:rFonts w:cstheme="minorHAnsi"/>
            <w:i/>
            <w:noProof/>
          </w:rPr>
          <w:t>Table 50. Entities List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1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1</w:t>
        </w:r>
        <w:r w:rsidR="00F8518B">
          <w:rPr>
            <w:noProof/>
            <w:webHidden/>
          </w:rPr>
          <w:fldChar w:fldCharType="end"/>
        </w:r>
      </w:hyperlink>
    </w:p>
    <w:p w14:paraId="23586DE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noProof/>
        </w:rPr>
      </w:pPr>
      <w:hyperlink w:anchor="_Toc69695314" w:history="1">
        <w:r w:rsidR="00F8518B" w:rsidRPr="002661BC">
          <w:rPr>
            <w:rStyle w:val="Hyperlink"/>
            <w:rFonts w:cstheme="minorHAnsi"/>
            <w:i/>
            <w:noProof/>
          </w:rPr>
          <w:t>Table 51. Appendix1 - Messages List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1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4</w:t>
        </w:r>
        <w:r w:rsidR="00F8518B">
          <w:rPr>
            <w:noProof/>
            <w:webHidden/>
          </w:rPr>
          <w:fldChar w:fldCharType="end"/>
        </w:r>
      </w:hyperlink>
    </w:p>
    <w:p w14:paraId="2BC97B1E" w14:textId="77777777" w:rsidR="00F8518B" w:rsidRPr="00F8518B" w:rsidRDefault="00F8518B" w:rsidP="00F8518B">
      <w:pPr>
        <w:spacing w:after="100" w:line="22" w:lineRule="atLeast"/>
        <w:rPr>
          <w:bCs/>
          <w:noProof/>
        </w:rPr>
      </w:pPr>
      <w:r>
        <w:rPr>
          <w:bCs/>
          <w:noProof/>
        </w:rPr>
        <w:fldChar w:fldCharType="end"/>
      </w:r>
    </w:p>
    <w:p w14:paraId="05DAE491" w14:textId="77777777" w:rsidR="0091223A" w:rsidRDefault="0091223A"/>
    <w:p w14:paraId="74DA83A4" w14:textId="77777777" w:rsidR="00F8518B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List Figures</w:t>
      </w:r>
    </w:p>
    <w:p w14:paraId="65650193" w14:textId="77777777" w:rsidR="00F8518B" w:rsidRDefault="00F8518B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69695323" w:history="1">
        <w:r w:rsidRPr="00046645">
          <w:rPr>
            <w:rStyle w:val="Hyperlink"/>
            <w:rFonts w:cstheme="minorHAnsi"/>
            <w:i/>
            <w:noProof/>
          </w:rPr>
          <w:t>Figure 1. System Context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695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FA59D0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4" w:history="1">
        <w:r w:rsidR="00F8518B" w:rsidRPr="00046645">
          <w:rPr>
            <w:rStyle w:val="Hyperlink"/>
            <w:rFonts w:cstheme="minorHAnsi"/>
            <w:i/>
            <w:noProof/>
          </w:rPr>
          <w:t>Figure 2. Use case Overview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0</w:t>
        </w:r>
        <w:r w:rsidR="00F8518B">
          <w:rPr>
            <w:noProof/>
            <w:webHidden/>
          </w:rPr>
          <w:fldChar w:fldCharType="end"/>
        </w:r>
      </w:hyperlink>
    </w:p>
    <w:p w14:paraId="1554729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5" w:history="1">
        <w:r w:rsidR="00F8518B" w:rsidRPr="00046645">
          <w:rPr>
            <w:rStyle w:val="Hyperlink"/>
            <w:rFonts w:cstheme="minorHAnsi"/>
            <w:i/>
            <w:noProof/>
          </w:rPr>
          <w:t>Figure 3. &lt;&lt;Unauthorized User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3</w:t>
        </w:r>
        <w:r w:rsidR="00F8518B">
          <w:rPr>
            <w:noProof/>
            <w:webHidden/>
          </w:rPr>
          <w:fldChar w:fldCharType="end"/>
        </w:r>
      </w:hyperlink>
    </w:p>
    <w:p w14:paraId="63BD697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6" w:history="1">
        <w:r w:rsidR="00F8518B" w:rsidRPr="00046645">
          <w:rPr>
            <w:rStyle w:val="Hyperlink"/>
            <w:rFonts w:cstheme="minorHAnsi"/>
            <w:i/>
            <w:noProof/>
          </w:rPr>
          <w:t>Figure 4. &lt;&lt;Unauthorized User&gt;&gt; Logi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4</w:t>
        </w:r>
        <w:r w:rsidR="00F8518B">
          <w:rPr>
            <w:noProof/>
            <w:webHidden/>
          </w:rPr>
          <w:fldChar w:fldCharType="end"/>
        </w:r>
      </w:hyperlink>
    </w:p>
    <w:p w14:paraId="7483ED2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7" w:history="1">
        <w:r w:rsidR="00F8518B" w:rsidRPr="00046645">
          <w:rPr>
            <w:rStyle w:val="Hyperlink"/>
            <w:rFonts w:cstheme="minorHAnsi"/>
            <w:i/>
            <w:noProof/>
          </w:rPr>
          <w:t>Figure 5. &lt;&lt;Unauthorized User&gt;&gt; Forget password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5</w:t>
        </w:r>
        <w:r w:rsidR="00F8518B">
          <w:rPr>
            <w:noProof/>
            <w:webHidden/>
          </w:rPr>
          <w:fldChar w:fldCharType="end"/>
        </w:r>
      </w:hyperlink>
    </w:p>
    <w:p w14:paraId="042E7CE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8" w:history="1">
        <w:r w:rsidR="00F8518B" w:rsidRPr="00046645">
          <w:rPr>
            <w:rStyle w:val="Hyperlink"/>
            <w:rFonts w:cstheme="minorHAnsi"/>
            <w:i/>
            <w:noProof/>
          </w:rPr>
          <w:t>Figure 6. &lt;&lt;Authorized User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7</w:t>
        </w:r>
        <w:r w:rsidR="00F8518B">
          <w:rPr>
            <w:noProof/>
            <w:webHidden/>
          </w:rPr>
          <w:fldChar w:fldCharType="end"/>
        </w:r>
      </w:hyperlink>
    </w:p>
    <w:p w14:paraId="0679EA7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29" w:history="1">
        <w:r w:rsidR="00F8518B" w:rsidRPr="00046645">
          <w:rPr>
            <w:rStyle w:val="Hyperlink"/>
            <w:rFonts w:cstheme="minorHAnsi"/>
            <w:i/>
            <w:noProof/>
          </w:rPr>
          <w:t>Figure 7. &lt;&lt;Authorized User&gt;&gt; View profil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2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7</w:t>
        </w:r>
        <w:r w:rsidR="00F8518B">
          <w:rPr>
            <w:noProof/>
            <w:webHidden/>
          </w:rPr>
          <w:fldChar w:fldCharType="end"/>
        </w:r>
      </w:hyperlink>
    </w:p>
    <w:p w14:paraId="0E2443C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0" w:history="1">
        <w:r w:rsidR="00F8518B" w:rsidRPr="00046645">
          <w:rPr>
            <w:rStyle w:val="Hyperlink"/>
            <w:rFonts w:cstheme="minorHAnsi"/>
            <w:i/>
            <w:noProof/>
          </w:rPr>
          <w:t>Figure 8. &lt;&lt;Authorized User&gt;&gt; Edit profil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18</w:t>
        </w:r>
        <w:r w:rsidR="00F8518B">
          <w:rPr>
            <w:noProof/>
            <w:webHidden/>
          </w:rPr>
          <w:fldChar w:fldCharType="end"/>
        </w:r>
      </w:hyperlink>
    </w:p>
    <w:p w14:paraId="2047EDE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1" w:history="1">
        <w:r w:rsidR="00F8518B" w:rsidRPr="00046645">
          <w:rPr>
            <w:rStyle w:val="Hyperlink"/>
            <w:rFonts w:cstheme="minorHAnsi"/>
            <w:i/>
            <w:noProof/>
          </w:rPr>
          <w:t>Figure 9. &lt;&lt;Authorized User&gt;&gt; Change avatar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0</w:t>
        </w:r>
        <w:r w:rsidR="00F8518B">
          <w:rPr>
            <w:noProof/>
            <w:webHidden/>
          </w:rPr>
          <w:fldChar w:fldCharType="end"/>
        </w:r>
      </w:hyperlink>
    </w:p>
    <w:p w14:paraId="027E5F8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2" w:history="1">
        <w:r w:rsidR="00F8518B" w:rsidRPr="00046645">
          <w:rPr>
            <w:rStyle w:val="Hyperlink"/>
            <w:rFonts w:cstheme="minorHAnsi"/>
            <w:i/>
            <w:noProof/>
          </w:rPr>
          <w:t>Figure 10. &lt;&lt;Authorized User&gt;&gt; Logout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 w:rsidR="00F8518B">
          <w:rPr>
            <w:noProof/>
            <w:webHidden/>
          </w:rPr>
          <w:fldChar w:fldCharType="end"/>
        </w:r>
      </w:hyperlink>
    </w:p>
    <w:p w14:paraId="4523A91E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3" w:history="1">
        <w:r w:rsidR="00F8518B" w:rsidRPr="00046645">
          <w:rPr>
            <w:rStyle w:val="Hyperlink"/>
            <w:rFonts w:cstheme="minorHAnsi"/>
            <w:i/>
            <w:noProof/>
          </w:rPr>
          <w:t>Figure 11. &lt;&lt;Authorized User&gt;&gt; View notification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1</w:t>
        </w:r>
        <w:r w:rsidR="00F8518B">
          <w:rPr>
            <w:noProof/>
            <w:webHidden/>
          </w:rPr>
          <w:fldChar w:fldCharType="end"/>
        </w:r>
      </w:hyperlink>
    </w:p>
    <w:p w14:paraId="041BAD0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4" w:history="1">
        <w:r w:rsidR="00F8518B" w:rsidRPr="00046645">
          <w:rPr>
            <w:rStyle w:val="Hyperlink"/>
            <w:rFonts w:cstheme="minorHAnsi"/>
            <w:i/>
            <w:noProof/>
          </w:rPr>
          <w:t>Figure 12. &lt;&lt;Administrator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3</w:t>
        </w:r>
        <w:r w:rsidR="00F8518B">
          <w:rPr>
            <w:noProof/>
            <w:webHidden/>
          </w:rPr>
          <w:fldChar w:fldCharType="end"/>
        </w:r>
      </w:hyperlink>
    </w:p>
    <w:p w14:paraId="34C9E12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5" w:history="1">
        <w:r w:rsidR="00F8518B" w:rsidRPr="00046645">
          <w:rPr>
            <w:rStyle w:val="Hyperlink"/>
            <w:rFonts w:cstheme="minorHAnsi"/>
            <w:i/>
            <w:noProof/>
          </w:rPr>
          <w:t>Figure 13. &lt;&lt;Administrator&gt;&gt; Create new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3</w:t>
        </w:r>
        <w:r w:rsidR="00F8518B">
          <w:rPr>
            <w:noProof/>
            <w:webHidden/>
          </w:rPr>
          <w:fldChar w:fldCharType="end"/>
        </w:r>
      </w:hyperlink>
    </w:p>
    <w:p w14:paraId="3FD049F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6" w:history="1">
        <w:r w:rsidR="00F8518B" w:rsidRPr="00046645">
          <w:rPr>
            <w:rStyle w:val="Hyperlink"/>
            <w:rFonts w:cstheme="minorHAnsi"/>
            <w:i/>
            <w:noProof/>
          </w:rPr>
          <w:t>Figure 14. &lt;&lt;Administrator&gt;&gt; Search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5</w:t>
        </w:r>
        <w:r w:rsidR="00F8518B">
          <w:rPr>
            <w:noProof/>
            <w:webHidden/>
          </w:rPr>
          <w:fldChar w:fldCharType="end"/>
        </w:r>
      </w:hyperlink>
    </w:p>
    <w:p w14:paraId="34B1B782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7" w:history="1">
        <w:r w:rsidR="00F8518B" w:rsidRPr="00046645">
          <w:rPr>
            <w:rStyle w:val="Hyperlink"/>
            <w:rFonts w:cstheme="minorHAnsi"/>
            <w:i/>
            <w:noProof/>
          </w:rPr>
          <w:t>Figure 15. &lt;&lt;Administrator&gt;&gt; View list of accoun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6</w:t>
        </w:r>
        <w:r w:rsidR="00F8518B">
          <w:rPr>
            <w:noProof/>
            <w:webHidden/>
          </w:rPr>
          <w:fldChar w:fldCharType="end"/>
        </w:r>
      </w:hyperlink>
    </w:p>
    <w:p w14:paraId="20D9D3F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8" w:history="1">
        <w:r w:rsidR="00F8518B" w:rsidRPr="00046645">
          <w:rPr>
            <w:rStyle w:val="Hyperlink"/>
            <w:rFonts w:cstheme="minorHAnsi"/>
            <w:i/>
            <w:noProof/>
          </w:rPr>
          <w:t>Figure 16. &lt;&lt;Administrator&gt;&gt; View accoun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7</w:t>
        </w:r>
        <w:r w:rsidR="00F8518B">
          <w:rPr>
            <w:noProof/>
            <w:webHidden/>
          </w:rPr>
          <w:fldChar w:fldCharType="end"/>
        </w:r>
      </w:hyperlink>
    </w:p>
    <w:p w14:paraId="5FA5671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39" w:history="1">
        <w:r w:rsidR="00F8518B" w:rsidRPr="00046645">
          <w:rPr>
            <w:rStyle w:val="Hyperlink"/>
            <w:rFonts w:cstheme="minorHAnsi"/>
            <w:i/>
            <w:noProof/>
          </w:rPr>
          <w:t>Figure 17. &lt;&lt;Administrator&gt;&gt; Edit account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3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28</w:t>
        </w:r>
        <w:r w:rsidR="00F8518B">
          <w:rPr>
            <w:noProof/>
            <w:webHidden/>
          </w:rPr>
          <w:fldChar w:fldCharType="end"/>
        </w:r>
      </w:hyperlink>
    </w:p>
    <w:p w14:paraId="6771F98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0" w:history="1">
        <w:r w:rsidR="00F8518B" w:rsidRPr="00046645">
          <w:rPr>
            <w:rStyle w:val="Hyperlink"/>
            <w:rFonts w:cstheme="minorHAnsi"/>
            <w:i/>
            <w:noProof/>
          </w:rPr>
          <w:t>Figure 18. &lt;&lt;Administrator&gt;&gt; Create new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0</w:t>
        </w:r>
        <w:r w:rsidR="00F8518B">
          <w:rPr>
            <w:noProof/>
            <w:webHidden/>
          </w:rPr>
          <w:fldChar w:fldCharType="end"/>
        </w:r>
      </w:hyperlink>
    </w:p>
    <w:p w14:paraId="1A7EDE7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1" w:history="1">
        <w:r w:rsidR="00F8518B" w:rsidRPr="00046645">
          <w:rPr>
            <w:rStyle w:val="Hyperlink"/>
            <w:rFonts w:cstheme="minorHAnsi"/>
            <w:i/>
            <w:noProof/>
          </w:rPr>
          <w:t>Figure 19. &lt;&lt;Administrator&gt;&gt; Search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3</w:t>
        </w:r>
        <w:r w:rsidR="00F8518B">
          <w:rPr>
            <w:noProof/>
            <w:webHidden/>
          </w:rPr>
          <w:fldChar w:fldCharType="end"/>
        </w:r>
      </w:hyperlink>
    </w:p>
    <w:p w14:paraId="1029C2C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2" w:history="1">
        <w:r w:rsidR="00F8518B" w:rsidRPr="00046645">
          <w:rPr>
            <w:rStyle w:val="Hyperlink"/>
            <w:rFonts w:cstheme="minorHAnsi"/>
            <w:i/>
            <w:noProof/>
          </w:rPr>
          <w:t>Figure 20. &lt;&lt;Administrator&gt;&gt; View list of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4</w:t>
        </w:r>
        <w:r w:rsidR="00F8518B">
          <w:rPr>
            <w:noProof/>
            <w:webHidden/>
          </w:rPr>
          <w:fldChar w:fldCharType="end"/>
        </w:r>
      </w:hyperlink>
    </w:p>
    <w:p w14:paraId="2D21A7E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3" w:history="1">
        <w:r w:rsidR="00F8518B" w:rsidRPr="00046645">
          <w:rPr>
            <w:rStyle w:val="Hyperlink"/>
            <w:rFonts w:cstheme="minorHAnsi"/>
            <w:i/>
            <w:noProof/>
          </w:rPr>
          <w:t>Figure 21. &lt;&lt;Administrator&gt;&gt; View school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5</w:t>
        </w:r>
        <w:r w:rsidR="00F8518B">
          <w:rPr>
            <w:noProof/>
            <w:webHidden/>
          </w:rPr>
          <w:fldChar w:fldCharType="end"/>
        </w:r>
      </w:hyperlink>
    </w:p>
    <w:p w14:paraId="7F3231E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4" w:history="1">
        <w:r w:rsidR="00F8518B" w:rsidRPr="00046645">
          <w:rPr>
            <w:rStyle w:val="Hyperlink"/>
            <w:rFonts w:cstheme="minorHAnsi"/>
            <w:i/>
            <w:noProof/>
          </w:rPr>
          <w:t>Figure 22. &lt;&lt;Administrator&gt;&gt; Edit school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6</w:t>
        </w:r>
        <w:r w:rsidR="00F8518B">
          <w:rPr>
            <w:noProof/>
            <w:webHidden/>
          </w:rPr>
          <w:fldChar w:fldCharType="end"/>
        </w:r>
      </w:hyperlink>
    </w:p>
    <w:p w14:paraId="43B29DC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5" w:history="1">
        <w:r w:rsidR="00F8518B" w:rsidRPr="00046645">
          <w:rPr>
            <w:rStyle w:val="Hyperlink"/>
            <w:rFonts w:cstheme="minorHAnsi"/>
            <w:i/>
            <w:noProof/>
          </w:rPr>
          <w:t>Figure 23. &lt;&lt;Salesman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8</w:t>
        </w:r>
        <w:r w:rsidR="00F8518B">
          <w:rPr>
            <w:noProof/>
            <w:webHidden/>
          </w:rPr>
          <w:fldChar w:fldCharType="end"/>
        </w:r>
      </w:hyperlink>
    </w:p>
    <w:p w14:paraId="365CA49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6" w:history="1">
        <w:r w:rsidR="00F8518B" w:rsidRPr="00046645">
          <w:rPr>
            <w:rStyle w:val="Hyperlink"/>
            <w:rFonts w:cstheme="minorHAnsi"/>
            <w:i/>
            <w:noProof/>
          </w:rPr>
          <w:t>Figure 24. &lt;&lt;Salesman&gt;&gt; Search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38</w:t>
        </w:r>
        <w:r w:rsidR="00F8518B">
          <w:rPr>
            <w:noProof/>
            <w:webHidden/>
          </w:rPr>
          <w:fldChar w:fldCharType="end"/>
        </w:r>
      </w:hyperlink>
    </w:p>
    <w:p w14:paraId="1B238DB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7" w:history="1">
        <w:r w:rsidR="00F8518B" w:rsidRPr="00046645">
          <w:rPr>
            <w:rStyle w:val="Hyperlink"/>
            <w:rFonts w:cstheme="minorHAnsi"/>
            <w:i/>
            <w:noProof/>
          </w:rPr>
          <w:t>Figure 25. &lt;&lt;Salesman&gt;&gt; View list of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0</w:t>
        </w:r>
        <w:r w:rsidR="00F8518B">
          <w:rPr>
            <w:noProof/>
            <w:webHidden/>
          </w:rPr>
          <w:fldChar w:fldCharType="end"/>
        </w:r>
      </w:hyperlink>
    </w:p>
    <w:p w14:paraId="3DFFD92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8" w:history="1">
        <w:r w:rsidR="00F8518B" w:rsidRPr="00046645">
          <w:rPr>
            <w:rStyle w:val="Hyperlink"/>
            <w:rFonts w:cstheme="minorHAnsi"/>
            <w:i/>
            <w:noProof/>
          </w:rPr>
          <w:t>Figure 26. &lt;&lt;Salesman&gt;&gt; View target school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1</w:t>
        </w:r>
        <w:r w:rsidR="00F8518B">
          <w:rPr>
            <w:noProof/>
            <w:webHidden/>
          </w:rPr>
          <w:fldChar w:fldCharType="end"/>
        </w:r>
      </w:hyperlink>
    </w:p>
    <w:p w14:paraId="1B399D4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49" w:history="1">
        <w:r w:rsidR="00F8518B" w:rsidRPr="00046645">
          <w:rPr>
            <w:rStyle w:val="Hyperlink"/>
            <w:rFonts w:cstheme="minorHAnsi"/>
            <w:i/>
            <w:noProof/>
          </w:rPr>
          <w:t>Figure 27. &lt;&lt;Salesman&gt;&gt; Edit school’s informatio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4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3</w:t>
        </w:r>
        <w:r w:rsidR="00F8518B">
          <w:rPr>
            <w:noProof/>
            <w:webHidden/>
          </w:rPr>
          <w:fldChar w:fldCharType="end"/>
        </w:r>
      </w:hyperlink>
    </w:p>
    <w:p w14:paraId="0C549CC5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0" w:history="1">
        <w:r w:rsidR="00F8518B" w:rsidRPr="00046645">
          <w:rPr>
            <w:rStyle w:val="Hyperlink"/>
            <w:rFonts w:cstheme="minorHAnsi"/>
            <w:i/>
            <w:noProof/>
          </w:rPr>
          <w:t>Figure 28 &lt;&lt;Salesman&gt;&gt; Create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5</w:t>
        </w:r>
        <w:r w:rsidR="00F8518B">
          <w:rPr>
            <w:noProof/>
            <w:webHidden/>
          </w:rPr>
          <w:fldChar w:fldCharType="end"/>
        </w:r>
      </w:hyperlink>
    </w:p>
    <w:p w14:paraId="250EE67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1" w:history="1">
        <w:r w:rsidR="00F8518B" w:rsidRPr="00046645">
          <w:rPr>
            <w:rStyle w:val="Hyperlink"/>
            <w:rFonts w:cstheme="minorHAnsi"/>
            <w:i/>
            <w:noProof/>
          </w:rPr>
          <w:t>Figure 29. &lt;&lt;Salesman&gt;&gt; View my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6</w:t>
        </w:r>
        <w:r w:rsidR="00F8518B">
          <w:rPr>
            <w:noProof/>
            <w:webHidden/>
          </w:rPr>
          <w:fldChar w:fldCharType="end"/>
        </w:r>
      </w:hyperlink>
    </w:p>
    <w:p w14:paraId="47AC463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2" w:history="1">
        <w:r w:rsidR="00F8518B" w:rsidRPr="00046645">
          <w:rPr>
            <w:rStyle w:val="Hyperlink"/>
            <w:rFonts w:cstheme="minorHAnsi"/>
            <w:i/>
            <w:noProof/>
          </w:rPr>
          <w:t>Figure 30. &lt;&lt;Salesman&gt;&gt; View contrac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7</w:t>
        </w:r>
        <w:r w:rsidR="00F8518B">
          <w:rPr>
            <w:noProof/>
            <w:webHidden/>
          </w:rPr>
          <w:fldChar w:fldCharType="end"/>
        </w:r>
      </w:hyperlink>
    </w:p>
    <w:p w14:paraId="370E5D6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3" w:history="1">
        <w:r w:rsidR="00F8518B" w:rsidRPr="00046645">
          <w:rPr>
            <w:rStyle w:val="Hyperlink"/>
            <w:rFonts w:cstheme="minorHAnsi"/>
            <w:i/>
            <w:noProof/>
          </w:rPr>
          <w:t>Figure 31. &lt;&lt;Salesman&gt;&gt; Edit my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48</w:t>
        </w:r>
        <w:r w:rsidR="00F8518B">
          <w:rPr>
            <w:noProof/>
            <w:webHidden/>
          </w:rPr>
          <w:fldChar w:fldCharType="end"/>
        </w:r>
      </w:hyperlink>
    </w:p>
    <w:p w14:paraId="3D2340AB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4" w:history="1">
        <w:r w:rsidR="00F8518B" w:rsidRPr="00046645">
          <w:rPr>
            <w:rStyle w:val="Hyperlink"/>
            <w:rFonts w:cstheme="minorHAnsi"/>
            <w:i/>
            <w:noProof/>
          </w:rPr>
          <w:t>Figure 32. &lt;&lt;Salesman&gt;&gt; Create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0</w:t>
        </w:r>
        <w:r w:rsidR="00F8518B">
          <w:rPr>
            <w:noProof/>
            <w:webHidden/>
          </w:rPr>
          <w:fldChar w:fldCharType="end"/>
        </w:r>
      </w:hyperlink>
    </w:p>
    <w:p w14:paraId="0C74B5B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5" w:history="1">
        <w:r w:rsidR="00F8518B" w:rsidRPr="00046645">
          <w:rPr>
            <w:rStyle w:val="Hyperlink"/>
            <w:rFonts w:cstheme="minorHAnsi"/>
            <w:i/>
            <w:noProof/>
          </w:rPr>
          <w:t>Figure 33. &lt;&lt;Salesman&gt;&gt; Search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1</w:t>
        </w:r>
        <w:r w:rsidR="00F8518B">
          <w:rPr>
            <w:noProof/>
            <w:webHidden/>
          </w:rPr>
          <w:fldChar w:fldCharType="end"/>
        </w:r>
      </w:hyperlink>
    </w:p>
    <w:p w14:paraId="746B0B6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6" w:history="1">
        <w:r w:rsidR="00F8518B" w:rsidRPr="00046645">
          <w:rPr>
            <w:rStyle w:val="Hyperlink"/>
            <w:rFonts w:cstheme="minorHAnsi"/>
            <w:i/>
            <w:noProof/>
          </w:rPr>
          <w:t>Figure 34. &lt;&lt;Salesman&gt;&gt; View all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3</w:t>
        </w:r>
        <w:r w:rsidR="00F8518B">
          <w:rPr>
            <w:noProof/>
            <w:webHidden/>
          </w:rPr>
          <w:fldChar w:fldCharType="end"/>
        </w:r>
      </w:hyperlink>
    </w:p>
    <w:p w14:paraId="49A1994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7" w:history="1">
        <w:r w:rsidR="00F8518B" w:rsidRPr="00046645">
          <w:rPr>
            <w:rStyle w:val="Hyperlink"/>
            <w:rFonts w:cstheme="minorHAnsi"/>
            <w:i/>
            <w:noProof/>
          </w:rPr>
          <w:t>Figure 35. &lt;&lt;Salesman&gt;&gt; View report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4</w:t>
        </w:r>
        <w:r w:rsidR="00F8518B">
          <w:rPr>
            <w:noProof/>
            <w:webHidden/>
          </w:rPr>
          <w:fldChar w:fldCharType="end"/>
        </w:r>
      </w:hyperlink>
    </w:p>
    <w:p w14:paraId="578131D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8" w:history="1">
        <w:r w:rsidR="00F8518B" w:rsidRPr="00046645">
          <w:rPr>
            <w:rStyle w:val="Hyperlink"/>
            <w:rFonts w:cstheme="minorHAnsi"/>
            <w:i/>
            <w:noProof/>
          </w:rPr>
          <w:t>Figure 36. &lt;&lt;Salesman&gt;&gt; Edit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5</w:t>
        </w:r>
        <w:r w:rsidR="00F8518B">
          <w:rPr>
            <w:noProof/>
            <w:webHidden/>
          </w:rPr>
          <w:fldChar w:fldCharType="end"/>
        </w:r>
      </w:hyperlink>
    </w:p>
    <w:p w14:paraId="1262268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59" w:history="1">
        <w:r w:rsidR="00F8518B" w:rsidRPr="00046645">
          <w:rPr>
            <w:rStyle w:val="Hyperlink"/>
            <w:rFonts w:cstheme="minorHAnsi"/>
            <w:i/>
            <w:noProof/>
          </w:rPr>
          <w:t>Figure 37. &lt;&lt;Salesman&gt;&gt; Remove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5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7</w:t>
        </w:r>
        <w:r w:rsidR="00F8518B">
          <w:rPr>
            <w:noProof/>
            <w:webHidden/>
          </w:rPr>
          <w:fldChar w:fldCharType="end"/>
        </w:r>
      </w:hyperlink>
    </w:p>
    <w:p w14:paraId="5A6BE014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0" w:history="1">
        <w:r w:rsidR="00F8518B" w:rsidRPr="00046645">
          <w:rPr>
            <w:rStyle w:val="Hyperlink"/>
            <w:rFonts w:cstheme="minorHAnsi"/>
            <w:i/>
            <w:noProof/>
          </w:rPr>
          <w:t>Figure 38. &lt;&lt;Salesman&gt;&gt; Create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58</w:t>
        </w:r>
        <w:r w:rsidR="00F8518B">
          <w:rPr>
            <w:noProof/>
            <w:webHidden/>
          </w:rPr>
          <w:fldChar w:fldCharType="end"/>
        </w:r>
      </w:hyperlink>
    </w:p>
    <w:p w14:paraId="7780487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1" w:history="1">
        <w:r w:rsidR="00F8518B" w:rsidRPr="00046645">
          <w:rPr>
            <w:rStyle w:val="Hyperlink"/>
            <w:rFonts w:cstheme="minorHAnsi"/>
            <w:i/>
            <w:noProof/>
          </w:rPr>
          <w:t>Figure 39. &lt;&lt;Salesman&gt;&gt; Search other’s workpla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0</w:t>
        </w:r>
        <w:r w:rsidR="00F8518B">
          <w:rPr>
            <w:noProof/>
            <w:webHidden/>
          </w:rPr>
          <w:fldChar w:fldCharType="end"/>
        </w:r>
      </w:hyperlink>
    </w:p>
    <w:p w14:paraId="0F68D7F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2" w:history="1">
        <w:r w:rsidR="00F8518B" w:rsidRPr="00046645">
          <w:rPr>
            <w:rStyle w:val="Hyperlink"/>
            <w:rFonts w:cstheme="minorHAnsi"/>
            <w:i/>
            <w:noProof/>
          </w:rPr>
          <w:t>Figure 40. &lt;&lt;Salesman&gt;&gt; View workplan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1</w:t>
        </w:r>
        <w:r w:rsidR="00F8518B">
          <w:rPr>
            <w:noProof/>
            <w:webHidden/>
          </w:rPr>
          <w:fldChar w:fldCharType="end"/>
        </w:r>
      </w:hyperlink>
    </w:p>
    <w:p w14:paraId="44321DBC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3" w:history="1">
        <w:r w:rsidR="00F8518B" w:rsidRPr="00046645">
          <w:rPr>
            <w:rStyle w:val="Hyperlink"/>
            <w:rFonts w:cstheme="minorHAnsi"/>
            <w:i/>
            <w:noProof/>
          </w:rPr>
          <w:t>Figure 41. &lt;&lt;Salesman&gt;&gt; View personal activity’s detai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2</w:t>
        </w:r>
        <w:r w:rsidR="00F8518B">
          <w:rPr>
            <w:noProof/>
            <w:webHidden/>
          </w:rPr>
          <w:fldChar w:fldCharType="end"/>
        </w:r>
      </w:hyperlink>
    </w:p>
    <w:p w14:paraId="51AB8A91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4" w:history="1">
        <w:r w:rsidR="00F8518B" w:rsidRPr="00046645">
          <w:rPr>
            <w:rStyle w:val="Hyperlink"/>
            <w:rFonts w:cstheme="minorHAnsi"/>
            <w:i/>
            <w:noProof/>
          </w:rPr>
          <w:t>Figure 42. &lt;&lt;Salesman&gt;&gt; Edit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3</w:t>
        </w:r>
        <w:r w:rsidR="00F8518B">
          <w:rPr>
            <w:noProof/>
            <w:webHidden/>
          </w:rPr>
          <w:fldChar w:fldCharType="end"/>
        </w:r>
      </w:hyperlink>
    </w:p>
    <w:p w14:paraId="3CEFAB4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5" w:history="1">
        <w:r w:rsidR="00F8518B" w:rsidRPr="00046645">
          <w:rPr>
            <w:rStyle w:val="Hyperlink"/>
            <w:rFonts w:cstheme="minorHAnsi"/>
            <w:i/>
            <w:noProof/>
          </w:rPr>
          <w:t>Figure 43. &lt;&lt;Salesman&gt;&gt; Remove personal activitie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5</w:t>
        </w:r>
        <w:r w:rsidR="00F8518B">
          <w:rPr>
            <w:noProof/>
            <w:webHidden/>
          </w:rPr>
          <w:fldChar w:fldCharType="end"/>
        </w:r>
      </w:hyperlink>
    </w:p>
    <w:p w14:paraId="518A8B0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6" w:history="1">
        <w:r w:rsidR="00F8518B" w:rsidRPr="00046645">
          <w:rPr>
            <w:rStyle w:val="Hyperlink"/>
            <w:rFonts w:cstheme="minorHAnsi"/>
            <w:i/>
            <w:noProof/>
          </w:rPr>
          <w:t>Figure 44. &lt;&lt;Sales Supervisor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6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 w:rsidR="00F8518B">
          <w:rPr>
            <w:noProof/>
            <w:webHidden/>
          </w:rPr>
          <w:fldChar w:fldCharType="end"/>
        </w:r>
      </w:hyperlink>
    </w:p>
    <w:p w14:paraId="4B0442EA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7" w:history="1">
        <w:r w:rsidR="00F8518B" w:rsidRPr="00046645">
          <w:rPr>
            <w:rStyle w:val="Hyperlink"/>
            <w:rFonts w:cstheme="minorHAnsi"/>
            <w:i/>
            <w:noProof/>
          </w:rPr>
          <w:t>Figure 45. &lt;&lt;Sales Supervisor&gt;&gt; Create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7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7</w:t>
        </w:r>
        <w:r w:rsidR="00F8518B">
          <w:rPr>
            <w:noProof/>
            <w:webHidden/>
          </w:rPr>
          <w:fldChar w:fldCharType="end"/>
        </w:r>
      </w:hyperlink>
    </w:p>
    <w:p w14:paraId="7D87EDC3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8" w:history="1">
        <w:r w:rsidR="00F8518B" w:rsidRPr="00046645">
          <w:rPr>
            <w:rStyle w:val="Hyperlink"/>
            <w:rFonts w:cstheme="minorHAnsi"/>
            <w:i/>
            <w:noProof/>
          </w:rPr>
          <w:t>Figure 46. &lt;&lt;Sales Supervisor&gt;&gt; Edit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8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69</w:t>
        </w:r>
        <w:r w:rsidR="00F8518B">
          <w:rPr>
            <w:noProof/>
            <w:webHidden/>
          </w:rPr>
          <w:fldChar w:fldCharType="end"/>
        </w:r>
      </w:hyperlink>
    </w:p>
    <w:p w14:paraId="62B93B1D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69" w:history="1">
        <w:r w:rsidR="00F8518B" w:rsidRPr="00046645">
          <w:rPr>
            <w:rStyle w:val="Hyperlink"/>
            <w:rFonts w:cstheme="minorHAnsi"/>
            <w:i/>
            <w:noProof/>
          </w:rPr>
          <w:t>Figure 47. &lt;&lt;Sales Supervisor&gt;&gt; Assign salesmen to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69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1</w:t>
        </w:r>
        <w:r w:rsidR="00F8518B">
          <w:rPr>
            <w:noProof/>
            <w:webHidden/>
          </w:rPr>
          <w:fldChar w:fldCharType="end"/>
        </w:r>
      </w:hyperlink>
    </w:p>
    <w:p w14:paraId="771DA950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0" w:history="1">
        <w:r w:rsidR="00F8518B" w:rsidRPr="00046645">
          <w:rPr>
            <w:rStyle w:val="Hyperlink"/>
            <w:rFonts w:cstheme="minorHAnsi"/>
            <w:i/>
            <w:noProof/>
          </w:rPr>
          <w:t>Figure 48. &lt;&lt;Sales Supervisor&gt;&gt; Remove target school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0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2</w:t>
        </w:r>
        <w:r w:rsidR="00F8518B">
          <w:rPr>
            <w:noProof/>
            <w:webHidden/>
          </w:rPr>
          <w:fldChar w:fldCharType="end"/>
        </w:r>
      </w:hyperlink>
    </w:p>
    <w:p w14:paraId="47F563D7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1" w:history="1">
        <w:r w:rsidR="00F8518B" w:rsidRPr="00046645">
          <w:rPr>
            <w:rStyle w:val="Hyperlink"/>
            <w:rFonts w:cstheme="minorHAnsi"/>
            <w:i/>
            <w:noProof/>
          </w:rPr>
          <w:t>Figure 49. &lt;&lt;Sales Supervisor&gt;&gt; Comment on Salesmen’s repor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1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3</w:t>
        </w:r>
        <w:r w:rsidR="00F8518B">
          <w:rPr>
            <w:noProof/>
            <w:webHidden/>
          </w:rPr>
          <w:fldChar w:fldCharType="end"/>
        </w:r>
      </w:hyperlink>
    </w:p>
    <w:p w14:paraId="2C03F9A9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2" w:history="1">
        <w:r w:rsidR="00F8518B" w:rsidRPr="00046645">
          <w:rPr>
            <w:rStyle w:val="Hyperlink"/>
            <w:rFonts w:cstheme="minorHAnsi"/>
            <w:i/>
            <w:noProof/>
          </w:rPr>
          <w:t>Figure 50. &lt;&lt;Sales Manager&gt;&gt; Overview Use Case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2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6</w:t>
        </w:r>
        <w:r w:rsidR="00F8518B">
          <w:rPr>
            <w:noProof/>
            <w:webHidden/>
          </w:rPr>
          <w:fldChar w:fldCharType="end"/>
        </w:r>
      </w:hyperlink>
    </w:p>
    <w:p w14:paraId="2F8D97F8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3" w:history="1">
        <w:r w:rsidR="00F8518B" w:rsidRPr="00046645">
          <w:rPr>
            <w:rStyle w:val="Hyperlink"/>
            <w:rFonts w:cstheme="minorHAnsi"/>
            <w:i/>
            <w:noProof/>
          </w:rPr>
          <w:t>Figure 51. &lt;&lt;Sales Manager&gt;&gt; View all contracts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3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6</w:t>
        </w:r>
        <w:r w:rsidR="00F8518B">
          <w:rPr>
            <w:noProof/>
            <w:webHidden/>
          </w:rPr>
          <w:fldChar w:fldCharType="end"/>
        </w:r>
      </w:hyperlink>
    </w:p>
    <w:p w14:paraId="660BDB2F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4" w:history="1">
        <w:r w:rsidR="00F8518B" w:rsidRPr="00046645">
          <w:rPr>
            <w:rStyle w:val="Hyperlink"/>
            <w:rFonts w:cstheme="minorHAnsi"/>
            <w:i/>
            <w:noProof/>
          </w:rPr>
          <w:t>Figure 52. Screen Flow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4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77</w:t>
        </w:r>
        <w:r w:rsidR="00F8518B">
          <w:rPr>
            <w:noProof/>
            <w:webHidden/>
          </w:rPr>
          <w:fldChar w:fldCharType="end"/>
        </w:r>
      </w:hyperlink>
    </w:p>
    <w:p w14:paraId="6FE48EF6" w14:textId="77777777" w:rsidR="00F8518B" w:rsidRDefault="008E26AD" w:rsidP="00F8518B">
      <w:pPr>
        <w:pStyle w:val="TableofFigures"/>
        <w:tabs>
          <w:tab w:val="right" w:leader="dot" w:pos="9016"/>
        </w:tabs>
        <w:spacing w:after="100" w:line="22" w:lineRule="atLeast"/>
        <w:rPr>
          <w:rFonts w:eastAsiaTheme="minorEastAsia"/>
          <w:noProof/>
          <w:lang w:val="en-US" w:eastAsia="ja-JP"/>
        </w:rPr>
      </w:pPr>
      <w:hyperlink w:anchor="_Toc69695375" w:history="1">
        <w:r w:rsidR="00F8518B" w:rsidRPr="00046645">
          <w:rPr>
            <w:rStyle w:val="Hyperlink"/>
            <w:rFonts w:cstheme="minorHAnsi"/>
            <w:i/>
            <w:noProof/>
          </w:rPr>
          <w:t>Figure 53. Entity Relationship Diagram</w:t>
        </w:r>
        <w:r w:rsidR="00F8518B">
          <w:rPr>
            <w:noProof/>
            <w:webHidden/>
          </w:rPr>
          <w:tab/>
        </w:r>
        <w:r w:rsidR="00F8518B">
          <w:rPr>
            <w:noProof/>
            <w:webHidden/>
          </w:rPr>
          <w:fldChar w:fldCharType="begin"/>
        </w:r>
        <w:r w:rsidR="00F8518B">
          <w:rPr>
            <w:noProof/>
            <w:webHidden/>
          </w:rPr>
          <w:instrText xml:space="preserve"> PAGEREF _Toc69695375 \h </w:instrText>
        </w:r>
        <w:r w:rsidR="00F8518B">
          <w:rPr>
            <w:noProof/>
            <w:webHidden/>
          </w:rPr>
        </w:r>
        <w:r w:rsidR="00F8518B">
          <w:rPr>
            <w:noProof/>
            <w:webHidden/>
          </w:rPr>
          <w:fldChar w:fldCharType="separate"/>
        </w:r>
        <w:r w:rsidR="003269C6">
          <w:rPr>
            <w:noProof/>
            <w:webHidden/>
          </w:rPr>
          <w:t>80</w:t>
        </w:r>
        <w:r w:rsidR="00F8518B">
          <w:rPr>
            <w:noProof/>
            <w:webHidden/>
          </w:rPr>
          <w:fldChar w:fldCharType="end"/>
        </w:r>
      </w:hyperlink>
    </w:p>
    <w:p w14:paraId="19C8C688" w14:textId="7DF91533" w:rsidR="00A86571" w:rsidRDefault="00F8518B" w:rsidP="00F8518B">
      <w:pPr>
        <w:spacing w:after="100" w:line="22" w:lineRule="atLeast"/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fldChar w:fldCharType="end"/>
      </w:r>
      <w:r w:rsidR="00A86571">
        <w:br w:type="page"/>
      </w:r>
    </w:p>
    <w:p w14:paraId="467503C8" w14:textId="77777777" w:rsidR="00C87F08" w:rsidRPr="001A20C1" w:rsidRDefault="00A0058F" w:rsidP="001A20C1">
      <w:pPr>
        <w:pStyle w:val="Heading1"/>
      </w:pPr>
      <w:bookmarkStart w:id="0" w:name="_Toc69695198"/>
      <w:r w:rsidRPr="001A20C1">
        <w:lastRenderedPageBreak/>
        <w:t>I. Project Report</w:t>
      </w:r>
      <w:bookmarkEnd w:id="0"/>
    </w:p>
    <w:p w14:paraId="121EE83A" w14:textId="77777777" w:rsidR="00240131" w:rsidRDefault="00240131" w:rsidP="009A5BBD">
      <w:pPr>
        <w:pStyle w:val="Heading2"/>
      </w:pPr>
      <w:bookmarkStart w:id="1" w:name="_Toc69695199"/>
      <w: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7BFAF22B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BFA10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909C7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6CEAFA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234BB1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240131" w:rsidRPr="00155E22" w14:paraId="74F9738F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9430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0A2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A82B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2BC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16AC90A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3D3F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5CF2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9F8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FD2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9D9B422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BF5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866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008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4E09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FE07909" w14:textId="77777777" w:rsidR="00240131" w:rsidRDefault="00240131" w:rsidP="00240131"/>
    <w:p w14:paraId="51900B56" w14:textId="77777777" w:rsidR="00240131" w:rsidRDefault="00240131" w:rsidP="009A5BBD">
      <w:pPr>
        <w:pStyle w:val="Heading2"/>
      </w:pPr>
      <w:bookmarkStart w:id="2" w:name="_Toc69695200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02E94AEF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E0FBD8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CE5E0D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9EF964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76543D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240131" w:rsidRPr="00155E22" w14:paraId="3BE8E6A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579D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02F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BCC4" w14:textId="77777777" w:rsidR="00240131" w:rsidRPr="00155E22" w:rsidRDefault="007C399B" w:rsidP="001804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73A8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3DCD27C" w14:textId="77777777" w:rsidTr="007C399B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2AE0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BDC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82C12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91E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2D9CE73A" w14:textId="77777777" w:rsidTr="007C399B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C62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773F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C84D4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83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7C399B" w:rsidRPr="00155E22" w14:paraId="7CE047F4" w14:textId="77777777" w:rsidTr="0018048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F65DF" w14:textId="77777777" w:rsidR="007C399B" w:rsidRPr="00155E22" w:rsidRDefault="007C399B" w:rsidP="007C39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418FF" w14:textId="77777777" w:rsidR="007C399B" w:rsidRPr="00155E22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FA136" w14:textId="77777777" w:rsidR="007C399B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885C3" w14:textId="77777777" w:rsidR="007C399B" w:rsidRPr="000239A6" w:rsidRDefault="007C399B" w:rsidP="007C399B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43354BBC" w14:textId="77777777" w:rsidR="00240131" w:rsidRDefault="00240131" w:rsidP="00240131"/>
    <w:p w14:paraId="6EA73AF1" w14:textId="77777777" w:rsidR="00240131" w:rsidRDefault="00240131" w:rsidP="009A5BBD">
      <w:pPr>
        <w:pStyle w:val="Heading2"/>
      </w:pPr>
      <w:bookmarkStart w:id="3" w:name="_Toc69695201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160BBF8A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D32FA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E96B5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CC91174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AF3ED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240131" w:rsidRPr="00155E22" w14:paraId="751961F3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D26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4E8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333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97F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47C58CB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A036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180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7B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091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1A7B15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AAB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0A1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DA4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33B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494C1ADB" w14:textId="77777777" w:rsidR="00FC4EE6" w:rsidRDefault="00FC4EE6" w:rsidP="00155E22"/>
    <w:p w14:paraId="07AF3288" w14:textId="77777777" w:rsidR="00FC4EE6" w:rsidRDefault="00FC4EE6">
      <w:r>
        <w:br w:type="page"/>
      </w:r>
    </w:p>
    <w:p w14:paraId="67323F41" w14:textId="77777777" w:rsidR="00155E22" w:rsidRDefault="00FC4EE6" w:rsidP="001A20C1">
      <w:pPr>
        <w:pStyle w:val="Heading1"/>
      </w:pPr>
      <w:bookmarkStart w:id="4" w:name="_Toc69695202"/>
      <w:r>
        <w:lastRenderedPageBreak/>
        <w:t xml:space="preserve">II. </w:t>
      </w:r>
      <w:r w:rsidR="00B168D7">
        <w:t>Software</w:t>
      </w:r>
      <w:r w:rsidR="0098134E">
        <w:t xml:space="preserve"> Requirement Specification</w:t>
      </w:r>
      <w:bookmarkEnd w:id="4"/>
    </w:p>
    <w:p w14:paraId="0DB19521" w14:textId="77777777" w:rsidR="008657CD" w:rsidRDefault="00A00F14" w:rsidP="009A5BBD">
      <w:pPr>
        <w:pStyle w:val="Heading2"/>
      </w:pPr>
      <w:bookmarkStart w:id="5" w:name="_Toc69695203"/>
      <w:r>
        <w:t>1</w:t>
      </w:r>
      <w:r w:rsidR="008657CD">
        <w:t>. Overall Description</w:t>
      </w:r>
      <w:bookmarkEnd w:id="5"/>
    </w:p>
    <w:p w14:paraId="70B2D7C5" w14:textId="77777777" w:rsidR="00BF74ED" w:rsidRDefault="00BF74ED" w:rsidP="00D2482E">
      <w:pPr>
        <w:pStyle w:val="Heading3"/>
      </w:pPr>
      <w:bookmarkStart w:id="6" w:name="_Toc69695204"/>
      <w:r>
        <w:t>1.1 Product Overview</w:t>
      </w:r>
      <w:bookmarkEnd w:id="6"/>
    </w:p>
    <w:p w14:paraId="40C016A1" w14:textId="77777777" w:rsidR="00792025" w:rsidRDefault="00235E5E" w:rsidP="00EB1D06">
      <w:pPr>
        <w:ind w:firstLine="540"/>
        <w:jc w:val="both"/>
      </w:pPr>
      <w:r>
        <w:t xml:space="preserve">The </w:t>
      </w:r>
      <w:r w:rsidRPr="000239A6">
        <w:rPr>
          <w:rFonts w:cstheme="minorHAnsi"/>
        </w:rPr>
        <w:t>Sales Management System for Major Education</w:t>
      </w:r>
      <w:r>
        <w:rPr>
          <w:rFonts w:cstheme="minorHAnsi"/>
        </w:rPr>
        <w:t xml:space="preserve"> is </w:t>
      </w:r>
      <w:r>
        <w:t xml:space="preserve">a new software system that replaces the current manual working processes </w:t>
      </w:r>
      <w:r w:rsidR="00792025">
        <w:t xml:space="preserve">of the </w:t>
      </w:r>
      <w:r w:rsidR="00792025" w:rsidRPr="000239A6">
        <w:rPr>
          <w:rFonts w:cstheme="minorHAnsi"/>
        </w:rPr>
        <w:t>Sales Department of Major Education</w:t>
      </w:r>
      <w:r w:rsidR="00792025">
        <w:rPr>
          <w:rFonts w:cstheme="minorHAnsi"/>
        </w:rPr>
        <w:t>.</w:t>
      </w:r>
      <w:r w:rsidR="00792025">
        <w:t xml:space="preserve"> </w:t>
      </w:r>
    </w:p>
    <w:p w14:paraId="7011C4C3" w14:textId="02C7EACE" w:rsidR="00235E5E" w:rsidRDefault="00792025" w:rsidP="00EB1D06">
      <w:pPr>
        <w:ind w:firstLine="540"/>
        <w:jc w:val="both"/>
      </w:pPr>
      <w:r>
        <w:t xml:space="preserve">The working processes includes </w:t>
      </w:r>
      <w:r w:rsidR="00235E5E" w:rsidRPr="000239A6">
        <w:rPr>
          <w:rFonts w:cstheme="minorHAnsi"/>
        </w:rPr>
        <w:t>managing</w:t>
      </w:r>
      <w:r w:rsidR="00235E5E">
        <w:t xml:space="preserve"> </w:t>
      </w:r>
      <w:r w:rsidR="00235E5E" w:rsidRPr="000239A6">
        <w:rPr>
          <w:rFonts w:cstheme="minorHAnsi"/>
        </w:rPr>
        <w:t>target schools</w:t>
      </w:r>
      <w:r w:rsidR="00EB4233">
        <w:rPr>
          <w:rFonts w:cstheme="minorHAnsi"/>
        </w:rPr>
        <w:t xml:space="preserve"> and their related materials (daily reports,</w:t>
      </w:r>
      <w:r w:rsidR="002F208E">
        <w:rPr>
          <w:rFonts w:cstheme="minorHAnsi"/>
        </w:rPr>
        <w:t xml:space="preserve"> </w:t>
      </w:r>
      <w:r w:rsidR="008C30F4">
        <w:rPr>
          <w:rFonts w:cstheme="minorHAnsi"/>
        </w:rPr>
        <w:t xml:space="preserve">contracts / </w:t>
      </w:r>
      <w:r w:rsidR="002F208E">
        <w:rPr>
          <w:rFonts w:cstheme="minorHAnsi"/>
        </w:rPr>
        <w:t>MOU</w:t>
      </w:r>
      <w:r w:rsidR="008C30F4">
        <w:rPr>
          <w:rFonts w:cstheme="minorHAnsi"/>
        </w:rPr>
        <w:t>s</w:t>
      </w:r>
      <w:r w:rsidR="002F208E">
        <w:rPr>
          <w:rFonts w:cstheme="minorHAnsi"/>
        </w:rPr>
        <w:t xml:space="preserve"> – </w:t>
      </w:r>
      <w:r w:rsidR="002F208E" w:rsidRPr="002F208E">
        <w:rPr>
          <w:rFonts w:cstheme="minorHAnsi"/>
          <w:i/>
        </w:rPr>
        <w:t>Memorandum of understanding</w:t>
      </w:r>
      <w:r>
        <w:rPr>
          <w:rFonts w:cstheme="minorHAnsi"/>
        </w:rPr>
        <w:t>)</w:t>
      </w:r>
      <w:r w:rsidR="00235E5E">
        <w:rPr>
          <w:rFonts w:cstheme="minorHAnsi"/>
        </w:rPr>
        <w:t>,</w:t>
      </w:r>
      <w:r w:rsidR="00235E5E" w:rsidRPr="00235E5E">
        <w:rPr>
          <w:rFonts w:cstheme="minorHAnsi"/>
        </w:rPr>
        <w:t xml:space="preserve"> </w:t>
      </w:r>
      <w:r w:rsidR="00235E5E" w:rsidRPr="000239A6">
        <w:rPr>
          <w:rFonts w:cstheme="minorHAnsi"/>
        </w:rPr>
        <w:t xml:space="preserve">collecting </w:t>
      </w:r>
      <w:r w:rsidR="00235E5E">
        <w:rPr>
          <w:rFonts w:cstheme="minorHAnsi"/>
        </w:rPr>
        <w:t xml:space="preserve">daily </w:t>
      </w:r>
      <w:r w:rsidR="00235E5E" w:rsidRPr="000239A6">
        <w:rPr>
          <w:rFonts w:cstheme="minorHAnsi"/>
        </w:rPr>
        <w:t>reports, and planning work</w:t>
      </w:r>
      <w:r w:rsidR="00235E5E">
        <w:rPr>
          <w:rFonts w:cstheme="minorHAnsi"/>
        </w:rPr>
        <w:t>-</w:t>
      </w:r>
      <w:r w:rsidR="00235E5E" w:rsidRPr="000239A6">
        <w:rPr>
          <w:rFonts w:cstheme="minorHAnsi"/>
        </w:rPr>
        <w:t>plan</w:t>
      </w:r>
      <w:r w:rsidR="00235E5E">
        <w:t>.</w:t>
      </w:r>
    </w:p>
    <w:p w14:paraId="74B654EA" w14:textId="33EF6B26" w:rsidR="00723E19" w:rsidRDefault="00235E5E" w:rsidP="00EB1D06">
      <w:pPr>
        <w:ind w:firstLine="540"/>
        <w:jc w:val="both"/>
      </w:pPr>
      <w:r>
        <w:t xml:space="preserve">The </w:t>
      </w:r>
      <w:r w:rsidRPr="00EB1D06">
        <w:rPr>
          <w:rFonts w:cstheme="minorHAnsi"/>
        </w:rPr>
        <w:t>system</w:t>
      </w:r>
      <w:r>
        <w:t xml:space="preserve"> context diagram below </w:t>
      </w:r>
      <w:r w:rsidR="00723E19">
        <w:t>demon</w:t>
      </w:r>
      <w:r>
        <w:t xml:space="preserve">strates the </w:t>
      </w:r>
      <w:r w:rsidR="00723E19">
        <w:t>human components (actors)</w:t>
      </w:r>
      <w:r>
        <w:t xml:space="preserve"> </w:t>
      </w:r>
      <w:r w:rsidR="00E90717">
        <w:t xml:space="preserve">that </w:t>
      </w:r>
      <w:r w:rsidR="00723E19">
        <w:t>interacted with SMSME for release 1.0.</w:t>
      </w:r>
    </w:p>
    <w:p w14:paraId="11E47A64" w14:textId="0A7160C2" w:rsidR="00723E19" w:rsidRDefault="00235E5E" w:rsidP="00EB1D06">
      <w:pPr>
        <w:ind w:firstLine="540"/>
        <w:jc w:val="both"/>
      </w:pPr>
      <w:r>
        <w:t xml:space="preserve">The </w:t>
      </w:r>
      <w:r w:rsidR="00723E19" w:rsidRPr="00EB1D06">
        <w:rPr>
          <w:rFonts w:cstheme="minorHAnsi"/>
        </w:rPr>
        <w:t>SMSME</w:t>
      </w:r>
      <w:r w:rsidR="00723E19">
        <w:t xml:space="preserve"> </w:t>
      </w:r>
      <w:r>
        <w:t xml:space="preserve">is expected to </w:t>
      </w:r>
      <w:r w:rsidR="00723E19" w:rsidRPr="000239A6">
        <w:rPr>
          <w:rFonts w:cstheme="minorHAnsi"/>
        </w:rPr>
        <w:t>automate the existing manual workflow</w:t>
      </w:r>
      <w:r w:rsidR="00723E19">
        <w:t xml:space="preserve"> </w:t>
      </w:r>
      <w:r w:rsidR="00917B03">
        <w:t xml:space="preserve">of </w:t>
      </w:r>
      <w:r w:rsidR="00917B03" w:rsidRPr="000239A6">
        <w:rPr>
          <w:rFonts w:cstheme="minorHAnsi"/>
        </w:rPr>
        <w:t>Major Education</w:t>
      </w:r>
      <w:r w:rsidR="00917B03">
        <w:rPr>
          <w:rFonts w:cstheme="minorHAnsi"/>
        </w:rPr>
        <w:t xml:space="preserve"> and </w:t>
      </w:r>
      <w:r w:rsidR="00917B03" w:rsidRPr="00917B03">
        <w:rPr>
          <w:rFonts w:cstheme="minorHAnsi"/>
        </w:rPr>
        <w:t xml:space="preserve">increase </w:t>
      </w:r>
      <w:r w:rsidR="00E90717">
        <w:rPr>
          <w:rFonts w:cstheme="minorHAnsi"/>
        </w:rPr>
        <w:t xml:space="preserve">the </w:t>
      </w:r>
      <w:r w:rsidR="00B418B9">
        <w:rPr>
          <w:rFonts w:cstheme="minorHAnsi"/>
        </w:rPr>
        <w:t xml:space="preserve">working </w:t>
      </w:r>
      <w:r w:rsidR="00917B03" w:rsidRPr="00917B03">
        <w:rPr>
          <w:rFonts w:cstheme="minorHAnsi"/>
        </w:rPr>
        <w:t>productivity</w:t>
      </w:r>
      <w:r w:rsidR="00917B03">
        <w:rPr>
          <w:rFonts w:cstheme="minorHAnsi"/>
        </w:rPr>
        <w:t xml:space="preserve"> of Major’s staffs</w:t>
      </w:r>
      <w:r w:rsidR="00B418B9">
        <w:rPr>
          <w:rFonts w:cstheme="minorHAnsi"/>
        </w:rPr>
        <w:t xml:space="preserve"> by giving </w:t>
      </w:r>
      <w:r w:rsidR="00B418B9" w:rsidRPr="00B418B9">
        <w:rPr>
          <w:rFonts w:cstheme="minorHAnsi"/>
        </w:rPr>
        <w:t>motivation</w:t>
      </w:r>
      <w:r w:rsidR="00B418B9">
        <w:rPr>
          <w:rFonts w:cstheme="minorHAnsi"/>
        </w:rPr>
        <w:t xml:space="preserve"> between them</w:t>
      </w:r>
      <w:r w:rsidR="00917B03">
        <w:rPr>
          <w:rFonts w:cstheme="minorHAnsi"/>
        </w:rPr>
        <w:t>.</w:t>
      </w:r>
    </w:p>
    <w:p w14:paraId="4C521AF9" w14:textId="26EE3171" w:rsidR="004C02AC" w:rsidRDefault="008C30F4" w:rsidP="004C02AC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1AEB8C9A" wp14:editId="3C901815">
            <wp:extent cx="5731510" cy="26981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ystem context_ver0.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F8AB" w14:textId="3D77538C" w:rsidR="00416521" w:rsidRPr="00EB4233" w:rsidRDefault="004C02AC" w:rsidP="004C02AC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" w:name="_Toc69695323"/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ystem Context Diagram</w:t>
      </w:r>
      <w:bookmarkEnd w:id="7"/>
    </w:p>
    <w:p w14:paraId="4F4B5D49" w14:textId="77777777" w:rsidR="009B701B" w:rsidRDefault="009B701B" w:rsidP="00416521"/>
    <w:p w14:paraId="194696F5" w14:textId="77777777" w:rsidR="00212043" w:rsidRPr="00150E90" w:rsidRDefault="00BF74ED" w:rsidP="00D2482E">
      <w:pPr>
        <w:pStyle w:val="Heading3"/>
      </w:pPr>
      <w:bookmarkStart w:id="8" w:name="_Toc69695205"/>
      <w:r>
        <w:t>1</w:t>
      </w:r>
      <w:r w:rsidR="00514E4A">
        <w:t>.</w:t>
      </w:r>
      <w:r>
        <w:t>2</w:t>
      </w:r>
      <w:r w:rsidR="00514E4A">
        <w:t xml:space="preserve"> </w:t>
      </w:r>
      <w:r w:rsidR="00514E4A" w:rsidRPr="00A81512">
        <w:t>Business Rules</w:t>
      </w:r>
      <w:bookmarkEnd w:id="8"/>
    </w:p>
    <w:tbl>
      <w:tblPr>
        <w:tblW w:w="9082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0"/>
        <w:gridCol w:w="8262"/>
      </w:tblGrid>
      <w:tr w:rsidR="001A5311" w:rsidRPr="002E16F5" w14:paraId="5AD10621" w14:textId="77777777" w:rsidTr="008D0301">
        <w:trPr>
          <w:trHeight w:val="422"/>
        </w:trPr>
        <w:tc>
          <w:tcPr>
            <w:tcW w:w="820" w:type="dxa"/>
            <w:shd w:val="clear" w:color="auto" w:fill="FFE8E1"/>
            <w:vAlign w:val="center"/>
          </w:tcPr>
          <w:p w14:paraId="4419FBE3" w14:textId="4294F8F1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ID</w:t>
            </w:r>
          </w:p>
        </w:tc>
        <w:tc>
          <w:tcPr>
            <w:tcW w:w="8262" w:type="dxa"/>
            <w:shd w:val="clear" w:color="auto" w:fill="FFE8E1"/>
            <w:vAlign w:val="center"/>
          </w:tcPr>
          <w:p w14:paraId="33E106DC" w14:textId="6AB07838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Rule Definition</w:t>
            </w:r>
          </w:p>
        </w:tc>
      </w:tr>
      <w:tr w:rsidR="001A5311" w:rsidRPr="004717BC" w14:paraId="6E2233A4" w14:textId="77777777" w:rsidTr="00FF26E3">
        <w:tc>
          <w:tcPr>
            <w:tcW w:w="820" w:type="dxa"/>
          </w:tcPr>
          <w:p w14:paraId="1FE50285" w14:textId="77777777" w:rsidR="001A5311" w:rsidRPr="008D09B0" w:rsidRDefault="001A5311" w:rsidP="00ED6C22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1</w:t>
            </w:r>
          </w:p>
        </w:tc>
        <w:tc>
          <w:tcPr>
            <w:tcW w:w="8262" w:type="dxa"/>
          </w:tcPr>
          <w:p w14:paraId="7A792472" w14:textId="77777777" w:rsidR="001A5311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is system is only used for Sales Department of the Major Education.</w:t>
            </w:r>
          </w:p>
          <w:p w14:paraId="2F9E7CB0" w14:textId="71CEDA26" w:rsidR="00DE29AE" w:rsidRPr="008D09B0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users shall not use this system.</w:t>
            </w:r>
          </w:p>
        </w:tc>
      </w:tr>
      <w:tr w:rsidR="00DE29AE" w:rsidRPr="004717BC" w14:paraId="5E6F09D2" w14:textId="77777777" w:rsidTr="00FF26E3">
        <w:tc>
          <w:tcPr>
            <w:tcW w:w="820" w:type="dxa"/>
          </w:tcPr>
          <w:p w14:paraId="6A3990BA" w14:textId="14781889" w:rsidR="00DE29AE" w:rsidRPr="008D09B0" w:rsidRDefault="00DE29AE" w:rsidP="00DE29AE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tcW w:w="8262" w:type="dxa"/>
          </w:tcPr>
          <w:p w14:paraId="3D722129" w14:textId="4A00BC6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shall not register an account. Only Administrator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(Admin) </w:t>
            </w:r>
            <w:r>
              <w:rPr>
                <w:rFonts w:asciiTheme="minorHAnsi" w:hAnsiTheme="minorHAnsi" w:cstheme="minorHAnsi"/>
                <w:szCs w:val="22"/>
              </w:rPr>
              <w:t>can create new accounts for users.</w:t>
            </w:r>
          </w:p>
        </w:tc>
      </w:tr>
      <w:tr w:rsidR="00DE29AE" w:rsidRPr="004717BC" w14:paraId="7C3D3F6A" w14:textId="77777777" w:rsidTr="00FF26E3">
        <w:tc>
          <w:tcPr>
            <w:tcW w:w="820" w:type="dxa"/>
          </w:tcPr>
          <w:p w14:paraId="31241443" w14:textId="29C8ACEA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3</w:t>
            </w:r>
          </w:p>
        </w:tc>
        <w:tc>
          <w:tcPr>
            <w:tcW w:w="8262" w:type="dxa"/>
          </w:tcPr>
          <w:p w14:paraId="3767032B" w14:textId="7777777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reset their forgotten password.</w:t>
            </w:r>
          </w:p>
          <w:p w14:paraId="502A2794" w14:textId="05F154FA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users send request to reset their forgotten password, the system automatically generates a verification code and sends that code to user’s email.</w:t>
            </w:r>
          </w:p>
        </w:tc>
      </w:tr>
      <w:tr w:rsidR="00DE29AE" w:rsidRPr="004717BC" w14:paraId="40A5C32C" w14:textId="77777777" w:rsidTr="00FF26E3">
        <w:tc>
          <w:tcPr>
            <w:tcW w:w="820" w:type="dxa"/>
          </w:tcPr>
          <w:p w14:paraId="54B6BFDD" w14:textId="129E57B7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4</w:t>
            </w:r>
          </w:p>
        </w:tc>
        <w:tc>
          <w:tcPr>
            <w:tcW w:w="8262" w:type="dxa"/>
          </w:tcPr>
          <w:p w14:paraId="1655B1D2" w14:textId="1948A239" w:rsidR="00DE29AE" w:rsidRDefault="008470AD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create new accounts for users but not including the password.</w:t>
            </w:r>
          </w:p>
          <w:p w14:paraId="01EB72F5" w14:textId="70938533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ssword is automatically generated by the system and sent to user’s email.</w:t>
            </w:r>
          </w:p>
        </w:tc>
      </w:tr>
      <w:tr w:rsidR="00DE29AE" w:rsidRPr="00576304" w14:paraId="16619377" w14:textId="77777777" w:rsidTr="00FF26E3">
        <w:tc>
          <w:tcPr>
            <w:tcW w:w="820" w:type="dxa"/>
          </w:tcPr>
          <w:p w14:paraId="323D423C" w14:textId="5F97BEA0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lastRenderedPageBreak/>
              <w:t>BR-05</w:t>
            </w:r>
          </w:p>
        </w:tc>
        <w:tc>
          <w:tcPr>
            <w:tcW w:w="8262" w:type="dxa"/>
          </w:tcPr>
          <w:p w14:paraId="6669F368" w14:textId="77777777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(all roles) can view and edit their profile, including 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email, </w:t>
            </w:r>
            <w:r>
              <w:rPr>
                <w:rFonts w:asciiTheme="minorHAnsi" w:hAnsiTheme="minorHAnsi" w:cstheme="minorHAnsi"/>
                <w:szCs w:val="22"/>
              </w:rPr>
              <w:t>phone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number, address, avatar and password.</w:t>
            </w:r>
          </w:p>
          <w:p w14:paraId="7322BAB4" w14:textId="09ABBC9E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not edit username, full name, birthday, gender and working status (“active”/ “inactive”) (also shall not view “working status”).</w:t>
            </w:r>
          </w:p>
        </w:tc>
      </w:tr>
      <w:tr w:rsidR="00DE29AE" w:rsidRPr="00576304" w14:paraId="51C8B7BD" w14:textId="77777777" w:rsidTr="00FF26E3">
        <w:tc>
          <w:tcPr>
            <w:tcW w:w="820" w:type="dxa"/>
          </w:tcPr>
          <w:p w14:paraId="1879AA8B" w14:textId="5B78F456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6</w:t>
            </w:r>
          </w:p>
        </w:tc>
        <w:tc>
          <w:tcPr>
            <w:tcW w:w="8262" w:type="dxa"/>
          </w:tcPr>
          <w:p w14:paraId="0E9052E4" w14:textId="612BE8F7" w:rsidR="00DE29AE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an employee quits his/her job or mov</w:t>
            </w:r>
            <w:r w:rsidR="00C32811">
              <w:rPr>
                <w:rFonts w:asciiTheme="minorHAnsi" w:hAnsiTheme="minorHAnsi" w:cstheme="minorHAnsi"/>
                <w:szCs w:val="22"/>
              </w:rPr>
              <w:t>es to another department, Admin</w:t>
            </w:r>
            <w:r>
              <w:rPr>
                <w:rFonts w:asciiTheme="minorHAnsi" w:hAnsiTheme="minorHAnsi" w:cstheme="minorHAnsi"/>
                <w:szCs w:val="22"/>
              </w:rPr>
              <w:t xml:space="preserve"> shall changes his/her “working status” from “active” to “inactive”.</w:t>
            </w:r>
          </w:p>
        </w:tc>
      </w:tr>
      <w:tr w:rsidR="00DE29AE" w:rsidRPr="004717BC" w14:paraId="03B89ADD" w14:textId="77777777" w:rsidTr="00FF26E3">
        <w:tc>
          <w:tcPr>
            <w:tcW w:w="820" w:type="dxa"/>
            <w:shd w:val="clear" w:color="auto" w:fill="auto"/>
          </w:tcPr>
          <w:p w14:paraId="3862EA50" w14:textId="4A427CE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7</w:t>
            </w:r>
          </w:p>
        </w:tc>
        <w:tc>
          <w:tcPr>
            <w:tcW w:w="8262" w:type="dxa"/>
            <w:shd w:val="clear" w:color="auto" w:fill="auto"/>
          </w:tcPr>
          <w:p w14:paraId="45C3CDBD" w14:textId="051C69F8" w:rsidR="00DE29AE" w:rsidRPr="00BD2CFF" w:rsidRDefault="00DE29AE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whose “working status” is “inactive” shall not log into the system.</w:t>
            </w:r>
          </w:p>
        </w:tc>
      </w:tr>
      <w:tr w:rsidR="00DE29AE" w:rsidRPr="004717BC" w14:paraId="3E3FFA4F" w14:textId="77777777" w:rsidTr="00FF26E3">
        <w:tc>
          <w:tcPr>
            <w:tcW w:w="820" w:type="dxa"/>
          </w:tcPr>
          <w:p w14:paraId="5C19C389" w14:textId="73BDA45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8</w:t>
            </w:r>
          </w:p>
        </w:tc>
        <w:tc>
          <w:tcPr>
            <w:tcW w:w="8262" w:type="dxa"/>
          </w:tcPr>
          <w:p w14:paraId="2E1A14EE" w14:textId="5BC5804D" w:rsidR="00DE29AE" w:rsidRDefault="00C32811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edit user’s phone number, gender, birthday, roles, and working status.</w:t>
            </w:r>
          </w:p>
          <w:p w14:paraId="636F41E6" w14:textId="42D7F5B8" w:rsidR="00DE29AE" w:rsidRPr="008D09B0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shall not edit username and email of the existed accounts.</w:t>
            </w:r>
          </w:p>
        </w:tc>
      </w:tr>
      <w:tr w:rsidR="00DE29AE" w:rsidRPr="004717BC" w14:paraId="45509BD0" w14:textId="77777777" w:rsidTr="00FF26E3">
        <w:tc>
          <w:tcPr>
            <w:tcW w:w="820" w:type="dxa"/>
          </w:tcPr>
          <w:p w14:paraId="377275CD" w14:textId="4D55BCCC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9</w:t>
            </w:r>
          </w:p>
        </w:tc>
        <w:tc>
          <w:tcPr>
            <w:tcW w:w="8262" w:type="dxa"/>
          </w:tcPr>
          <w:p w14:paraId="70ECB5CF" w14:textId="0E295675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manage the raw data of all accounts and schools in the system.</w:t>
            </w:r>
          </w:p>
          <w:p w14:paraId="3D1E0FCA" w14:textId="06C18B11" w:rsidR="008470AD" w:rsidRPr="008D09B0" w:rsidRDefault="008470AD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</w:t>
            </w:r>
            <w:r w:rsidR="00C46CBE">
              <w:rPr>
                <w:rFonts w:asciiTheme="minorHAnsi" w:hAnsiTheme="minorHAnsi" w:cstheme="minorHAnsi"/>
                <w:szCs w:val="22"/>
              </w:rPr>
              <w:t xml:space="preserve">dmin shall not create or edit fields related to busines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process </w:t>
            </w:r>
            <w:r w:rsidR="00C46CBE">
              <w:rPr>
                <w:rFonts w:asciiTheme="minorHAnsi" w:hAnsiTheme="minorHAnsi" w:cstheme="minorHAnsi"/>
                <w:szCs w:val="22"/>
              </w:rPr>
              <w:t>of the sales.</w:t>
            </w:r>
          </w:p>
        </w:tc>
      </w:tr>
      <w:tr w:rsidR="0036442C" w:rsidRPr="004717BC" w14:paraId="16F1AA5A" w14:textId="77777777" w:rsidTr="00FF26E3">
        <w:tc>
          <w:tcPr>
            <w:tcW w:w="820" w:type="dxa"/>
          </w:tcPr>
          <w:p w14:paraId="52622C38" w14:textId="7DE219C3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0</w:t>
            </w:r>
          </w:p>
        </w:tc>
        <w:tc>
          <w:tcPr>
            <w:tcW w:w="8262" w:type="dxa"/>
          </w:tcPr>
          <w:p w14:paraId="34A0529E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Admin shall create new schools.</w:t>
            </w:r>
          </w:p>
          <w:p w14:paraId="1B473CBC" w14:textId="03810F0E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view list of all schools and their details but shall not create.</w:t>
            </w:r>
          </w:p>
        </w:tc>
      </w:tr>
      <w:tr w:rsidR="0036442C" w:rsidRPr="00534618" w14:paraId="7A1FB8AA" w14:textId="77777777" w:rsidTr="00FF26E3">
        <w:tc>
          <w:tcPr>
            <w:tcW w:w="820" w:type="dxa"/>
          </w:tcPr>
          <w:p w14:paraId="407655D3" w14:textId="660353F6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1</w:t>
            </w:r>
          </w:p>
        </w:tc>
        <w:tc>
          <w:tcPr>
            <w:tcW w:w="8262" w:type="dxa"/>
          </w:tcPr>
          <w:p w14:paraId="47C75F86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create lists of target schools.</w:t>
            </w:r>
          </w:p>
          <w:p w14:paraId="3B7831AA" w14:textId="77777777" w:rsidR="0061264F" w:rsidRDefault="00534618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has not had</w:t>
            </w:r>
            <w:r w:rsidR="0061264F">
              <w:rPr>
                <w:rFonts w:asciiTheme="minorHAnsi" w:hAnsiTheme="minorHAnsi" w:cstheme="minorHAnsi"/>
                <w:szCs w:val="22"/>
              </w:rPr>
              <w:t xml:space="preserve"> PIC yet. </w:t>
            </w:r>
          </w:p>
          <w:p w14:paraId="16C762A3" w14:textId="2457A2BF" w:rsidR="00534618" w:rsidRPr="008D09B0" w:rsidRDefault="0061264F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is required to have purpose.</w:t>
            </w:r>
          </w:p>
        </w:tc>
      </w:tr>
      <w:tr w:rsidR="0036442C" w:rsidRPr="004717BC" w14:paraId="557F9374" w14:textId="77777777" w:rsidTr="00FF26E3">
        <w:tc>
          <w:tcPr>
            <w:tcW w:w="820" w:type="dxa"/>
          </w:tcPr>
          <w:p w14:paraId="2DFC4D77" w14:textId="28B8E39A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2</w:t>
            </w:r>
          </w:p>
        </w:tc>
        <w:tc>
          <w:tcPr>
            <w:tcW w:w="8262" w:type="dxa"/>
          </w:tcPr>
          <w:p w14:paraId="4334A3E0" w14:textId="5DC7434C" w:rsidR="0036442C" w:rsidRPr="008D09B0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modify (create, remove, edit or assign) lists of target schools.</w:t>
            </w:r>
          </w:p>
        </w:tc>
      </w:tr>
      <w:tr w:rsidR="0036442C" w:rsidRPr="004717BC" w14:paraId="01C1D24E" w14:textId="77777777" w:rsidTr="00FF26E3">
        <w:tc>
          <w:tcPr>
            <w:tcW w:w="820" w:type="dxa"/>
          </w:tcPr>
          <w:p w14:paraId="5BE21313" w14:textId="58005F9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3</w:t>
            </w:r>
          </w:p>
        </w:tc>
        <w:tc>
          <w:tcPr>
            <w:tcW w:w="8262" w:type="dxa"/>
          </w:tcPr>
          <w:p w14:paraId="0B02B40B" w14:textId="0A96DF08" w:rsidR="0036442C" w:rsidRDefault="0036442C" w:rsidP="006072D4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not modify (create, remove, edit or assign) lists of target schools in the past.</w:t>
            </w:r>
          </w:p>
        </w:tc>
      </w:tr>
      <w:tr w:rsidR="0036442C" w:rsidRPr="004717BC" w14:paraId="5CE16C92" w14:textId="77777777" w:rsidTr="00FF26E3">
        <w:tc>
          <w:tcPr>
            <w:tcW w:w="820" w:type="dxa"/>
          </w:tcPr>
          <w:p w14:paraId="1C440397" w14:textId="2160ED9E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4</w:t>
            </w:r>
          </w:p>
        </w:tc>
        <w:tc>
          <w:tcPr>
            <w:tcW w:w="8262" w:type="dxa"/>
          </w:tcPr>
          <w:p w14:paraId="4729CE58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</w:t>
            </w:r>
            <w:r>
              <w:rPr>
                <w:rFonts w:asciiTheme="minorHAnsi" w:hAnsiTheme="minorHAnsi" w:cstheme="minorHAnsi"/>
                <w:szCs w:val="22"/>
              </w:rPr>
              <w:t>s shall assign or unassigned Salesmen to target schools.</w:t>
            </w:r>
          </w:p>
          <w:p w14:paraId="784A7E6F" w14:textId="29DDEF8B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assigned person is called “PIC” (person in charge). </w:t>
            </w:r>
          </w:p>
        </w:tc>
      </w:tr>
      <w:tr w:rsidR="0036442C" w:rsidRPr="004717BC" w14:paraId="5369FC93" w14:textId="77777777" w:rsidTr="00FF26E3">
        <w:tc>
          <w:tcPr>
            <w:tcW w:w="820" w:type="dxa"/>
          </w:tcPr>
          <w:p w14:paraId="2FF2C611" w14:textId="1E88893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5</w:t>
            </w:r>
          </w:p>
        </w:tc>
        <w:tc>
          <w:tcPr>
            <w:tcW w:w="8262" w:type="dxa"/>
          </w:tcPr>
          <w:p w14:paraId="6DD938AA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target school shall be assigned to only one PIC at a time.</w:t>
            </w:r>
          </w:p>
          <w:p w14:paraId="0FA54C3A" w14:textId="39A92D1A" w:rsidR="00201D16" w:rsidRDefault="00201D16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target school can be assigned many times to different PIC.</w:t>
            </w:r>
          </w:p>
        </w:tc>
      </w:tr>
      <w:tr w:rsidR="00201D16" w:rsidRPr="004717BC" w14:paraId="5F8CC794" w14:textId="77777777" w:rsidTr="00FF26E3">
        <w:tc>
          <w:tcPr>
            <w:tcW w:w="820" w:type="dxa"/>
          </w:tcPr>
          <w:p w14:paraId="6D323308" w14:textId="77059D88" w:rsidR="00201D16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6</w:t>
            </w:r>
          </w:p>
        </w:tc>
        <w:tc>
          <w:tcPr>
            <w:tcW w:w="8262" w:type="dxa"/>
          </w:tcPr>
          <w:p w14:paraId="39DC9D56" w14:textId="6E880DF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assigned target school can be unassigned.</w:t>
            </w:r>
          </w:p>
        </w:tc>
      </w:tr>
      <w:tr w:rsidR="00201D16" w:rsidRPr="004717BC" w14:paraId="0948F28D" w14:textId="77777777" w:rsidTr="00FF26E3">
        <w:tc>
          <w:tcPr>
            <w:tcW w:w="820" w:type="dxa"/>
          </w:tcPr>
          <w:p w14:paraId="660632BB" w14:textId="2D79695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4770B2">
              <w:rPr>
                <w:rFonts w:asciiTheme="minorHAnsi" w:hAnsiTheme="minorHAnsi" w:cstheme="minorHAnsi"/>
                <w:szCs w:val="22"/>
              </w:rPr>
              <w:t>BR-17</w:t>
            </w:r>
          </w:p>
        </w:tc>
        <w:tc>
          <w:tcPr>
            <w:tcW w:w="8262" w:type="dxa"/>
          </w:tcPr>
          <w:p w14:paraId="16D52068" w14:textId="748D89E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Sales Managers want to change the PIC of a target school, they need to unassign the current PIC first before assigning a new PIC.</w:t>
            </w:r>
          </w:p>
        </w:tc>
      </w:tr>
      <w:tr w:rsidR="00201D16" w:rsidRPr="004717BC" w14:paraId="731F1AC4" w14:textId="77777777" w:rsidTr="00FF26E3">
        <w:tc>
          <w:tcPr>
            <w:tcW w:w="820" w:type="dxa"/>
          </w:tcPr>
          <w:p w14:paraId="374DBFBF" w14:textId="24915B0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8</w:t>
            </w:r>
          </w:p>
        </w:tc>
        <w:tc>
          <w:tcPr>
            <w:tcW w:w="8262" w:type="dxa"/>
          </w:tcPr>
          <w:p w14:paraId="3CC1D542" w14:textId="69682BA2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not remove target schools which have been assigning or having reports or being in the contract’s duration.</w:t>
            </w:r>
          </w:p>
        </w:tc>
      </w:tr>
      <w:tr w:rsidR="00201D16" w:rsidRPr="004717BC" w14:paraId="40F959A5" w14:textId="77777777" w:rsidTr="00FF26E3">
        <w:tc>
          <w:tcPr>
            <w:tcW w:w="820" w:type="dxa"/>
          </w:tcPr>
          <w:p w14:paraId="31735022" w14:textId="775EDA9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9</w:t>
            </w:r>
          </w:p>
        </w:tc>
        <w:tc>
          <w:tcPr>
            <w:tcW w:w="8262" w:type="dxa"/>
          </w:tcPr>
          <w:p w14:paraId="4B2FCC6C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Sales Managers and Sales Supervisors can view list of all target schools.</w:t>
            </w:r>
          </w:p>
          <w:p w14:paraId="2FD607E3" w14:textId="03C2382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only view list of their own assigned schools.</w:t>
            </w:r>
          </w:p>
        </w:tc>
      </w:tr>
      <w:tr w:rsidR="00201D16" w:rsidRPr="004717BC" w14:paraId="28056407" w14:textId="77777777" w:rsidTr="00FF26E3">
        <w:tc>
          <w:tcPr>
            <w:tcW w:w="820" w:type="dxa"/>
          </w:tcPr>
          <w:p w14:paraId="26565F1A" w14:textId="0CF496A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0</w:t>
            </w:r>
          </w:p>
        </w:tc>
        <w:tc>
          <w:tcPr>
            <w:tcW w:w="8262" w:type="dxa"/>
          </w:tcPr>
          <w:p w14:paraId="5A8B2B35" w14:textId="4CF21A9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 w:rsidRPr="00243E9B">
              <w:rPr>
                <w:rFonts w:asciiTheme="minorHAnsi" w:hAnsiTheme="minorHAnsi" w:cstheme="minorHAnsi"/>
                <w:szCs w:val="22"/>
              </w:rPr>
              <w:t>Business trips to each target school have different pu</w:t>
            </w:r>
            <w:r>
              <w:rPr>
                <w:rFonts w:asciiTheme="minorHAnsi" w:hAnsiTheme="minorHAnsi" w:cstheme="minorHAnsi"/>
                <w:szCs w:val="22"/>
              </w:rPr>
              <w:t>rposes, depends on the school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status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szCs w:val="22"/>
              </w:rPr>
              <w:t>for example: “Leads”, “Customer”, “Ngưng hợp tác”</w:t>
            </w:r>
            <w:r w:rsidRPr="00243E9B">
              <w:rPr>
                <w:rFonts w:asciiTheme="minorHAnsi" w:hAnsiTheme="minorHAnsi" w:cstheme="minorHAnsi"/>
                <w:szCs w:val="22"/>
              </w:rPr>
              <w:t>).</w:t>
            </w:r>
          </w:p>
        </w:tc>
      </w:tr>
      <w:tr w:rsidR="00201D16" w:rsidRPr="004717BC" w14:paraId="35EB87EC" w14:textId="77777777" w:rsidTr="00FF26E3">
        <w:tc>
          <w:tcPr>
            <w:tcW w:w="820" w:type="dxa"/>
          </w:tcPr>
          <w:p w14:paraId="7A7677DD" w14:textId="1E44E06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1</w:t>
            </w:r>
          </w:p>
        </w:tc>
        <w:tc>
          <w:tcPr>
            <w:tcW w:w="8262" w:type="dxa"/>
          </w:tcPr>
          <w:p w14:paraId="2DE1439C" w14:textId="7EF329E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visit their assigned schools.</w:t>
            </w:r>
            <w:r>
              <w:rPr>
                <w:rFonts w:asciiTheme="minorHAnsi" w:hAnsiTheme="minorHAnsi" w:cstheme="minorHAnsi"/>
                <w:szCs w:val="22"/>
              </w:rPr>
              <w:br/>
              <w:t>A</w:t>
            </w:r>
            <w:r w:rsidRPr="00BD2CFF">
              <w:rPr>
                <w:rFonts w:asciiTheme="minorHAnsi" w:hAnsiTheme="minorHAnsi" w:cstheme="minorHAnsi"/>
                <w:szCs w:val="22"/>
              </w:rPr>
              <w:t>fter every business trip 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alesmen </w:t>
            </w:r>
            <w:r>
              <w:rPr>
                <w:rFonts w:asciiTheme="minorHAnsi" w:hAnsiTheme="minorHAnsi" w:cstheme="minorHAnsi"/>
                <w:szCs w:val="22"/>
              </w:rPr>
              <w:t>shall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ubmit a </w:t>
            </w:r>
            <w:r>
              <w:rPr>
                <w:rFonts w:asciiTheme="minorHAnsi" w:hAnsiTheme="minorHAnsi" w:cstheme="minorHAnsi"/>
                <w:szCs w:val="22"/>
              </w:rPr>
              <w:t xml:space="preserve">daily </w:t>
            </w:r>
            <w:r w:rsidRPr="00BD2CFF">
              <w:rPr>
                <w:rFonts w:asciiTheme="minorHAnsi" w:hAnsiTheme="minorHAnsi" w:cstheme="minorHAnsi"/>
                <w:szCs w:val="22"/>
              </w:rPr>
              <w:t>report.</w:t>
            </w:r>
          </w:p>
        </w:tc>
      </w:tr>
      <w:tr w:rsidR="00201D16" w:rsidRPr="004717BC" w14:paraId="067CD1C9" w14:textId="77777777" w:rsidTr="00FF26E3">
        <w:tc>
          <w:tcPr>
            <w:tcW w:w="820" w:type="dxa"/>
          </w:tcPr>
          <w:p w14:paraId="5F0FE9B0" w14:textId="5362D2A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2</w:t>
            </w:r>
          </w:p>
        </w:tc>
        <w:tc>
          <w:tcPr>
            <w:tcW w:w="8262" w:type="dxa"/>
          </w:tcPr>
          <w:p w14:paraId="0084ECCB" w14:textId="519BB0AD" w:rsidR="00201D16" w:rsidRPr="00BC67FC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BD2CFF">
              <w:rPr>
                <w:rFonts w:asciiTheme="minorHAnsi" w:hAnsiTheme="minorHAnsi" w:cstheme="minorHAnsi"/>
                <w:szCs w:val="22"/>
              </w:rPr>
              <w:t xml:space="preserve">Salesmen </w:t>
            </w:r>
            <w:r>
              <w:rPr>
                <w:rFonts w:asciiTheme="minorHAnsi" w:hAnsiTheme="minorHAnsi" w:cstheme="minorHAnsi"/>
                <w:szCs w:val="22"/>
              </w:rPr>
              <w:t>shall successfully meet school’s representatives (principals) of at least 3 new target schools every working day.</w:t>
            </w:r>
          </w:p>
        </w:tc>
      </w:tr>
      <w:tr w:rsidR="00201D16" w:rsidRPr="004717BC" w14:paraId="3E366B42" w14:textId="77777777" w:rsidTr="00FF26E3">
        <w:tc>
          <w:tcPr>
            <w:tcW w:w="820" w:type="dxa"/>
          </w:tcPr>
          <w:p w14:paraId="5A465134" w14:textId="1137F95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3</w:t>
            </w:r>
          </w:p>
        </w:tc>
        <w:tc>
          <w:tcPr>
            <w:tcW w:w="8262" w:type="dxa"/>
          </w:tcPr>
          <w:p w14:paraId="5CD5BF6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not create reports for a date in the past or the future.</w:t>
            </w:r>
          </w:p>
          <w:p w14:paraId="56A6206A" w14:textId="0F1BC0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reported date is the current date.</w:t>
            </w:r>
          </w:p>
        </w:tc>
      </w:tr>
      <w:tr w:rsidR="00201D16" w:rsidRPr="004717BC" w14:paraId="2C000360" w14:textId="77777777" w:rsidTr="00FF26E3">
        <w:tc>
          <w:tcPr>
            <w:tcW w:w="820" w:type="dxa"/>
          </w:tcPr>
          <w:p w14:paraId="6D572AA8" w14:textId="2B65E3B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4</w:t>
            </w:r>
          </w:p>
        </w:tc>
        <w:tc>
          <w:tcPr>
            <w:tcW w:w="8262" w:type="dxa"/>
          </w:tcPr>
          <w:p w14:paraId="440C6EB6" w14:textId="36B8E86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List of all reports is shared, so any Salesmen, Sales Managers or Sales Supervisors can view it.</w:t>
            </w:r>
          </w:p>
        </w:tc>
      </w:tr>
      <w:tr w:rsidR="00201D16" w:rsidRPr="004717BC" w14:paraId="47C82B15" w14:textId="77777777" w:rsidTr="00FF26E3">
        <w:tc>
          <w:tcPr>
            <w:tcW w:w="820" w:type="dxa"/>
          </w:tcPr>
          <w:p w14:paraId="0DFC3A9B" w14:textId="7370507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5</w:t>
            </w:r>
          </w:p>
        </w:tc>
        <w:tc>
          <w:tcPr>
            <w:tcW w:w="8262" w:type="dxa"/>
          </w:tcPr>
          <w:p w14:paraId="20611750" w14:textId="6EB7A48E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can comment on other Salesmen’s, </w:t>
            </w:r>
            <w:r w:rsidRPr="00243E9B">
              <w:rPr>
                <w:rFonts w:asciiTheme="minorHAnsi" w:hAnsiTheme="minorHAnsi" w:cstheme="minorHAnsi"/>
                <w:szCs w:val="22"/>
              </w:rPr>
              <w:t>Sales Supervisors</w:t>
            </w:r>
            <w:r>
              <w:rPr>
                <w:rFonts w:asciiTheme="minorHAnsi" w:hAnsiTheme="minorHAnsi" w:cstheme="minorHAnsi"/>
                <w:szCs w:val="22"/>
              </w:rPr>
              <w:t>’ or Sales Managers’ reports, and shall not comment on their own reports.</w:t>
            </w:r>
          </w:p>
        </w:tc>
      </w:tr>
      <w:tr w:rsidR="00201D16" w:rsidRPr="004717BC" w14:paraId="5BF2AEF4" w14:textId="77777777" w:rsidTr="00FF26E3">
        <w:tc>
          <w:tcPr>
            <w:tcW w:w="820" w:type="dxa"/>
          </w:tcPr>
          <w:p w14:paraId="25E7C840" w14:textId="36CBDA5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6</w:t>
            </w:r>
          </w:p>
        </w:tc>
        <w:tc>
          <w:tcPr>
            <w:tcW w:w="8262" w:type="dxa"/>
          </w:tcPr>
          <w:p w14:paraId="47F9F9D8" w14:textId="1630DB3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Sales Managers comment on reports, notifications shall be sent to the corresponding users.</w:t>
            </w:r>
          </w:p>
        </w:tc>
      </w:tr>
      <w:tr w:rsidR="00201D16" w:rsidRPr="004717BC" w14:paraId="40FF9B5B" w14:textId="77777777" w:rsidTr="00FF26E3">
        <w:tc>
          <w:tcPr>
            <w:tcW w:w="820" w:type="dxa"/>
          </w:tcPr>
          <w:p w14:paraId="58A1F48F" w14:textId="4584383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lastRenderedPageBreak/>
              <w:t>BR-27</w:t>
            </w:r>
          </w:p>
        </w:tc>
        <w:tc>
          <w:tcPr>
            <w:tcW w:w="8262" w:type="dxa"/>
          </w:tcPr>
          <w:p w14:paraId="582FE8B7" w14:textId="6B55A729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lightGray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shall only edit or remove comments in the current school year.</w:t>
            </w:r>
          </w:p>
        </w:tc>
      </w:tr>
      <w:tr w:rsidR="00201D16" w:rsidRPr="004717BC" w14:paraId="336D337C" w14:textId="77777777" w:rsidTr="00FF26E3">
        <w:tc>
          <w:tcPr>
            <w:tcW w:w="820" w:type="dxa"/>
          </w:tcPr>
          <w:p w14:paraId="20331DA6" w14:textId="7C6D4C13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8</w:t>
            </w:r>
          </w:p>
        </w:tc>
        <w:tc>
          <w:tcPr>
            <w:tcW w:w="8262" w:type="dxa"/>
          </w:tcPr>
          <w:p w14:paraId="64051E6D" w14:textId="4FFAD13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users can only edit or remove their own reports and in the current school year. </w:t>
            </w:r>
          </w:p>
        </w:tc>
      </w:tr>
      <w:tr w:rsidR="00201D16" w:rsidRPr="004717BC" w14:paraId="25D1CC0E" w14:textId="77777777" w:rsidTr="00FF26E3">
        <w:tc>
          <w:tcPr>
            <w:tcW w:w="820" w:type="dxa"/>
          </w:tcPr>
          <w:p w14:paraId="34E44B23" w14:textId="26CB728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9</w:t>
            </w:r>
          </w:p>
        </w:tc>
        <w:tc>
          <w:tcPr>
            <w:tcW w:w="8262" w:type="dxa"/>
          </w:tcPr>
          <w:p w14:paraId="352349C5" w14:textId="64393EF6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edit or remove the reports which were commented.</w:t>
            </w:r>
          </w:p>
        </w:tc>
      </w:tr>
      <w:tr w:rsidR="00201D16" w:rsidRPr="004717BC" w14:paraId="30DA092A" w14:textId="77777777" w:rsidTr="00FF26E3">
        <w:tc>
          <w:tcPr>
            <w:tcW w:w="820" w:type="dxa"/>
          </w:tcPr>
          <w:p w14:paraId="77BF067D" w14:textId="65F5549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0</w:t>
            </w:r>
          </w:p>
        </w:tc>
        <w:tc>
          <w:tcPr>
            <w:tcW w:w="8262" w:type="dxa"/>
          </w:tcPr>
          <w:p w14:paraId="7668E304" w14:textId="033159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fter a business trip </w:t>
            </w:r>
            <w:r w:rsidRPr="00BD2CFF">
              <w:rPr>
                <w:rFonts w:asciiTheme="minorHAnsi" w:hAnsiTheme="minorHAnsi" w:cstheme="minorHAnsi"/>
                <w:szCs w:val="22"/>
              </w:rPr>
              <w:t>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if the users collect some information that is different from the existed school’s details, the users can only edit data </w:t>
            </w:r>
            <w:r w:rsidRPr="008D25D8">
              <w:rPr>
                <w:rFonts w:asciiTheme="minorHAnsi" w:hAnsiTheme="minorHAnsi" w:cstheme="minorHAnsi"/>
                <w:szCs w:val="22"/>
              </w:rPr>
              <w:t>related to the school’s representative</w:t>
            </w:r>
            <w:r>
              <w:rPr>
                <w:rFonts w:asciiTheme="minorHAnsi" w:hAnsiTheme="minorHAnsi" w:cstheme="minorHAnsi"/>
                <w:szCs w:val="22"/>
              </w:rPr>
              <w:t xml:space="preserve">. The other school’s data, </w:t>
            </w:r>
            <w:r w:rsidRPr="006D325F">
              <w:rPr>
                <w:rFonts w:asciiTheme="minorHAnsi" w:hAnsiTheme="minorHAnsi" w:cstheme="minorHAnsi"/>
                <w:szCs w:val="22"/>
              </w:rPr>
              <w:t xml:space="preserve">user needs to inform to the Admin </w:t>
            </w:r>
            <w:r>
              <w:rPr>
                <w:rFonts w:asciiTheme="minorHAnsi" w:hAnsiTheme="minorHAnsi" w:cstheme="minorHAnsi"/>
                <w:szCs w:val="22"/>
              </w:rPr>
              <w:t>to edit them.</w:t>
            </w:r>
          </w:p>
        </w:tc>
      </w:tr>
      <w:tr w:rsidR="00201D16" w:rsidRPr="00726FC8" w14:paraId="1AABED6C" w14:textId="77777777" w:rsidTr="00FF26E3">
        <w:tc>
          <w:tcPr>
            <w:tcW w:w="820" w:type="dxa"/>
          </w:tcPr>
          <w:p w14:paraId="71865517" w14:textId="0FBC3EB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1</w:t>
            </w:r>
          </w:p>
        </w:tc>
        <w:tc>
          <w:tcPr>
            <w:tcW w:w="8262" w:type="dxa"/>
          </w:tcPr>
          <w:p w14:paraId="75AED2FD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target school may has one or multiple contracts.</w:t>
            </w:r>
          </w:p>
          <w:p w14:paraId="4EE1282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</w:p>
          <w:p w14:paraId="2ECD22FA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*</w:t>
            </w:r>
            <w:r w:rsidRPr="00C32811">
              <w:rPr>
                <w:rFonts w:asciiTheme="minorHAnsi" w:hAnsiTheme="minorHAnsi" w:cstheme="minorHAnsi"/>
                <w:i/>
                <w:szCs w:val="22"/>
              </w:rPr>
              <w:t>Note</w:t>
            </w:r>
            <w:r>
              <w:rPr>
                <w:rFonts w:asciiTheme="minorHAnsi" w:hAnsiTheme="minorHAnsi" w:cstheme="minorHAnsi"/>
                <w:szCs w:val="22"/>
              </w:rPr>
              <w:t>:</w:t>
            </w:r>
          </w:p>
          <w:p w14:paraId="497B4FA9" w14:textId="0EC3920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n the context of the Major Education, the word “contract” refers to “MOU</w:t>
            </w:r>
            <w:r w:rsidRPr="00122A67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(</w:t>
            </w:r>
            <w:r w:rsidRPr="00D768AD">
              <w:rPr>
                <w:rFonts w:asciiTheme="minorHAnsi" w:hAnsiTheme="minorHAnsi" w:cstheme="minorHAnsi"/>
                <w:szCs w:val="22"/>
              </w:rPr>
              <w:t>Memorandum of understanding</w:t>
            </w:r>
            <w:r>
              <w:rPr>
                <w:rFonts w:asciiTheme="minorHAnsi" w:hAnsiTheme="minorHAnsi" w:cstheme="minorHAnsi"/>
                <w:szCs w:val="22"/>
              </w:rPr>
              <w:t>)</w:t>
            </w:r>
            <w:r>
              <w:rPr>
                <w:rStyle w:val="FootnoteReference"/>
                <w:rFonts w:asciiTheme="minorHAnsi" w:hAnsiTheme="minorHAnsi" w:cstheme="minorHAnsi"/>
                <w:szCs w:val="22"/>
              </w:rPr>
              <w:footnoteReference w:id="1"/>
            </w:r>
            <w:r>
              <w:rPr>
                <w:rFonts w:asciiTheme="minorHAnsi" w:hAnsiTheme="minorHAnsi" w:cstheme="minorHAnsi"/>
                <w:szCs w:val="22"/>
              </w:rPr>
              <w:t>” between the Major Education and their target shools, not the final contract as usual</w:t>
            </w:r>
            <w:r w:rsidRPr="00D768AD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201D16" w:rsidRPr="004717BC" w14:paraId="413B62C8" w14:textId="77777777" w:rsidTr="00FF26E3">
        <w:tc>
          <w:tcPr>
            <w:tcW w:w="820" w:type="dxa"/>
          </w:tcPr>
          <w:p w14:paraId="73ECD626" w14:textId="43BEBBF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2</w:t>
            </w:r>
          </w:p>
        </w:tc>
        <w:tc>
          <w:tcPr>
            <w:tcW w:w="8262" w:type="dxa"/>
          </w:tcPr>
          <w:p w14:paraId="5FE076D3" w14:textId="558B863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PIC shall only create, edit and view the contracts (MOUs) of their assigned schools.</w:t>
            </w:r>
          </w:p>
        </w:tc>
      </w:tr>
      <w:tr w:rsidR="00201D16" w:rsidRPr="004717BC" w14:paraId="455D5A2C" w14:textId="77777777" w:rsidTr="00FF26E3">
        <w:tc>
          <w:tcPr>
            <w:tcW w:w="820" w:type="dxa"/>
          </w:tcPr>
          <w:p w14:paraId="3EBEB752" w14:textId="073E93A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3</w:t>
            </w:r>
          </w:p>
        </w:tc>
        <w:tc>
          <w:tcPr>
            <w:tcW w:w="8262" w:type="dxa"/>
          </w:tcPr>
          <w:p w14:paraId="358B8AEC" w14:textId="0E8F6B7A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PIC create new contracts, notifications shall be sent to the Sales Managers.</w:t>
            </w:r>
          </w:p>
        </w:tc>
      </w:tr>
      <w:tr w:rsidR="00201D16" w:rsidRPr="004717BC" w14:paraId="442D5004" w14:textId="77777777" w:rsidTr="00FF26E3">
        <w:tc>
          <w:tcPr>
            <w:tcW w:w="820" w:type="dxa"/>
          </w:tcPr>
          <w:p w14:paraId="3D8F8D55" w14:textId="3280785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4</w:t>
            </w:r>
          </w:p>
        </w:tc>
        <w:tc>
          <w:tcPr>
            <w:tcW w:w="8262" w:type="dxa"/>
          </w:tcPr>
          <w:p w14:paraId="294533F4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Sales Managers shall view all contracts of all target schools in the list.</w:t>
            </w:r>
          </w:p>
          <w:p w14:paraId="472DD410" w14:textId="268F75E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However, Sales Managers shall not edit the contracts (MOUs) of schools which they are not in charge of.</w:t>
            </w:r>
          </w:p>
        </w:tc>
      </w:tr>
      <w:tr w:rsidR="00201D16" w:rsidRPr="004717BC" w14:paraId="079D384E" w14:textId="77777777" w:rsidTr="00FF26E3">
        <w:tc>
          <w:tcPr>
            <w:tcW w:w="820" w:type="dxa"/>
          </w:tcPr>
          <w:p w14:paraId="3E9D4914" w14:textId="05951DF0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5</w:t>
            </w:r>
          </w:p>
        </w:tc>
        <w:tc>
          <w:tcPr>
            <w:tcW w:w="8262" w:type="dxa"/>
          </w:tcPr>
          <w:p w14:paraId="58BFFBE9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Salesman, Sales Manager and Sales Supervisor has his/her own work-plan.</w:t>
            </w:r>
          </w:p>
          <w:p w14:paraId="58300CCF" w14:textId="3E2B1ED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search to view work-plan of other Salesmen but shall not view work-plan of Sales Sales Supervisors or Sales Managers.</w:t>
            </w:r>
          </w:p>
          <w:p w14:paraId="41A991D2" w14:textId="5A5DF9D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 and Sales Supervisor can view work-plan of all users.</w:t>
            </w:r>
          </w:p>
          <w:p w14:paraId="3309520B" w14:textId="46684202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item in work-plan is called “personal activity”.</w:t>
            </w:r>
          </w:p>
        </w:tc>
      </w:tr>
      <w:tr w:rsidR="00201D16" w:rsidRPr="004717BC" w14:paraId="27939973" w14:textId="77777777" w:rsidTr="00FF26E3">
        <w:tc>
          <w:tcPr>
            <w:tcW w:w="820" w:type="dxa"/>
          </w:tcPr>
          <w:p w14:paraId="2FE0DB3B" w14:textId="44AA377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6</w:t>
            </w:r>
          </w:p>
        </w:tc>
        <w:tc>
          <w:tcPr>
            <w:tcW w:w="8262" w:type="dxa"/>
          </w:tcPr>
          <w:p w14:paraId="60473A47" w14:textId="28B9144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modify (create, edit or remove personal activities) work-plan of the others.</w:t>
            </w:r>
          </w:p>
        </w:tc>
      </w:tr>
      <w:tr w:rsidR="00201D16" w:rsidRPr="004717BC" w14:paraId="164BEC8D" w14:textId="77777777" w:rsidTr="00FF26E3">
        <w:tc>
          <w:tcPr>
            <w:tcW w:w="820" w:type="dxa"/>
          </w:tcPr>
          <w:p w14:paraId="3B95E678" w14:textId="511F6BD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7</w:t>
            </w:r>
          </w:p>
        </w:tc>
        <w:tc>
          <w:tcPr>
            <w:tcW w:w="8262" w:type="dxa"/>
          </w:tcPr>
          <w:p w14:paraId="5F4BC18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personal activity has three statuses: “pending” (not started yet or in progress), “completed” and “failed”.</w:t>
            </w:r>
          </w:p>
          <w:p w14:paraId="00B7628A" w14:textId="784D55A6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users create a personal activity, the default status shall be “pending”.</w:t>
            </w:r>
          </w:p>
        </w:tc>
      </w:tr>
      <w:tr w:rsidR="00201D16" w:rsidRPr="004717BC" w14:paraId="728D767D" w14:textId="77777777" w:rsidTr="00FF26E3">
        <w:tc>
          <w:tcPr>
            <w:tcW w:w="820" w:type="dxa"/>
          </w:tcPr>
          <w:p w14:paraId="1B344562" w14:textId="3D78B7C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8</w:t>
            </w:r>
          </w:p>
        </w:tc>
        <w:tc>
          <w:tcPr>
            <w:tcW w:w="8262" w:type="dxa"/>
          </w:tcPr>
          <w:p w14:paraId="49DBC52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y personal activity has endtime.</w:t>
            </w:r>
          </w:p>
          <w:p w14:paraId="3F56732E" w14:textId="0F28439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current time reaches endtime, if users have not marked that personal activity as completed, the default status shall be changed into “failed”; otherwise, the status shall be “completed”.</w:t>
            </w:r>
          </w:p>
        </w:tc>
      </w:tr>
      <w:tr w:rsidR="00201D16" w:rsidRPr="004717BC" w14:paraId="021DE573" w14:textId="77777777" w:rsidTr="00FF26E3">
        <w:tc>
          <w:tcPr>
            <w:tcW w:w="820" w:type="dxa"/>
          </w:tcPr>
          <w:p w14:paraId="09FA7A82" w14:textId="20C9F59E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9</w:t>
            </w:r>
          </w:p>
        </w:tc>
        <w:tc>
          <w:tcPr>
            <w:tcW w:w="8262" w:type="dxa"/>
          </w:tcPr>
          <w:p w14:paraId="693A716A" w14:textId="22EC087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upervise Salesmen via daily reports and work-plan.</w:t>
            </w:r>
          </w:p>
        </w:tc>
      </w:tr>
      <w:tr w:rsidR="00201D16" w:rsidRPr="004717BC" w14:paraId="3F5B0BF2" w14:textId="77777777" w:rsidTr="00FF26E3">
        <w:tc>
          <w:tcPr>
            <w:tcW w:w="820" w:type="dxa"/>
          </w:tcPr>
          <w:p w14:paraId="13EDC77B" w14:textId="7EE07BB9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40</w:t>
            </w:r>
          </w:p>
        </w:tc>
        <w:tc>
          <w:tcPr>
            <w:tcW w:w="8262" w:type="dxa"/>
          </w:tcPr>
          <w:p w14:paraId="240A6F42" w14:textId="2E66ED13" w:rsidR="00201D16" w:rsidRPr="003C56FF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 may play a role as a Salesman, so they have full features of the Salesmen.</w:t>
            </w:r>
          </w:p>
        </w:tc>
      </w:tr>
    </w:tbl>
    <w:p w14:paraId="386622FC" w14:textId="66E15AA8" w:rsidR="008D09B0" w:rsidRPr="00E205C0" w:rsidRDefault="00E225E5" w:rsidP="00E225E5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" w:name="_Toc69695264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Business Rules</w:t>
      </w:r>
      <w:bookmarkEnd w:id="9"/>
    </w:p>
    <w:p w14:paraId="4158E94D" w14:textId="77777777" w:rsidR="00FE6984" w:rsidRDefault="00FE6984">
      <w:pPr>
        <w:rPr>
          <w:rFonts w:asciiTheme="majorHAnsi" w:eastAsiaTheme="majorEastAsia" w:hAnsiTheme="majorHAnsi" w:cstheme="majorBidi"/>
          <w:b/>
          <w:color w:val="1F4D78" w:themeColor="accent1" w:themeShade="7F"/>
          <w:sz w:val="24"/>
          <w:szCs w:val="24"/>
        </w:rPr>
      </w:pPr>
      <w:r>
        <w:br w:type="page"/>
      </w:r>
    </w:p>
    <w:p w14:paraId="0AFAFAF4" w14:textId="77777777" w:rsidR="00333457" w:rsidRDefault="00BF74ED" w:rsidP="009A5BBD">
      <w:pPr>
        <w:pStyle w:val="Heading2"/>
      </w:pPr>
      <w:bookmarkStart w:id="10" w:name="_Toc69695206"/>
      <w:r w:rsidRPr="001A20C1">
        <w:lastRenderedPageBreak/>
        <w:t>2</w:t>
      </w:r>
      <w:r w:rsidR="00333457" w:rsidRPr="001A20C1">
        <w:t>. User Requirements</w:t>
      </w:r>
      <w:bookmarkEnd w:id="10"/>
    </w:p>
    <w:p w14:paraId="597A1D29" w14:textId="77777777" w:rsidR="00333457" w:rsidRPr="001A20C1" w:rsidRDefault="00BF74ED" w:rsidP="00D2482E">
      <w:pPr>
        <w:pStyle w:val="Heading3"/>
      </w:pPr>
      <w:bookmarkStart w:id="11" w:name="_Toc69695207"/>
      <w:r w:rsidRPr="001A20C1">
        <w:t>2</w:t>
      </w:r>
      <w:r w:rsidR="00333457" w:rsidRPr="001A20C1">
        <w:t xml:space="preserve">.1 </w:t>
      </w:r>
      <w:r w:rsidR="00305FFD" w:rsidRPr="001A20C1">
        <w:t>Overview</w:t>
      </w:r>
      <w:bookmarkEnd w:id="11"/>
    </w:p>
    <w:p w14:paraId="3CBD826A" w14:textId="77777777" w:rsidR="00F236AE" w:rsidRPr="00723EAF" w:rsidRDefault="00305FFD" w:rsidP="00B014AA">
      <w:pPr>
        <w:pStyle w:val="Heading4"/>
      </w:pPr>
      <w:r w:rsidRPr="001A20C1">
        <w:t>Use Case Diagram</w:t>
      </w:r>
    </w:p>
    <w:p w14:paraId="66098910" w14:textId="5A7DE85E" w:rsidR="00564887" w:rsidRDefault="00D81EA6" w:rsidP="00564887">
      <w:pPr>
        <w:keepNext/>
        <w:spacing w:after="0"/>
      </w:pPr>
      <w:bookmarkStart w:id="12" w:name="_GoBack"/>
      <w:r>
        <w:rPr>
          <w:noProof/>
          <w:lang w:val="en-US" w:eastAsia="ja-JP"/>
        </w:rPr>
        <w:drawing>
          <wp:inline distT="0" distB="0" distL="0" distR="0" wp14:anchorId="2B4852AA" wp14:editId="6E7B9694">
            <wp:extent cx="5733288" cy="3545384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_UC_4roles_ver0.7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" r="1909" b="2492"/>
                    <a:stretch/>
                  </pic:blipFill>
                  <pic:spPr bwMode="auto">
                    <a:xfrm>
                      <a:off x="0" y="0"/>
                      <a:ext cx="5733288" cy="3545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2"/>
    </w:p>
    <w:p w14:paraId="4D40F226" w14:textId="75D2B185" w:rsidR="00305FFD" w:rsidRPr="00E205C0" w:rsidRDefault="00564887" w:rsidP="00564887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" w:name="_Toc69695324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 Overview</w:t>
      </w:r>
      <w:bookmarkEnd w:id="13"/>
    </w:p>
    <w:p w14:paraId="5DB583E0" w14:textId="77777777" w:rsidR="001445F9" w:rsidRPr="00F76D82" w:rsidRDefault="00746B1B" w:rsidP="00B014AA">
      <w:pPr>
        <w:pStyle w:val="Heading4"/>
      </w:pPr>
      <w:r>
        <w:t xml:space="preserve"> System Actors</w:t>
      </w:r>
    </w:p>
    <w:tbl>
      <w:tblPr>
        <w:tblW w:w="4940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"/>
        <w:gridCol w:w="2387"/>
        <w:gridCol w:w="6106"/>
      </w:tblGrid>
      <w:tr w:rsidR="001445F9" w:rsidRPr="001445F9" w14:paraId="7B065E49" w14:textId="77777777" w:rsidTr="001733E1">
        <w:trPr>
          <w:trHeight w:val="404"/>
        </w:trPr>
        <w:tc>
          <w:tcPr>
            <w:tcW w:w="233" w:type="pct"/>
            <w:shd w:val="clear" w:color="auto" w:fill="FFE8E1"/>
            <w:vAlign w:val="center"/>
          </w:tcPr>
          <w:p w14:paraId="179107FC" w14:textId="77777777" w:rsidR="001445F9" w:rsidRPr="001445F9" w:rsidRDefault="001445F9" w:rsidP="00751A4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#</w:t>
            </w:r>
          </w:p>
        </w:tc>
        <w:tc>
          <w:tcPr>
            <w:tcW w:w="1340" w:type="pct"/>
            <w:shd w:val="clear" w:color="auto" w:fill="FFE8E1"/>
            <w:vAlign w:val="center"/>
          </w:tcPr>
          <w:p w14:paraId="31EC1FB2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Actor</w:t>
            </w:r>
          </w:p>
        </w:tc>
        <w:tc>
          <w:tcPr>
            <w:tcW w:w="3427" w:type="pct"/>
            <w:shd w:val="clear" w:color="auto" w:fill="FFE8E1"/>
            <w:vAlign w:val="center"/>
          </w:tcPr>
          <w:p w14:paraId="4A88BEA3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Description</w:t>
            </w:r>
          </w:p>
        </w:tc>
      </w:tr>
      <w:tr w:rsidR="00B10396" w:rsidRPr="00224D2B" w14:paraId="374340BE" w14:textId="77777777" w:rsidTr="001733E1">
        <w:trPr>
          <w:trHeight w:val="395"/>
        </w:trPr>
        <w:tc>
          <w:tcPr>
            <w:tcW w:w="233" w:type="pct"/>
            <w:shd w:val="clear" w:color="auto" w:fill="auto"/>
            <w:vAlign w:val="center"/>
          </w:tcPr>
          <w:p w14:paraId="1BB34BF9" w14:textId="68DE70C8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48763DFD" w14:textId="3561AE75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B34E507" w14:textId="23A7838F" w:rsidR="00B10396" w:rsidRDefault="00B10396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not logged into the system yet.</w:t>
            </w:r>
          </w:p>
        </w:tc>
      </w:tr>
      <w:tr w:rsidR="00B10396" w:rsidRPr="00224D2B" w14:paraId="271579A8" w14:textId="77777777" w:rsidTr="00821136">
        <w:tc>
          <w:tcPr>
            <w:tcW w:w="233" w:type="pct"/>
            <w:shd w:val="clear" w:color="auto" w:fill="auto"/>
            <w:vAlign w:val="center"/>
          </w:tcPr>
          <w:p w14:paraId="2A6626A6" w14:textId="3899A45D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2BE57CAE" w14:textId="4E89F42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1BFBAE4" w14:textId="7777777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logged into the system with the account (Administrator, Salesman, Sales Manager)</w:t>
            </w:r>
            <w:r w:rsidR="00751A4C">
              <w:rPr>
                <w:rFonts w:ascii="Calibri" w:hAnsi="Calibri" w:cs="Calibri"/>
              </w:rPr>
              <w:t>.</w:t>
            </w:r>
          </w:p>
          <w:p w14:paraId="1DECF8E7" w14:textId="4746FE38" w:rsidR="001733E1" w:rsidRDefault="001733E1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>All functions of this user are general functions that a normal user can do without considering the role.</w:t>
            </w:r>
          </w:p>
        </w:tc>
      </w:tr>
      <w:tr w:rsidR="00B10396" w:rsidRPr="00224D2B" w14:paraId="656B5CCD" w14:textId="77777777" w:rsidTr="00821136">
        <w:tc>
          <w:tcPr>
            <w:tcW w:w="233" w:type="pct"/>
            <w:shd w:val="clear" w:color="auto" w:fill="auto"/>
            <w:vAlign w:val="center"/>
          </w:tcPr>
          <w:p w14:paraId="7E527FAA" w14:textId="77777777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3DF8A74D" w14:textId="3E9BE915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ministrat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07370945" w14:textId="55CCA424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eastAsia="Calibri" w:hAnsi="Calibri" w:cs="Calibri"/>
              </w:rPr>
              <w:t>The Administrator</w:t>
            </w:r>
            <w:r w:rsidR="006B3410">
              <w:rPr>
                <w:rFonts w:ascii="Calibri" w:eastAsia="Calibri" w:hAnsi="Calibri" w:cs="Calibri"/>
              </w:rPr>
              <w:t>s manag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7B55DA">
              <w:rPr>
                <w:rFonts w:ascii="Calibri" w:eastAsia="Calibri" w:hAnsi="Calibri" w:cs="Calibri"/>
              </w:rPr>
              <w:t xml:space="preserve">data of </w:t>
            </w:r>
            <w:r w:rsidR="006B3410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 xml:space="preserve">accounts and </w:t>
            </w:r>
            <w:r w:rsidR="007B55DA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>schools</w:t>
            </w:r>
            <w:r w:rsidR="007B55DA">
              <w:rPr>
                <w:rFonts w:ascii="Calibri" w:eastAsia="Calibri" w:hAnsi="Calibri" w:cs="Calibri"/>
              </w:rPr>
              <w:t xml:space="preserve"> in the system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B10396" w:rsidRPr="00224D2B" w14:paraId="6E061490" w14:textId="77777777" w:rsidTr="00821136">
        <w:tc>
          <w:tcPr>
            <w:tcW w:w="233" w:type="pct"/>
            <w:shd w:val="clear" w:color="auto" w:fill="auto"/>
            <w:vAlign w:val="center"/>
          </w:tcPr>
          <w:p w14:paraId="62D42247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F33D6A8" w14:textId="631E6E56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an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2450032B" w14:textId="77777777" w:rsidR="00841D89" w:rsidRDefault="00B10396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Salesman </w:t>
            </w:r>
            <w:r w:rsidR="007B55DA">
              <w:rPr>
                <w:rFonts w:ascii="Calibri" w:hAnsi="Calibri" w:cs="Calibri"/>
              </w:rPr>
              <w:t>has</w:t>
            </w:r>
            <w:r w:rsidR="0093276C">
              <w:rPr>
                <w:rFonts w:ascii="Calibri" w:hAnsi="Calibri" w:cs="Calibri"/>
              </w:rPr>
              <w:t xml:space="preserve"> business trips to </w:t>
            </w:r>
            <w:r w:rsidR="00A6645D">
              <w:rPr>
                <w:rFonts w:ascii="Calibri" w:hAnsi="Calibri" w:cs="Calibri"/>
              </w:rPr>
              <w:t>target schools for many purposes</w:t>
            </w:r>
            <w:r w:rsidR="00723F7A">
              <w:rPr>
                <w:rFonts w:ascii="Calibri" w:hAnsi="Calibri" w:cs="Calibri"/>
              </w:rPr>
              <w:t xml:space="preserve">, including </w:t>
            </w:r>
            <w:r w:rsidR="00E90717">
              <w:rPr>
                <w:rFonts w:ascii="Calibri" w:hAnsi="Calibri" w:cs="Calibri"/>
              </w:rPr>
              <w:t>introducing</w:t>
            </w:r>
            <w:r w:rsidR="0093276C">
              <w:rPr>
                <w:rFonts w:ascii="Calibri" w:hAnsi="Calibri" w:cs="Calibri"/>
              </w:rPr>
              <w:t xml:space="preserve"> and s</w:t>
            </w:r>
            <w:r w:rsidR="00E90717">
              <w:rPr>
                <w:rFonts w:ascii="Calibri" w:hAnsi="Calibri" w:cs="Calibri"/>
              </w:rPr>
              <w:t>elling</w:t>
            </w:r>
            <w:r w:rsid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Major</w:t>
            </w:r>
            <w:r w:rsidR="00723F7A">
              <w:rPr>
                <w:rFonts w:ascii="Calibri" w:hAnsi="Calibri" w:cs="Calibri"/>
              </w:rPr>
              <w:t xml:space="preserve"> Education’s </w:t>
            </w:r>
            <w:r w:rsidR="00F213F7">
              <w:rPr>
                <w:rFonts w:ascii="Calibri" w:hAnsi="Calibri" w:cs="Calibri"/>
              </w:rPr>
              <w:t>programs</w:t>
            </w:r>
            <w:r>
              <w:rPr>
                <w:rFonts w:ascii="Calibri" w:hAnsi="Calibri" w:cs="Calibri"/>
              </w:rPr>
              <w:t xml:space="preserve"> to </w:t>
            </w:r>
            <w:r w:rsidR="00F213F7">
              <w:rPr>
                <w:rFonts w:ascii="Calibri" w:hAnsi="Calibri" w:cs="Calibri"/>
              </w:rPr>
              <w:t xml:space="preserve">target </w:t>
            </w:r>
            <w:r>
              <w:rPr>
                <w:rFonts w:ascii="Calibri" w:hAnsi="Calibri" w:cs="Calibri"/>
              </w:rPr>
              <w:t>schools for cooperation.</w:t>
            </w:r>
          </w:p>
          <w:p w14:paraId="02BED535" w14:textId="38097FAE" w:rsidR="00841D89" w:rsidRPr="00841D89" w:rsidRDefault="00841D89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an shall create contract and view his/her own assigned target schools’ contracts.</w:t>
            </w:r>
          </w:p>
        </w:tc>
      </w:tr>
      <w:tr w:rsidR="00B10396" w:rsidRPr="00224D2B" w14:paraId="498E129F" w14:textId="77777777" w:rsidTr="00821136">
        <w:tc>
          <w:tcPr>
            <w:tcW w:w="233" w:type="pct"/>
            <w:shd w:val="clear" w:color="auto" w:fill="auto"/>
            <w:vAlign w:val="center"/>
          </w:tcPr>
          <w:p w14:paraId="7A4FCEFF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62C51920" w14:textId="26B3A333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 Manag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184E4923" w14:textId="22979113" w:rsidR="0093276C" w:rsidRPr="0093276C" w:rsidRDefault="0093276C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>Sales Manager manages t</w:t>
            </w:r>
            <w:r w:rsidR="00B10396" w:rsidRPr="0093276C">
              <w:rPr>
                <w:rFonts w:ascii="Calibri" w:hAnsi="Calibri" w:cs="Calibri"/>
              </w:rPr>
              <w:t xml:space="preserve">arget </w:t>
            </w:r>
            <w:r w:rsidRPr="0093276C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 xml:space="preserve">chools, </w:t>
            </w:r>
            <w:r w:rsidR="00E90717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>alesmen</w:t>
            </w:r>
            <w:r w:rsidR="008D17EB">
              <w:rPr>
                <w:rFonts w:ascii="Calibri" w:hAnsi="Calibri" w:cs="Calibri"/>
              </w:rPr>
              <w:t xml:space="preserve"> and supervise</w:t>
            </w:r>
            <w:r w:rsidR="00E90717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 xml:space="preserve"> </w:t>
            </w:r>
            <w:r w:rsidR="008D17EB"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</w:t>
            </w:r>
            <w:r w:rsidR="00B10396" w:rsidRPr="0093276C">
              <w:rPr>
                <w:rFonts w:ascii="Calibri" w:hAnsi="Calibri" w:cs="Calibri"/>
              </w:rPr>
              <w:t>eports</w:t>
            </w:r>
            <w:r w:rsidRPr="0093276C">
              <w:rPr>
                <w:rFonts w:ascii="Calibri" w:hAnsi="Calibri" w:cs="Calibri"/>
              </w:rPr>
              <w:t xml:space="preserve"> and work</w:t>
            </w:r>
            <w:r w:rsidR="008D17EB"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 w:rsidR="008D17EB"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58E59594" w14:textId="77777777" w:rsidR="00B10396" w:rsidRDefault="00B10396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Manager also </w:t>
            </w:r>
            <w:r w:rsidR="008D17EB">
              <w:rPr>
                <w:rFonts w:ascii="Calibri" w:hAnsi="Calibri" w:cs="Calibri"/>
              </w:rPr>
              <w:t>plays a role as</w:t>
            </w:r>
            <w:r w:rsidRPr="0093276C">
              <w:rPr>
                <w:rFonts w:ascii="Calibri" w:hAnsi="Calibri" w:cs="Calibri"/>
              </w:rPr>
              <w:t xml:space="preserve"> Salesman</w:t>
            </w:r>
            <w:r w:rsidR="00323D2E">
              <w:rPr>
                <w:rFonts w:ascii="Calibri" w:hAnsi="Calibri" w:cs="Calibri"/>
              </w:rPr>
              <w:t>, including business trip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E61D0A5" w14:textId="1A30E3F0" w:rsidR="00841D89" w:rsidRPr="0093276C" w:rsidRDefault="00841D89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>Sales Manager</w:t>
            </w:r>
            <w:r>
              <w:rPr>
                <w:rFonts w:ascii="Calibri" w:hAnsi="Calibri" w:cs="Calibri"/>
              </w:rPr>
              <w:t xml:space="preserve"> is not allow to view contracts of others’.</w:t>
            </w:r>
          </w:p>
        </w:tc>
      </w:tr>
      <w:tr w:rsidR="008916CF" w:rsidRPr="00224D2B" w14:paraId="0CE4558F" w14:textId="77777777" w:rsidTr="00821136">
        <w:tc>
          <w:tcPr>
            <w:tcW w:w="233" w:type="pct"/>
            <w:shd w:val="clear" w:color="auto" w:fill="auto"/>
            <w:vAlign w:val="center"/>
          </w:tcPr>
          <w:p w14:paraId="6A6D3EF1" w14:textId="0E589158" w:rsidR="008916CF" w:rsidRDefault="008916CF" w:rsidP="008916CF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6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C1493F1" w14:textId="7D7A505A" w:rsidR="008916CF" w:rsidRDefault="008916CF" w:rsidP="008916CF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 Supervis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3A495A95" w14:textId="7B7CE236" w:rsidR="008916CF" w:rsidRPr="0093276C" w:rsidRDefault="008916CF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>
              <w:rPr>
                <w:rFonts w:ascii="Calibri" w:hAnsi="Calibri" w:cs="Calibri"/>
              </w:rPr>
              <w:t>Supervisor</w:t>
            </w:r>
            <w:r w:rsidRPr="0093276C">
              <w:rPr>
                <w:rFonts w:ascii="Calibri" w:hAnsi="Calibri" w:cs="Calibri"/>
              </w:rPr>
              <w:t xml:space="preserve"> manages target schools, </w:t>
            </w:r>
            <w:r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alesmen</w:t>
            </w:r>
            <w:r>
              <w:rPr>
                <w:rFonts w:ascii="Calibri" w:hAnsi="Calibri" w:cs="Calibri"/>
              </w:rPr>
              <w:t xml:space="preserve"> and supervises</w:t>
            </w:r>
            <w:r w:rsidRP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eports and work</w:t>
            </w:r>
            <w:r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0F5C82E8" w14:textId="77777777" w:rsidR="008916CF" w:rsidRDefault="008916CF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>
              <w:rPr>
                <w:rFonts w:ascii="Calibri" w:hAnsi="Calibri" w:cs="Calibri"/>
              </w:rPr>
              <w:t>Supervisor</w:t>
            </w:r>
            <w:r w:rsidRPr="0093276C">
              <w:rPr>
                <w:rFonts w:ascii="Calibri" w:hAnsi="Calibri" w:cs="Calibri"/>
              </w:rPr>
              <w:t xml:space="preserve"> also </w:t>
            </w:r>
            <w:r>
              <w:rPr>
                <w:rFonts w:ascii="Calibri" w:hAnsi="Calibri" w:cs="Calibri"/>
              </w:rPr>
              <w:t>plays a role as</w:t>
            </w:r>
            <w:r w:rsidRPr="0093276C">
              <w:rPr>
                <w:rFonts w:ascii="Calibri" w:hAnsi="Calibri" w:cs="Calibri"/>
              </w:rPr>
              <w:t xml:space="preserve"> Salesman</w:t>
            </w:r>
            <w:r>
              <w:rPr>
                <w:rFonts w:ascii="Calibri" w:hAnsi="Calibri" w:cs="Calibri"/>
              </w:rPr>
              <w:t>, including business trip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C7C7013" w14:textId="6D90993F" w:rsidR="008916CF" w:rsidRDefault="008916CF" w:rsidP="000D3676">
            <w:pPr>
              <w:pStyle w:val="ListParagraph"/>
              <w:keepNext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ales Supervisor </w:t>
            </w:r>
            <w:r w:rsidR="00841D89">
              <w:rPr>
                <w:rFonts w:ascii="Calibri" w:hAnsi="Calibri" w:cs="Calibri"/>
              </w:rPr>
              <w:t>shall</w:t>
            </w:r>
            <w:r>
              <w:rPr>
                <w:rFonts w:ascii="Calibri" w:hAnsi="Calibri" w:cs="Calibri"/>
              </w:rPr>
              <w:t xml:space="preserve"> view all contracts</w:t>
            </w:r>
            <w:r w:rsidR="00841D89">
              <w:rPr>
                <w:rFonts w:ascii="Calibri" w:hAnsi="Calibri" w:cs="Calibri"/>
              </w:rPr>
              <w:t xml:space="preserve"> of all target schools</w:t>
            </w:r>
            <w:r>
              <w:rPr>
                <w:rFonts w:ascii="Calibri" w:hAnsi="Calibri" w:cs="Calibri"/>
              </w:rPr>
              <w:t>.</w:t>
            </w:r>
          </w:p>
        </w:tc>
      </w:tr>
    </w:tbl>
    <w:p w14:paraId="2EB2FB75" w14:textId="325939E0" w:rsidR="00AC67D5" w:rsidRPr="000D3676" w:rsidRDefault="000D3676" w:rsidP="000D3676">
      <w:pPr>
        <w:pStyle w:val="Caption"/>
        <w:rPr>
          <w:rFonts w:asciiTheme="minorHAnsi" w:hAnsiTheme="minorHAnsi" w:cstheme="minorHAnsi"/>
          <w:b w:val="0"/>
          <w:i/>
          <w:sz w:val="22"/>
          <w:szCs w:val="22"/>
        </w:rPr>
      </w:pPr>
      <w:bookmarkStart w:id="14" w:name="_Toc69695265"/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t xml:space="preserve">Table </w: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begin"/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instrText xml:space="preserve"> SEQ Table \* ARABIC </w:instrTex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sz w:val="22"/>
          <w:szCs w:val="22"/>
        </w:rPr>
        <w:t>2</w:t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fldChar w:fldCharType="end"/>
      </w:r>
      <w:r w:rsidRPr="000D3676">
        <w:rPr>
          <w:rFonts w:asciiTheme="minorHAnsi" w:hAnsiTheme="minorHAnsi" w:cstheme="minorHAnsi"/>
          <w:b w:val="0"/>
          <w:i/>
          <w:sz w:val="22"/>
          <w:szCs w:val="22"/>
        </w:rPr>
        <w:t>. System Actors</w:t>
      </w:r>
      <w:bookmarkEnd w:id="14"/>
    </w:p>
    <w:p w14:paraId="23658D4D" w14:textId="7602182D" w:rsidR="0046747F" w:rsidRDefault="00305FFD" w:rsidP="00B014AA">
      <w:pPr>
        <w:pStyle w:val="Heading4"/>
      </w:pPr>
      <w:r>
        <w:t xml:space="preserve"> Use Cases</w:t>
      </w:r>
      <w:r w:rsidR="00E6631C">
        <w:t xml:space="preserve"> List</w:t>
      </w:r>
    </w:p>
    <w:tbl>
      <w:tblPr>
        <w:tblW w:w="8707" w:type="dxa"/>
        <w:tblInd w:w="-5" w:type="dxa"/>
        <w:tblLook w:val="04A0" w:firstRow="1" w:lastRow="0" w:firstColumn="1" w:lastColumn="0" w:noHBand="0" w:noVBand="1"/>
      </w:tblPr>
      <w:tblGrid>
        <w:gridCol w:w="810"/>
        <w:gridCol w:w="3600"/>
        <w:gridCol w:w="2340"/>
        <w:gridCol w:w="1957"/>
      </w:tblGrid>
      <w:tr w:rsidR="008A3A64" w14:paraId="2CB5424E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3C3DA977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249B0A68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 w:rsidRPr="007A069B">
              <w:rPr>
                <w:rFonts w:cstheme="minorHAnsi"/>
                <w:b/>
              </w:rPr>
              <w:t>Use Case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AEB0FE5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 Actors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56CDB568" w14:textId="77777777" w:rsidR="008A3A64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condary Actors</w:t>
            </w:r>
          </w:p>
        </w:tc>
      </w:tr>
      <w:tr w:rsidR="008A3A64" w:rsidRPr="007A069B" w14:paraId="7A266A1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76EA" w14:textId="7DBF9B3C" w:rsidR="008A3A64" w:rsidRPr="004B3DBA" w:rsidRDefault="008E26AD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in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1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7BAE9" w14:textId="77777777" w:rsidR="008A3A64" w:rsidRDefault="008A3A64" w:rsidP="00B94AB9">
            <w:pPr>
              <w:spacing w:after="0" w:line="240" w:lineRule="auto"/>
            </w:pPr>
            <w:r>
              <w:t>Logi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A568F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778496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D01C4D" w:rsidRPr="007A069B" w14:paraId="6B67357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21C60" w14:textId="7CE17495" w:rsidR="00D01C4D" w:rsidRPr="004B3DBA" w:rsidRDefault="008E26A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Forget_password" w:history="1">
              <w:r w:rsidR="00D01C4D" w:rsidRPr="0047323D">
                <w:rPr>
                  <w:rStyle w:val="Hyperlink"/>
                  <w:rFonts w:eastAsia="Times New Roman" w:cstheme="minorHAnsi"/>
                  <w:lang w:val="en-US"/>
                </w:rPr>
                <w:t>UC-0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7651E" w14:textId="07E56F48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Forget password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F0C5C" w14:textId="19C2C346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A04CF" w14:textId="77777777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8A3A64" w:rsidRPr="007A069B" w14:paraId="63978B41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0B63" w14:textId="6FB32C12" w:rsidR="008A3A64" w:rsidRPr="004B3DBA" w:rsidRDefault="008E26AD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rofile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3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3BEFC" w14:textId="24396901" w:rsidR="008A3A64" w:rsidRPr="007A069B" w:rsidRDefault="00E11106" w:rsidP="00E11106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View Profil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F77C7" w14:textId="77777777" w:rsidR="000F1C23" w:rsidRDefault="000F1C23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4031D3E3" w14:textId="0C3B1B8C" w:rsidR="00BD2460" w:rsidRDefault="000F1C23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,</w:t>
            </w:r>
            <w:r w:rsidR="00BD2460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11F5F1C" w14:textId="529C8055" w:rsidR="000F1C23" w:rsidRDefault="00BD2460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06FCA15" w14:textId="77777777" w:rsidR="000F1C23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0F1C23">
              <w:rPr>
                <w:rFonts w:eastAsia="Times New Roman" w:cstheme="minorHAnsi"/>
                <w:color w:val="000000"/>
                <w:lang w:val="en-US"/>
              </w:rPr>
              <w:t>ales Manager,</w:t>
            </w:r>
          </w:p>
          <w:p w14:paraId="7A92CAA5" w14:textId="589F403A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751AF1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3F628C96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0424" w14:textId="19DF04E8" w:rsidR="00BD2460" w:rsidRDefault="008E26AD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rofile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4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3C87F" w14:textId="5EE137B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Edit Profil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9D9FC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8F418BD" w14:textId="0EF5666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EC4FC4" w14:textId="7765E2AA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ABD0D63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097F8DCD" w14:textId="51B75A1E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6FA6E5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064E646C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1FB" w14:textId="128C0963" w:rsidR="00BD2460" w:rsidRDefault="008E26AD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hange_avatar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5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E0196" w14:textId="0122A55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Change avatar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389C4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C68D7AE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D26FFE1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335A7D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4D2FA471" w14:textId="39236213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471CC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2314EFAA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6389F" w14:textId="11FA52BA" w:rsidR="00BD2460" w:rsidRPr="004B3DBA" w:rsidRDefault="008E26AD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out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6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F6D8" w14:textId="71F9F646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Log</w:t>
            </w:r>
            <w:r w:rsidR="00AD602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val="en-US"/>
              </w:rPr>
              <w:t>ou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5CD8B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AB599E2" w14:textId="16ECC421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866DEBE" w14:textId="142CE33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091DB1A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60E87018" w14:textId="6C1A1B2F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212854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1736EA2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FD66" w14:textId="69E543D4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notification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7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9E84D" w14:textId="73394F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notificat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14C1F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9E2312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583A01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5A1A22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28C1BF4B" w14:textId="14D62EB9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47AB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392D0CD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D857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94527B" w14:textId="7D9AEE9A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accounts</w:t>
            </w:r>
          </w:p>
        </w:tc>
      </w:tr>
      <w:tr w:rsidR="00CA4AB2" w:rsidRPr="007A069B" w14:paraId="46F5ADD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1BBB" w14:textId="034D5467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8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3C001" w14:textId="23904AC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15B13">
              <w:rPr>
                <w:rFonts w:eastAsia="Times New Roman" w:cstheme="minorHAnsi"/>
                <w:color w:val="000000"/>
                <w:lang w:val="en-US"/>
              </w:rPr>
              <w:t>Create new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9D5EE" w14:textId="34226D9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0F721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9A2AC3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1743" w14:textId="3AEF1218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9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0178B" w14:textId="0EE8754E" w:rsidR="00CA4AB2" w:rsidRPr="00315B13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3FDCD" w14:textId="06E8F6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C4DD5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EFEED4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BE14F" w14:textId="11FACFC7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0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9B762" w14:textId="24DFA90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CFD18" w14:textId="6C70881B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6816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1C77DEB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2E5F0" w14:textId="2082B763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ccount’s_detai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1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A3086" w14:textId="5861453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ccount’s detai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48BED" w14:textId="5E5B6ED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88D7B2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4B3DBA" w14:paraId="549342B9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40F7" w14:textId="386C25FD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account’s_information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2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A71CF" w14:textId="66DA8698" w:rsidR="00CA4AB2" w:rsidRPr="00F76D8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account’s inform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CEC0A" w14:textId="74B8750A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80D4F" w14:textId="77777777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4B0CAC8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B1EC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9C8E4" w14:textId="2A1F838B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schools</w:t>
            </w:r>
          </w:p>
        </w:tc>
      </w:tr>
      <w:tr w:rsidR="00CA4AB2" w:rsidRPr="007A069B" w14:paraId="7C4D6D6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F52" w14:textId="357F47E0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schoo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3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E365E" w14:textId="374C74F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new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89388" w14:textId="3038B4D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0AB0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1454CD7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D420" w14:textId="132C4A26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4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08F9C" w14:textId="12C76D45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25885" w14:textId="07B7A81E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AC21B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9AA451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BD88C" w14:textId="59C489F0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5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84B0C" w14:textId="0563475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3D529" w14:textId="0A7E5A4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582E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51028F8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8234" w14:textId="3CA9845F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school’s_detai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6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6AB51" w14:textId="0031D1B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school’s detai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190B" w14:textId="2C5AE64F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893F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44651E2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07035" w14:textId="22364212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7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DD2FC" w14:textId="292BDCA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C43F" w14:textId="3642303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C6F4A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F19C3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96F" w14:textId="24CBDD2F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27B76" w14:textId="0F3DF793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target 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74CB0" w14:textId="34EED5F0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5C84A" w14:textId="5506041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6B27CE1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DCCC" w14:textId="3AEA3168" w:rsidR="00CA4AB2" w:rsidRPr="004B3DBA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target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A7BFD" w14:textId="2FC447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Search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ADE00" w14:textId="627DE42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0498A43" w14:textId="7E035FC4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DB378BE" w14:textId="4049E968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BF713" w14:textId="0D7361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0BA758D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C1DBD" w14:textId="64B2F183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2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DB4F9" w14:textId="7AF66923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list of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14DE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8F86722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1B74A214" w14:textId="2C995F1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7AA93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77DAB7E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4B97D" w14:textId="4ABDEA9A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target_school’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CA588" w14:textId="5A2C5EA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D22ED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211C00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D974A4A" w14:textId="1E00B5E5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9EAB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FC5502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E01C" w14:textId="5DB31F67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383D7" w14:textId="56E5F30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ED48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73B2930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2CC597A3" w14:textId="53A7E57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571B7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BAFF092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9C4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EB343" w14:textId="7C441FA8" w:rsidR="00CA4AB2" w:rsidRPr="0042770C" w:rsidRDefault="00624EFC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 w:rsidR="00CA4AB2">
              <w:rPr>
                <w:rFonts w:eastAsia="Times New Roman" w:cstheme="minorHAnsi"/>
                <w:b/>
                <w:i/>
                <w:color w:val="000000"/>
                <w:lang w:val="en-US"/>
              </w:rPr>
              <w:t>contracts</w:t>
            </w:r>
          </w:p>
        </w:tc>
      </w:tr>
      <w:tr w:rsidR="00CA4AB2" w14:paraId="3598B86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D89A6" w14:textId="29EEE3D4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contract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66AD7" w14:textId="379C8C84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Create contrac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8DBF9A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6FC80AA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17D8329" w14:textId="0FE0CE35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D998F" w14:textId="067FB48D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14:paraId="272DAF8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01E8" w14:textId="76BA7991" w:rsidR="00CA4AB2" w:rsidRDefault="008E26AD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my_contract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3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4029E" w14:textId="0BC7885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my contrac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1F647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15DD6F0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E4518FF" w14:textId="280B8789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DCF848" w14:textId="0B2B5343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B0E8149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7189A" w14:textId="3FE9E2F6" w:rsidR="003F01C3" w:rsidRDefault="008E26AD" w:rsidP="003F01C3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Create_report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4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79454" w14:textId="3D5CC26B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contract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228A5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223306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20D21FD4" w14:textId="5B04F41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1BBC2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5AB4D4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E970F" w14:textId="163AE6D9" w:rsidR="003F01C3" w:rsidRDefault="008E26AD" w:rsidP="003F01C3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Edit_my_contrac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5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5ED04" w14:textId="6C3F9E1F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Edit my contrac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8161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2D544AE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252B91A" w14:textId="5AB8A180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3DDA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049EA7B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A4C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866BC" w14:textId="7F2FF717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3F01C3" w14:paraId="1065556C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13458" w14:textId="4CDEB265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reports_1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6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1F287" w14:textId="4782C465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A3E5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A5540B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0C207BA" w14:textId="13A10C3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F268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364E77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F6CFB" w14:textId="6A696569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7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4A5FC" w14:textId="1B04C59E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BBB7D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489C58C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510955C" w14:textId="246C560A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E919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02F5C8C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4752" w14:textId="72A642F2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2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5EE8D" w14:textId="7D517BA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ll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61A4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0FA95B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162D884B" w14:textId="684E86B6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25C6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99DDCCB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2859" w14:textId="02D02910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report’s_details" w:history="1">
              <w:r w:rsidR="003F01C3" w:rsidRPr="002B08F7">
                <w:rPr>
                  <w:rStyle w:val="Hyperlink"/>
                  <w:rFonts w:eastAsia="Times New Roman" w:cstheme="minorHAnsi"/>
                  <w:lang w:val="en-US"/>
                </w:rPr>
                <w:t>UC-2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8020" w14:textId="0289841B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156B4A">
              <w:rPr>
                <w:rFonts w:eastAsia="Times New Roman" w:cstheme="minorHAnsi"/>
                <w:color w:val="000000"/>
                <w:lang w:val="en-US"/>
              </w:rPr>
              <w:t>View report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8867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06EA952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2F92264" w14:textId="70692640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93D3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DE7233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CE84" w14:textId="013BC096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3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86F2E" w14:textId="58E7642F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E400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FEBDBC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40DE74B" w14:textId="565B762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EE8D6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38B98B35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B956B" w14:textId="139CF99C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reports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3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00881" w14:textId="411E47C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3A066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814D30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D632682" w14:textId="61F13239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94D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3750FFA8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1320" w14:textId="53A5015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3C9CA" w14:textId="53A56A94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workplan</w:t>
            </w:r>
          </w:p>
        </w:tc>
      </w:tr>
      <w:tr w:rsidR="003F01C3" w14:paraId="0CB98346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0B270" w14:textId="2276CCA4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personal_activities" w:history="1">
              <w:r w:rsidR="003F01C3" w:rsidRPr="002B08F7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52D3" w14:textId="1E423B8E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personal 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A1AD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6A3EAA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3581DDB" w14:textId="296D754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E0CA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CFD4FE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1A734" w14:textId="0C254DE5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other’s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</w:hyperlink>
            <w:r w:rsidR="003F01C3">
              <w:rPr>
                <w:rStyle w:val="Hyperlink"/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84EE7" w14:textId="7054A7EE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</w:t>
            </w:r>
            <w:r>
              <w:rPr>
                <w:rFonts w:eastAsia="Times New Roman" w:cstheme="minorHAnsi"/>
                <w:color w:val="000000"/>
                <w:lang w:val="en-US"/>
              </w:rPr>
              <w:t xml:space="preserve"> other’s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 workpla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C4A5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CD7081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lastRenderedPageBreak/>
              <w:t>Sales Supervisor,</w:t>
            </w:r>
          </w:p>
          <w:p w14:paraId="4F47EC07" w14:textId="2A61F0F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6A8F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80BF8F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4E552" w14:textId="7B09A565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E2AAA" w14:textId="57BDF456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workpla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3196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172107C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EB7BE95" w14:textId="7FEF21E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739A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72B645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ECC0" w14:textId="508B4139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ersonal_activity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5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034B4" w14:textId="68458EC2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personal activity'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570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BB96F6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22A4A6" w14:textId="53F4D11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3442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E924AD3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92F0" w14:textId="5BF95828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6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00CA" w14:textId="626F492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personal 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9F80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92C3CC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B22C1C" w14:textId="41241574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3092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82D5883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FE8D" w14:textId="0C3C7CA1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7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E49C2" w14:textId="1DE9E5D1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personal acti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379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E2B893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E50457B" w14:textId="273C177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66DC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27AD3E6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E5F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F9B04" w14:textId="059BEC6C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target schools</w:t>
            </w:r>
          </w:p>
        </w:tc>
      </w:tr>
      <w:tr w:rsidR="003F01C3" w14:paraId="75103B4D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9CED3" w14:textId="1CC8478A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03F6E" w14:textId="1567CF3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71F0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E2E4370" w14:textId="17EE5B96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E0FC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61D26B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B780" w14:textId="3E9AB85F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982A9" w14:textId="65EED889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F3FB6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B469370" w14:textId="3F5C183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932E3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91FB6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CBBB6" w14:textId="09AFF258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Assign_salesmen_to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4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A13C0" w14:textId="7CED14F3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Assign salesmen to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EEC4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F249665" w14:textId="64150E2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AA53E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355DB86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D6E2" w14:textId="1FFC90BF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C6228" w14:textId="24D3E9A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A7F2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6E925D" w14:textId="70AC7241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1E11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77B0D41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843D8" w14:textId="1B5142BA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F9B72" w14:textId="6D6DC8FD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3F01C3" w14:paraId="4BFACF6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CA7" w14:textId="4B48FC44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omment_on_Salesmen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E889" w14:textId="1CA10D1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omment on salesmen's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189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A3FAFC2" w14:textId="0A30771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64CB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293A5ABD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CBF5E" w14:textId="1779909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762E8" w14:textId="4E0CB65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654296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>Contracts</w:t>
            </w:r>
          </w:p>
        </w:tc>
      </w:tr>
      <w:tr w:rsidR="003F01C3" w14:paraId="3DE065F9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12431" w14:textId="59175C03" w:rsidR="003F01C3" w:rsidRDefault="008E26AD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contract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3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65ED1" w14:textId="11EB7CFB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all contrac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04ADE" w14:textId="595FCF0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C529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</w:tbl>
    <w:p w14:paraId="40AF7652" w14:textId="0B942C4C" w:rsidR="001C4CF9" w:rsidRPr="00E205C0" w:rsidRDefault="000D3676" w:rsidP="000D3676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" w:name="_Toc69695266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s List</w:t>
      </w:r>
      <w:bookmarkEnd w:id="15"/>
    </w:p>
    <w:p w14:paraId="3050546C" w14:textId="7804EB79" w:rsidR="00305FFD" w:rsidRDefault="00BF74ED" w:rsidP="00D2482E">
      <w:pPr>
        <w:pStyle w:val="Heading3"/>
      </w:pPr>
      <w:bookmarkStart w:id="16" w:name="_Toc69695208"/>
      <w:r>
        <w:t>2</w:t>
      </w:r>
      <w:r w:rsidR="00305FFD">
        <w:t xml:space="preserve">.2 </w:t>
      </w:r>
      <w:r w:rsidR="0087347E">
        <w:t>&lt;&lt;</w:t>
      </w:r>
      <w:r w:rsidR="00F76D82">
        <w:t>Unauthorized User</w:t>
      </w:r>
      <w:r w:rsidR="0087347E">
        <w:t>&gt;&gt;</w:t>
      </w:r>
      <w:r w:rsidR="00F76D82">
        <w:t xml:space="preserve"> Overview Use Case</w:t>
      </w:r>
      <w:bookmarkEnd w:id="16"/>
    </w:p>
    <w:p w14:paraId="176B3D00" w14:textId="77777777" w:rsidR="00E205C0" w:rsidRDefault="00194DF4" w:rsidP="00E205C0">
      <w:pPr>
        <w:keepNext/>
        <w:jc w:val="center"/>
      </w:pPr>
      <w:r w:rsidRPr="00194DF4">
        <w:rPr>
          <w:noProof/>
          <w:lang w:val="en-US" w:eastAsia="ja-JP"/>
        </w:rPr>
        <w:drawing>
          <wp:inline distT="0" distB="0" distL="0" distR="0" wp14:anchorId="2C003CAB" wp14:editId="20243E05">
            <wp:extent cx="4058216" cy="16194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38B6E" w14:textId="7EB3BD22" w:rsidR="00F76D82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7" w:name="_Toc69695325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Overview Use Case</w:t>
      </w:r>
      <w:bookmarkEnd w:id="17"/>
    </w:p>
    <w:p w14:paraId="2CC8A66C" w14:textId="2C3C77F1" w:rsidR="00EF2798" w:rsidRDefault="00194DF4" w:rsidP="00B014AA">
      <w:pPr>
        <w:pStyle w:val="Heading4"/>
        <w:numPr>
          <w:ilvl w:val="0"/>
          <w:numId w:val="4"/>
        </w:numPr>
      </w:pPr>
      <w:bookmarkStart w:id="18" w:name="_a._Order_a"/>
      <w:bookmarkStart w:id="19" w:name="_a._View_Menu"/>
      <w:bookmarkStart w:id="20" w:name="_Login"/>
      <w:bookmarkEnd w:id="18"/>
      <w:bookmarkEnd w:id="19"/>
      <w:bookmarkEnd w:id="20"/>
      <w:r>
        <w:lastRenderedPageBreak/>
        <w:t>Login</w:t>
      </w:r>
    </w:p>
    <w:p w14:paraId="59F28476" w14:textId="77777777" w:rsidR="00E205C0" w:rsidRDefault="00194DF4" w:rsidP="00E205C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00C96B9A" wp14:editId="4CA4CC00">
            <wp:extent cx="3498215" cy="1254760"/>
            <wp:effectExtent l="0" t="0" r="6985" b="2540"/>
            <wp:docPr id="25" name="Picture 25" descr="https://f17-zpc.zdn.vn/2368404003870446611/9512f79f93f360ad39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2368404003870446611/9512f79f93f360ad39e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15" cy="125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94AFF" w14:textId="425354C0" w:rsidR="00194DF4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1" w:name="_Toc69695326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1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530"/>
        <w:gridCol w:w="3782"/>
        <w:gridCol w:w="14"/>
      </w:tblGrid>
      <w:tr w:rsidR="008A3A64" w:rsidRPr="00266D5C" w14:paraId="7CD574D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00B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4665" w14:textId="77777777" w:rsidR="008A3A64" w:rsidRPr="00785682" w:rsidRDefault="008A3A64" w:rsidP="0009185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 xml:space="preserve">UC-01 </w:t>
            </w:r>
            <w:r>
              <w:rPr>
                <w:rFonts w:cstheme="minorHAnsi"/>
                <w:b/>
              </w:rPr>
              <w:t>Login</w:t>
            </w:r>
          </w:p>
        </w:tc>
      </w:tr>
      <w:tr w:rsidR="008A3A64" w14:paraId="1A1443BF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C55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F8F7" w14:textId="2E30816A" w:rsidR="008A3A64" w:rsidRPr="00785682" w:rsidRDefault="00E90717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E03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E789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44472048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AD8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2EA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590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8EDA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3F8B90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30E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6049" w14:textId="2BA559D3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log into the system to use </w:t>
            </w:r>
            <w:r w:rsidR="00E90717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services of the system.</w:t>
            </w:r>
          </w:p>
        </w:tc>
      </w:tr>
      <w:tr w:rsidR="008A3A64" w14:paraId="6DA8410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FC3D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2D8D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Login” button on the Login screen.</w:t>
            </w:r>
          </w:p>
        </w:tc>
      </w:tr>
      <w:tr w:rsidR="008A3A64" w14:paraId="57008FE8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9C5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14D35" w14:textId="0173B7EB" w:rsidR="008A3A64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 xml:space="preserve">The user has to own an account with </w:t>
            </w:r>
            <w:r w:rsidR="00E90717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>username and password.</w:t>
            </w:r>
          </w:p>
          <w:p w14:paraId="3F9BCC7C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8A3A64" w14:paraId="6FC3479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8F7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E6C7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>
              <w:rPr>
                <w:rFonts w:cstheme="minorHAnsi"/>
              </w:rPr>
              <w:t xml:space="preserve"> The user successfully logs into the system, and be redirected to the Home screen.</w:t>
            </w:r>
          </w:p>
        </w:tc>
      </w:tr>
      <w:tr w:rsidR="008A3A64" w14:paraId="4AB9F136" w14:textId="77777777" w:rsidTr="00430A83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9F64D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EB9FD5" w14:textId="77777777" w:rsidR="008A3A64" w:rsidRPr="00643AA9" w:rsidRDefault="008A3A64" w:rsidP="00091856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5F9C86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049AF9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A3A64" w14:paraId="23BD6CBB" w14:textId="77777777" w:rsidTr="00CC1CED">
        <w:trPr>
          <w:trHeight w:val="117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678B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096A" w14:textId="77777777" w:rsidR="008A3A64" w:rsidRPr="00643AA9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047F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opens</w:t>
            </w:r>
            <w:r>
              <w:rPr>
                <w:rFonts w:cstheme="minorHAnsi"/>
              </w:rPr>
              <w:t xml:space="preserve"> the</w:t>
            </w:r>
            <w:r w:rsidRPr="00643AA9">
              <w:rPr>
                <w:rFonts w:cstheme="minorHAnsi"/>
              </w:rPr>
              <w:t xml:space="preserve"> login </w:t>
            </w:r>
            <w:r>
              <w:rPr>
                <w:rFonts w:cstheme="minorHAnsi"/>
              </w:rPr>
              <w:t>view</w:t>
            </w:r>
            <w:r w:rsidRPr="00643AA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n web browsers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3F92" w14:textId="77777777" w:rsidR="008A3A64" w:rsidRPr="00643AA9" w:rsidRDefault="008A3A64" w:rsidP="00091856">
            <w:pPr>
              <w:spacing w:after="0"/>
            </w:pPr>
            <w:r w:rsidRPr="00643AA9">
              <w:t xml:space="preserve">The system requires identifying information from </w:t>
            </w:r>
            <w:r>
              <w:t>the user</w:t>
            </w:r>
            <w:r w:rsidRPr="00643AA9">
              <w:t>:</w:t>
            </w:r>
          </w:p>
          <w:p w14:paraId="2267B02A" w14:textId="1318E679" w:rsidR="008A3A64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Username</w:t>
            </w:r>
            <w:r>
              <w:t>”</w:t>
            </w:r>
            <w:r w:rsidR="008A3A64">
              <w:t xml:space="preserve">: </w:t>
            </w:r>
            <w:r w:rsidR="008A3A64" w:rsidRPr="00643AA9">
              <w:t>text</w:t>
            </w:r>
            <w:r w:rsidR="008A3A64">
              <w:t xml:space="preserve"> input, required.</w:t>
            </w:r>
          </w:p>
          <w:p w14:paraId="7EDDF2ED" w14:textId="3A4E33BB" w:rsidR="008A3A64" w:rsidRPr="007C36C8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Password</w:t>
            </w:r>
            <w:r>
              <w:t>”</w:t>
            </w:r>
            <w:r w:rsidR="008A3A64">
              <w:t>: text input, required.</w:t>
            </w:r>
            <w:r w:rsidR="008A3A64" w:rsidRPr="00643AA9">
              <w:t xml:space="preserve"> </w:t>
            </w:r>
          </w:p>
        </w:tc>
      </w:tr>
      <w:tr w:rsidR="008A3A64" w14:paraId="32EFDB7F" w14:textId="77777777" w:rsidTr="00CC1CED">
        <w:trPr>
          <w:trHeight w:val="55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00F48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105F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CAA1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fields on Login form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4C38" w14:textId="77777777" w:rsidR="008A3A64" w:rsidRPr="00643AA9" w:rsidRDefault="008A3A64" w:rsidP="00091856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0F5A11D8" w14:textId="77777777" w:rsidTr="00430A83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5C7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CBDD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5B21B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Login” button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E80F6" w14:textId="717AB5AC" w:rsidR="008A3A64" w:rsidRDefault="008A3A64" w:rsidP="00091856">
            <w:pPr>
              <w:spacing w:after="0"/>
            </w:pPr>
            <w:r>
              <w:t>The system allows the user to access into and redirects to the corresponding Home screen (based on the role of user).</w:t>
            </w:r>
          </w:p>
          <w:p w14:paraId="0EB63E54" w14:textId="77777777" w:rsidR="008A3A64" w:rsidRDefault="008A3A64" w:rsidP="00091856">
            <w:pPr>
              <w:spacing w:after="0"/>
            </w:pPr>
            <w:r>
              <w:t xml:space="preserve">[Exception 2] </w:t>
            </w:r>
          </w:p>
          <w:p w14:paraId="0081D1CB" w14:textId="77777777" w:rsidR="008A3A64" w:rsidRPr="00643AA9" w:rsidRDefault="008A3A64" w:rsidP="00091856">
            <w:pPr>
              <w:spacing w:after="0"/>
            </w:pPr>
            <w:r>
              <w:t>[Exception 3]</w:t>
            </w:r>
          </w:p>
        </w:tc>
      </w:tr>
      <w:tr w:rsidR="008A3A64" w14:paraId="348BBC12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B4EAF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4BED" w14:textId="77777777" w:rsidR="008A3A64" w:rsidRPr="00134DBB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C6906" w14:paraId="188FCC44" w14:textId="77777777" w:rsidTr="00430A83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ACF29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CAA42D1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AD22D8E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C2A9480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9C6906" w14:paraId="6647D9A4" w14:textId="77777777" w:rsidTr="00430A83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C176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3ACE4C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E119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B04B5B" w14:textId="58D1E0D0" w:rsidR="009C6906" w:rsidRPr="00CC2D5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334B2F" w:rsidRPr="00334B2F">
              <w:t>Invalid username or password</w:t>
            </w:r>
            <w:r>
              <w:t>”.</w:t>
            </w:r>
          </w:p>
        </w:tc>
      </w:tr>
      <w:tr w:rsidR="009C6906" w14:paraId="3DC3DF6F" w14:textId="77777777" w:rsidTr="00CC1CED">
        <w:trPr>
          <w:trHeight w:val="56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7564E2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190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FCB4" w14:textId="32A5C760" w:rsidR="009C6906" w:rsidRPr="00CC1CED" w:rsidRDefault="009C6906" w:rsidP="00CC1CED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The user inputs</w:t>
            </w:r>
            <w:r w:rsidRPr="00A46406">
              <w:rPr>
                <w:rFonts w:cstheme="minorHAnsi"/>
              </w:rPr>
              <w:t xml:space="preserve"> the </w:t>
            </w:r>
            <w:r>
              <w:rPr>
                <w:rFonts w:cstheme="minorHAnsi"/>
              </w:rPr>
              <w:t xml:space="preserve">wrong </w:t>
            </w:r>
            <w:r w:rsidRPr="00A46406">
              <w:rPr>
                <w:rFonts w:cstheme="minorHAnsi"/>
              </w:rPr>
              <w:t>username or password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6692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Wrong username or password</w:t>
            </w:r>
            <w:r>
              <w:t>”.</w:t>
            </w:r>
          </w:p>
        </w:tc>
      </w:tr>
      <w:tr w:rsidR="009C6906" w14:paraId="1D4CD426" w14:textId="77777777" w:rsidTr="00430A83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F6A7C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E3A0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3D0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0F75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Connection Failed or Internal Error</w:t>
            </w:r>
            <w:r>
              <w:t>”.</w:t>
            </w:r>
          </w:p>
        </w:tc>
      </w:tr>
      <w:tr w:rsidR="008A3A64" w14:paraId="321D231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4B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68B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3B175B5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6D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E8F9" w14:textId="49F5A415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2D361656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06D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B1A7" w14:textId="46DFC06B" w:rsid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1, BR-07</w:t>
            </w:r>
          </w:p>
          <w:p w14:paraId="7D28D400" w14:textId="77777777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required information are username, password.</w:t>
            </w:r>
          </w:p>
          <w:p w14:paraId="2259F90A" w14:textId="3518C0D2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lastRenderedPageBreak/>
              <w:t>The username must be 8 – 30 characters</w:t>
            </w:r>
            <w:r w:rsidR="00B301A4" w:rsidRPr="00DB0807">
              <w:t xml:space="preserve"> length and must</w:t>
            </w:r>
            <w:r w:rsidRPr="00DB0807">
              <w:t xml:space="preserve"> not include special characters. </w:t>
            </w:r>
          </w:p>
          <w:p w14:paraId="3B725BBC" w14:textId="2A66D8B1" w:rsidR="008A3A64" w:rsidRPr="000C5352" w:rsidRDefault="008A3A64" w:rsidP="000C535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password must be 8 – 30 characters</w:t>
            </w:r>
            <w:r w:rsidR="00B301A4" w:rsidRPr="00DB0807">
              <w:t xml:space="preserve"> length</w:t>
            </w:r>
            <w:r w:rsidRPr="00DB0807">
              <w:t xml:space="preserve"> and </w:t>
            </w:r>
            <w:r w:rsidR="001862CD">
              <w:t>must be hashed</w:t>
            </w:r>
            <w:r w:rsidRPr="00DB0807">
              <w:t xml:space="preserve"> encrypted.</w:t>
            </w:r>
            <w:r w:rsidRPr="000C5352">
              <w:rPr>
                <w:rFonts w:cstheme="minorHAnsi"/>
              </w:rPr>
              <w:t xml:space="preserve"> </w:t>
            </w:r>
          </w:p>
        </w:tc>
      </w:tr>
      <w:tr w:rsidR="008A3A64" w14:paraId="3D5D008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3AF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9A9C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17C28B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1B2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68E9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AB9584" w14:textId="493598C0" w:rsidR="007856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2" w:name="_Toc69695267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2"/>
    </w:p>
    <w:p w14:paraId="70B5E7F7" w14:textId="6BA1F129" w:rsidR="00194DF4" w:rsidRDefault="00194DF4" w:rsidP="00B014AA">
      <w:pPr>
        <w:pStyle w:val="Heading4"/>
        <w:numPr>
          <w:ilvl w:val="0"/>
          <w:numId w:val="4"/>
        </w:numPr>
      </w:pPr>
      <w:bookmarkStart w:id="23" w:name="_Forget_password"/>
      <w:bookmarkEnd w:id="23"/>
      <w:r>
        <w:t>Forget password</w:t>
      </w:r>
    </w:p>
    <w:p w14:paraId="6067040C" w14:textId="77777777" w:rsidR="00CC1CED" w:rsidRDefault="009F2767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2CFD2DF" wp14:editId="08EA81BB">
            <wp:extent cx="4134427" cy="1133633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orget-passwor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1A2F" w14:textId="5EC62F1F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4" w:name="_Toc69695327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4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980"/>
        <w:gridCol w:w="3332"/>
        <w:gridCol w:w="14"/>
      </w:tblGrid>
      <w:tr w:rsidR="00194DF4" w:rsidRPr="00266D5C" w14:paraId="3159EDC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EBF0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1DBF" w14:textId="4E568260" w:rsidR="00194DF4" w:rsidRPr="00785682" w:rsidRDefault="00194DF4" w:rsidP="00194DF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Forget password</w:t>
            </w:r>
          </w:p>
        </w:tc>
      </w:tr>
      <w:tr w:rsidR="00194DF4" w14:paraId="2FB1433E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800C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3243" w14:textId="5AD5B36E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0F6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A50" w14:textId="61501763" w:rsidR="00194DF4" w:rsidRPr="00785682" w:rsidRDefault="00697230" w:rsidP="0069723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194DF4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194DF4">
              <w:rPr>
                <w:rFonts w:cstheme="minorHAnsi"/>
              </w:rPr>
              <w:t>/2021</w:t>
            </w:r>
          </w:p>
        </w:tc>
      </w:tr>
      <w:tr w:rsidR="00194DF4" w14:paraId="055957F4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75B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DA29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0C18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CD36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94DF4" w14:paraId="57E555C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DC1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C58BE" w14:textId="3A33A86C" w:rsidR="00194DF4" w:rsidRPr="00785682" w:rsidRDefault="00194DF4" w:rsidP="0069723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697230">
              <w:rPr>
                <w:rFonts w:cstheme="minorHAnsi"/>
              </w:rPr>
              <w:t xml:space="preserve">reset their </w:t>
            </w:r>
            <w:r w:rsidR="0081543F">
              <w:rPr>
                <w:rFonts w:cstheme="minorHAnsi"/>
              </w:rPr>
              <w:t>forgotten password</w:t>
            </w:r>
            <w:r>
              <w:rPr>
                <w:rFonts w:cstheme="minorHAnsi"/>
              </w:rPr>
              <w:t>.</w:t>
            </w:r>
          </w:p>
        </w:tc>
      </w:tr>
      <w:tr w:rsidR="00194DF4" w14:paraId="21D1178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7F14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E16E" w14:textId="7E0C4551" w:rsidR="00194DF4" w:rsidRPr="00785682" w:rsidRDefault="00194DF4" w:rsidP="00AA33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1543F">
              <w:rPr>
                <w:rFonts w:cstheme="minorHAnsi"/>
              </w:rPr>
              <w:t>Forgot password?</w:t>
            </w:r>
            <w:r>
              <w:rPr>
                <w:rFonts w:cstheme="minorHAnsi"/>
              </w:rPr>
              <w:t xml:space="preserve">” </w:t>
            </w:r>
            <w:r w:rsidR="0081543F">
              <w:rPr>
                <w:rFonts w:cstheme="minorHAnsi"/>
              </w:rPr>
              <w:t>link</w:t>
            </w:r>
            <w:r>
              <w:rPr>
                <w:rFonts w:cstheme="minorHAnsi"/>
              </w:rPr>
              <w:t xml:space="preserve"> on the Login screen.</w:t>
            </w:r>
          </w:p>
        </w:tc>
      </w:tr>
      <w:tr w:rsidR="00194DF4" w14:paraId="744A234E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2BFF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B7F1" w14:textId="77777777" w:rsidR="00194DF4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>The user has to own an account with a username and password.</w:t>
            </w:r>
          </w:p>
          <w:p w14:paraId="40B17E61" w14:textId="77777777" w:rsidR="00194DF4" w:rsidRPr="00785682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194DF4" w14:paraId="5942693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5FE5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9EF5" w14:textId="7CD600A8" w:rsidR="00194DF4" w:rsidRDefault="00194DF4" w:rsidP="0081543F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 w:rsidR="0081543F">
              <w:rPr>
                <w:rFonts w:cstheme="minorHAnsi"/>
              </w:rPr>
              <w:t xml:space="preserve"> The user’s password has been updated in the database</w:t>
            </w:r>
            <w:r>
              <w:rPr>
                <w:rFonts w:cstheme="minorHAnsi"/>
              </w:rPr>
              <w:t>.</w:t>
            </w:r>
          </w:p>
          <w:p w14:paraId="4320B812" w14:textId="53F4CD45" w:rsidR="0081543F" w:rsidRPr="00785682" w:rsidRDefault="00AA33FB" w:rsidP="006C3928">
            <w:pPr>
              <w:spacing w:after="0" w:line="240" w:lineRule="auto"/>
              <w:ind w:left="720" w:hanging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POST-2. The user </w:t>
            </w:r>
            <w:r w:rsidR="006C3928">
              <w:rPr>
                <w:rFonts w:cstheme="minorHAnsi"/>
              </w:rPr>
              <w:t>is redirected to Login screen</w:t>
            </w:r>
            <w:r>
              <w:rPr>
                <w:rFonts w:cstheme="minorHAnsi"/>
              </w:rPr>
              <w:t>.</w:t>
            </w:r>
          </w:p>
        </w:tc>
      </w:tr>
      <w:tr w:rsidR="00194DF4" w14:paraId="7E6F1BB8" w14:textId="77777777" w:rsidTr="00CC1CED">
        <w:trPr>
          <w:trHeight w:val="27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CC868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50DCEE" w14:textId="77777777" w:rsidR="00194DF4" w:rsidRPr="00643AA9" w:rsidRDefault="00194DF4" w:rsidP="008E25D4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3856AD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1F7E0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194DF4" w14:paraId="7B2BDDE6" w14:textId="77777777" w:rsidTr="008E25D4">
        <w:trPr>
          <w:trHeight w:val="14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876FC3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4083" w14:textId="77777777" w:rsidR="00194DF4" w:rsidRPr="00643AA9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D607" w14:textId="39DD8C3A" w:rsidR="00194DF4" w:rsidRPr="00643AA9" w:rsidRDefault="00194DF4" w:rsidP="00AA33F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>click</w:t>
            </w:r>
            <w:r w:rsidRPr="00643AA9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 xml:space="preserve">on “Forgotten password?” link on the Login screen </w:t>
            </w:r>
            <w:r>
              <w:rPr>
                <w:rFonts w:cstheme="minorHAnsi"/>
              </w:rPr>
              <w:t xml:space="preserve">in </w:t>
            </w:r>
            <w:r w:rsidR="00AA33FB">
              <w:rPr>
                <w:rFonts w:cstheme="minorHAnsi"/>
              </w:rPr>
              <w:t>W</w:t>
            </w:r>
            <w:r>
              <w:rPr>
                <w:rFonts w:cstheme="minorHAnsi"/>
              </w:rPr>
              <w:t>eb browsers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1166" w14:textId="03D54BE5" w:rsidR="00AA33FB" w:rsidRDefault="00AA33FB" w:rsidP="008E5C7B">
            <w:pPr>
              <w:spacing w:after="0" w:line="240" w:lineRule="auto"/>
            </w:pPr>
            <w:r>
              <w:t>The system redirects to “Re</w:t>
            </w:r>
            <w:r w:rsidR="007532AF">
              <w:t>set y</w:t>
            </w:r>
            <w:r>
              <w:t xml:space="preserve">our </w:t>
            </w:r>
            <w:r w:rsidR="007532AF">
              <w:t>p</w:t>
            </w:r>
            <w:r>
              <w:t>assword” screen</w:t>
            </w:r>
            <w:r w:rsidR="008E5C7B">
              <w:t xml:space="preserve"> which requires user to input:</w:t>
            </w:r>
          </w:p>
          <w:p w14:paraId="0EF07EBC" w14:textId="2D6A8082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Username</w:t>
            </w:r>
            <w:r>
              <w:t>”</w:t>
            </w:r>
            <w:r w:rsidR="008E5C7B">
              <w:t xml:space="preserve">: </w:t>
            </w:r>
            <w:r w:rsidR="008E5C7B" w:rsidRPr="00643AA9">
              <w:t>text</w:t>
            </w:r>
            <w:r w:rsidR="008E5C7B">
              <w:t xml:space="preserve"> input, required.</w:t>
            </w:r>
          </w:p>
          <w:p w14:paraId="043DAA66" w14:textId="431E0EA6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Email</w:t>
            </w:r>
            <w:r>
              <w:t>”</w:t>
            </w:r>
            <w:r w:rsidR="008E5C7B">
              <w:t>: text input, required.</w:t>
            </w:r>
          </w:p>
          <w:p w14:paraId="1CC2E084" w14:textId="18D00ACD" w:rsidR="00FE253B" w:rsidRPr="007C36C8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="00FE253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</w:t>
            </w:r>
            <w:r w:rsidR="00FE253B">
              <w:rPr>
                <w:rFonts w:cstheme="minorHAnsi"/>
              </w:rPr>
              <w:t>: button</w:t>
            </w:r>
            <w:r w:rsidR="00954839">
              <w:rPr>
                <w:rFonts w:cstheme="minorHAnsi"/>
              </w:rPr>
              <w:t>.</w:t>
            </w:r>
          </w:p>
        </w:tc>
      </w:tr>
      <w:tr w:rsidR="00194DF4" w14:paraId="0559E06C" w14:textId="77777777" w:rsidTr="008E25D4">
        <w:trPr>
          <w:trHeight w:val="8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ECB85D" w14:textId="13E33838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B2B6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AB4F" w14:textId="623AA043" w:rsidR="00194DF4" w:rsidRPr="00643AA9" w:rsidRDefault="00194DF4" w:rsidP="007532A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>“</w:t>
            </w:r>
            <w:r w:rsidR="008E5C7B">
              <w:rPr>
                <w:rFonts w:cstheme="minorHAnsi"/>
              </w:rPr>
              <w:t>email</w:t>
            </w:r>
            <w:r>
              <w:rPr>
                <w:rFonts w:cstheme="minorHAnsi"/>
              </w:rPr>
              <w:t xml:space="preserve">” fields on </w:t>
            </w:r>
            <w:r w:rsidR="008E5C7B">
              <w:rPr>
                <w:rFonts w:cstheme="minorHAnsi"/>
              </w:rPr>
              <w:t>“</w:t>
            </w:r>
            <w:r w:rsidR="008E5C7B">
              <w:t>Re</w:t>
            </w:r>
            <w:r w:rsidR="007532AF">
              <w:t>set y</w:t>
            </w:r>
            <w:r w:rsidR="008E5C7B">
              <w:t xml:space="preserve">our </w:t>
            </w:r>
            <w:r w:rsidR="007532AF">
              <w:t>p</w:t>
            </w:r>
            <w:r w:rsidR="008E5C7B">
              <w:t>assword”</w:t>
            </w:r>
            <w:r w:rsidR="008E5C7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form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E293" w14:textId="77777777" w:rsidR="00194DF4" w:rsidRPr="00643AA9" w:rsidRDefault="00194DF4" w:rsidP="008E25D4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194DF4" w14:paraId="23EE1906" w14:textId="77777777" w:rsidTr="008E25D4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397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81B2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6B39" w14:textId="21E3A91A" w:rsidR="00194DF4" w:rsidRPr="00643AA9" w:rsidRDefault="00194DF4" w:rsidP="008E5C7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E5C7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 button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3037" w14:textId="50300D22" w:rsidR="00194DF4" w:rsidRDefault="00194DF4" w:rsidP="008E25D4">
            <w:pPr>
              <w:spacing w:after="0"/>
            </w:pPr>
            <w:r>
              <w:t xml:space="preserve">The </w:t>
            </w:r>
            <w:r w:rsidR="008E5C7B">
              <w:t>system</w:t>
            </w:r>
            <w:r w:rsidR="00FE253B">
              <w:t xml:space="preserve"> </w:t>
            </w:r>
            <w:r w:rsidR="008E5C7B">
              <w:t>sends a verification code via email that user has just provided</w:t>
            </w:r>
            <w:r w:rsidR="00FE253B">
              <w:t>.</w:t>
            </w:r>
          </w:p>
          <w:p w14:paraId="294D84E6" w14:textId="77777777" w:rsidR="00194DF4" w:rsidRDefault="00194DF4" w:rsidP="008E25D4">
            <w:pPr>
              <w:spacing w:after="0"/>
            </w:pPr>
            <w:r>
              <w:t xml:space="preserve">[Exception 2] </w:t>
            </w:r>
          </w:p>
          <w:p w14:paraId="1DF03A02" w14:textId="77777777" w:rsidR="00194DF4" w:rsidRPr="00643AA9" w:rsidRDefault="00194DF4" w:rsidP="008E25D4">
            <w:pPr>
              <w:spacing w:after="0"/>
            </w:pPr>
            <w:r>
              <w:t>[Exception 3]</w:t>
            </w:r>
          </w:p>
        </w:tc>
      </w:tr>
      <w:tr w:rsidR="008E5C7B" w14:paraId="2508B912" w14:textId="77777777" w:rsidTr="008E5C7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ACC" w14:textId="4DAF0528" w:rsidR="008E5C7B" w:rsidRPr="00785682" w:rsidRDefault="008E5C7B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EC9F" w14:textId="395F0E6E" w:rsidR="008E5C7B" w:rsidRPr="00134DB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8014" w14:textId="77777777" w:rsidR="008E5C7B" w:rsidRPr="00134DBB" w:rsidRDefault="008E5C7B" w:rsidP="008E25D4">
            <w:pPr>
              <w:spacing w:after="0" w:line="240" w:lineRule="auto"/>
              <w:ind w:left="-18"/>
              <w:rPr>
                <w:rFonts w:cstheme="minorHAnsi"/>
              </w:rPr>
            </w:pP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BEF3" w14:textId="77777777" w:rsidR="00FE253B" w:rsidRDefault="00FE253B" w:rsidP="00FE253B">
            <w:pPr>
              <w:spacing w:after="0" w:line="240" w:lineRule="auto"/>
              <w:ind w:left="-18"/>
            </w:pPr>
            <w:r>
              <w:t>The system redirects to “Enter verification code” screen which have:</w:t>
            </w:r>
          </w:p>
          <w:p w14:paraId="6D300C00" w14:textId="1406A0FB" w:rsidR="00FE253B" w:rsidRPr="00E56D0D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7532AF" w:rsidRPr="00E56D0D">
              <w:t>Verification c</w:t>
            </w:r>
            <w:r w:rsidR="00FE253B" w:rsidRPr="00E56D0D">
              <w:t>ode</w:t>
            </w:r>
            <w:r>
              <w:t>”</w:t>
            </w:r>
            <w:r w:rsidR="00FE253B" w:rsidRPr="00E56D0D">
              <w:t xml:space="preserve">: </w:t>
            </w:r>
            <w:r w:rsidR="00FE253B" w:rsidRPr="00643AA9">
              <w:t>text</w:t>
            </w:r>
            <w:r w:rsidR="00FE253B">
              <w:t xml:space="preserve"> input</w:t>
            </w:r>
            <w:r w:rsidR="00954839">
              <w:t>.</w:t>
            </w:r>
          </w:p>
          <w:p w14:paraId="1B04DFC1" w14:textId="0799B540" w:rsidR="00FE253B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lastRenderedPageBreak/>
              <w:t>“</w:t>
            </w:r>
            <w:r w:rsidR="00FE253B">
              <w:t>Continue</w:t>
            </w:r>
            <w:r>
              <w:t>”</w:t>
            </w:r>
            <w:r w:rsidR="00FE253B">
              <w:t>: button</w:t>
            </w:r>
            <w:r w:rsidR="00954839">
              <w:t>.</w:t>
            </w:r>
          </w:p>
        </w:tc>
      </w:tr>
      <w:tr w:rsidR="007532AF" w14:paraId="51A182DF" w14:textId="77777777" w:rsidTr="000A6F22">
        <w:trPr>
          <w:trHeight w:val="253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71C2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959C57" w14:textId="4CA18C4C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BB3B7" w14:textId="6CEAAA75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On “</w:t>
            </w:r>
            <w:r>
              <w:t>Enter verification code”</w:t>
            </w:r>
            <w:r>
              <w:rPr>
                <w:rFonts w:cstheme="minorHAnsi"/>
              </w:rPr>
              <w:t xml:space="preserve"> form, t</w:t>
            </w:r>
            <w:r w:rsidR="007532AF">
              <w:rPr>
                <w:rFonts w:cstheme="minorHAnsi"/>
              </w:rPr>
              <w:t>he user</w:t>
            </w:r>
            <w:r w:rsidR="007532AF" w:rsidRPr="00643AA9">
              <w:rPr>
                <w:rFonts w:cstheme="minorHAnsi"/>
              </w:rPr>
              <w:t xml:space="preserve"> inputs into </w:t>
            </w:r>
            <w:r w:rsidR="007532AF">
              <w:rPr>
                <w:rFonts w:cstheme="minorHAnsi"/>
              </w:rPr>
              <w:t>the “verification code”</w:t>
            </w:r>
            <w:r>
              <w:rPr>
                <w:rFonts w:cstheme="minorHAnsi"/>
              </w:rPr>
              <w:t xml:space="preserve"> then clicks on “Continue” button</w:t>
            </w:r>
            <w:r w:rsidR="007532AF">
              <w:rPr>
                <w:rFonts w:cstheme="minorHAnsi"/>
              </w:rPr>
              <w:t>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B82F2" w14:textId="7DFAA4DA" w:rsidR="00954839" w:rsidRDefault="00954839" w:rsidP="00954839">
            <w:pPr>
              <w:spacing w:after="0" w:line="240" w:lineRule="auto"/>
              <w:ind w:left="-18"/>
            </w:pPr>
            <w:r>
              <w:t xml:space="preserve">The system redirects to “Enter </w:t>
            </w:r>
            <w:r w:rsidR="00470915">
              <w:t>new password</w:t>
            </w:r>
            <w:r>
              <w:t>” screen which have:</w:t>
            </w:r>
          </w:p>
          <w:p w14:paraId="012B2BF6" w14:textId="02CC4C57" w:rsidR="00954839" w:rsidRPr="00974346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954839" w:rsidRPr="00E56D0D">
              <w:t>New</w:t>
            </w:r>
            <w:r w:rsidR="00954839">
              <w:rPr>
                <w:rFonts w:cstheme="minorHAnsi"/>
              </w:rPr>
              <w:t xml:space="preserve"> password</w:t>
            </w:r>
            <w:r>
              <w:rPr>
                <w:rFonts w:cstheme="minorHAnsi"/>
              </w:rPr>
              <w:t>”</w:t>
            </w:r>
            <w:r w:rsidR="00954839">
              <w:rPr>
                <w:rFonts w:cstheme="minorHAnsi"/>
              </w:rPr>
              <w:t xml:space="preserve">: </w:t>
            </w:r>
            <w:r w:rsidR="00954839" w:rsidRPr="00643AA9">
              <w:t>text</w:t>
            </w:r>
            <w:r w:rsidR="00954839">
              <w:t xml:space="preserve"> input, required.</w:t>
            </w:r>
          </w:p>
          <w:p w14:paraId="04468A0C" w14:textId="481B2F25" w:rsidR="00974346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470915">
              <w:t>Re-</w:t>
            </w:r>
            <w:r w:rsidR="00974346">
              <w:t>new password</w:t>
            </w:r>
            <w:r>
              <w:t>”</w:t>
            </w:r>
            <w:r w:rsidR="00974346">
              <w:t xml:space="preserve">: </w:t>
            </w:r>
            <w:r w:rsidR="00974346" w:rsidRPr="00643AA9">
              <w:t>text</w:t>
            </w:r>
            <w:r w:rsidR="00974346">
              <w:t xml:space="preserve"> input, required.</w:t>
            </w:r>
          </w:p>
          <w:p w14:paraId="26B5EFB6" w14:textId="0694ECB9" w:rsidR="001E1F4F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974346">
              <w:t>Save</w:t>
            </w:r>
            <w:r>
              <w:t>”</w:t>
            </w:r>
            <w:r w:rsidR="00954839">
              <w:t>: button</w:t>
            </w:r>
            <w:r w:rsidR="001E1F4F">
              <w:rPr>
                <w:rFonts w:cstheme="minorHAnsi"/>
              </w:rPr>
              <w:t>.</w:t>
            </w:r>
            <w:r w:rsidR="001E1F4F">
              <w:t xml:space="preserve"> </w:t>
            </w:r>
          </w:p>
          <w:p w14:paraId="50EAA75A" w14:textId="2CB9E266" w:rsidR="00954839" w:rsidRPr="001E1F4F" w:rsidRDefault="001E1F4F" w:rsidP="001E1F4F">
            <w:pPr>
              <w:spacing w:after="0" w:line="240" w:lineRule="auto"/>
              <w:rPr>
                <w:rFonts w:cstheme="minorHAnsi"/>
              </w:rPr>
            </w:pPr>
            <w:r>
              <w:t>[Exception 3]</w:t>
            </w:r>
          </w:p>
          <w:p w14:paraId="005ED86D" w14:textId="55231B3C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</w:tr>
      <w:tr w:rsidR="007532AF" w14:paraId="22ACC00E" w14:textId="77777777" w:rsidTr="007532AF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1B37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50CB5CC3" w14:textId="6C901B18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4B28FEA" w14:textId="5772EF1A" w:rsidR="007532AF" w:rsidRDefault="00470915" w:rsidP="0047091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new password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re-new password” fields on </w:t>
            </w:r>
            <w:r>
              <w:t>“Enter new password”</w:t>
            </w:r>
            <w:r w:rsidR="006C3928">
              <w:t>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A54CF97" w14:textId="7AB21205" w:rsidR="007532AF" w:rsidRDefault="006C3928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7532AF" w14:paraId="096698D5" w14:textId="77777777" w:rsidTr="000A6F22">
        <w:trPr>
          <w:trHeight w:val="149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C02E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083EA381" w14:textId="6F6C5F9A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613451B" w14:textId="795FFE10" w:rsidR="007532AF" w:rsidRDefault="006C3928" w:rsidP="006C392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226E7F" w14:textId="0E387D95" w:rsidR="001E1F4F" w:rsidRDefault="001E1F4F" w:rsidP="001E1F4F">
            <w:pPr>
              <w:spacing w:after="0"/>
            </w:pPr>
            <w:r>
              <w:t>The system shows the successful message: “</w:t>
            </w:r>
            <w:r w:rsidR="00E935C6">
              <w:t>Password has been changed successf</w:t>
            </w:r>
            <w:r w:rsidR="00E11106">
              <w:t>ully</w:t>
            </w:r>
            <w:r>
              <w:t>”, then redirects to the “Login” screen</w:t>
            </w:r>
          </w:p>
          <w:p w14:paraId="5D18544B" w14:textId="0DF5E731" w:rsidR="007532AF" w:rsidRDefault="001E1F4F" w:rsidP="001E1F4F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[Exception 3]</w:t>
            </w:r>
          </w:p>
        </w:tc>
      </w:tr>
      <w:tr w:rsidR="008E5C7B" w14:paraId="1F72C9F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EF336" w14:textId="4F880AD5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52AAB" w14:textId="31146EF0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E5C7B" w14:paraId="27DB4DA7" w14:textId="77777777" w:rsidTr="008E25D4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0B41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FAAECD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710C862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9E4569B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8E5C7B" w14:paraId="57973BCC" w14:textId="77777777" w:rsidTr="008E25D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3ED53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874945" w14:textId="77777777" w:rsidR="008E5C7B" w:rsidRPr="00854424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BA2E" w14:textId="7ADE0A86" w:rsidR="008E5C7B" w:rsidRPr="00854424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email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D2F95" w14:textId="4D49289E" w:rsidR="008E5C7B" w:rsidRPr="00954839" w:rsidRDefault="008E5C7B" w:rsidP="003D5A14">
            <w:pPr>
              <w:spacing w:after="0" w:line="240" w:lineRule="auto"/>
              <w:ind w:left="-18"/>
              <w:rPr>
                <w:rFonts w:cstheme="minorHAnsi"/>
              </w:rPr>
            </w:pPr>
            <w:r w:rsidRPr="00954839">
              <w:t>The system shows the error message: “</w:t>
            </w:r>
            <w:r w:rsidR="003D5A14">
              <w:t>Invalid username or email</w:t>
            </w:r>
            <w:r w:rsidRPr="00954839">
              <w:t>”.</w:t>
            </w:r>
          </w:p>
        </w:tc>
      </w:tr>
      <w:tr w:rsidR="008E5C7B" w14:paraId="52A7D58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DDE4B0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1D23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9A273" w14:textId="1AD8E04C" w:rsidR="008E5C7B" w:rsidRPr="00A46406" w:rsidRDefault="008E5C7B" w:rsidP="008E5C7B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 xml:space="preserve">The </w:t>
            </w:r>
            <w:r w:rsidRPr="00A46406">
              <w:rPr>
                <w:rFonts w:cstheme="minorHAnsi"/>
              </w:rPr>
              <w:t xml:space="preserve">username or </w:t>
            </w:r>
            <w:r>
              <w:rPr>
                <w:rFonts w:cstheme="minorHAnsi"/>
              </w:rPr>
              <w:t xml:space="preserve">email in form do not match to </w:t>
            </w:r>
            <w:r>
              <w:t>fields “username” and “user_email” in the database</w:t>
            </w:r>
            <w:r w:rsidRPr="00A46406">
              <w:rPr>
                <w:rFonts w:cstheme="minorHAnsi"/>
              </w:rPr>
              <w:t>.</w:t>
            </w:r>
          </w:p>
          <w:p w14:paraId="0F9A14B6" w14:textId="77777777" w:rsidR="008E5C7B" w:rsidRPr="008560DC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93235" w14:textId="622582F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Wrong username or email”.</w:t>
            </w:r>
          </w:p>
        </w:tc>
      </w:tr>
      <w:tr w:rsidR="008E5C7B" w14:paraId="58FB749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41D7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90C0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DFB4" w14:textId="77777777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E0F2" w14:textId="7777777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Connection Failed or Internal Error”.</w:t>
            </w:r>
          </w:p>
        </w:tc>
      </w:tr>
      <w:tr w:rsidR="00954839" w14:paraId="2D0A3FA2" w14:textId="77777777" w:rsidTr="0095483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7690" w14:textId="38717E9B" w:rsidR="00954839" w:rsidRPr="00785682" w:rsidRDefault="00954839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0B97" w14:textId="21CF9460" w:rsidR="00954839" w:rsidRPr="00785682" w:rsidRDefault="00954839" w:rsidP="0095483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A229" w14:textId="27CACC31" w:rsidR="00954839" w:rsidRPr="00785682" w:rsidRDefault="00954839" w:rsidP="008E5C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wrong verification code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FBF" w14:textId="7267CED3" w:rsidR="00954839" w:rsidRPr="00954839" w:rsidRDefault="00954839" w:rsidP="00954839">
            <w:pPr>
              <w:spacing w:after="0"/>
            </w:pPr>
            <w:r>
              <w:t>The system shows the error message: “</w:t>
            </w:r>
            <w:r w:rsidRPr="00954839">
              <w:t xml:space="preserve">Please check your </w:t>
            </w:r>
            <w:r w:rsidR="00E935C6">
              <w:rPr>
                <w:rFonts w:cstheme="minorHAnsi"/>
              </w:rPr>
              <w:t xml:space="preserve">verification </w:t>
            </w:r>
            <w:r w:rsidRPr="00954839">
              <w:t>code and try again.</w:t>
            </w:r>
            <w:r>
              <w:t>”.</w:t>
            </w:r>
          </w:p>
        </w:tc>
      </w:tr>
      <w:tr w:rsidR="00954839" w14:paraId="13C0019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C48A" w14:textId="162BDE9B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BC4F6" w14:textId="2C078E64" w:rsidR="00954839" w:rsidRDefault="00954839" w:rsidP="0095483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954839" w14:paraId="2BF08D4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FD3E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3A18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54839" w14:paraId="79B63C2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A49F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7522" w14:textId="1D40693A" w:rsidR="00CC1CED" w:rsidRP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>
              <w:rPr>
                <w:rFonts w:cstheme="minorHAnsi"/>
              </w:rPr>
              <w:t>BR-03</w:t>
            </w:r>
          </w:p>
          <w:p w14:paraId="62E80289" w14:textId="408E0861" w:rsidR="00954839" w:rsidRPr="00E11106" w:rsidRDefault="00954839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DB0807">
              <w:t>The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“new </w:t>
            </w:r>
            <w:r>
              <w:rPr>
                <w:rFonts w:cstheme="minorHAnsi"/>
              </w:rPr>
              <w:t>password</w:t>
            </w:r>
            <w:r w:rsidR="00E1110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and “re-new password” </w:t>
            </w:r>
            <w:r>
              <w:rPr>
                <w:rFonts w:cstheme="minorHAnsi"/>
              </w:rPr>
              <w:t xml:space="preserve">must be 8 – 30 characters length and </w:t>
            </w:r>
            <w:r w:rsidR="001862CD">
              <w:rPr>
                <w:rFonts w:cstheme="minorHAnsi"/>
              </w:rPr>
              <w:t>must be hashed</w:t>
            </w:r>
            <w:r>
              <w:rPr>
                <w:rFonts w:cstheme="minorHAnsi"/>
              </w:rPr>
              <w:t xml:space="preserve"> encrypted.</w:t>
            </w:r>
          </w:p>
        </w:tc>
      </w:tr>
      <w:tr w:rsidR="00954839" w14:paraId="25419DA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8937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EAE7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54839" w14:paraId="32D1114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BB59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4190" w14:textId="77777777" w:rsidR="00954839" w:rsidRPr="00785682" w:rsidRDefault="00954839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96C0DC0" w14:textId="3345B349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5" w:name="_Toc69695268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5"/>
    </w:p>
    <w:p w14:paraId="5393D347" w14:textId="20473745" w:rsidR="00AE4E7C" w:rsidRDefault="00D2482E" w:rsidP="00D2482E">
      <w:pPr>
        <w:pStyle w:val="Heading3"/>
      </w:pPr>
      <w:bookmarkStart w:id="26" w:name="_c._Cancel_Meal"/>
      <w:bookmarkStart w:id="27" w:name="_Toc69695209"/>
      <w:bookmarkEnd w:id="26"/>
      <w:r>
        <w:lastRenderedPageBreak/>
        <w:t xml:space="preserve">2.3 </w:t>
      </w:r>
      <w:r w:rsidR="0087347E">
        <w:t>&lt;&lt;</w:t>
      </w:r>
      <w:r w:rsidR="005C5743">
        <w:t>Authorized User</w:t>
      </w:r>
      <w:r w:rsidR="0087347E">
        <w:t>&gt;&gt;</w:t>
      </w:r>
      <w:r w:rsidR="00F76D82">
        <w:t xml:space="preserve"> Overview Use Case</w:t>
      </w:r>
      <w:bookmarkEnd w:id="27"/>
    </w:p>
    <w:p w14:paraId="0D41BED0" w14:textId="045516CC" w:rsidR="00CC1CED" w:rsidRDefault="009F66D6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F583FFD" wp14:editId="7606B3CB">
            <wp:extent cx="5731510" cy="28524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_overvie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1AF7" w14:textId="12B67B1B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8" w:name="_Toc69695328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Overview Use Case</w:t>
      </w:r>
      <w:bookmarkEnd w:id="28"/>
    </w:p>
    <w:p w14:paraId="1CA05D35" w14:textId="307C9FF1" w:rsidR="00AE4E7C" w:rsidRDefault="00F76D82" w:rsidP="00B014AA">
      <w:pPr>
        <w:pStyle w:val="Heading4"/>
        <w:numPr>
          <w:ilvl w:val="0"/>
          <w:numId w:val="3"/>
        </w:numPr>
      </w:pPr>
      <w:bookmarkStart w:id="29" w:name="_a._Register_for"/>
      <w:bookmarkStart w:id="30" w:name="_View_profile"/>
      <w:bookmarkEnd w:id="29"/>
      <w:bookmarkEnd w:id="30"/>
      <w:r>
        <w:t xml:space="preserve">View </w:t>
      </w:r>
      <w:r w:rsidR="00E91DA1">
        <w:t>p</w:t>
      </w:r>
      <w:r>
        <w:t>rofile</w:t>
      </w:r>
    </w:p>
    <w:p w14:paraId="4550A3A0" w14:textId="77777777" w:rsidR="00CC1CED" w:rsidRDefault="00F76D82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52A75C4A" wp14:editId="5FC341AA">
            <wp:extent cx="3572510" cy="1233170"/>
            <wp:effectExtent l="0" t="0" r="8890" b="5080"/>
            <wp:docPr id="7" name="Picture 7" descr="https://f16.photo.talk.zdn.vn/3246586213673789819/9c1548f72b9bd8c581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f16.photo.talk.zdn.vn/3246586213673789819/9c1548f72b9bd8c5818a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8E2C" w14:textId="1714E54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1" w:name="_Toc69695329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1"/>
    </w:p>
    <w:tbl>
      <w:tblPr>
        <w:tblW w:w="923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710"/>
        <w:gridCol w:w="1890"/>
        <w:gridCol w:w="3059"/>
        <w:gridCol w:w="9"/>
      </w:tblGrid>
      <w:tr w:rsidR="008A3A64" w:rsidRPr="00266D5C" w14:paraId="077796A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A3F1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239A" w14:textId="15CD0F5B" w:rsidR="008A3A64" w:rsidRPr="00785682" w:rsidRDefault="008A3A64" w:rsidP="00E1110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E11106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3A4499A4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A3D2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265A" w14:textId="4FA0D9A1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4453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B52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0EA4B646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FC9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5EA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F2E6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6F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1BBB52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635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A8A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his/her profile. </w:t>
            </w:r>
          </w:p>
        </w:tc>
      </w:tr>
      <w:tr w:rsidR="008A3A64" w:rsidRPr="004717BC" w14:paraId="2471BB3F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8D7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BDD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Profile” command in the options menu under the user avatar (at the top right corner of the screen).</w:t>
            </w:r>
          </w:p>
        </w:tc>
      </w:tr>
      <w:tr w:rsidR="008A3A64" w:rsidRPr="004717BC" w14:paraId="611A33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9271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A67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</w:tc>
      </w:tr>
      <w:tr w:rsidR="008A3A64" w:rsidRPr="004717BC" w14:paraId="06DFEA8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A9B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CAA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displayed in details as a form.</w:t>
            </w:r>
          </w:p>
        </w:tc>
      </w:tr>
      <w:tr w:rsidR="008A3A64" w14:paraId="74DBB356" w14:textId="77777777" w:rsidTr="00091856">
        <w:trPr>
          <w:trHeight w:val="3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33E4F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CE31DCF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2FFB7EBE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E3A1244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14:paraId="0F1DD0AD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D50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CE26" w14:textId="77777777" w:rsidR="008A3A64" w:rsidRPr="00D233FC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5D85" w14:textId="7DC54F9F" w:rsidR="008A3A64" w:rsidRPr="00D233FC" w:rsidRDefault="008A3A64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avatar on the right corner of the topba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B68CC" w14:textId="77777777" w:rsidR="00411E34" w:rsidRDefault="008A3A64" w:rsidP="00091856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 xml:space="preserve">“Profile” </w:t>
            </w:r>
            <w:r w:rsidR="00411E34">
              <w:rPr>
                <w:rFonts w:cstheme="minorHAnsi"/>
              </w:rPr>
              <w:t>screen.</w:t>
            </w:r>
          </w:p>
          <w:p w14:paraId="51BCAFBA" w14:textId="671C6068" w:rsidR="008A3A64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tail </w:t>
            </w:r>
            <w:r w:rsidRPr="00F76D82">
              <w:rPr>
                <w:rFonts w:cstheme="minorHAnsi"/>
              </w:rPr>
              <w:t>information</w:t>
            </w:r>
            <w:r>
              <w:rPr>
                <w:rFonts w:cstheme="minorHAnsi"/>
              </w:rPr>
              <w:t xml:space="preserve"> of</w:t>
            </w:r>
            <w:r w:rsidRPr="00F76D8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 xml:space="preserve">user is displayed on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>screen.</w:t>
            </w:r>
          </w:p>
          <w:p w14:paraId="4EAE4870" w14:textId="77777777" w:rsidR="008A3A64" w:rsidRPr="00D233FC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37B258DD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241D" w14:textId="38E02CFB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26E8" w14:textId="77777777" w:rsidR="008A3A64" w:rsidRPr="006547D5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:rsidRPr="004717BC" w14:paraId="2259A6C0" w14:textId="77777777" w:rsidTr="00091856">
        <w:trPr>
          <w:trHeight w:val="35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7F42B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C2F0650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13120C19" w14:textId="77777777" w:rsidR="008A3A64" w:rsidRPr="007C36C8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3666D72D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:rsidRPr="004717BC" w14:paraId="124EB5FA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EDF9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403B7" w14:textId="77777777" w:rsidR="008A3A64" w:rsidRPr="00785682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39E0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41A1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8A3A64" w14:paraId="0717F35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EE4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F1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781E18E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E7C0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562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4AD8A5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C7C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350C0" w14:textId="6034A277" w:rsidR="008A3A64" w:rsidRPr="00785682" w:rsidRDefault="00CC1CED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05</w:t>
            </w:r>
          </w:p>
        </w:tc>
      </w:tr>
      <w:tr w:rsidR="008A3A64" w14:paraId="050CECC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65C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51C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99DD13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44B9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834B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8A6CF86" w14:textId="70240F2A" w:rsidR="00E91DA1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2" w:name="_Toc69695269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2"/>
    </w:p>
    <w:p w14:paraId="5ACB879A" w14:textId="1FC31420" w:rsidR="00AE4E7C" w:rsidRPr="00F76D82" w:rsidRDefault="00F76D82" w:rsidP="00B014AA">
      <w:pPr>
        <w:pStyle w:val="Heading4"/>
        <w:numPr>
          <w:ilvl w:val="0"/>
          <w:numId w:val="3"/>
        </w:numPr>
      </w:pPr>
      <w:bookmarkStart w:id="33" w:name="_Edit_profile"/>
      <w:bookmarkEnd w:id="33"/>
      <w:r w:rsidRPr="00F76D82">
        <w:t xml:space="preserve">Edit </w:t>
      </w:r>
      <w:r w:rsidR="00E91DA1">
        <w:t>p</w:t>
      </w:r>
      <w:r w:rsidRPr="00F76D82">
        <w:t>rofile</w:t>
      </w:r>
    </w:p>
    <w:p w14:paraId="2F6DC0D0" w14:textId="77777777" w:rsidR="00CC1CED" w:rsidRDefault="00061B74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90B16E4" wp14:editId="5FB88969">
            <wp:extent cx="5353797" cy="180047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dit-profil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FE07" w14:textId="0EA3040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4" w:name="_Toc69695330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704"/>
        <w:gridCol w:w="2084"/>
        <w:gridCol w:w="706"/>
        <w:gridCol w:w="1170"/>
        <w:gridCol w:w="2340"/>
      </w:tblGrid>
      <w:tr w:rsidR="008A3A64" w:rsidRPr="00266D5C" w14:paraId="5DC07BE9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1C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C1CB" w14:textId="711CBB93" w:rsidR="008A3A64" w:rsidRPr="00785682" w:rsidRDefault="008A3A64" w:rsidP="00E91DA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CD19C9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26768F9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7A87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6191" w14:textId="68C9D4B8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EA6F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D01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16D76CEA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800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9D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695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66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411A0A7D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0B4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5419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edit his/her profile. </w:t>
            </w:r>
          </w:p>
        </w:tc>
      </w:tr>
      <w:tr w:rsidR="008A3A64" w:rsidRPr="004717BC" w14:paraId="3D771A54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3B3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9BD11" w14:textId="58A8E481" w:rsidR="008A3A64" w:rsidRPr="00785682" w:rsidRDefault="008A3A64" w:rsidP="00D92B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>.</w:t>
            </w:r>
          </w:p>
        </w:tc>
      </w:tr>
      <w:tr w:rsidR="008A3A64" w:rsidRPr="004717BC" w14:paraId="6789D616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EAC0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803F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6C17C913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8A3A64" w:rsidRPr="004717BC" w14:paraId="04BF246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F1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9CC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edited in the system.</w:t>
            </w:r>
          </w:p>
        </w:tc>
      </w:tr>
      <w:tr w:rsidR="00D92B7E" w14:paraId="2CB52F0A" w14:textId="77777777" w:rsidTr="00A03E90">
        <w:trPr>
          <w:trHeight w:val="32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57B42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5B67104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31A585B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4BC73D9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D92B7E" w14:paraId="234BD2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DA58FE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D140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814D" w14:textId="16ACDDCD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Pen” icon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right of the information row that he/she</w:t>
            </w:r>
            <w:r w:rsidRPr="00E202DA">
              <w:rPr>
                <w:rFonts w:cstheme="minorHAnsi"/>
              </w:rPr>
              <w:t xml:space="preserve"> want</w:t>
            </w:r>
            <w:r>
              <w:rPr>
                <w:rFonts w:cstheme="minorHAnsi"/>
              </w:rPr>
              <w:t>s</w:t>
            </w:r>
            <w:r w:rsidRPr="00E202DA">
              <w:rPr>
                <w:rFonts w:cstheme="minorHAnsi"/>
              </w:rPr>
              <w:t xml:space="preserve"> to edit.</w:t>
            </w:r>
          </w:p>
          <w:p w14:paraId="6A696D51" w14:textId="77777777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 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B07D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At the selected row, the system opens the collapsed div to show the text field with the following format:</w:t>
            </w:r>
          </w:p>
          <w:p w14:paraId="61E6931C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9C4872">
              <w:rPr>
                <w:rFonts w:cstheme="minorHAnsi"/>
              </w:rPr>
              <w:t>“</w:t>
            </w:r>
            <w:r w:rsidRPr="00DB0807">
              <w:t>Password”: text.</w:t>
            </w:r>
          </w:p>
          <w:p w14:paraId="65A681FF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Address”: text.</w:t>
            </w:r>
          </w:p>
          <w:p w14:paraId="3FD5F1E6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Email”: text.</w:t>
            </w:r>
          </w:p>
          <w:p w14:paraId="0DADCB5E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Birthdate”: date.</w:t>
            </w:r>
          </w:p>
          <w:p w14:paraId="5F5F7B36" w14:textId="4EEA585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</w:t>
            </w:r>
            <w:r w:rsidR="003946ED">
              <w:t>IsMale</w:t>
            </w:r>
            <w:r w:rsidRPr="00DB0807">
              <w:t>”: two radio buttons, required, only select one.</w:t>
            </w:r>
          </w:p>
          <w:p w14:paraId="6D06AAF2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Phone” text.</w:t>
            </w:r>
          </w:p>
          <w:p w14:paraId="33D8E812" w14:textId="77777777" w:rsidR="00D92B7E" w:rsidRPr="00237058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Avatar</w:t>
            </w:r>
            <w:r>
              <w:rPr>
                <w:rFonts w:cstheme="minorHAnsi"/>
              </w:rPr>
              <w:t xml:space="preserve">”: image. </w:t>
            </w:r>
          </w:p>
        </w:tc>
      </w:tr>
      <w:tr w:rsidR="00D92B7E" w14:paraId="55BA5248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A6204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FCA9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4A2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selected text fiel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8809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6BDE890C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33C920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D92B7E" w14:paraId="0DB5032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F38226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DE86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90DB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186971AE" w14:textId="53EF647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9544F" w14:textId="14A9EF9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the successful message: “</w:t>
            </w:r>
            <w:r w:rsidR="00285116">
              <w:rPr>
                <w:rFonts w:cstheme="minorHAnsi"/>
              </w:rPr>
              <w:t>Updated Successfullly</w:t>
            </w:r>
            <w:r>
              <w:rPr>
                <w:rFonts w:cstheme="minorHAnsi"/>
              </w:rPr>
              <w:t>”.</w:t>
            </w:r>
          </w:p>
          <w:p w14:paraId="203AE021" w14:textId="5D85053E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8A3A64" w14:paraId="4816C1CD" w14:textId="77777777" w:rsidTr="000C5352">
        <w:trPr>
          <w:trHeight w:val="251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B1B83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0F5B58E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D42E7AB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ABE7838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ystem Response</w:t>
            </w:r>
          </w:p>
        </w:tc>
      </w:tr>
      <w:tr w:rsidR="008A3A64" w14:paraId="3CF57FA6" w14:textId="77777777" w:rsidTr="00A03E90">
        <w:trPr>
          <w:trHeight w:val="159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BDE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E884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EB5D" w14:textId="0C685B50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 xml:space="preserve"> at “Password” line.</w:t>
            </w:r>
          </w:p>
          <w:p w14:paraId="65A13FB3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ABF6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accordion that contains following information:</w:t>
            </w:r>
          </w:p>
          <w:p w14:paraId="3872F8D3" w14:textId="25225D35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Pr="00DB0807">
              <w:t>Current Password”: text, required.</w:t>
            </w:r>
          </w:p>
          <w:p w14:paraId="2DC08541" w14:textId="08D804F4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New Password”: text, required.</w:t>
            </w:r>
          </w:p>
          <w:p w14:paraId="4DC4D6D8" w14:textId="6242B378" w:rsidR="008A3A64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Confirm</w:t>
            </w:r>
            <w:r>
              <w:rPr>
                <w:rFonts w:cstheme="minorHAnsi"/>
              </w:rPr>
              <w:t xml:space="preserve"> New Password”: text, required.</w:t>
            </w:r>
          </w:p>
          <w:p w14:paraId="7109A6A7" w14:textId="77777777" w:rsidR="00A03E90" w:rsidRDefault="00A03E90" w:rsidP="00091856">
            <w:pPr>
              <w:spacing w:after="0"/>
              <w:rPr>
                <w:rFonts w:cstheme="minorHAnsi"/>
                <w:i/>
              </w:rPr>
            </w:pPr>
          </w:p>
          <w:p w14:paraId="1372FA35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9C6906" w:rsidRPr="004717BC" w14:paraId="656F4E24" w14:textId="77777777" w:rsidTr="00305F85">
        <w:trPr>
          <w:trHeight w:val="296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2EC63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770DAF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54ED61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239746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9C6906" w:rsidRPr="004717BC" w14:paraId="35E50F3B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15A2B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B540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146C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 xml:space="preserve">into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1213E" w14:textId="34E8677B" w:rsidR="009C6906" w:rsidRPr="00CC2D54" w:rsidRDefault="009C6906" w:rsidP="0018536D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18536D">
              <w:t>Incorrect entry</w:t>
            </w:r>
            <w:r>
              <w:t>”.</w:t>
            </w:r>
          </w:p>
        </w:tc>
      </w:tr>
      <w:tr w:rsidR="009C6906" w:rsidRPr="004717BC" w14:paraId="6086E4BE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861DC1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4E5A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B959" w14:textId="77777777" w:rsidR="009C6906" w:rsidRPr="008560DC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wrong old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5F54" w14:textId="4DE9E2D5" w:rsidR="009C6906" w:rsidRDefault="009C6906" w:rsidP="0018536D">
            <w:pPr>
              <w:spacing w:after="0" w:line="240" w:lineRule="auto"/>
              <w:ind w:left="-18"/>
            </w:pPr>
            <w:r>
              <w:t>The system shows the error message: “</w:t>
            </w:r>
            <w:r w:rsidR="0018536D">
              <w:t>Invalid</w:t>
            </w:r>
            <w:r>
              <w:t xml:space="preserve"> password”</w:t>
            </w:r>
            <w:r w:rsidR="0018536D">
              <w:t xml:space="preserve"> and “Update Unsuccessful”</w:t>
            </w:r>
            <w:r>
              <w:t>.</w:t>
            </w:r>
          </w:p>
        </w:tc>
      </w:tr>
      <w:tr w:rsidR="009C6906" w:rsidRPr="004717BC" w14:paraId="31F71D7F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0234F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25A5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EFCD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confirm-new password that does not match to new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68C09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7C36C8">
              <w:t>You must enter the same password twice in order to confirm it</w:t>
            </w:r>
            <w:r>
              <w:t>”.</w:t>
            </w:r>
          </w:p>
        </w:tc>
      </w:tr>
      <w:tr w:rsidR="009C6906" w:rsidRPr="004717BC" w14:paraId="2A30F9BA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335E0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A80D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8E28" w14:textId="0B429274" w:rsidR="009C6906" w:rsidRPr="008560DC" w:rsidRDefault="00285116" w:rsidP="0028511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="009C6906">
              <w:rPr>
                <w:rFonts w:cstheme="minorHAnsi"/>
              </w:rPr>
              <w:t>” button to cancel updating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4F59" w14:textId="2FA0BB87" w:rsidR="009C6906" w:rsidRDefault="009C6906" w:rsidP="00091856">
            <w:pPr>
              <w:spacing w:after="0" w:line="240" w:lineRule="auto"/>
              <w:ind w:left="-18"/>
            </w:pPr>
            <w:r>
              <w:t xml:space="preserve">The system </w:t>
            </w:r>
            <w:r w:rsidR="008D7AEE">
              <w:t xml:space="preserve">discards all changes and </w:t>
            </w:r>
            <w:r>
              <w:t>returns the “Profile” screen.</w:t>
            </w:r>
          </w:p>
        </w:tc>
      </w:tr>
      <w:tr w:rsidR="009C6906" w:rsidRPr="004717BC" w14:paraId="07973F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19BB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E783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A587F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1B3B0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A3A64" w14:paraId="29FCF43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EE6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B5DE" w14:textId="1ED3E3CB" w:rsidR="008A3A64" w:rsidRPr="00785682" w:rsidRDefault="00D92B7E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58510935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CC4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E2BA" w14:textId="41D6B338" w:rsidR="008A3A64" w:rsidRPr="00785682" w:rsidRDefault="008A3A64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EC5C02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18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C7F4" w14:textId="15FAADC4" w:rsidR="00CC1CED" w:rsidRPr="00CC1CED" w:rsidRDefault="00CC1CED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>
              <w:t>BR-05</w:t>
            </w:r>
          </w:p>
          <w:p w14:paraId="07F6B926" w14:textId="053B714F" w:rsidR="008A3A64" w:rsidRPr="00DB0807" w:rsidRDefault="00F9042A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92B7E">
              <w:rPr>
                <w:rFonts w:cstheme="minorHAnsi"/>
              </w:rPr>
              <w:t xml:space="preserve">All </w:t>
            </w:r>
            <w:r w:rsidRPr="00DB0807">
              <w:t xml:space="preserve">fields related to “password” must be 8 – 30 characters </w:t>
            </w:r>
            <w:r w:rsidR="00F3110D" w:rsidRPr="00DB0807">
              <w:t xml:space="preserve">length </w:t>
            </w:r>
            <w:r w:rsidRPr="00DB0807">
              <w:t xml:space="preserve">and </w:t>
            </w:r>
            <w:r w:rsidR="001862CD">
              <w:t>must be hashed</w:t>
            </w:r>
            <w:r w:rsidRPr="00DB0807">
              <w:t xml:space="preserve"> encrypted.</w:t>
            </w:r>
          </w:p>
          <w:p w14:paraId="38746BF8" w14:textId="374CFBA0" w:rsidR="002246D4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B0807">
              <w:t>Fields that could be edited are: password, email, phone number, address and avatar.</w:t>
            </w:r>
          </w:p>
          <w:p w14:paraId="5C79C041" w14:textId="570CA069" w:rsidR="001A7568" w:rsidRDefault="001A7568" w:rsidP="001A7568">
            <w:pPr>
              <w:pStyle w:val="ListParagraph"/>
              <w:numPr>
                <w:ilvl w:val="0"/>
                <w:numId w:val="22"/>
              </w:numPr>
              <w:spacing w:after="0"/>
              <w:ind w:left="326" w:hanging="236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45D154C1" w14:textId="77777777" w:rsidR="001A7568" w:rsidRPr="00146427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17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6B35ECAE" w14:textId="6A8DA8D6" w:rsidR="002246D4" w:rsidRPr="00D92B7E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  <w:rPr>
                <w:rFonts w:cstheme="minorHAnsi"/>
              </w:rPr>
            </w:pPr>
            <w:r w:rsidRPr="00DB0807">
              <w:t>Fields</w:t>
            </w:r>
            <w:r>
              <w:rPr>
                <w:rFonts w:cstheme="minorHAnsi"/>
              </w:rPr>
              <w:t xml:space="preserve"> which are not allowed users to edit are: username, fullname, </w:t>
            </w:r>
            <w:r w:rsidR="00FB191F">
              <w:rPr>
                <w:rFonts w:cstheme="minorHAnsi"/>
              </w:rPr>
              <w:t>birthdate and</w:t>
            </w:r>
            <w:r>
              <w:rPr>
                <w:rFonts w:cstheme="minorHAnsi"/>
              </w:rPr>
              <w:t xml:space="preserve">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.</w:t>
            </w:r>
          </w:p>
        </w:tc>
      </w:tr>
      <w:tr w:rsidR="008A3A64" w14:paraId="63E9993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81A3" w14:textId="655EC901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274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3110D" w14:paraId="4230C08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D9F1" w14:textId="65B40949" w:rsidR="00F3110D" w:rsidRPr="00785682" w:rsidRDefault="00F3110D" w:rsidP="00F311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D1DC" w14:textId="46D51CFF" w:rsidR="00F3110D" w:rsidRDefault="00F3110D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8C6368E" w14:textId="330E373E" w:rsidR="00F3110D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5" w:name="_Toc69695270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5"/>
    </w:p>
    <w:p w14:paraId="177FCA7B" w14:textId="31D80089" w:rsidR="00CD19C9" w:rsidRPr="00F76D82" w:rsidRDefault="00CD19C9" w:rsidP="00B014AA">
      <w:pPr>
        <w:pStyle w:val="Heading4"/>
        <w:numPr>
          <w:ilvl w:val="0"/>
          <w:numId w:val="3"/>
        </w:numPr>
      </w:pPr>
      <w:bookmarkStart w:id="36" w:name="_Change_avatar"/>
      <w:bookmarkEnd w:id="36"/>
      <w:r>
        <w:lastRenderedPageBreak/>
        <w:t>Change avatar</w:t>
      </w:r>
    </w:p>
    <w:p w14:paraId="3CA9DBE9" w14:textId="77777777" w:rsidR="00616134" w:rsidRDefault="00CD19C9" w:rsidP="00616134">
      <w:pPr>
        <w:keepNext/>
      </w:pPr>
      <w:r>
        <w:rPr>
          <w:noProof/>
          <w:lang w:val="en-US" w:eastAsia="ja-JP"/>
        </w:rPr>
        <w:drawing>
          <wp:inline distT="0" distB="0" distL="0" distR="0" wp14:anchorId="39F7B29E" wp14:editId="22855568">
            <wp:extent cx="5731510" cy="167449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hange-avata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8BE1" w14:textId="5188347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7" w:name="_Toc69695331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9"/>
        <w:gridCol w:w="709"/>
        <w:gridCol w:w="2075"/>
        <w:gridCol w:w="985"/>
        <w:gridCol w:w="894"/>
        <w:gridCol w:w="2346"/>
      </w:tblGrid>
      <w:tr w:rsidR="00CD19C9" w:rsidRPr="00266D5C" w14:paraId="71921D4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FD4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30CF" w14:textId="5B6D5D63" w:rsidR="00CD19C9" w:rsidRPr="00785682" w:rsidRDefault="00CD19C9" w:rsidP="00CD19C9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hange avatar</w:t>
            </w:r>
          </w:p>
        </w:tc>
      </w:tr>
      <w:tr w:rsidR="00CD19C9" w14:paraId="74018FDD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5A2E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567A" w14:textId="1E252652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4FE6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12A2" w14:textId="6E0FFA86" w:rsidR="00CD19C9" w:rsidRPr="00785682" w:rsidRDefault="00725BB7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CD19C9">
              <w:rPr>
                <w:rFonts w:cstheme="minorHAnsi"/>
              </w:rPr>
              <w:t>/04/2021</w:t>
            </w:r>
          </w:p>
        </w:tc>
      </w:tr>
      <w:tr w:rsidR="00CD19C9" w14:paraId="20D3D041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90845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29FD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08B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91FA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D19C9" w14:paraId="4B94D579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1C7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E8D4" w14:textId="4A3C5540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update his/her profile avatar. </w:t>
            </w:r>
          </w:p>
        </w:tc>
      </w:tr>
      <w:tr w:rsidR="00CD19C9" w:rsidRPr="004717BC" w14:paraId="31C926D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E4F3C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28731" w14:textId="0FB22A71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mera” icon button next to the avatar.</w:t>
            </w:r>
          </w:p>
        </w:tc>
      </w:tr>
      <w:tr w:rsidR="00CD19C9" w:rsidRPr="004717BC" w14:paraId="7AAFFC35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B6E3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F76" w14:textId="77777777" w:rsidR="00CD19C9" w:rsidRDefault="00CD19C9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71E85FCC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CD19C9" w:rsidRPr="004717BC" w14:paraId="4C5A121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7B0F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C763" w14:textId="4EAFA954" w:rsidR="00CD19C9" w:rsidRPr="00785682" w:rsidRDefault="00CD19C9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new avatar is edited in the system.</w:t>
            </w:r>
          </w:p>
        </w:tc>
      </w:tr>
      <w:tr w:rsidR="00A03E90" w14:paraId="5B17B59E" w14:textId="77777777" w:rsidTr="00C65A98">
        <w:trPr>
          <w:trHeight w:val="305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757A4A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3E1329D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15F80B0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D896A3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A03E90" w14:paraId="4236DD1D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9F61DD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3199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7237" w14:textId="02DC92EE" w:rsidR="00A03E90" w:rsidRPr="00E202DA" w:rsidRDefault="00A03E9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Camera” icon button next to the avatar image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AF0A" w14:textId="7EDF5A74" w:rsidR="00A03E90" w:rsidRPr="00237058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opens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for user to upload an image.</w:t>
            </w:r>
          </w:p>
        </w:tc>
      </w:tr>
      <w:tr w:rsidR="00A03E90" w14:paraId="19EA4507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CD6A24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C14A" w14:textId="77777777" w:rsidR="00A03E90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1415" w14:textId="20F80049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hooses an image in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and clicks on “Open” button.</w:t>
            </w:r>
          </w:p>
          <w:p w14:paraId="26B37567" w14:textId="23583D04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99D2865" w14:textId="2D544AC7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8A35A" w14:textId="3F109E64" w:rsidR="00A03E90" w:rsidRDefault="00A03E90" w:rsidP="00A2535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updates avatar with the chosen image and shows the the successful message: “Updated Successfullly”.</w:t>
            </w:r>
          </w:p>
          <w:p w14:paraId="7A975023" w14:textId="54D3D814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3D087B" w14:paraId="62D47BA6" w14:textId="77777777" w:rsidTr="003D087B">
        <w:trPr>
          <w:trHeight w:val="16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389EA" w14:textId="77777777" w:rsidR="003D087B" w:rsidRPr="00785682" w:rsidRDefault="003D087B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60F645" w14:textId="57966717" w:rsidR="003D087B" w:rsidRPr="003D087B" w:rsidRDefault="003D087B" w:rsidP="003D087B">
            <w:pPr>
              <w:spacing w:after="0"/>
              <w:rPr>
                <w:rFonts w:cstheme="minorHAnsi"/>
              </w:rPr>
            </w:pPr>
            <w:r w:rsidRPr="003D087B">
              <w:rPr>
                <w:rFonts w:cstheme="minorHAnsi"/>
              </w:rPr>
              <w:t>N/A</w:t>
            </w:r>
          </w:p>
        </w:tc>
      </w:tr>
      <w:tr w:rsidR="00A03E90" w:rsidRPr="004717BC" w14:paraId="7D1A3363" w14:textId="77777777" w:rsidTr="003D087B">
        <w:trPr>
          <w:trHeight w:val="296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C15058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41BD6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1C93D7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609AAA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A03E90" w:rsidRPr="004717BC" w14:paraId="5949F77A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324FAD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7A3A6" w14:textId="77777777" w:rsidR="00A03E90" w:rsidRPr="00854424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DE43" w14:textId="073F32A0" w:rsidR="00A03E90" w:rsidRPr="0085442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48AB4" w14:textId="6B882C10" w:rsidR="00A03E90" w:rsidRPr="00CC2D5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Update Unsuccessful”.</w:t>
            </w:r>
          </w:p>
        </w:tc>
      </w:tr>
      <w:tr w:rsidR="00A03E90" w:rsidRPr="004717BC" w14:paraId="7C0127D1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A7E63B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0FEC" w14:textId="77777777" w:rsidR="00A03E90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83D6" w14:textId="6AA57478" w:rsidR="00A03E90" w:rsidRPr="008560DC" w:rsidRDefault="00A03E90" w:rsidP="00E24B6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97DEF" w14:textId="6DE1A13E" w:rsidR="00A03E90" w:rsidRDefault="00A03E90" w:rsidP="00116DBE">
            <w:pPr>
              <w:spacing w:after="0" w:line="240" w:lineRule="auto"/>
              <w:ind w:left="-18"/>
            </w:pPr>
            <w:r>
              <w:t>The system shows the error message: “Update Unsuccessful”.</w:t>
            </w:r>
          </w:p>
        </w:tc>
      </w:tr>
      <w:tr w:rsidR="00A03E90" w14:paraId="58735F1D" w14:textId="77777777" w:rsidTr="00FC197C"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215C57" w14:textId="4A58862C" w:rsidR="00A03E90" w:rsidRPr="00785682" w:rsidRDefault="00A03E90" w:rsidP="00A03E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BEA3" w14:textId="047C50F6" w:rsidR="00A03E90" w:rsidRPr="00785682" w:rsidRDefault="00A03E90" w:rsidP="00A03E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6183" w14:textId="342EDCCE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719C" w14:textId="2A30CDCF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3D087B" w14:paraId="123BA522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2E54D" w14:textId="7B176DA4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D7A" w14:textId="4CD61E05" w:rsidR="003D087B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3D087B" w14:paraId="442BA90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B586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B549" w14:textId="77777777" w:rsidR="003D087B" w:rsidRPr="00785682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D087B" w14:paraId="0D5BDF80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66F4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1990" w14:textId="1AC6888D" w:rsidR="00616134" w:rsidRDefault="00616134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5</w:t>
            </w:r>
          </w:p>
          <w:p w14:paraId="369CC6EC" w14:textId="62C2B968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 xml:space="preserve">In the Windows Explorer </w:t>
            </w:r>
            <w:r w:rsidR="00FE647B">
              <w:t>dialog</w:t>
            </w:r>
            <w:r w:rsidRPr="00E24B6E">
              <w:t>, the user can only choose one image at a time.</w:t>
            </w:r>
          </w:p>
          <w:p w14:paraId="4A8C8F22" w14:textId="11AFABA5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>The system only accepts image files in type “.png”, “.jpg”, “.jpeg”.</w:t>
            </w:r>
          </w:p>
        </w:tc>
      </w:tr>
      <w:tr w:rsidR="003D087B" w14:paraId="1CC22E2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E44E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3DA7" w14:textId="77777777" w:rsidR="003D087B" w:rsidRPr="00785682" w:rsidRDefault="003D087B" w:rsidP="003D087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D087B" w14:paraId="38502E4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32A8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427A" w14:textId="77777777" w:rsidR="003D087B" w:rsidRDefault="003D087B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70CC357" w14:textId="163B402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8" w:name="_Toc69695271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8"/>
    </w:p>
    <w:p w14:paraId="10E4D830" w14:textId="043868B5" w:rsidR="00F76D82" w:rsidRPr="00547D83" w:rsidRDefault="00F76D82" w:rsidP="00B014AA">
      <w:pPr>
        <w:pStyle w:val="Heading4"/>
        <w:numPr>
          <w:ilvl w:val="0"/>
          <w:numId w:val="3"/>
        </w:numPr>
      </w:pPr>
      <w:bookmarkStart w:id="39" w:name="_Logout"/>
      <w:bookmarkEnd w:id="39"/>
      <w:r w:rsidRPr="00547D83">
        <w:t>Logout</w:t>
      </w:r>
    </w:p>
    <w:p w14:paraId="5E2683A1" w14:textId="77777777" w:rsidR="00616134" w:rsidRDefault="00771CE1" w:rsidP="00616134">
      <w:pPr>
        <w:pStyle w:val="ListParagraph"/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CCE57D0" wp14:editId="21216CD0">
            <wp:extent cx="3615055" cy="1169670"/>
            <wp:effectExtent l="0" t="0" r="4445" b="0"/>
            <wp:docPr id="10" name="Picture 10" descr="https://f17-zpc.zdn.vn/1902559537437354200/162573c610aae3f4ba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1902559537437354200/162573c610aae3f4babb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6E26" w14:textId="5A9D2288" w:rsidR="00771CE1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0" w:name="_Toc69695332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40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990"/>
        <w:gridCol w:w="1872"/>
        <w:gridCol w:w="828"/>
        <w:gridCol w:w="3059"/>
        <w:gridCol w:w="9"/>
      </w:tblGrid>
      <w:tr w:rsidR="00F76D82" w:rsidRPr="00266D5C" w14:paraId="6191EAC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70E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56574" w14:textId="2F0CF263" w:rsidR="00F76D82" w:rsidRPr="00785682" w:rsidRDefault="00F76D82" w:rsidP="00CD10E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97288A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Logout</w:t>
            </w:r>
          </w:p>
        </w:tc>
      </w:tr>
      <w:tr w:rsidR="00F76D82" w14:paraId="7581193C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CE9B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EE1E" w14:textId="165E4212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DE9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75EEA" w14:textId="391958F9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5</w:t>
            </w:r>
            <w:r w:rsidR="00F76D82">
              <w:rPr>
                <w:rFonts w:cstheme="minorHAnsi"/>
              </w:rPr>
              <w:t>/02/2021</w:t>
            </w:r>
          </w:p>
        </w:tc>
      </w:tr>
      <w:tr w:rsidR="00F76D82" w14:paraId="1C5519AA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21804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5028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FEE5D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4BEA" w14:textId="77777777" w:rsidR="00F76D82" w:rsidRPr="00785682" w:rsidRDefault="006547D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4DFFE90A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5771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44DE" w14:textId="28A40EB5" w:rsidR="00F76D82" w:rsidRPr="00785682" w:rsidRDefault="00F76D82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s </w:t>
            </w:r>
            <w:r w:rsidR="009F2767">
              <w:rPr>
                <w:rFonts w:cstheme="minorHAnsi"/>
              </w:rPr>
              <w:t xml:space="preserve">to </w:t>
            </w:r>
            <w:r>
              <w:rPr>
                <w:rFonts w:cstheme="minorHAnsi"/>
              </w:rPr>
              <w:t xml:space="preserve">log out of the system. </w:t>
            </w:r>
          </w:p>
        </w:tc>
      </w:tr>
      <w:tr w:rsidR="00F76D82" w:rsidRPr="004717BC" w14:paraId="725F4D39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1027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49B1C" w14:textId="696DD439" w:rsidR="00F76D82" w:rsidRPr="00785682" w:rsidRDefault="00535909" w:rsidP="00B449E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clicks on</w:t>
            </w:r>
            <w:r w:rsidR="00F76D82">
              <w:rPr>
                <w:rFonts w:cstheme="minorHAnsi"/>
              </w:rPr>
              <w:t xml:space="preserve"> </w:t>
            </w:r>
            <w:r w:rsidR="00CD10E1">
              <w:rPr>
                <w:rFonts w:cstheme="minorHAnsi"/>
              </w:rPr>
              <w:t>“</w:t>
            </w:r>
            <w:r w:rsidR="006F1905">
              <w:rPr>
                <w:rFonts w:cstheme="minorHAnsi"/>
              </w:rPr>
              <w:t>L</w:t>
            </w:r>
            <w:r w:rsidR="00F76D82">
              <w:rPr>
                <w:rFonts w:cstheme="minorHAnsi"/>
              </w:rPr>
              <w:t>ogout</w:t>
            </w:r>
            <w:r w:rsidR="00CD10E1">
              <w:rPr>
                <w:rFonts w:cstheme="minorHAnsi"/>
              </w:rPr>
              <w:t>”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button</w:t>
            </w:r>
            <w:r w:rsidR="00F76D82">
              <w:rPr>
                <w:rFonts w:cstheme="minorHAnsi"/>
              </w:rPr>
              <w:t>.</w:t>
            </w:r>
          </w:p>
        </w:tc>
      </w:tr>
      <w:tr w:rsidR="00F76D82" w:rsidRPr="004717BC" w14:paraId="59C97517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6B8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1D7F" w14:textId="5AE5CE0E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F76D82" w:rsidRPr="004717BC" w14:paraId="13FBEDDC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D909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F467" w14:textId="5DB02832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535909">
              <w:t>The user</w:t>
            </w:r>
            <w:r>
              <w:t xml:space="preserve"> </w:t>
            </w:r>
            <w:r w:rsidR="00565EB0">
              <w:t>log</w:t>
            </w:r>
            <w:r w:rsidR="009C6906">
              <w:t>s</w:t>
            </w:r>
            <w:r w:rsidR="00565EB0">
              <w:t xml:space="preserve"> out the system.</w:t>
            </w:r>
          </w:p>
        </w:tc>
      </w:tr>
      <w:tr w:rsidR="00A643C5" w14:paraId="27E12A5C" w14:textId="77777777" w:rsidTr="00F503F7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E0CD9D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53CDED2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CEF83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BD4A87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A643C5" w14:paraId="0539B7B3" w14:textId="77777777" w:rsidTr="00F503F7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22D515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28F2" w14:textId="77777777" w:rsidR="00A643C5" w:rsidRPr="00771CE1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AD19" w14:textId="5886D287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Avatar” icon button to open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621C" w14:textId="1BB73FD8" w:rsidR="00A643C5" w:rsidRPr="00771CE1" w:rsidRDefault="00A643C5" w:rsidP="00CD10E1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“Profile” screen.</w:t>
            </w:r>
          </w:p>
        </w:tc>
      </w:tr>
      <w:tr w:rsidR="00A643C5" w14:paraId="3BEDE2A9" w14:textId="77777777" w:rsidTr="00F503F7">
        <w:trPr>
          <w:trHeight w:val="76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F452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9A4D" w14:textId="77777777" w:rsidR="00A643C5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E76F" w14:textId="7F7C5531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 “Log out”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top right corner of the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15E5" w14:textId="265C3935" w:rsidR="00A643C5" w:rsidRDefault="00A643C5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clears cookies and access token then returns</w:t>
            </w:r>
            <w:r w:rsidR="00F503F7">
              <w:rPr>
                <w:rFonts w:cstheme="minorHAnsi"/>
              </w:rPr>
              <w:t xml:space="preserve"> to</w:t>
            </w:r>
            <w:r>
              <w:rPr>
                <w:rFonts w:cstheme="minorHAnsi"/>
              </w:rPr>
              <w:t xml:space="preserve"> the “Login” screen.</w:t>
            </w:r>
          </w:p>
        </w:tc>
      </w:tr>
      <w:tr w:rsidR="00F76D82" w14:paraId="37D714F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398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9222" w14:textId="77777777" w:rsidR="00F76D82" w:rsidRPr="00226691" w:rsidRDefault="00565EB0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11E34" w:rsidRPr="004717BC" w14:paraId="745F9B23" w14:textId="77777777" w:rsidTr="00411E34">
        <w:trPr>
          <w:trHeight w:val="27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D2AD1" w14:textId="77777777" w:rsidR="00411E34" w:rsidRPr="00785682" w:rsidRDefault="00411E34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F0140" w14:textId="27D729BE" w:rsidR="00411E34" w:rsidRPr="00411E34" w:rsidRDefault="00411E34" w:rsidP="00411E34">
            <w:pPr>
              <w:spacing w:after="0" w:line="240" w:lineRule="exact"/>
              <w:rPr>
                <w:rFonts w:cstheme="minorHAnsi"/>
              </w:rPr>
            </w:pPr>
            <w:r w:rsidRPr="00411E34">
              <w:rPr>
                <w:rFonts w:cstheme="minorHAnsi"/>
              </w:rPr>
              <w:t>N/A</w:t>
            </w:r>
          </w:p>
        </w:tc>
      </w:tr>
      <w:tr w:rsidR="00F76D82" w14:paraId="50516D3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7AE3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0DFC" w14:textId="4E584718" w:rsidR="00F76D82" w:rsidRPr="00785682" w:rsidRDefault="00411E34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F76D82" w14:paraId="657D37B3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B54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F86D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6D82" w14:paraId="1E255636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C08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76C7" w14:textId="77777777" w:rsidR="00F76D82" w:rsidRPr="009C6906" w:rsidRDefault="00CD10E1" w:rsidP="009C6906">
            <w:pPr>
              <w:spacing w:after="0" w:line="240" w:lineRule="exact"/>
              <w:rPr>
                <w:rFonts w:cstheme="minorHAnsi"/>
              </w:rPr>
            </w:pPr>
            <w:r w:rsidRPr="009C6906">
              <w:rPr>
                <w:rFonts w:cstheme="minorHAnsi"/>
              </w:rPr>
              <w:t>User’s token is removed in client and the session is destroyed in server.</w:t>
            </w:r>
          </w:p>
        </w:tc>
      </w:tr>
      <w:tr w:rsidR="00F76D82" w14:paraId="454461BF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905A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7556" w14:textId="77777777" w:rsidR="00F76D82" w:rsidRPr="00785682" w:rsidRDefault="006547D5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387D6492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BFD0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9030" w14:textId="77777777" w:rsidR="00F76D82" w:rsidRPr="00785682" w:rsidRDefault="006547D5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D87F46E" w14:textId="005D85CC" w:rsidR="00F76D82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1" w:name="_Toc69695272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41"/>
    </w:p>
    <w:p w14:paraId="3A5B879D" w14:textId="69D86DC9" w:rsidR="009F2767" w:rsidRPr="00547D83" w:rsidRDefault="009F2767" w:rsidP="00B014AA">
      <w:pPr>
        <w:pStyle w:val="Heading4"/>
        <w:numPr>
          <w:ilvl w:val="0"/>
          <w:numId w:val="3"/>
        </w:numPr>
      </w:pPr>
      <w:bookmarkStart w:id="42" w:name="_View_notifications"/>
      <w:bookmarkEnd w:id="42"/>
      <w:r>
        <w:t>View notifications</w:t>
      </w:r>
    </w:p>
    <w:p w14:paraId="098BA411" w14:textId="77777777" w:rsidR="00C22518" w:rsidRDefault="009F2767" w:rsidP="00C22518">
      <w:pPr>
        <w:pStyle w:val="ListParagraph"/>
        <w:keepNext/>
        <w:jc w:val="center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4D03685A" wp14:editId="70F97348">
            <wp:extent cx="4220164" cy="120031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-noti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6BA6" w14:textId="6500BC59" w:rsidR="009F2767" w:rsidRPr="00C22518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3" w:name="_Toc69695333"/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3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350"/>
        <w:gridCol w:w="2070"/>
        <w:gridCol w:w="90"/>
        <w:gridCol w:w="3239"/>
        <w:gridCol w:w="9"/>
      </w:tblGrid>
      <w:tr w:rsidR="009F2767" w:rsidRPr="00266D5C" w14:paraId="70576684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A26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6214" w14:textId="0BB69777" w:rsidR="009F2767" w:rsidRPr="00785682" w:rsidRDefault="009F2767" w:rsidP="009F2767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7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notifications</w:t>
            </w:r>
          </w:p>
        </w:tc>
      </w:tr>
      <w:tr w:rsidR="009F2767" w14:paraId="31B01120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BA35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5E98" w14:textId="13A3F835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1B0C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A289" w14:textId="4BF48208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9F2767" w14:paraId="0357B2BA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CAAC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155B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1AF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B746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F2767" w14:paraId="2189599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492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215" w14:textId="7E2D3DAD" w:rsidR="009F2767" w:rsidRPr="00785682" w:rsidRDefault="009F2767" w:rsidP="009F27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. </w:t>
            </w:r>
          </w:p>
        </w:tc>
      </w:tr>
      <w:tr w:rsidR="009F2767" w:rsidRPr="004717BC" w14:paraId="2AF79FF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8DA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345" w14:textId="361025D3" w:rsidR="009F2767" w:rsidRPr="00785682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E4DB7">
              <w:rPr>
                <w:rFonts w:cstheme="minorHAnsi"/>
              </w:rPr>
              <w:t xml:space="preserve">clicks on “Bell” icon button </w:t>
            </w:r>
            <w:r>
              <w:rPr>
                <w:rFonts w:cstheme="minorHAnsi"/>
              </w:rPr>
              <w:t>(at the top right corner of the screen).</w:t>
            </w:r>
          </w:p>
        </w:tc>
      </w:tr>
      <w:tr w:rsidR="009F2767" w:rsidRPr="004717BC" w14:paraId="1618B45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577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50F0" w14:textId="61487B2E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9F2767" w:rsidRPr="004717BC" w14:paraId="53915FE3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84B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DF89" w14:textId="0CF51DA7" w:rsidR="009F2767" w:rsidRPr="00785682" w:rsidRDefault="009F2767" w:rsidP="00EE4D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user </w:t>
            </w:r>
            <w:r w:rsidR="00EE4DB7">
              <w:t>is redirect to the corresponding screen depends on what notification he/she selects</w:t>
            </w:r>
            <w:r>
              <w:t>.</w:t>
            </w:r>
          </w:p>
        </w:tc>
      </w:tr>
      <w:tr w:rsidR="009F2767" w14:paraId="2DB63252" w14:textId="77777777" w:rsidTr="005D02DA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186E7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53A83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6A55D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D35D0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9F2767" w14:paraId="40C2BB6F" w14:textId="77777777" w:rsidTr="005D02DA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51C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040C" w14:textId="77777777" w:rsidR="009F2767" w:rsidRPr="00771CE1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1D46" w14:textId="781D24A6" w:rsidR="009F2767" w:rsidRPr="00771CE1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ED0C6C">
              <w:rPr>
                <w:rFonts w:cstheme="minorHAnsi"/>
              </w:rPr>
              <w:t>“Bell” icon button (at the top right corner of the screen) to view list of notifications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C2E7" w14:textId="409041C3" w:rsidR="009F2767" w:rsidRPr="00771CE1" w:rsidRDefault="009F2767" w:rsidP="00ED0C6C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 w:rsidR="00ED0C6C">
              <w:rPr>
                <w:rFonts w:cstheme="minorHAnsi"/>
              </w:rPr>
              <w:t xml:space="preserve"> shows list of notifications in a popover, near the “Bell” icon button</w:t>
            </w:r>
            <w:r>
              <w:rPr>
                <w:rFonts w:cstheme="minorHAnsi"/>
              </w:rPr>
              <w:t>.</w:t>
            </w:r>
          </w:p>
        </w:tc>
      </w:tr>
      <w:tr w:rsidR="009F2767" w14:paraId="7E3CB188" w14:textId="77777777" w:rsidTr="005D02DA">
        <w:trPr>
          <w:trHeight w:val="768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6EE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C0ED" w14:textId="77777777" w:rsidR="009F2767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394D" w14:textId="77777777" w:rsidR="009F2767" w:rsidRDefault="009F2767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D0C6C">
              <w:rPr>
                <w:rFonts w:cstheme="minorHAnsi"/>
              </w:rPr>
              <w:t>select specific notification</w:t>
            </w:r>
            <w:r>
              <w:rPr>
                <w:rFonts w:cstheme="minorHAnsi"/>
              </w:rPr>
              <w:t>.</w:t>
            </w:r>
          </w:p>
          <w:p w14:paraId="56B8BACB" w14:textId="77777777" w:rsidR="00ED0C6C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  <w:p w14:paraId="6C5A2D98" w14:textId="522EADD1" w:rsidR="00ED0C6C" w:rsidRPr="00771CE1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16D4" w14:textId="7648EC6B" w:rsidR="009F2767" w:rsidRDefault="0077152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71520" w14:paraId="42B49BA8" w14:textId="77777777" w:rsidTr="005D02DA">
        <w:trPr>
          <w:trHeight w:val="4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3AB89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326952E" w14:textId="3136D678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35C5ED" w14:textId="1FCE98AE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888DCB" w14:textId="53C411F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771520" w14:paraId="45C77956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AE7D40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64352" w14:textId="5E64005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7F7F" w14:textId="27258F5C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report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EACD" w14:textId="4C5C3475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Report details” screen for user to view comment of supervisor/manager.</w:t>
            </w:r>
          </w:p>
        </w:tc>
      </w:tr>
      <w:tr w:rsidR="00771520" w14:paraId="7990D82A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6C14B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E18" w14:textId="3D6CF9AB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E57E" w14:textId="16A8B7CA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contract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270D" w14:textId="354B9826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Contract details” screen for user to view contract’s details.</w:t>
            </w:r>
          </w:p>
        </w:tc>
      </w:tr>
      <w:tr w:rsidR="00771520" w:rsidRPr="004717BC" w14:paraId="03E47335" w14:textId="77777777" w:rsidTr="005D02DA">
        <w:trPr>
          <w:trHeight w:val="7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C45FFD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732AB1" w14:textId="17289E5C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397569" w14:textId="0C4FDCD5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A32C39" w14:textId="6ED78DB3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771520" w:rsidRPr="004717BC" w14:paraId="17F28260" w14:textId="77777777" w:rsidTr="005D02DA">
        <w:trPr>
          <w:trHeight w:val="7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187265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7287B6" w14:textId="6A04BB1A" w:rsidR="00771520" w:rsidRPr="00411E34" w:rsidRDefault="00771520" w:rsidP="0077152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CD05A4" w14:textId="6C0B63C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E965C8" w14:textId="0C000B4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71520" w14:paraId="2DAE80FA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6C54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B593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71520" w14:paraId="1215BCC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AF9E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0E1A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71520" w14:paraId="3FEBFBB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2D7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D13B" w14:textId="05EDFEC5" w:rsidR="00771520" w:rsidRPr="00C22518" w:rsidRDefault="00E6411C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26</w:t>
            </w:r>
            <w:r w:rsidR="00C22518" w:rsidRPr="00C22518">
              <w:t xml:space="preserve"> (notification type “report”)</w:t>
            </w:r>
          </w:p>
          <w:p w14:paraId="59F5A5F1" w14:textId="1F487A1B" w:rsidR="00C22518" w:rsidRPr="009C6906" w:rsidRDefault="00C22518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C22518">
              <w:t>BR</w:t>
            </w:r>
            <w:r w:rsidR="00E6411C">
              <w:rPr>
                <w:rFonts w:cstheme="minorHAnsi"/>
              </w:rPr>
              <w:t>-33</w:t>
            </w:r>
            <w:r>
              <w:rPr>
                <w:rFonts w:cstheme="minorHAnsi"/>
              </w:rPr>
              <w:t xml:space="preserve"> (notification type “contract”)</w:t>
            </w:r>
          </w:p>
        </w:tc>
      </w:tr>
      <w:tr w:rsidR="00771520" w14:paraId="70ABB9D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B4A2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28F2F" w14:textId="77777777" w:rsidR="00771520" w:rsidRPr="00785682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71520" w14:paraId="0D8E81B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18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F786" w14:textId="77777777" w:rsidR="00771520" w:rsidRPr="00785682" w:rsidRDefault="00771520" w:rsidP="00C225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EB3FF71" w14:textId="4543D9C5" w:rsidR="009F2767" w:rsidRPr="00204CE4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4" w:name="_Toc69695273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4"/>
    </w:p>
    <w:p w14:paraId="05B71E63" w14:textId="540585B5" w:rsidR="00547D83" w:rsidRDefault="00D2482E" w:rsidP="00D2482E">
      <w:pPr>
        <w:pStyle w:val="Heading3"/>
      </w:pPr>
      <w:bookmarkStart w:id="45" w:name="_Toc69695210"/>
      <w:r>
        <w:t xml:space="preserve">2.4 </w:t>
      </w:r>
      <w:r w:rsidR="00547D83">
        <w:t>&lt;&lt;Administrator&gt;&gt;</w:t>
      </w:r>
      <w:r w:rsidR="00547D83" w:rsidRPr="00547D83">
        <w:t xml:space="preserve"> </w:t>
      </w:r>
      <w:r w:rsidR="00547D83">
        <w:t>Overview Use Case</w:t>
      </w:r>
      <w:bookmarkEnd w:id="45"/>
    </w:p>
    <w:p w14:paraId="5D15774E" w14:textId="433FC8C1" w:rsidR="00547D83" w:rsidRDefault="00547D83" w:rsidP="00E91DA1">
      <w:pPr>
        <w:pStyle w:val="ListParagraph"/>
        <w:ind w:left="0"/>
      </w:pPr>
    </w:p>
    <w:p w14:paraId="6A685C4A" w14:textId="032EB9FC" w:rsidR="00204CE4" w:rsidRDefault="009F66D6" w:rsidP="00204CE4">
      <w:pPr>
        <w:pStyle w:val="ListParagraph"/>
        <w:keepNext/>
        <w:ind w:left="0"/>
      </w:pPr>
      <w:r>
        <w:rPr>
          <w:noProof/>
          <w:lang w:val="en-US" w:eastAsia="ja-JP"/>
        </w:rPr>
        <w:lastRenderedPageBreak/>
        <w:drawing>
          <wp:inline distT="0" distB="0" distL="0" distR="0" wp14:anchorId="32A1982B" wp14:editId="783D151D">
            <wp:extent cx="5731510" cy="35750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_overview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9E0E" w14:textId="7AC7DE8E" w:rsidR="00E91DA1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6" w:name="_Toc69695334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Overview Use Case</w:t>
      </w:r>
      <w:bookmarkEnd w:id="46"/>
    </w:p>
    <w:p w14:paraId="1B8EE625" w14:textId="7FB10E6B" w:rsidR="00547D83" w:rsidRDefault="00E91DA1" w:rsidP="00B014AA">
      <w:pPr>
        <w:pStyle w:val="Heading4"/>
        <w:numPr>
          <w:ilvl w:val="0"/>
          <w:numId w:val="19"/>
        </w:numPr>
      </w:pPr>
      <w:bookmarkStart w:id="47" w:name="_Create_new_accounts"/>
      <w:bookmarkEnd w:id="47"/>
      <w:r>
        <w:t>Create n</w:t>
      </w:r>
      <w:r w:rsidR="00547D83">
        <w:t xml:space="preserve">ew </w:t>
      </w:r>
      <w:r>
        <w:t>a</w:t>
      </w:r>
      <w:r w:rsidR="00547D83">
        <w:t>ccounts</w:t>
      </w:r>
    </w:p>
    <w:p w14:paraId="081986D2" w14:textId="77777777" w:rsidR="00204CE4" w:rsidRDefault="00547D83" w:rsidP="00204CE4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E6B7BE8" wp14:editId="1C7D238A">
            <wp:extent cx="5731510" cy="1209040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create new account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FE81D" w14:textId="3A6AFF72" w:rsidR="00547D83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8" w:name="_Toc69695335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1"/>
        <w:gridCol w:w="2089"/>
        <w:gridCol w:w="972"/>
        <w:gridCol w:w="904"/>
        <w:gridCol w:w="2337"/>
      </w:tblGrid>
      <w:tr w:rsidR="00547D83" w:rsidRPr="001312A7" w14:paraId="69CA8DC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9618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16B2" w14:textId="48215DC5" w:rsidR="00547D83" w:rsidRPr="001312A7" w:rsidRDefault="008821A9" w:rsidP="009F2767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</w:t>
            </w:r>
            <w:r w:rsidR="009F2767">
              <w:rPr>
                <w:rFonts w:cstheme="minorHAnsi"/>
                <w:b/>
              </w:rPr>
              <w:t>8</w:t>
            </w:r>
            <w:r w:rsidR="00547D83" w:rsidRPr="001312A7">
              <w:rPr>
                <w:rFonts w:cstheme="minorHAnsi"/>
                <w:b/>
              </w:rPr>
              <w:t xml:space="preserve"> Create </w:t>
            </w:r>
            <w:r w:rsidR="00305CBB">
              <w:rPr>
                <w:rFonts w:cstheme="minorHAnsi"/>
                <w:b/>
              </w:rPr>
              <w:t>n</w:t>
            </w:r>
            <w:r w:rsidR="00547D83" w:rsidRPr="001312A7">
              <w:rPr>
                <w:rFonts w:cstheme="minorHAnsi"/>
                <w:b/>
              </w:rPr>
              <w:t xml:space="preserve">ew </w:t>
            </w:r>
            <w:r w:rsidR="00305CBB">
              <w:rPr>
                <w:rFonts w:cstheme="minorHAnsi"/>
                <w:b/>
              </w:rPr>
              <w:t>a</w:t>
            </w:r>
            <w:r w:rsidR="00547D83" w:rsidRPr="001312A7">
              <w:rPr>
                <w:rFonts w:cstheme="minorHAnsi"/>
                <w:b/>
              </w:rPr>
              <w:t>ccounts</w:t>
            </w:r>
          </w:p>
        </w:tc>
      </w:tr>
      <w:tr w:rsidR="00547D83" w:rsidRPr="001312A7" w14:paraId="695DC4E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8A8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1D9A" w14:textId="32CC9E0D" w:rsidR="00547D83" w:rsidRPr="001312A7" w:rsidRDefault="00E91DA1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7342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B4C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547D83" w:rsidRPr="001312A7" w14:paraId="2557766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BBD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0758" w14:textId="1DB9C0DB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 w:rsidR="00C138BC"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90B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081FC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547D83" w:rsidRPr="001312A7" w14:paraId="3D4C5CC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A07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CF67" w14:textId="5C22BA59" w:rsidR="00547D83" w:rsidRPr="001312A7" w:rsidRDefault="00547D83" w:rsidP="000F3A31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 w:rsidR="000F3A31"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>new account.</w:t>
            </w:r>
          </w:p>
        </w:tc>
      </w:tr>
      <w:tr w:rsidR="00547D83" w:rsidRPr="001312A7" w14:paraId="62F1A3BA" w14:textId="77777777" w:rsidTr="00C61BCC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77F7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1C9F" w14:textId="77777777" w:rsidR="00547D83" w:rsidRPr="001312A7" w:rsidRDefault="00547D83" w:rsidP="00683D3E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Accounts” screen.</w:t>
            </w:r>
          </w:p>
        </w:tc>
      </w:tr>
      <w:tr w:rsidR="00547D83" w:rsidRPr="001312A7" w14:paraId="474AE56C" w14:textId="77777777" w:rsidTr="00C61BCC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F79A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C868" w14:textId="0C4D5418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08F20232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Accounts” screen.</w:t>
            </w:r>
          </w:p>
        </w:tc>
      </w:tr>
      <w:tr w:rsidR="00547D83" w:rsidRPr="001312A7" w14:paraId="1929F4F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2EFD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4FB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C61BCC" w:rsidRPr="001312A7" w14:paraId="4B273F3C" w14:textId="77777777" w:rsidTr="00C61BCC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7D7F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Normal Flow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714DA99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12FE84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BAED1D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16A0E60A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B1C880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98F6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F3A1" w14:textId="4C721993" w:rsidR="00C61BCC" w:rsidRPr="001312A7" w:rsidRDefault="00C61BCC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2E4C" w14:textId="4B77F7CF" w:rsidR="00C61BCC" w:rsidRPr="001312A7" w:rsidRDefault="00C61BCC" w:rsidP="00A643C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 the Accounts screen.</w:t>
            </w:r>
          </w:p>
        </w:tc>
      </w:tr>
      <w:tr w:rsidR="00C61BCC" w:rsidRPr="001312A7" w14:paraId="73245C84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A5CB99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08EBD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C08D" w14:textId="2360F72E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  <w:p w14:paraId="2917BD8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0238" w14:textId="4A3CE8BF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Account</w:t>
            </w:r>
            <w:r w:rsidRPr="001312A7">
              <w:rPr>
                <w:rFonts w:cstheme="minorHAnsi"/>
              </w:rPr>
              <w:t>” form with the following required information:</w:t>
            </w:r>
          </w:p>
          <w:p w14:paraId="3694E2D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Username”: input text filed, required.</w:t>
            </w:r>
          </w:p>
          <w:p w14:paraId="5FC282BA" w14:textId="7CA9C59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441E11FB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50A4A00D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69CF2B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76765A04" w14:textId="77777777" w:rsidR="00C61BCC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5E17D761" w14:textId="3ED6276D" w:rsidR="00C61BCC" w:rsidRPr="001312A7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53AE84F8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76ABD53D" w14:textId="2BB91564" w:rsidR="00C61BCC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69300B0A" w14:textId="59894D2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</w:tc>
      </w:tr>
      <w:tr w:rsidR="00C61BCC" w:rsidRPr="001312A7" w14:paraId="4B7F846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FE24A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AEF9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68E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required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A66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  <w:p w14:paraId="47CAD5F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2]</w:t>
            </w:r>
          </w:p>
        </w:tc>
      </w:tr>
      <w:tr w:rsidR="00C61BCC" w:rsidRPr="001312A7" w14:paraId="2F392CBB" w14:textId="77777777" w:rsidTr="00624EF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7402D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F99C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8182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623615A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4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18DD" w14:textId="2CC321FA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New account has been created successfully. Please check your email to get the password.</w:t>
            </w:r>
            <w:r w:rsidRPr="001312A7">
              <w:rPr>
                <w:rFonts w:cstheme="minorHAnsi"/>
              </w:rPr>
              <w:t>”.</w:t>
            </w:r>
          </w:p>
          <w:p w14:paraId="62C8A4A9" w14:textId="77777777" w:rsidR="00C61BCC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  <w:p w14:paraId="4661C115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C61BCC" w:rsidRPr="001312A7" w14:paraId="432085F2" w14:textId="77777777" w:rsidTr="00624EFC"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75BD34" w14:textId="5DB62734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9D30" w14:textId="1D487EEB" w:rsidR="00C61BCC" w:rsidRPr="001312A7" w:rsidRDefault="00C61BCC" w:rsidP="001862C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181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192" w14:textId="77777777" w:rsidR="00C61BCC" w:rsidRDefault="00C61BCC" w:rsidP="001862C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ends the new user an email which contains the his/her password.</w:t>
            </w:r>
          </w:p>
          <w:p w14:paraId="22E8415E" w14:textId="6EA7257B" w:rsidR="00C61BCC" w:rsidRPr="001312A7" w:rsidRDefault="00C61BCC" w:rsidP="001862CD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51E09A88" w14:textId="77777777" w:rsidTr="00624EFC"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CA0B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FB9C" w14:textId="4B2A8798" w:rsidR="00C61BCC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73ED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504D" w14:textId="77777777" w:rsidR="00C61BCC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56032649" w14:textId="520A5908" w:rsidR="00C61BCC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2BAA569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0D27" w14:textId="3CBF978E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E817C" w14:textId="4CAC9BFE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6571B618" w14:textId="77777777" w:rsidTr="00C65A98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F63BD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6226C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77317B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B21F90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4635B14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63AE61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9C26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440A3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07718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C61BCC" w:rsidRPr="001312A7" w14:paraId="32ADB7B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DFD228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13AF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0189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content that the user inputs into “Confirm password” is not matched the “Password” field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99E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 the error message: “Confirm password is not matched the password”.</w:t>
            </w:r>
          </w:p>
        </w:tc>
      </w:tr>
      <w:tr w:rsidR="00C61BCC" w:rsidRPr="001312A7" w14:paraId="0A5599CD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6DB2EF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514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7540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EB4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C61BCC" w:rsidRPr="001312A7" w14:paraId="50AB0E6F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F9F7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76B9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A5E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FD0" w14:textId="747C36CA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closes the “Create Account” view and returns the “Account</w:t>
            </w:r>
            <w:r>
              <w:rPr>
                <w:rFonts w:cstheme="minorHAnsi"/>
              </w:rPr>
              <w:t>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C61BCC" w:rsidRPr="001312A7" w14:paraId="518E6DC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55AA4A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D4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82A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content that the user inputs into “username” field is duplicate in the system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C7B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username has already existed”.</w:t>
            </w:r>
          </w:p>
        </w:tc>
      </w:tr>
      <w:tr w:rsidR="00C61BCC" w:rsidRPr="001312A7" w14:paraId="52C7A21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745C2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2014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C61BCC" w:rsidRPr="001312A7" w14:paraId="488CE3D2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B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9402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C61BCC" w:rsidRPr="001312A7" w14:paraId="4FAE13A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D9FC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459B" w14:textId="0EECCAD1" w:rsidR="000E03BD" w:rsidRDefault="000E03BD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BR-04, BR-09</w:t>
            </w:r>
          </w:p>
          <w:p w14:paraId="68138B8F" w14:textId="77777777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name must be 8 – 30 characters, not include special characters. </w:t>
            </w:r>
          </w:p>
          <w:p w14:paraId="1DD0C2CE" w14:textId="77777777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Admin does not create password for users.</w:t>
            </w:r>
          </w:p>
          <w:p w14:paraId="5813C12A" w14:textId="31F83F31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assword is randomly generated by the system and is sent to the provided user’s email.</w:t>
            </w:r>
          </w:p>
          <w:p w14:paraId="50DDE62F" w14:textId="62DD7EAD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password </w:t>
            </w:r>
            <w:r>
              <w:rPr>
                <w:rFonts w:cstheme="minorHAnsi"/>
              </w:rPr>
              <w:t>which is stored in the Database must be hasheded</w:t>
            </w:r>
            <w:r w:rsidRPr="001312A7">
              <w:rPr>
                <w:rFonts w:cstheme="minorHAnsi"/>
              </w:rPr>
              <w:t xml:space="preserve"> encrypted by Bcript.</w:t>
            </w:r>
          </w:p>
          <w:p w14:paraId="43DACC2E" w14:textId="48D55ECA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>The email must be validate</w:t>
            </w:r>
            <w:r w:rsidR="001B7098">
              <w:rPr>
                <w:rFonts w:cstheme="minorHAnsi"/>
              </w:rPr>
              <w:t>d</w:t>
            </w:r>
            <w:r>
              <w:rPr>
                <w:rFonts w:cstheme="minorHAnsi"/>
              </w:rPr>
              <w:t>.</w:t>
            </w:r>
          </w:p>
          <w:p w14:paraId="2D5F8D37" w14:textId="06B51880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0E03BD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6BD46EDD" w14:textId="4FB8E114" w:rsidR="00C61BCC" w:rsidRPr="001A7568" w:rsidRDefault="00C61BCC" w:rsidP="00C61BCC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3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C61BCC" w:rsidRPr="001312A7" w14:paraId="7F54D7CF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3281" w14:textId="3BD7CA84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F5F38" w14:textId="77777777" w:rsidR="00C61BCC" w:rsidRPr="001312A7" w:rsidRDefault="00C61BCC" w:rsidP="00C61BC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5B8556D4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12B0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1D8C3" w14:textId="77777777" w:rsidR="00C61BCC" w:rsidRPr="001312A7" w:rsidRDefault="00C61BCC" w:rsidP="000E03BD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25A3B121" w14:textId="43CBE883" w:rsidR="000E03BD" w:rsidRPr="00A326D1" w:rsidRDefault="000E03B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9" w:name="_Toc69695274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9"/>
    </w:p>
    <w:p w14:paraId="7D22B704" w14:textId="77777777" w:rsidR="000F3A31" w:rsidRDefault="000F3A31" w:rsidP="00B014AA">
      <w:pPr>
        <w:pStyle w:val="Heading4"/>
      </w:pPr>
      <w:bookmarkStart w:id="50" w:name="_Search_accounts"/>
      <w:bookmarkEnd w:id="50"/>
      <w:r>
        <w:t>Search accounts</w:t>
      </w:r>
    </w:p>
    <w:p w14:paraId="5DD44F51" w14:textId="77777777" w:rsidR="00A326D1" w:rsidRDefault="000F3A31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3D084DA5" wp14:editId="029798C6">
            <wp:extent cx="5746750" cy="1270952"/>
            <wp:effectExtent l="0" t="0" r="6350" b="5715"/>
            <wp:docPr id="46" name="Picture 46" descr="https://f6.photo.talk.zdn.vn/6386123229091516934/919c34046270912ec8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f6.photo.talk.zdn.vn/6386123229091516934/919c34046270912ec861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7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3BD28" w14:textId="6941A563" w:rsidR="00A326D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1" w:name="_Toc69695336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1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0F3A31" w:rsidRPr="00266D5C" w14:paraId="764B0D8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96B1" w14:textId="6E242485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F97E" w14:textId="7B310253" w:rsidR="000F3A31" w:rsidRPr="00785682" w:rsidRDefault="000F3A31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accounts</w:t>
            </w:r>
          </w:p>
        </w:tc>
      </w:tr>
      <w:tr w:rsidR="000F3A31" w14:paraId="2C0D524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853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B0C76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9F783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451D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0F3A31" w14:paraId="55DBD7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91D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A37E" w14:textId="2347EC53" w:rsidR="000F3A31" w:rsidRPr="00785682" w:rsidRDefault="00396AF3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4E4D4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5A81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F3A31" w14:paraId="4FD1C5A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B5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BFFA" w14:textId="46D535D9" w:rsidR="000F3A31" w:rsidRPr="00785682" w:rsidRDefault="000F3A31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</w:t>
            </w:r>
            <w:r w:rsidR="00396AF3">
              <w:rPr>
                <w:rFonts w:cstheme="minorHAnsi"/>
              </w:rPr>
              <w:t xml:space="preserve"> to find the accounts based on the role, status, username, phone, address,</w:t>
            </w:r>
            <w:r>
              <w:rPr>
                <w:rFonts w:cstheme="minorHAnsi"/>
              </w:rPr>
              <w:t>…</w:t>
            </w:r>
          </w:p>
        </w:tc>
      </w:tr>
      <w:tr w:rsidR="000F3A31" w:rsidRPr="004717BC" w14:paraId="3FBE607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0D1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8733" w14:textId="6C4F2939" w:rsidR="000F3A31" w:rsidRPr="00785682" w:rsidRDefault="000F3A31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9010D8">
              <w:rPr>
                <w:rFonts w:cstheme="minorHAnsi"/>
              </w:rPr>
              <w:t xml:space="preserve"> filters or inputs in s</w:t>
            </w:r>
            <w:r>
              <w:rPr>
                <w:rFonts w:cstheme="minorHAnsi"/>
              </w:rPr>
              <w:t>earch</w:t>
            </w:r>
            <w:r w:rsidR="009010D8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the “Accounts” screen.</w:t>
            </w:r>
          </w:p>
        </w:tc>
      </w:tr>
      <w:tr w:rsidR="000F3A31" w:rsidRPr="004717BC" w14:paraId="5BDBEEF8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337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CF561" w14:textId="45FA6BBC" w:rsidR="000F3A31" w:rsidRDefault="000F3A31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7EE4BBB" w14:textId="03795A94" w:rsidR="000F3A31" w:rsidRPr="00785682" w:rsidRDefault="000F3A31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Account</w:t>
            </w:r>
            <w:r w:rsidR="009010D8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screen.</w:t>
            </w:r>
          </w:p>
        </w:tc>
      </w:tr>
      <w:tr w:rsidR="000F3A31" w:rsidRPr="004717BC" w14:paraId="0686A41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B761D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FE17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accounts is shown.</w:t>
            </w:r>
          </w:p>
        </w:tc>
      </w:tr>
      <w:tr w:rsidR="00263909" w14:paraId="4C90FE74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525B13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CDBB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06DAF8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0B38DA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14:paraId="37582C80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E7A42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5392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4F49" w14:textId="4D96C4F3" w:rsidR="00263909" w:rsidRPr="0071657F" w:rsidRDefault="00263909" w:rsidP="0026390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account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6EFC" w14:textId="77777777" w:rsidR="00263909" w:rsidRDefault="00263909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0E3685D9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07F1C04D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CB24E4C" w14:textId="77777777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isActive”: selections (true, false)</w:t>
            </w:r>
          </w:p>
          <w:p w14:paraId="76E94DB1" w14:textId="614CED4D" w:rsidR="00727AF2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Roles”: selections (Admin, Sales Manager, Sales Supervisor, Salesman).</w:t>
            </w:r>
            <w:r w:rsidR="00727AF2" w:rsidRPr="00FE74FB">
              <w:rPr>
                <w:rFonts w:cstheme="minorHAnsi"/>
                <w:b/>
              </w:rPr>
              <w:t xml:space="preserve"> </w:t>
            </w:r>
          </w:p>
          <w:p w14:paraId="7561787C" w14:textId="6F566AD2" w:rsidR="009010D8" w:rsidRPr="0071657F" w:rsidRDefault="00727AF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263909" w14:paraId="674B65B6" w14:textId="77777777" w:rsidTr="00263909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034A" w14:textId="606B07F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EB63" w14:textId="2FECE7EB" w:rsidR="00263909" w:rsidRPr="00A1060D" w:rsidRDefault="00263909" w:rsidP="0026390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22E2" w14:textId="77777777" w:rsidR="00263909" w:rsidRPr="00A1060D" w:rsidRDefault="00263909" w:rsidP="00263909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12790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0B7A598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1ACF4159" w14:textId="29E3D753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1C0AB306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6182AFCA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6D9EC494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.</w:t>
            </w:r>
          </w:p>
          <w:p w14:paraId="177B1117" w14:textId="035F1CE0" w:rsidR="00263909" w:rsidRPr="00A1060D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263909" w14:paraId="6CDF02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4E80" w14:textId="274C047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DBD" w14:textId="2A52F2DD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:rsidRPr="004717BC" w14:paraId="755BEC9E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89E676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5B1390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0A34DC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9AA295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:rsidRPr="004717BC" w14:paraId="457860F3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55F8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EC92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A94F" w14:textId="77777777" w:rsidR="00263909" w:rsidRPr="00541879" w:rsidRDefault="00263909" w:rsidP="00263909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F060" w14:textId="65C5F787" w:rsidR="00263909" w:rsidRDefault="00263909" w:rsidP="0026390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263909" w14:paraId="6F7E23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E75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12B9" w14:textId="6F9FA49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263909" w14:paraId="20493D9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9C2B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9F644" w14:textId="7777777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85AAC" w14:paraId="1E0A5A2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5846" w14:textId="77777777" w:rsidR="00885AAC" w:rsidRPr="00785682" w:rsidRDefault="00885AAC" w:rsidP="00885A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78F0" w14:textId="77777777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4C03DA9" w14:textId="2EDF46DC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263909" w14:paraId="0EB415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86BF" w14:textId="72055314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104B" w14:textId="77777777" w:rsidR="00263909" w:rsidRPr="00785682" w:rsidRDefault="00263909" w:rsidP="0026390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14:paraId="1E493C2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98DF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71B0" w14:textId="77777777" w:rsidR="00263909" w:rsidRPr="00785682" w:rsidRDefault="00263909" w:rsidP="00A326D1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94E453" w14:textId="6BC9EB07" w:rsidR="000F3A3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2" w:name="_Toc69695275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2"/>
    </w:p>
    <w:p w14:paraId="2560E061" w14:textId="50BFCF4B" w:rsidR="00547D83" w:rsidRDefault="00547D83" w:rsidP="00B014AA">
      <w:pPr>
        <w:pStyle w:val="Heading4"/>
      </w:pPr>
      <w:bookmarkStart w:id="53" w:name="_View_list_of"/>
      <w:bookmarkEnd w:id="53"/>
      <w:r>
        <w:t xml:space="preserve">View </w:t>
      </w:r>
      <w:r w:rsidR="00936A75">
        <w:t>l</w:t>
      </w:r>
      <w:r>
        <w:t xml:space="preserve">ist of </w:t>
      </w:r>
      <w:r w:rsidR="00936A75">
        <w:t>a</w:t>
      </w:r>
      <w:r>
        <w:t>ccounts</w:t>
      </w:r>
    </w:p>
    <w:p w14:paraId="405A0A25" w14:textId="77777777" w:rsidR="00A326D1" w:rsidRDefault="00547D83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07C917B7" wp14:editId="489F6BE5">
            <wp:extent cx="5746750" cy="1202316"/>
            <wp:effectExtent l="0" t="0" r="6350" b="0"/>
            <wp:docPr id="50" name="Picture 50" descr="https://f16.photo.talk.zdn.vn/422938746995827489/8daacbb7fdc00e9e57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f16.photo.talk.zdn.vn/422938746995827489/8daacbb7fdc00e9e57d1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0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A928" w14:textId="3E5446ED" w:rsidR="00547D83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4" w:name="_Toc69695337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4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547D83" w:rsidRPr="00266D5C" w14:paraId="65AC4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14AE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D69" w14:textId="7C948C7E" w:rsidR="00547D83" w:rsidRPr="00785682" w:rsidRDefault="008821A9" w:rsidP="00C4642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F3A31">
              <w:rPr>
                <w:rFonts w:cstheme="minorHAnsi"/>
                <w:b/>
              </w:rPr>
              <w:t>10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C4642B">
              <w:rPr>
                <w:rFonts w:cstheme="minorHAnsi"/>
                <w:b/>
              </w:rPr>
              <w:t>li</w:t>
            </w:r>
            <w:r w:rsidR="00547D83">
              <w:rPr>
                <w:rFonts w:cstheme="minorHAnsi"/>
                <w:b/>
              </w:rPr>
              <w:t xml:space="preserve">st of </w:t>
            </w:r>
            <w:r w:rsidR="00C4642B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>ccounts</w:t>
            </w:r>
          </w:p>
        </w:tc>
      </w:tr>
      <w:tr w:rsidR="00547D83" w14:paraId="33F600D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683A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73AC8" w14:textId="5E9AE567" w:rsidR="00547D83" w:rsidRPr="00785682" w:rsidRDefault="00305CBB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EFF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07A05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547D83" w14:paraId="5820F8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D940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A95" w14:textId="1074A66C" w:rsidR="00547D83" w:rsidRPr="00785682" w:rsidRDefault="00396AF3" w:rsidP="00C4642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9333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C06D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58FA1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1D9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B279" w14:textId="351B0AD1" w:rsidR="00547D83" w:rsidRPr="00785682" w:rsidRDefault="00547D83" w:rsidP="000F3A3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0F3A31">
              <w:rPr>
                <w:rFonts w:cstheme="minorHAnsi"/>
              </w:rPr>
              <w:t>allows the user to view list of accounts</w:t>
            </w:r>
            <w:r>
              <w:rPr>
                <w:rFonts w:cstheme="minorHAnsi"/>
              </w:rPr>
              <w:t>.</w:t>
            </w:r>
          </w:p>
        </w:tc>
      </w:tr>
      <w:tr w:rsidR="000F3A31" w:rsidRPr="004717BC" w14:paraId="56ABDCE5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7C28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C25A" w14:textId="483DB4A0" w:rsidR="000F3A31" w:rsidRPr="00785682" w:rsidRDefault="000F3A31" w:rsidP="0064358F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</w:t>
            </w:r>
            <w:r w:rsidR="0064358F">
              <w:rPr>
                <w:rFonts w:cstheme="minorHAnsi"/>
              </w:rPr>
              <w:t xml:space="preserve"> selects “Accounts” on the navigation</w:t>
            </w:r>
            <w:r w:rsidR="0064358F" w:rsidRPr="001312A7">
              <w:rPr>
                <w:rFonts w:cstheme="minorHAnsi"/>
              </w:rPr>
              <w:t xml:space="preserve"> bar</w:t>
            </w:r>
            <w:r w:rsidR="0064358F">
              <w:rPr>
                <w:rFonts w:cstheme="minorHAnsi"/>
              </w:rPr>
              <w:t xml:space="preserve"> (sidebar)</w:t>
            </w:r>
            <w:r w:rsidR="0064358F" w:rsidRPr="001312A7">
              <w:rPr>
                <w:rFonts w:cstheme="minorHAnsi"/>
              </w:rPr>
              <w:t>.</w:t>
            </w:r>
          </w:p>
        </w:tc>
      </w:tr>
      <w:tr w:rsidR="000F3A31" w:rsidRPr="004717BC" w14:paraId="2F8E07BC" w14:textId="77777777" w:rsidTr="00C4642B">
        <w:trPr>
          <w:trHeight w:val="36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341B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AD67" w14:textId="36BC89EC" w:rsidR="000F3A31" w:rsidRPr="00785682" w:rsidRDefault="000F3A31" w:rsidP="000F3A3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</w:tc>
      </w:tr>
      <w:tr w:rsidR="00547D83" w:rsidRPr="004717BC" w14:paraId="13968F3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7D6D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BF65" w14:textId="697AD0AF" w:rsidR="00547D83" w:rsidRPr="00785682" w:rsidRDefault="00547D83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Accounts is shown as a table </w:t>
            </w:r>
            <w:r w:rsidR="00C4642B">
              <w:t>on the “Accounts” screen.</w:t>
            </w:r>
          </w:p>
        </w:tc>
      </w:tr>
      <w:tr w:rsidR="00936A75" w14:paraId="1884F0D8" w14:textId="77777777" w:rsidTr="00936A75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469EEE" w14:textId="5EA7C065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130F3C" w14:textId="2C8375CF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C1FEE" w14:textId="4A4B5A7E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4BF1B8" w14:textId="47DB7AE0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6EB81A17" w14:textId="77777777" w:rsidTr="00936A75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F6736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DF5" w14:textId="4A05BAD1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E1AD0" w14:textId="583D171E" w:rsidR="00936A75" w:rsidRPr="00C4642B" w:rsidRDefault="000F3A31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50EA" w14:textId="3AACBB15" w:rsidR="00936A75" w:rsidRPr="00C4642B" w:rsidRDefault="00936A75" w:rsidP="000F3A31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system redirects the Accounts screen.</w:t>
            </w:r>
          </w:p>
        </w:tc>
      </w:tr>
      <w:tr w:rsidR="00936A75" w14:paraId="07EB2E44" w14:textId="77777777" w:rsidTr="00807DB3">
        <w:trPr>
          <w:trHeight w:val="26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DD294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2E7A42" w14:textId="58DCBCCA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1518BC" w14:textId="28AAABD1" w:rsidR="00936A75" w:rsidRPr="00C4642B" w:rsidRDefault="00936A75" w:rsidP="00936A7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17BE8D" w14:textId="77777777" w:rsidR="00936A75" w:rsidRDefault="00936A75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BF61A2A" w14:textId="07088E42" w:rsidR="000F3A31" w:rsidRDefault="000F3A31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</w:t>
            </w:r>
            <w:r w:rsidR="006B2F15">
              <w:rPr>
                <w:rFonts w:cstheme="minorHAnsi"/>
              </w:rPr>
              <w:t xml:space="preserve"> these fields</w:t>
            </w:r>
            <w:r>
              <w:rPr>
                <w:rFonts w:cstheme="minorHAnsi"/>
              </w:rPr>
              <w:t>:</w:t>
            </w:r>
          </w:p>
          <w:p w14:paraId="27E02DA8" w14:textId="3692390D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70B55676" w14:textId="7A77E11B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587F0EFD" w14:textId="4C8BDAB4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2C520B27" w14:textId="7D37D78F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</w:t>
            </w:r>
            <w:r w:rsidR="002744B4">
              <w:rPr>
                <w:rFonts w:cstheme="minorHAnsi"/>
              </w:rPr>
              <w:t>.</w:t>
            </w:r>
          </w:p>
          <w:p w14:paraId="1E1432BD" w14:textId="17EC29B6" w:rsidR="000F3A31" w:rsidRPr="00076F29" w:rsidRDefault="002744B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936A75" w14:paraId="3E889E3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756CF" w14:textId="077675DE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2D4D" w14:textId="77777777" w:rsidR="00936A75" w:rsidRPr="00B042CF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:rsidRPr="004717BC" w14:paraId="4794CB21" w14:textId="77777777" w:rsidTr="00936A75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696582" w14:textId="1E46F1EF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E99BD8" w14:textId="03DA3EF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0C800B" w14:textId="66AF7E1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681906" w14:textId="75866205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:rsidRPr="004717BC" w14:paraId="20377742" w14:textId="77777777" w:rsidTr="00936A75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D158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3A21" w14:textId="338DF4AB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C001" w14:textId="4281F322" w:rsidR="00936A75" w:rsidRPr="00936A75" w:rsidRDefault="00936A75" w:rsidP="00936A75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D07F7" w14:textId="0E323814" w:rsidR="00936A75" w:rsidRDefault="00936A75" w:rsidP="00076F2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 w:rsidR="00076F29"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 w:rsidR="006B2F15"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936A75" w14:paraId="4698291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DFB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47EE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1B8A28B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109A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B518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0D278C" w14:paraId="2CCB87F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7F960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0FA3" w14:textId="77777777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A36A101" w14:textId="45788B58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0D278C" w14:paraId="2CC06AD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F2F1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CEF5" w14:textId="77777777" w:rsidR="000D278C" w:rsidRPr="00785682" w:rsidRDefault="000D278C" w:rsidP="000D278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D278C" w14:paraId="191C98B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749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B0AC" w14:textId="77777777" w:rsidR="000D278C" w:rsidRPr="00785682" w:rsidRDefault="000D278C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91B8356" w14:textId="2F73BD95" w:rsidR="00547D83" w:rsidRPr="00AA094F" w:rsidRDefault="00AA094F" w:rsidP="00AA094F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5" w:name="_Toc69695276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5"/>
    </w:p>
    <w:p w14:paraId="2F8A78CC" w14:textId="3AF0FFBC" w:rsidR="00547D83" w:rsidRDefault="00936A75" w:rsidP="00B014AA">
      <w:pPr>
        <w:pStyle w:val="Heading4"/>
      </w:pPr>
      <w:bookmarkStart w:id="56" w:name="_View_account’s_details"/>
      <w:bookmarkEnd w:id="56"/>
      <w:r>
        <w:t>View account’s details</w:t>
      </w:r>
    </w:p>
    <w:p w14:paraId="232D9F2A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6FB14AC" wp14:editId="0954D438">
            <wp:extent cx="5746750" cy="1300320"/>
            <wp:effectExtent l="0" t="0" r="6350" b="0"/>
            <wp:docPr id="52" name="Picture 52" descr="https://f7.photo.talk.zdn.vn/5092613722437938576/61d8a5c893bf60e139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7.photo.talk.zdn.vn/5092613722437938576/61d8a5c893bf60e139ae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30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8FC01" w14:textId="4A77942B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7" w:name="_Toc69695338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7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547D83" w:rsidRPr="00266D5C" w14:paraId="505FF1D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8A0A9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3541" w14:textId="45DC3CCE" w:rsidR="00547D83" w:rsidRPr="00785682" w:rsidRDefault="008821A9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1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936A75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d</w:t>
            </w:r>
            <w:r w:rsidR="00547D83">
              <w:rPr>
                <w:rFonts w:cstheme="minorHAnsi"/>
                <w:b/>
              </w:rPr>
              <w:t>etails</w:t>
            </w:r>
          </w:p>
        </w:tc>
      </w:tr>
      <w:tr w:rsidR="00547D83" w14:paraId="116FD92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E2B7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2919" w14:textId="0E594495" w:rsidR="00547D83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93DF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D284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16A5403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DCA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8F7C" w14:textId="4C1C20B4" w:rsidR="00547D83" w:rsidRPr="00785682" w:rsidRDefault="00F00AFE" w:rsidP="00936A7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6C14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018C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3098D36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E189C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F835" w14:textId="69BDA82F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</w:t>
            </w:r>
            <w:r w:rsidR="005B0AAA">
              <w:rPr>
                <w:rFonts w:cstheme="minorHAnsi"/>
              </w:rPr>
              <w:t xml:space="preserve"> an account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560EF0B1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1C6B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1F92" w14:textId="79FAAC46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the “View details” command on </w:t>
            </w:r>
            <w:r w:rsidR="005B0AAA">
              <w:rPr>
                <w:rFonts w:cstheme="minorHAnsi"/>
              </w:rPr>
              <w:t>the menu options at the end of</w:t>
            </w:r>
            <w:r>
              <w:rPr>
                <w:rFonts w:cstheme="minorHAnsi"/>
              </w:rPr>
              <w:t xml:space="preserve"> row</w:t>
            </w:r>
            <w:r w:rsidR="005B0AAA">
              <w:rPr>
                <w:rFonts w:cstheme="minorHAnsi"/>
              </w:rPr>
              <w:t xml:space="preserve"> in table list </w:t>
            </w:r>
            <w:r w:rsidR="00B23A7B">
              <w:rPr>
                <w:rFonts w:cstheme="minorHAnsi"/>
              </w:rPr>
              <w:t xml:space="preserve">of </w:t>
            </w:r>
            <w:r w:rsidR="005B0AAA">
              <w:rPr>
                <w:rFonts w:cstheme="minorHAnsi"/>
              </w:rPr>
              <w:t>accounts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20C30973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892D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32C6" w14:textId="06705FE8" w:rsidR="00547D83" w:rsidRDefault="00547D83" w:rsidP="00936A7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42CBD54F" w14:textId="49FF6A5B" w:rsidR="00547D83" w:rsidRPr="00785682" w:rsidRDefault="00547D83" w:rsidP="005B0AA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Accounts” screen. </w:t>
            </w:r>
          </w:p>
        </w:tc>
      </w:tr>
      <w:tr w:rsidR="00547D83" w:rsidRPr="004717BC" w14:paraId="683C8D7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3AC5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8808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account is shown as a form.</w:t>
            </w:r>
          </w:p>
        </w:tc>
      </w:tr>
      <w:tr w:rsidR="00936A75" w14:paraId="7571BE4B" w14:textId="77777777" w:rsidTr="00936A75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B6C0BE" w14:textId="03D14A5D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CA2F86A" w14:textId="11933F28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320C12B" w14:textId="58EAA604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0CFDD0" w14:textId="3CEFC20B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31B959E5" w14:textId="77777777" w:rsidTr="0042073A">
        <w:trPr>
          <w:trHeight w:val="1754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7D329F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6083B8" w14:textId="3FCD44B3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AA21A8" w14:textId="45CB238C" w:rsidR="00936A75" w:rsidRPr="00936A75" w:rsidRDefault="005B0AAA" w:rsidP="00B635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="00936A75" w:rsidRPr="00FE1E31">
              <w:rPr>
                <w:rFonts w:cstheme="minorHAnsi"/>
              </w:rPr>
              <w:t>n the “Accounts” screen</w:t>
            </w:r>
            <w:r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</w:t>
            </w:r>
            <w:r w:rsidR="00B635D2">
              <w:rPr>
                <w:rFonts w:cstheme="minorHAnsi"/>
              </w:rPr>
              <w:t>at the end of each row in the table</w:t>
            </w:r>
            <w:r w:rsidR="00936A75">
              <w:rPr>
                <w:rFonts w:cstheme="minorHAnsi"/>
              </w:rPr>
              <w:t>, the user</w:t>
            </w:r>
            <w:r w:rsidR="00936A75"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licks on </w:t>
            </w:r>
            <w:r w:rsidR="00B635D2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>icon button</w:t>
            </w:r>
            <w:r w:rsidR="00B635D2"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the</w:t>
            </w:r>
            <w:r w:rsidR="00B635D2">
              <w:rPr>
                <w:rFonts w:cstheme="minorHAnsi"/>
              </w:rPr>
              <w:t>n</w:t>
            </w:r>
            <w:r w:rsidR="00936A75" w:rsidRPr="00FE1E31">
              <w:rPr>
                <w:rFonts w:cstheme="minorHAnsi"/>
              </w:rPr>
              <w:t xml:space="preserve"> </w:t>
            </w:r>
            <w:r w:rsidR="00936A75">
              <w:rPr>
                <w:rFonts w:cstheme="minorHAnsi"/>
              </w:rPr>
              <w:t>selects</w:t>
            </w:r>
            <w:r w:rsidR="00936A75" w:rsidRPr="00FE1E31">
              <w:rPr>
                <w:rFonts w:cstheme="minorHAnsi"/>
              </w:rPr>
              <w:t xml:space="preserve"> “View detail” command</w:t>
            </w:r>
            <w:r w:rsidR="00B635D2">
              <w:rPr>
                <w:rFonts w:cstheme="minorHAnsi"/>
              </w:rPr>
              <w:t xml:space="preserve"> on the menu options</w:t>
            </w:r>
            <w:r w:rsidR="00936A75"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EA4E44" w14:textId="77777777" w:rsidR="00936A75" w:rsidRDefault="00936A75" w:rsidP="006C2EB1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 xml:space="preserve">The system displays “Account’s details” view, the </w:t>
            </w:r>
            <w:r w:rsidR="006C2EB1">
              <w:rPr>
                <w:rFonts w:cstheme="minorHAnsi"/>
              </w:rPr>
              <w:t>a</w:t>
            </w:r>
            <w:r w:rsidRPr="00FE1E31">
              <w:rPr>
                <w:rFonts w:cstheme="minorHAnsi"/>
              </w:rPr>
              <w:t>ccount’s information is displayed as a form.</w:t>
            </w:r>
          </w:p>
          <w:p w14:paraId="1941293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Username”: input text filed, required.</w:t>
            </w:r>
          </w:p>
          <w:p w14:paraId="73D76365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assword”: input password text field, required.</w:t>
            </w:r>
          </w:p>
          <w:p w14:paraId="290D04E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Confirm password: input password text field, required.</w:t>
            </w:r>
          </w:p>
          <w:p w14:paraId="73825C26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6B160128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46375657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3F8165B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6F7E7739" w14:textId="534DF01C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61B0C190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54FE94E4" w14:textId="77777777" w:rsidR="00953DCE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310BEE15" w14:textId="67CCD452" w:rsidR="00B23A7B" w:rsidRPr="009F0206" w:rsidRDefault="00953DCE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</w:t>
            </w:r>
            <w:r w:rsidR="009F0206">
              <w:rPr>
                <w:rFonts w:cstheme="minorHAnsi"/>
              </w:rPr>
              <w:t>, inactive</w:t>
            </w:r>
            <w:r>
              <w:rPr>
                <w:rFonts w:cstheme="minorHAnsi"/>
              </w:rPr>
              <w:t>.</w:t>
            </w:r>
          </w:p>
        </w:tc>
      </w:tr>
      <w:tr w:rsidR="00936A75" w14:paraId="54653EA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A225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551F0" w14:textId="77777777" w:rsidR="00936A75" w:rsidRPr="00774027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936A75" w:rsidRPr="004717BC" w14:paraId="22C46B5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632E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BA7F" w14:textId="77777777" w:rsidR="00936A75" w:rsidRPr="00FE1E31" w:rsidRDefault="00936A75" w:rsidP="00936A75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5264C82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7E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79CBD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5DCD29F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D4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2DD36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36A75" w14:paraId="55B4DB4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08A1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7D3CB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950ABB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D060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7FE8" w14:textId="77777777" w:rsidR="00936A75" w:rsidRPr="00785682" w:rsidRDefault="00936A75" w:rsidP="00936A7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CEC9F3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78E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47C" w14:textId="77777777" w:rsidR="00936A75" w:rsidRPr="00785682" w:rsidRDefault="00936A7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79E4A1E" w14:textId="4D6850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8" w:name="_Toc69695277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8"/>
    </w:p>
    <w:p w14:paraId="4CA4D679" w14:textId="621A2029" w:rsidR="00547D83" w:rsidRPr="00F50754" w:rsidRDefault="00547D83" w:rsidP="00B014AA">
      <w:pPr>
        <w:pStyle w:val="Heading4"/>
      </w:pPr>
      <w:bookmarkStart w:id="59" w:name="_Edit_account’s_information"/>
      <w:bookmarkEnd w:id="59"/>
      <w:r w:rsidRPr="00F50754">
        <w:t xml:space="preserve">Edit </w:t>
      </w:r>
      <w:r w:rsidR="00936A75" w:rsidRPr="00F50754">
        <w:t>a</w:t>
      </w:r>
      <w:r w:rsidRPr="00F50754">
        <w:t xml:space="preserve">ccount’s </w:t>
      </w:r>
      <w:r w:rsidR="00936A75" w:rsidRPr="00F50754">
        <w:t>i</w:t>
      </w:r>
      <w:r w:rsidRPr="00F50754">
        <w:t>nformation</w:t>
      </w:r>
    </w:p>
    <w:p w14:paraId="3DDD560C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65E11A2" wp14:editId="31D72A8D">
            <wp:extent cx="5731510" cy="1101725"/>
            <wp:effectExtent l="0" t="0" r="2540" b="31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edit account's information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C389" w14:textId="5A511A6C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0" w:name="_Toc69695339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60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360"/>
        <w:gridCol w:w="905"/>
        <w:gridCol w:w="2397"/>
      </w:tblGrid>
      <w:tr w:rsidR="00547D83" w:rsidRPr="00266D5C" w14:paraId="7D10F6F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47F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CFD6" w14:textId="4CAFC2D2" w:rsidR="00547D83" w:rsidRPr="00785682" w:rsidRDefault="00547D83" w:rsidP="00F5075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936A75">
              <w:rPr>
                <w:rFonts w:cstheme="minorHAnsi"/>
                <w:b/>
              </w:rPr>
              <w:t>1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936A75">
              <w:rPr>
                <w:rFonts w:cstheme="minorHAnsi"/>
                <w:b/>
              </w:rPr>
              <w:t>a</w:t>
            </w:r>
            <w:r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i</w:t>
            </w:r>
            <w:r>
              <w:rPr>
                <w:rFonts w:cstheme="minorHAnsi"/>
                <w:b/>
              </w:rPr>
              <w:t>nformation</w:t>
            </w:r>
          </w:p>
        </w:tc>
      </w:tr>
      <w:tr w:rsidR="00547D83" w14:paraId="30249DB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7038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D7B5" w14:textId="4D6F78B9" w:rsidR="00547D83" w:rsidRPr="00785682" w:rsidRDefault="00F50754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6F98C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2B94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4A74ECA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496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9296" w14:textId="46863C43" w:rsidR="00547D83" w:rsidRPr="00785682" w:rsidRDefault="00F00AFE" w:rsidP="00F5075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4C7F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4935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F5E81F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EB02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4B45" w14:textId="77777777" w:rsidR="00547D83" w:rsidRPr="00785682" w:rsidRDefault="00547D83" w:rsidP="00F5075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account’s information. </w:t>
            </w:r>
          </w:p>
        </w:tc>
      </w:tr>
      <w:tr w:rsidR="00547D83" w:rsidRPr="004717BC" w14:paraId="0FF8E82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C0C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DA20" w14:textId="27B5B51D" w:rsidR="00547D83" w:rsidRPr="00785682" w:rsidRDefault="00547D83" w:rsidP="00A961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</w:t>
            </w:r>
            <w:r>
              <w:rPr>
                <w:rFonts w:cstheme="minorHAnsi"/>
              </w:rPr>
              <w:t>dit</w:t>
            </w:r>
            <w:r w:rsidR="00A96115">
              <w:rPr>
                <w:rFonts w:cstheme="minorHAnsi"/>
              </w:rPr>
              <w:t>s on</w:t>
            </w:r>
            <w:r>
              <w:rPr>
                <w:rFonts w:cstheme="minorHAnsi"/>
              </w:rPr>
              <w:t xml:space="preserve"> </w:t>
            </w:r>
            <w:r w:rsidR="00A96115">
              <w:rPr>
                <w:rFonts w:cstheme="minorHAnsi"/>
              </w:rPr>
              <w:t xml:space="preserve">fields </w:t>
            </w:r>
            <w:r>
              <w:rPr>
                <w:rFonts w:cstheme="minorHAnsi"/>
              </w:rPr>
              <w:t>in “Account’s details”</w:t>
            </w:r>
            <w:r w:rsidR="00A96115">
              <w:rPr>
                <w:rFonts w:cstheme="minorHAnsi"/>
              </w:rPr>
              <w:t xml:space="preserve"> screen then clicks “Save” button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61A8B3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C51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D1ED" w14:textId="6AAF4A52" w:rsidR="00547D83" w:rsidRDefault="00547D83" w:rsidP="00F5075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18ED462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Account’s details” screen.</w:t>
            </w:r>
          </w:p>
        </w:tc>
      </w:tr>
      <w:tr w:rsidR="00547D83" w:rsidRPr="004717BC" w14:paraId="20FF350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1A5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254F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Account information is edited in database.</w:t>
            </w:r>
          </w:p>
        </w:tc>
      </w:tr>
      <w:tr w:rsidR="00F50754" w14:paraId="327F5C2E" w14:textId="77777777" w:rsidTr="00F5075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FC1705" w14:textId="4D4C310D" w:rsidR="00F50754" w:rsidRPr="00785682" w:rsidRDefault="00F50754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F98565" w14:textId="3AAEE9CA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7F2F1C" w14:textId="634BAC05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0BE5E6" w14:textId="69131A26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706AD9" w14:paraId="28A9BE27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5906B0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82C3" w14:textId="1CDF17F2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5FF0" w14:textId="61C96BB9" w:rsidR="00706AD9" w:rsidRPr="00F50754" w:rsidRDefault="00706AD9" w:rsidP="00A9611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A7A5" w14:textId="560D6B7B" w:rsidR="00706AD9" w:rsidRPr="001312A7" w:rsidRDefault="00706AD9" w:rsidP="00706AD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A96115">
              <w:rPr>
                <w:rFonts w:cstheme="minorHAnsi"/>
              </w:rPr>
              <w:t>Account’s detail</w:t>
            </w:r>
            <w:r w:rsidRPr="001312A7">
              <w:rPr>
                <w:rFonts w:cstheme="minorHAnsi"/>
              </w:rPr>
              <w:t>”</w:t>
            </w:r>
            <w:r w:rsidR="00A96115"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5F9BF3D2" w14:textId="4D46F996" w:rsidR="00A96115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Username”: text field, disabled.</w:t>
            </w:r>
          </w:p>
          <w:p w14:paraId="5CEF3429" w14:textId="0D809F3C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706AD9" w:rsidRPr="001312A7">
              <w:rPr>
                <w:rFonts w:cstheme="minorHAnsi"/>
              </w:rPr>
              <w:t>.</w:t>
            </w:r>
          </w:p>
          <w:p w14:paraId="5FB103A0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24E4FF32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001EF47D" w14:textId="7B0069E7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706AD9" w:rsidRPr="001312A7">
              <w:rPr>
                <w:rFonts w:cstheme="minorHAnsi"/>
              </w:rPr>
              <w:t>.</w:t>
            </w:r>
          </w:p>
          <w:p w14:paraId="3E961249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1A696F7B" w14:textId="77777777" w:rsidR="00706AD9" w:rsidRPr="00A96115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60A03E7B" w14:textId="77777777" w:rsid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A96115" w:rsidRPr="00A96115">
              <w:rPr>
                <w:rFonts w:cstheme="minorHAnsi"/>
              </w:rPr>
              <w:t>Role</w:t>
            </w:r>
            <w:r>
              <w:rPr>
                <w:rFonts w:cstheme="minorHAnsi"/>
              </w:rPr>
              <w:t>s”</w:t>
            </w:r>
            <w:r w:rsidR="00A96115" w:rsidRPr="00A96115">
              <w:rPr>
                <w:rFonts w:cstheme="minorHAnsi"/>
              </w:rPr>
              <w:t xml:space="preserve">: </w:t>
            </w:r>
            <w:r w:rsidR="00BB1209">
              <w:rPr>
                <w:rFonts w:cstheme="minorHAnsi"/>
              </w:rPr>
              <w:t>selections (Admin, Sales Manager, Sales Supervisor, Salesman)</w:t>
            </w:r>
            <w:r w:rsidR="00A96115">
              <w:rPr>
                <w:rFonts w:cstheme="minorHAnsi"/>
              </w:rPr>
              <w:t>.</w:t>
            </w:r>
          </w:p>
          <w:p w14:paraId="09CA2514" w14:textId="30F4DB87" w:rsidR="009F0206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toggle, required.</w:t>
            </w:r>
          </w:p>
          <w:p w14:paraId="31627185" w14:textId="7E89DC02" w:rsidR="009F0206" w:rsidRP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706AD9" w14:paraId="6B797721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F0B8E9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8961" w14:textId="4B46852B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2694" w14:textId="66FC7444" w:rsidR="00706AD9" w:rsidRPr="00F50754" w:rsidRDefault="00706AD9" w:rsidP="00706AD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dits on fields in this form</w:t>
            </w:r>
            <w:r w:rsidRPr="00854424">
              <w:rPr>
                <w:rFonts w:cstheme="minorHAnsi"/>
              </w:rPr>
              <w:t>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74D9" w14:textId="7699E80D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706AD9" w14:paraId="257EE9BC" w14:textId="77777777" w:rsidTr="00D26A35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DC2613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B638EE" w14:textId="6B6F9544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DA99DC" w14:textId="2C46C916" w:rsidR="00706AD9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A96115">
              <w:rPr>
                <w:rFonts w:cstheme="minorHAnsi"/>
              </w:rPr>
              <w:t xml:space="preserve">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26B2DE53" w14:textId="39DB56C3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D6EC2" w14:textId="5BB2973F" w:rsidR="00706AD9" w:rsidRPr="00F50754" w:rsidRDefault="00706AD9" w:rsidP="00E442A4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has successful edit and displays the </w:t>
            </w:r>
            <w:r w:rsidR="00BA48C8" w:rsidRPr="00854424">
              <w:rPr>
                <w:rFonts w:cstheme="minorHAnsi"/>
              </w:rPr>
              <w:t xml:space="preserve">successful </w:t>
            </w:r>
            <w:r w:rsidRPr="00854424">
              <w:rPr>
                <w:rFonts w:cstheme="minorHAnsi"/>
              </w:rPr>
              <w:t>message</w:t>
            </w:r>
            <w:r w:rsidR="00BA48C8"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 w:rsidR="00BA48C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>.</w:t>
            </w:r>
            <w:r w:rsidRPr="00F50754">
              <w:rPr>
                <w:rFonts w:cstheme="minorHAnsi"/>
              </w:rPr>
              <w:t xml:space="preserve"> [</w:t>
            </w:r>
            <w:r w:rsidR="00C931EB">
              <w:rPr>
                <w:rFonts w:cstheme="minorHAnsi"/>
              </w:rPr>
              <w:t xml:space="preserve">Exception </w:t>
            </w:r>
            <w:r w:rsidR="00E442A4">
              <w:rPr>
                <w:rFonts w:cstheme="minorHAnsi"/>
              </w:rPr>
              <w:t>2</w:t>
            </w:r>
            <w:r w:rsidRPr="00F50754">
              <w:rPr>
                <w:rFonts w:cstheme="minorHAnsi"/>
              </w:rPr>
              <w:t>]</w:t>
            </w:r>
          </w:p>
        </w:tc>
      </w:tr>
      <w:tr w:rsidR="00706AD9" w14:paraId="3D441CF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F28E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10D1" w14:textId="77777777" w:rsidR="00706AD9" w:rsidRPr="00785682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12072EAD" w14:textId="77777777" w:rsidTr="00FE274B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E9FEC2" w14:textId="419100BD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8E1565" w14:textId="6F8EB511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D7BF3F" w14:textId="50C534CD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DF3BD4" w14:textId="38877E68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0E6D584" w14:textId="77777777" w:rsidTr="00F5075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35D1B1" w14:textId="77777777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C7C9" w14:textId="41091EC4" w:rsidR="00E442A4" w:rsidRPr="00F5075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734A" w14:textId="46A19115" w:rsidR="00E442A4" w:rsidRPr="00F50754" w:rsidRDefault="00E442A4" w:rsidP="00706AD9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3743" w14:textId="5ED1D51F" w:rsidR="00E442A4" w:rsidRPr="00F50754" w:rsidRDefault="00E442A4" w:rsidP="00D26A35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7AC2E38C" w14:textId="77777777" w:rsidTr="0042073A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F534D6" w14:textId="5267A924" w:rsidR="00E442A4" w:rsidRPr="00785682" w:rsidRDefault="00E442A4" w:rsidP="00A9611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7428" w14:textId="07C853A5" w:rsidR="00E442A4" w:rsidRPr="00785682" w:rsidRDefault="00E442A4" w:rsidP="00A9611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D27D" w14:textId="7ADD9BFB" w:rsidR="00E442A4" w:rsidRPr="00F50754" w:rsidRDefault="00E442A4" w:rsidP="00A96115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A446" w14:textId="22B5E199" w:rsidR="00E442A4" w:rsidRPr="00F50754" w:rsidRDefault="00E442A4" w:rsidP="00A9611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A96115" w14:paraId="2E0953E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05CB2" w14:textId="07939B16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F08E" w14:textId="44B155D0" w:rsidR="00A96115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A96115" w14:paraId="55F756E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7510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9C63" w14:textId="77777777" w:rsidR="00A96115" w:rsidRPr="00785682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96115" w14:paraId="4024997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E7EB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38C0" w14:textId="7C7DDE69" w:rsidR="00AA094F" w:rsidRDefault="00EB3D86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BR-06, BR-08, BR-09</w:t>
            </w:r>
          </w:p>
          <w:p w14:paraId="273E57C2" w14:textId="41400DBD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8A3D4B8" w14:textId="6EC3000A" w:rsidR="00A96115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8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A96115" w14:paraId="1399FF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74F7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1DAA" w14:textId="77777777" w:rsidR="00A96115" w:rsidRPr="00785682" w:rsidRDefault="00A9611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E8E38F0" w14:textId="5EDB9D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1" w:name="_Toc69695278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61"/>
    </w:p>
    <w:p w14:paraId="46E08559" w14:textId="21D5D764" w:rsidR="00E442A4" w:rsidRDefault="00E442A4" w:rsidP="00B014AA">
      <w:pPr>
        <w:pStyle w:val="Heading4"/>
      </w:pPr>
      <w:bookmarkStart w:id="62" w:name="_Create_new_schools"/>
      <w:bookmarkEnd w:id="62"/>
      <w:r>
        <w:t>Create new schools</w:t>
      </w:r>
    </w:p>
    <w:p w14:paraId="48E704E0" w14:textId="77777777" w:rsidR="00EB3D86" w:rsidRDefault="00E442A4" w:rsidP="00EB3D86">
      <w:pPr>
        <w:pStyle w:val="ListParagraph"/>
        <w:keepNext/>
        <w:ind w:left="0"/>
      </w:pPr>
      <w:r w:rsidRPr="00AA2C45">
        <w:rPr>
          <w:b/>
          <w:noProof/>
          <w:sz w:val="24"/>
          <w:lang w:val="en-US" w:eastAsia="ja-JP"/>
        </w:rPr>
        <w:drawing>
          <wp:inline distT="0" distB="0" distL="0" distR="0" wp14:anchorId="0316335D" wp14:editId="0148A052">
            <wp:extent cx="5731510" cy="112141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87F13" w14:textId="2FDB28E6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3" w:name="_Toc69695340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524"/>
        <w:gridCol w:w="177"/>
        <w:gridCol w:w="453"/>
        <w:gridCol w:w="1636"/>
        <w:gridCol w:w="973"/>
        <w:gridCol w:w="903"/>
        <w:gridCol w:w="2338"/>
      </w:tblGrid>
      <w:tr w:rsidR="00E442A4" w:rsidRPr="001312A7" w14:paraId="0E0D5BDC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CA46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DF7C" w14:textId="231EF85E" w:rsidR="00E442A4" w:rsidRPr="001312A7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3</w:t>
            </w:r>
            <w:r w:rsidRPr="001312A7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reate new schools</w:t>
            </w:r>
          </w:p>
        </w:tc>
      </w:tr>
      <w:tr w:rsidR="00E442A4" w:rsidRPr="001312A7" w14:paraId="254A41A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C929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F341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B16B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4789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E442A4" w:rsidRPr="001312A7" w14:paraId="42114223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EA01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FAA3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03A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E4BF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E442A4" w:rsidRPr="001312A7" w14:paraId="1B88AFB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0EE2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C997" w14:textId="00795F2C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 xml:space="preserve">new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:rsidRPr="001312A7" w14:paraId="5D659C0C" w14:textId="77777777" w:rsidTr="00CF6ED1">
        <w:trPr>
          <w:trHeight w:val="332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2E7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5D8D" w14:textId="12A01F59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08CA90B8" w14:textId="77777777" w:rsidTr="00CF6ED1">
        <w:trPr>
          <w:trHeight w:val="593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708C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6BD2" w14:textId="1605D1C3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225743A3" w14:textId="0B884589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70177DC7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A7C7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5B54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D6576D" w:rsidRPr="001312A7" w14:paraId="2266836C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13A7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Normal Flow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6C0AB1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E31BFD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B5A423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D6576D" w:rsidRPr="001312A7" w14:paraId="305880D5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CC7C4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C865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8B0F" w14:textId="4F8CA649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chool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6730C" w14:textId="62A98C7B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</w:t>
            </w:r>
            <w:r w:rsidR="008E1C09">
              <w:rPr>
                <w:rFonts w:cstheme="minorHAnsi"/>
              </w:rPr>
              <w:t xml:space="preserve"> to</w:t>
            </w:r>
            <w:r w:rsidRPr="001312A7">
              <w:rPr>
                <w:rFonts w:cstheme="minorHAnsi"/>
              </w:rPr>
              <w:t xml:space="preserve"> the </w:t>
            </w:r>
            <w:r w:rsidR="008E1C09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s</w:t>
            </w:r>
            <w:r w:rsidR="008E1C09">
              <w:rPr>
                <w:rFonts w:cstheme="minorHAnsi"/>
              </w:rPr>
              <w:t>”</w:t>
            </w:r>
            <w:r w:rsidRPr="001312A7">
              <w:rPr>
                <w:rFonts w:cstheme="minorHAnsi"/>
              </w:rPr>
              <w:t xml:space="preserve"> screen.</w:t>
            </w:r>
          </w:p>
        </w:tc>
      </w:tr>
      <w:tr w:rsidR="008E1C09" w:rsidRPr="001312A7" w14:paraId="5A9E4A77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A6F455" w14:textId="77777777" w:rsidR="008E1C09" w:rsidRPr="001312A7" w:rsidRDefault="008E1C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2C69" w14:textId="059B9771" w:rsidR="008E1C09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6F38" w14:textId="5E31BBFF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hovers</w:t>
            </w:r>
            <w:r w:rsidRPr="001312A7">
              <w:rPr>
                <w:rFonts w:cstheme="minorHAnsi"/>
              </w:rPr>
              <w:t xml:space="preserve">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37E39" w14:textId="30EE732D" w:rsidR="008E1C09" w:rsidRPr="0048624B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shows a menu list which contains two options (“Import”, “Create a school”).</w:t>
            </w:r>
          </w:p>
        </w:tc>
      </w:tr>
      <w:tr w:rsidR="00D6576D" w:rsidRPr="001312A7" w14:paraId="6C7684B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532D64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3024" w14:textId="4AE2E6B6" w:rsidR="00D6576D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5B5E" w14:textId="77777777" w:rsidR="00D6576D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Create a school” option in the menu list</w:t>
            </w:r>
            <w:r w:rsidRPr="001312A7">
              <w:rPr>
                <w:rFonts w:cstheme="minorHAnsi"/>
              </w:rPr>
              <w:t>.</w:t>
            </w:r>
          </w:p>
          <w:p w14:paraId="1C4EECB5" w14:textId="77777777" w:rsidR="008E1C09" w:rsidRDefault="008E1C09" w:rsidP="008E1C09">
            <w:pPr>
              <w:spacing w:after="0"/>
              <w:rPr>
                <w:rFonts w:cstheme="minorHAnsi"/>
              </w:rPr>
            </w:pPr>
          </w:p>
          <w:p w14:paraId="003DB538" w14:textId="5C69152E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BC94" w14:textId="77777777" w:rsidR="00D6576D" w:rsidRDefault="00D6576D" w:rsidP="00E442A4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Create new schools” form</w:t>
            </w:r>
            <w:r w:rsidRPr="001312A7">
              <w:rPr>
                <w:rFonts w:cstheme="minorHAnsi"/>
              </w:rPr>
              <w:t xml:space="preserve"> with the following required information:</w:t>
            </w:r>
          </w:p>
          <w:p w14:paraId="7713FBE2" w14:textId="77777777" w:rsidR="009F0206" w:rsidRDefault="009F0206" w:rsidP="00E442A4">
            <w:pPr>
              <w:spacing w:after="0"/>
              <w:rPr>
                <w:rFonts w:cstheme="minorHAnsi"/>
              </w:rPr>
            </w:pPr>
          </w:p>
          <w:p w14:paraId="32D2BB94" w14:textId="027756CE" w:rsidR="00D6576D" w:rsidRPr="000267C2" w:rsidRDefault="00D6576D" w:rsidP="00E442A4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8584B6F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E52E114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6C918A7D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istrict”: </w:t>
            </w:r>
            <w:r w:rsidRPr="001312A7">
              <w:rPr>
                <w:rFonts w:cstheme="minorHAnsi"/>
              </w:rPr>
              <w:t>selections</w:t>
            </w:r>
            <w:r>
              <w:rPr>
                <w:rFonts w:cstheme="minorHAnsi"/>
              </w:rPr>
              <w:t>, required.</w:t>
            </w:r>
          </w:p>
          <w:p w14:paraId="267ACF87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50783A18" w14:textId="5E2824E6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F599292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1A58BB71" w14:textId="66462E4A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91B8DB4" w14:textId="38AD4A93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1182050" w14:textId="59D39688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659C6272" w14:textId="2D6ACCDD" w:rsidR="00D6576D" w:rsidRPr="001312A7" w:rsidRDefault="00D6576D" w:rsidP="008E1C09">
            <w:pPr>
              <w:pStyle w:val="ListParagraph"/>
              <w:pBdr>
                <w:bottom w:val="single" w:sz="6" w:space="1" w:color="auto"/>
              </w:pBdr>
              <w:spacing w:after="0"/>
              <w:ind w:left="34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DADA8FD" w14:textId="57D9F0DC" w:rsidR="00D6576D" w:rsidRPr="000267C2" w:rsidRDefault="00D6576D" w:rsidP="000267C2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3B7990E5" w14:textId="2ED6875E" w:rsidR="00D6576D" w:rsidRPr="001312A7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D6576D" w:rsidRPr="001312A7">
              <w:rPr>
                <w:rFonts w:cstheme="minorHAnsi"/>
              </w:rPr>
              <w:t>.</w:t>
            </w:r>
          </w:p>
          <w:p w14:paraId="41B88718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F237EC1" w14:textId="2C616CD4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</w:t>
            </w:r>
            <w:r w:rsidR="009F0206">
              <w:rPr>
                <w:rFonts w:cstheme="minorHAnsi"/>
              </w:rPr>
              <w:t>: input text field</w:t>
            </w:r>
            <w:r w:rsidRPr="001312A7">
              <w:rPr>
                <w:rFonts w:cstheme="minorHAnsi"/>
              </w:rPr>
              <w:t>.</w:t>
            </w:r>
          </w:p>
          <w:p w14:paraId="54B30C07" w14:textId="465E3A5A" w:rsidR="00D6576D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D6576D" w:rsidRPr="001312A7">
              <w:rPr>
                <w:rFonts w:cstheme="minorHAnsi"/>
              </w:rPr>
              <w:t>.</w:t>
            </w:r>
          </w:p>
          <w:p w14:paraId="63BD4B66" w14:textId="5DF9F4DA" w:rsidR="009F0206" w:rsidRDefault="009F0206" w:rsidP="009F0206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3184FEF9" w14:textId="645A342C" w:rsidR="009F0206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94F90E6" w14:textId="16435E4A" w:rsidR="009F0206" w:rsidRPr="000267C2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CF6ED1" w:rsidRPr="001312A7" w14:paraId="622ECD1A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CDA97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AD72" w14:textId="73A3D8D1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90B" w14:textId="5E49C09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3B18A" w14:textId="4E6D4920" w:rsidR="00CF6ED1" w:rsidRPr="0048624B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CF6ED1" w:rsidRPr="001312A7" w14:paraId="3B28EAF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CD82E6" w14:textId="70027C6A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36A1F" w14:textId="6FC1B67F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3148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75AB2CC8" w14:textId="49BE7D22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3635C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6FAF825C" w14:textId="67978A6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CF6ED1" w:rsidRPr="001312A7" w14:paraId="2741126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CB2D7F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2F37" w14:textId="7583079E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7C54" w14:textId="4300F4F5" w:rsidR="00CF6ED1" w:rsidRPr="001312A7" w:rsidRDefault="00CF6ED1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4696E" w14:textId="77777777" w:rsidR="00CF6ED1" w:rsidRDefault="00CF6ED1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4B701E23" w14:textId="2D6D71A9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E97B14" w:rsidRPr="001312A7" w14:paraId="239C9F69" w14:textId="77777777" w:rsidTr="00CE6ACE">
        <w:trPr>
          <w:trHeight w:val="50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9F0703" w14:textId="0D69FAA1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435A1E" w14:textId="194D7045" w:rsidR="00E97B14" w:rsidRPr="00CF6ED1" w:rsidRDefault="00E97B14" w:rsidP="00CF6ED1">
            <w:pPr>
              <w:spacing w:after="0"/>
              <w:ind w:left="-125" w:right="-108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52AE3" w14:textId="7A61B6AB" w:rsidR="00E97B14" w:rsidRPr="00CF6ED1" w:rsidRDefault="00E97B14" w:rsidP="00CF6ED1">
            <w:pPr>
              <w:spacing w:after="0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Step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AAFA64" w14:textId="65A1AB8E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DCD323" w14:textId="063F4C4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97B14" w:rsidRPr="001312A7" w14:paraId="2D44181B" w14:textId="77777777" w:rsidTr="00E410B7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E78662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D604D8" w14:textId="510FA260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C15D" w14:textId="5FD513B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E008" w14:textId="53D70C01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Import” option in the menu list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0D99" w14:textId="77777777" w:rsidR="00E97B14" w:rsidRDefault="00E97B14" w:rsidP="00710FEF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Import” dialog which contains</w:t>
            </w:r>
            <w:r w:rsidRPr="001312A7">
              <w:rPr>
                <w:rFonts w:cstheme="minorHAnsi"/>
              </w:rPr>
              <w:t>:</w:t>
            </w:r>
          </w:p>
          <w:p w14:paraId="37A7F48A" w14:textId="74F5380B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: text, link.</w:t>
            </w:r>
          </w:p>
          <w:p w14:paraId="6290B9C8" w14:textId="77777777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Browse”: button.</w:t>
            </w:r>
          </w:p>
          <w:p w14:paraId="6E49A876" w14:textId="77777777" w:rsidR="00E97B14" w:rsidRPr="00CE6ACE" w:rsidRDefault="00E97B14" w:rsidP="00CE6ACE">
            <w:pPr>
              <w:spacing w:after="0"/>
              <w:rPr>
                <w:rFonts w:cstheme="minorHAnsi"/>
              </w:rPr>
            </w:pPr>
          </w:p>
          <w:p w14:paraId="5C4A7469" w14:textId="24C13AE4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71B4C1F" w14:textId="171FDF87" w:rsidR="00E97B14" w:rsidRPr="001312A7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E97B14" w:rsidRPr="001312A7" w14:paraId="782F8AFF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D8B4B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27618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4FF6" w14:textId="0C62415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04B1" w14:textId="4F281B9E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to upload a file from the device.</w:t>
            </w:r>
          </w:p>
          <w:p w14:paraId="0B153395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1]</w:t>
            </w:r>
          </w:p>
          <w:p w14:paraId="4FA386B6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  <w:p w14:paraId="1A183D34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  <w:p w14:paraId="79DD50A7" w14:textId="04F9DEA2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6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7AAA" w14:textId="4716D5F6" w:rsidR="00E97B14" w:rsidRPr="001312A7" w:rsidRDefault="00E97B14" w:rsidP="00710FE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Windows Explorer dialog for user to retrieve file in user’s device.</w:t>
            </w:r>
          </w:p>
        </w:tc>
      </w:tr>
      <w:tr w:rsidR="00E97B14" w:rsidRPr="001312A7" w14:paraId="7EC5A779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F43E2A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AE2F3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D86" w14:textId="1A14F5C1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B949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file to import and chooses confirm command.</w:t>
            </w:r>
          </w:p>
          <w:p w14:paraId="412B45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63020ED4" w14:textId="0631D7AA" w:rsidR="00E97B14" w:rsidRPr="001312A7" w:rsidRDefault="00E97B14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AFE4" w14:textId="2B3771C7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elected file’s name on the “Import” dialog.</w:t>
            </w:r>
          </w:p>
        </w:tc>
      </w:tr>
      <w:tr w:rsidR="00E97B14" w:rsidRPr="001312A7" w14:paraId="48ED9873" w14:textId="77777777" w:rsidTr="00107850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B6D1A7" w14:textId="341A5BFF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019B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6BD4" w14:textId="3124A5FD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3E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“Save” button.</w:t>
            </w:r>
          </w:p>
          <w:p w14:paraId="31E440BE" w14:textId="183E1F9B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2]</w:t>
            </w:r>
          </w:p>
          <w:p w14:paraId="128379A9" w14:textId="02CE41F8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  <w:r w:rsidRPr="001312A7">
              <w:rPr>
                <w:rFonts w:cstheme="minorHAnsi"/>
              </w:rPr>
              <w:t xml:space="preserve">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3A2D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2395E7E2" w14:textId="15A95DAB" w:rsidR="00E97B14" w:rsidRPr="00CE6ACE" w:rsidRDefault="00E97B14" w:rsidP="00CF6ED1">
            <w:pPr>
              <w:spacing w:after="0"/>
              <w:rPr>
                <w:rFonts w:cstheme="minorHAnsi"/>
                <w:i/>
              </w:rPr>
            </w:pPr>
            <w:r w:rsidRPr="00CE6ACE">
              <w:rPr>
                <w:rFonts w:cstheme="minorHAnsi"/>
                <w:i/>
              </w:rPr>
              <w:t>Continue to the step 6 in Normal Flow.</w:t>
            </w:r>
          </w:p>
        </w:tc>
      </w:tr>
      <w:tr w:rsidR="00E97B14" w:rsidRPr="001312A7" w14:paraId="3504D5EC" w14:textId="77777777" w:rsidTr="00D13A9C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FE5B54" w14:textId="3811883E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2819D" w14:textId="410F5EDB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5A45" w14:textId="6600A038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B2F" w14:textId="3A2B67AE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 link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8068" w14:textId="30E7BA84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ownloads a sample Excel file to the user’s device.</w:t>
            </w:r>
          </w:p>
        </w:tc>
      </w:tr>
      <w:tr w:rsidR="00E97B14" w:rsidRPr="001312A7" w14:paraId="05554A9A" w14:textId="77777777" w:rsidTr="00D13A9C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F000A5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6FF7" w14:textId="77777777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2F25" w14:textId="7F2C4B9B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852B" w14:textId="50B869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add data in that Excel file and upload i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9D96" w14:textId="0713017A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2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E97B14" w:rsidRPr="001312A7" w14:paraId="57A36651" w14:textId="77777777" w:rsidTr="00CE6ACE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8EEF" w14:textId="77777777" w:rsidR="00E97B14" w:rsidRPr="001312A7" w:rsidRDefault="00E97B14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319B" w14:textId="4049E798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C56D" w14:textId="615D728A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B053" w14:textId="538592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again and chooses another file to upload</w:t>
            </w:r>
            <w:r w:rsidR="00940C75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02F7" w14:textId="77777777" w:rsidR="00940C75" w:rsidRDefault="00940C75" w:rsidP="00E85CCA">
            <w:pPr>
              <w:spacing w:after="0"/>
              <w:rPr>
                <w:rFonts w:cstheme="minorHAnsi"/>
                <w:i/>
              </w:rPr>
            </w:pPr>
          </w:p>
          <w:p w14:paraId="79915629" w14:textId="50A6E4D0" w:rsidR="00E97B14" w:rsidRPr="001312A7" w:rsidRDefault="00E97B14" w:rsidP="00E85CCA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3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940C75" w:rsidRPr="001312A7" w14:paraId="64DE4364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0E337D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3DA088A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8696F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931F4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40C75" w:rsidRPr="001312A7" w14:paraId="57F13426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CC46CB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B01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3393D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DACA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940C75" w:rsidRPr="001312A7" w14:paraId="722A9B13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6A7B8E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EA0E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CB0B" w14:textId="651D6A35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2211" w14:textId="348064B2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940C75" w:rsidRPr="001312A7" w14:paraId="1108370B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8C0AE1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57FF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8797" w14:textId="3CA3DAA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56F2" w14:textId="53DA304F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system closes the “Create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” view and returns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940C75" w:rsidRPr="001312A7" w14:paraId="6EDEABC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0CCB4A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B92B" w14:textId="3535161F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4D95" w14:textId="50281E99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385B" w14:textId="11F88074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t>The system shows the error message: “Please choose the right file format”.</w:t>
            </w:r>
          </w:p>
        </w:tc>
      </w:tr>
      <w:tr w:rsidR="00940C75" w:rsidRPr="001312A7" w14:paraId="4F36D90E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FBD3E6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E4FD" w14:textId="509E63ED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8DDC" w14:textId="7157885E" w:rsidR="00940C75" w:rsidRPr="001312A7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ize of file is larger than 5MB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037D" w14:textId="43D88551" w:rsidR="00940C75" w:rsidRPr="001312A7" w:rsidRDefault="00940C75" w:rsidP="00E97B14">
            <w:pPr>
              <w:spacing w:after="0"/>
              <w:rPr>
                <w:rFonts w:cstheme="minorHAnsi"/>
              </w:rPr>
            </w:pPr>
            <w:r>
              <w:t>The system shows the error message: “This file is too large. Please choose file with size within 5MB”.</w:t>
            </w:r>
          </w:p>
        </w:tc>
      </w:tr>
      <w:tr w:rsidR="00940C75" w:rsidRPr="001312A7" w14:paraId="5F9B3D88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6E615F" w14:textId="77777777" w:rsidR="00940C75" w:rsidRPr="001312A7" w:rsidRDefault="00940C75" w:rsidP="00475E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1E2" w14:textId="7E4606BD" w:rsidR="00940C75" w:rsidRDefault="00940C75" w:rsidP="00475E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A1C5A" w14:textId="1B86C6C1" w:rsidR="00940C75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8F47" w14:textId="1C83905D" w:rsidR="00940C75" w:rsidRDefault="00940C75" w:rsidP="00475E57">
            <w:pPr>
              <w:spacing w:after="0"/>
            </w:pPr>
            <w:r>
              <w:t xml:space="preserve">The system closes the </w:t>
            </w:r>
            <w:r w:rsidRPr="00E24B6E">
              <w:t>Windows Explorer</w:t>
            </w:r>
            <w:r>
              <w:t xml:space="preserve"> and does not shows anything errors or messages.</w:t>
            </w:r>
          </w:p>
        </w:tc>
      </w:tr>
      <w:tr w:rsidR="00475E57" w:rsidRPr="001312A7" w14:paraId="4F4BF62E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8C5A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2981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75E57" w:rsidRPr="001312A7" w14:paraId="6BF6CE39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250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F048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475E57" w:rsidRPr="001312A7" w14:paraId="15B0166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5943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6E19" w14:textId="0897EE51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BR-09, BR-10</w:t>
            </w:r>
          </w:p>
          <w:p w14:paraId="14B3F179" w14:textId="4F99B8FD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 and have max length is 10 (when starts with 0) or 11 (when starts with 84).</w:t>
            </w:r>
          </w:p>
          <w:p w14:paraId="5BC28B69" w14:textId="77777777" w:rsidR="00475E57" w:rsidRDefault="00475E57" w:rsidP="00475E5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0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04E3100A" w14:textId="240C3425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 w:rsidRPr="00E85CCA">
              <w:rPr>
                <w:rFonts w:cstheme="minorHAnsi"/>
              </w:rPr>
              <w:t>The system</w:t>
            </w:r>
            <w:r w:rsidRPr="00E24B6E">
              <w:t xml:space="preserve"> only accepts </w:t>
            </w:r>
            <w:r>
              <w:t xml:space="preserve">Excel </w:t>
            </w:r>
            <w:r w:rsidRPr="00E24B6E">
              <w:t>files in type</w:t>
            </w:r>
            <w:r>
              <w:rPr>
                <w:rFonts w:cstheme="minorHAnsi"/>
              </w:rPr>
              <w:t xml:space="preserve"> “.xlsx”, “.xls”, “.csv”, “.xslx” or “.xml”.</w:t>
            </w:r>
          </w:p>
          <w:p w14:paraId="0B365D3F" w14:textId="77777777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The size of file is no larger than 5MB.</w:t>
            </w:r>
          </w:p>
          <w:p w14:paraId="6B6B7D3A" w14:textId="7840D871" w:rsidR="00475E57" w:rsidRPr="001A7568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  <w:i/>
              </w:rPr>
            </w:pPr>
            <w:r w:rsidRPr="00E85CCA">
              <w:rPr>
                <w:rFonts w:cstheme="minorHAnsi"/>
              </w:rPr>
              <w:t xml:space="preserve">In the Windows Explorer dialog, the user can only choose one </w:t>
            </w:r>
            <w:r>
              <w:rPr>
                <w:rFonts w:cstheme="minorHAnsi"/>
              </w:rPr>
              <w:t>file</w:t>
            </w:r>
            <w:r w:rsidRPr="00E85CCA">
              <w:rPr>
                <w:rFonts w:cstheme="minorHAnsi"/>
              </w:rPr>
              <w:t xml:space="preserve"> at a time.</w:t>
            </w:r>
          </w:p>
        </w:tc>
      </w:tr>
      <w:tr w:rsidR="00475E57" w:rsidRPr="001312A7" w14:paraId="099C8E5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47E7" w14:textId="15EB0D8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E3963" w14:textId="77777777" w:rsidR="00475E57" w:rsidRPr="001312A7" w:rsidRDefault="00475E57" w:rsidP="00475E5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475E57" w:rsidRPr="001312A7" w14:paraId="04321DD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7CEF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1CFEA" w14:textId="77777777" w:rsidR="00475E57" w:rsidRPr="001312A7" w:rsidRDefault="00475E57" w:rsidP="00475E57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11AFDF82" w14:textId="29A1EA00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4" w:name="_Toc69695279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4"/>
    </w:p>
    <w:p w14:paraId="231E3141" w14:textId="218CF9F8" w:rsidR="00E442A4" w:rsidRDefault="00E442A4" w:rsidP="00B014AA">
      <w:pPr>
        <w:pStyle w:val="Heading4"/>
      </w:pPr>
      <w:bookmarkStart w:id="65" w:name="_Search_schools"/>
      <w:bookmarkEnd w:id="65"/>
      <w:r>
        <w:t xml:space="preserve">Search </w:t>
      </w:r>
      <w:r w:rsidR="00BC3F19">
        <w:t>schools</w:t>
      </w:r>
    </w:p>
    <w:p w14:paraId="7300278C" w14:textId="77777777" w:rsidR="0027368E" w:rsidRDefault="00BC3F19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767C5D15" wp14:editId="1C0BE338">
            <wp:extent cx="5557520" cy="1223010"/>
            <wp:effectExtent l="0" t="0" r="5080" b="0"/>
            <wp:docPr id="29" name="Picture 29" descr="https://f22-zpc.zdn.vn/1609794738508262263/b09b64653c11cf4f9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22-zpc.zdn.vn/1609794738508262263/b09b64653c11cf4f9600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A0936" w14:textId="4C0C67D6" w:rsidR="0027368E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6" w:name="_Toc69695341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6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E442A4" w:rsidRPr="00266D5C" w14:paraId="3AB5427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BDC" w14:textId="60181DDA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F2E6" w14:textId="748D03B6" w:rsidR="00E442A4" w:rsidRPr="00785682" w:rsidRDefault="00807DB3" w:rsidP="00BC3F1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4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Search </w:t>
            </w:r>
            <w:r w:rsidR="00BC3F19">
              <w:rPr>
                <w:rFonts w:cstheme="minorHAnsi"/>
                <w:b/>
              </w:rPr>
              <w:t>schools</w:t>
            </w:r>
          </w:p>
        </w:tc>
      </w:tr>
      <w:tr w:rsidR="00E442A4" w14:paraId="6E959D1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974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81C6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298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AD40D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D74D5B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2E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8A0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20B7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F6A1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38EDC3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852C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9E90" w14:textId="683542A4" w:rsidR="00E442A4" w:rsidRPr="00785682" w:rsidRDefault="00E442A4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find the </w:t>
            </w:r>
            <w:r w:rsidR="009010D8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 xml:space="preserve"> based on </w:t>
            </w:r>
            <w:r w:rsidR="009010D8">
              <w:rPr>
                <w:rFonts w:cstheme="minorHAnsi"/>
              </w:rPr>
              <w:t xml:space="preserve">school’s name, district, school status, school educational level, school type, </w:t>
            </w:r>
            <w:r>
              <w:rPr>
                <w:rFonts w:cstheme="minorHAnsi"/>
              </w:rPr>
              <w:t>address,…</w:t>
            </w:r>
          </w:p>
        </w:tc>
      </w:tr>
      <w:tr w:rsidR="009010D8" w:rsidRPr="004717BC" w14:paraId="520CAE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41FDF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96AF" w14:textId="7ED03CEC" w:rsidR="009010D8" w:rsidRPr="00785682" w:rsidRDefault="009010D8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Schools” screen.</w:t>
            </w:r>
          </w:p>
        </w:tc>
      </w:tr>
      <w:tr w:rsidR="009010D8" w:rsidRPr="004717BC" w14:paraId="753C915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0F64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7B68" w14:textId="36F4CD34" w:rsidR="009010D8" w:rsidRDefault="009010D8" w:rsidP="009010D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A2980BD" w14:textId="327D141D" w:rsidR="009010D8" w:rsidRPr="00785682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Schools” screen.</w:t>
            </w:r>
          </w:p>
        </w:tc>
      </w:tr>
      <w:tr w:rsidR="00E442A4" w:rsidRPr="004717BC" w14:paraId="0AB730B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EAF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C0F3" w14:textId="3EA4CDBF" w:rsidR="00E442A4" w:rsidRPr="00785682" w:rsidRDefault="00E442A4" w:rsidP="00C806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C806BC">
              <w:t>s</w:t>
            </w:r>
            <w:r w:rsidR="00C806BC">
              <w:rPr>
                <w:rFonts w:cstheme="minorHAnsi"/>
              </w:rPr>
              <w:t>chools</w:t>
            </w:r>
            <w:r w:rsidR="00C806BC">
              <w:t xml:space="preserve"> </w:t>
            </w:r>
            <w:r>
              <w:t>is shown.</w:t>
            </w:r>
          </w:p>
        </w:tc>
      </w:tr>
      <w:tr w:rsidR="00E442A4" w14:paraId="6D23FCD9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D417C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A0CB1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9CFC9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93EE26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491A4CE5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A7F0E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12F92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DE96" w14:textId="595D7162" w:rsidR="00E442A4" w:rsidRPr="0071657F" w:rsidRDefault="00E442A4" w:rsidP="00C806B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 xml:space="preserve">looking for </w:t>
            </w:r>
            <w:r w:rsidR="00C806BC">
              <w:rPr>
                <w:rFonts w:cstheme="minorHAnsi"/>
              </w:rPr>
              <w:t>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EB9C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292E42E2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111E81C3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A64D142" w14:textId="2E67FAEF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7A461594" w14:textId="77777777" w:rsidR="009010D8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</w:t>
            </w:r>
            <w:r w:rsidR="00FE74FB">
              <w:rPr>
                <w:rFonts w:cstheme="minorHAnsi"/>
              </w:rPr>
              <w:t>School Statuses</w:t>
            </w:r>
            <w:r>
              <w:rPr>
                <w:rFonts w:cstheme="minorHAnsi"/>
              </w:rPr>
              <w:t>”: selections (</w:t>
            </w:r>
            <w:r w:rsidR="00FE74FB">
              <w:rPr>
                <w:rFonts w:cstheme="minorHAnsi"/>
              </w:rPr>
              <w:t>Leads</w:t>
            </w:r>
            <w:r>
              <w:rPr>
                <w:rFonts w:cstheme="minorHAnsi"/>
              </w:rPr>
              <w:t xml:space="preserve">, </w:t>
            </w:r>
            <w:r w:rsidR="00FE74FB">
              <w:rPr>
                <w:rFonts w:cstheme="minorHAnsi"/>
              </w:rPr>
              <w:t>Customer</w:t>
            </w:r>
            <w:r>
              <w:rPr>
                <w:rFonts w:cstheme="minorHAnsi"/>
              </w:rPr>
              <w:t>,</w:t>
            </w:r>
            <w:r w:rsidR="00FE74FB">
              <w:rPr>
                <w:rFonts w:cstheme="minorHAnsi"/>
              </w:rPr>
              <w:t xml:space="preserve"> Ngưng hợp tác</w:t>
            </w:r>
            <w:r>
              <w:rPr>
                <w:rFonts w:cstheme="minorHAnsi"/>
              </w:rPr>
              <w:t>).</w:t>
            </w:r>
          </w:p>
          <w:p w14:paraId="63F21F1C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61DE8FB1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78B344A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6ADA05B8" w14:textId="2261C3B7" w:rsidR="00FE74FB" w:rsidRPr="0071657F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E442A4" w14:paraId="4A8FF2BC" w14:textId="77777777" w:rsidTr="00E442A4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BA25" w14:textId="323B6712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E5D2" w14:textId="77777777" w:rsidR="00E442A4" w:rsidRPr="00A1060D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94F6" w14:textId="77777777" w:rsidR="00E442A4" w:rsidRPr="00A1060D" w:rsidRDefault="00E442A4" w:rsidP="00E442A4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7BF5" w14:textId="4CBF0E0A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list of </w:t>
            </w:r>
            <w:r w:rsidR="00C806BC">
              <w:rPr>
                <w:rFonts w:cstheme="minorHAnsi"/>
              </w:rPr>
              <w:t xml:space="preserve">Schools </w:t>
            </w:r>
            <w:r>
              <w:rPr>
                <w:rFonts w:cstheme="minorHAnsi"/>
              </w:rPr>
              <w:t xml:space="preserve">is shown as a table on the </w:t>
            </w:r>
            <w:r w:rsidR="00C806BC">
              <w:rPr>
                <w:rFonts w:cstheme="minorHAnsi"/>
              </w:rPr>
              <w:t xml:space="preserve">“Schools” </w:t>
            </w:r>
            <w:r>
              <w:rPr>
                <w:rFonts w:cstheme="minorHAnsi"/>
              </w:rPr>
              <w:t>screen.</w:t>
            </w:r>
          </w:p>
          <w:p w14:paraId="224130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4F842DAA" w14:textId="4A402909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chool Name</w:t>
            </w:r>
            <w:r>
              <w:rPr>
                <w:rFonts w:cstheme="minorHAnsi"/>
              </w:rPr>
              <w:t>”: text.</w:t>
            </w:r>
          </w:p>
          <w:p w14:paraId="1CD8A1A9" w14:textId="21E2BF14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Address</w:t>
            </w:r>
            <w:r>
              <w:rPr>
                <w:rFonts w:cstheme="minorHAnsi"/>
              </w:rPr>
              <w:t>”: text.</w:t>
            </w:r>
          </w:p>
          <w:p w14:paraId="485EC276" w14:textId="77777777" w:rsidR="00C806BC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Principal</w:t>
            </w:r>
            <w:r>
              <w:rPr>
                <w:rFonts w:cstheme="minorHAnsi"/>
              </w:rPr>
              <w:t>”: text.</w:t>
            </w:r>
          </w:p>
          <w:p w14:paraId="39D564FC" w14:textId="20FFC284" w:rsidR="00E442A4" w:rsidRPr="00A1060D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 xml:space="preserve">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1388EE3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FF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9C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271F2C8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265A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6395B6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73617A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6F508C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0B1BE58A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E0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0802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30F5" w14:textId="77777777" w:rsidR="00E442A4" w:rsidRPr="00541879" w:rsidRDefault="00E442A4" w:rsidP="00E442A4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06FC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A3FE3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99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B073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42A4" w14:paraId="30834AD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CB4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2A0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C2B7D" w14:paraId="509A2DE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7B1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7D21" w14:textId="4534562A" w:rsidR="006C2B7D" w:rsidRPr="00785682" w:rsidRDefault="006C2B7D" w:rsidP="005A51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C2B7D" w14:paraId="2DC5111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0696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7D62" w14:textId="77777777" w:rsidR="006C2B7D" w:rsidRPr="00785682" w:rsidRDefault="006C2B7D" w:rsidP="006C2B7D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C2B7D" w14:paraId="7C7D62E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55D3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81E0" w14:textId="77777777" w:rsidR="006C2B7D" w:rsidRPr="00785682" w:rsidRDefault="006C2B7D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14789AF" w14:textId="7C5A7FB4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7" w:name="_Toc69695280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7"/>
    </w:p>
    <w:p w14:paraId="6079FC14" w14:textId="50C2060F" w:rsidR="00E442A4" w:rsidRDefault="00E442A4" w:rsidP="00B014AA">
      <w:pPr>
        <w:pStyle w:val="Heading4"/>
      </w:pPr>
      <w:bookmarkStart w:id="68" w:name="_View_list_of_1"/>
      <w:bookmarkEnd w:id="68"/>
      <w:r>
        <w:t xml:space="preserve">View list of </w:t>
      </w:r>
      <w:r w:rsidR="00BC7642">
        <w:t>schools</w:t>
      </w:r>
    </w:p>
    <w:p w14:paraId="7387AEB8" w14:textId="77777777" w:rsidR="0027368E" w:rsidRDefault="00654296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18982AC7" wp14:editId="45EAB496">
            <wp:extent cx="5731510" cy="11309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iew list of school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86EB2" w14:textId="4B8A75B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9" w:name="_Toc69695342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69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E442A4" w:rsidRPr="00266D5C" w14:paraId="727D671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7D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D014" w14:textId="4EB39D09" w:rsidR="00E442A4" w:rsidRPr="00785682" w:rsidRDefault="00E442A4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</w:t>
            </w:r>
            <w:r w:rsidR="00807DB3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list of </w:t>
            </w:r>
            <w:r w:rsidR="00BC7642">
              <w:rPr>
                <w:rFonts w:cstheme="minorHAnsi"/>
                <w:b/>
              </w:rPr>
              <w:t>schools</w:t>
            </w:r>
          </w:p>
        </w:tc>
      </w:tr>
      <w:tr w:rsidR="00E442A4" w14:paraId="208358B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865F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D71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4CB8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0ADA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442A4" w14:paraId="7C56B8DD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CF1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3E9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A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C76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14D1EE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EF4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F8EFC" w14:textId="5744A8D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list of </w:t>
            </w:r>
            <w:r w:rsidR="00BC7642" w:rsidRPr="00BC7642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670C0D2D" w14:textId="77777777" w:rsidTr="00807DB3">
        <w:trPr>
          <w:trHeight w:val="1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71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074" w14:textId="4411F4BA" w:rsidR="00E442A4" w:rsidRPr="00785682" w:rsidRDefault="00E442A4" w:rsidP="00807DB3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 w:rsidR="00807DB3">
              <w:rPr>
                <w:rFonts w:cstheme="minorHAnsi"/>
              </w:rPr>
              <w:t>selects “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rPr>
                <w:rFonts w:cstheme="minorHAnsi"/>
              </w:rPr>
              <w:t>” on the navigation</w:t>
            </w:r>
            <w:r w:rsidR="00807DB3" w:rsidRPr="001312A7">
              <w:rPr>
                <w:rFonts w:cstheme="minorHAnsi"/>
              </w:rPr>
              <w:t xml:space="preserve"> bar</w:t>
            </w:r>
            <w:r w:rsidR="00807DB3">
              <w:rPr>
                <w:rFonts w:cstheme="minorHAnsi"/>
              </w:rPr>
              <w:t xml:space="preserve"> (sidebar)</w:t>
            </w:r>
            <w:r w:rsidR="00807DB3" w:rsidRPr="001312A7">
              <w:rPr>
                <w:rFonts w:cstheme="minorHAnsi"/>
              </w:rPr>
              <w:t>.</w:t>
            </w:r>
          </w:p>
        </w:tc>
      </w:tr>
      <w:tr w:rsidR="00E442A4" w:rsidRPr="004717BC" w14:paraId="1B6B92C0" w14:textId="77777777" w:rsidTr="00807DB3">
        <w:trPr>
          <w:trHeight w:val="14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6BC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E232" w14:textId="5415FD0E" w:rsidR="00E442A4" w:rsidRPr="00807DB3" w:rsidRDefault="00E442A4" w:rsidP="00E442A4">
            <w:pPr>
              <w:spacing w:after="0"/>
            </w:pPr>
            <w:r w:rsidRPr="00807DB3">
              <w:t xml:space="preserve">PRE-1. </w:t>
            </w:r>
            <w:r w:rsidR="0088613F">
              <w:t>The user has been logged into the system with role Admin</w:t>
            </w:r>
            <w:r w:rsidRPr="00807DB3">
              <w:t>.</w:t>
            </w:r>
          </w:p>
        </w:tc>
      </w:tr>
      <w:tr w:rsidR="00E442A4" w:rsidRPr="004717BC" w14:paraId="746F263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9898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8EE2" w14:textId="267EFE9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t xml:space="preserve"> </w:t>
            </w:r>
            <w:r>
              <w:t>is shown as a table on the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t>” screen.</w:t>
            </w:r>
          </w:p>
        </w:tc>
      </w:tr>
      <w:tr w:rsidR="00E442A4" w14:paraId="2491D2E6" w14:textId="77777777" w:rsidTr="00E442A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1A6C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CB891F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585602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E86C5C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C7642" w14:paraId="70FDBA77" w14:textId="77777777" w:rsidTr="00E442A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54945B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0F86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3E75" w14:textId="0917E28D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B983" w14:textId="4C6FBA9F" w:rsidR="00BC7642" w:rsidRPr="00BC7642" w:rsidRDefault="00CC6E42" w:rsidP="00CC6E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directs the “Schools” screen.</w:t>
            </w:r>
          </w:p>
        </w:tc>
      </w:tr>
      <w:tr w:rsidR="00BC7642" w14:paraId="2092F92B" w14:textId="77777777" w:rsidTr="00807DB3">
        <w:trPr>
          <w:trHeight w:val="189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E76C4D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32B697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9398EC" w14:textId="77777777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261EA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Schools is shown as a table on the “Schools” screen.</w:t>
            </w:r>
          </w:p>
          <w:p w14:paraId="3843024F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7DBC624B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13D008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Address”: text.</w:t>
            </w:r>
          </w:p>
          <w:p w14:paraId="76209540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69ACADC3" w14:textId="412F8EE4" w:rsidR="00BC7642" w:rsidRPr="00076F29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Status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7B3E2A7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AC9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82D0" w14:textId="77777777" w:rsidR="00E442A4" w:rsidRPr="00B042CF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0767B0AB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128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9EF853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DA967E9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0434BA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4E8F62B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559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F737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4DAC3" w14:textId="77777777" w:rsidR="00E442A4" w:rsidRPr="00936A75" w:rsidRDefault="00E442A4" w:rsidP="00E442A4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4641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E442A4" w14:paraId="68C90D8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9F3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174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4BBDB11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CF2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1E07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5193" w14:paraId="22F7ED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9F9C" w14:textId="77777777" w:rsidR="005A5193" w:rsidRPr="00785682" w:rsidRDefault="005A5193" w:rsidP="005A51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F39F" w14:textId="1635B835" w:rsidR="005A5193" w:rsidRPr="00785682" w:rsidRDefault="005A5193" w:rsidP="005A5193">
            <w:pPr>
              <w:spacing w:after="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E442A4" w14:paraId="4F20EEF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B62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2C66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35EC3C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5BA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725A7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D23E7F" w14:textId="69E11E9B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0" w:name="_Toc69695281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70"/>
    </w:p>
    <w:p w14:paraId="16B476E4" w14:textId="1BCA10D4" w:rsidR="00E442A4" w:rsidRDefault="00E442A4" w:rsidP="00B014AA">
      <w:pPr>
        <w:pStyle w:val="Heading4"/>
      </w:pPr>
      <w:bookmarkStart w:id="71" w:name="_View_school’s_details"/>
      <w:bookmarkEnd w:id="71"/>
      <w:r>
        <w:t xml:space="preserve">View </w:t>
      </w:r>
      <w:r w:rsidR="00807DB3">
        <w:t xml:space="preserve">school’s </w:t>
      </w:r>
      <w:r>
        <w:t>details</w:t>
      </w:r>
    </w:p>
    <w:p w14:paraId="6BCDDEA2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D259537" wp14:editId="3ECF2867">
            <wp:extent cx="5731510" cy="1322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school's detail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B9C2" w14:textId="14D7BBC0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2" w:name="_Toc69695343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2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E442A4" w:rsidRPr="00266D5C" w14:paraId="52BA323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126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EBD6" w14:textId="496B0BFA" w:rsidR="00E442A4" w:rsidRPr="00785682" w:rsidRDefault="006F67D9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6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View </w:t>
            </w:r>
            <w:r w:rsidR="00807DB3">
              <w:rPr>
                <w:rFonts w:cstheme="minorHAnsi"/>
                <w:b/>
              </w:rPr>
              <w:t>school’s</w:t>
            </w:r>
            <w:r w:rsidR="00E442A4">
              <w:rPr>
                <w:rFonts w:cstheme="minorHAnsi"/>
                <w:b/>
              </w:rPr>
              <w:t xml:space="preserve"> details</w:t>
            </w:r>
          </w:p>
        </w:tc>
      </w:tr>
      <w:tr w:rsidR="00E442A4" w14:paraId="5F0B7C5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D1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AE65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46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BA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72511B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6E9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BE9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A7D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A11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AD0CCC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4B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30A4" w14:textId="133539C5" w:rsidR="00E442A4" w:rsidRPr="00785682" w:rsidRDefault="00E442A4" w:rsidP="006F67D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="00725BB7">
              <w:rPr>
                <w:rFonts w:cstheme="minorHAnsi"/>
              </w:rPr>
              <w:t>iew the detail information of a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304099AD" w14:textId="77777777" w:rsidTr="00E442A4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D004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9129" w14:textId="32F19C0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</w:t>
            </w:r>
            <w:r w:rsidR="00B23A7B">
              <w:rPr>
                <w:rFonts w:cstheme="minorHAnsi"/>
              </w:rPr>
              <w:t xml:space="preserve"> of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s.</w:t>
            </w:r>
          </w:p>
        </w:tc>
      </w:tr>
      <w:tr w:rsidR="00E442A4" w:rsidRPr="004717BC" w14:paraId="424E6754" w14:textId="77777777" w:rsidTr="00E442A4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5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F7FD5" w14:textId="2F28FBA5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EB7F569" w14:textId="6767A07E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s” screen. </w:t>
            </w:r>
          </w:p>
        </w:tc>
      </w:tr>
      <w:tr w:rsidR="00E442A4" w:rsidRPr="004717BC" w14:paraId="17C7CD91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EE57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1246" w14:textId="414DD524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6F67D9">
              <w:t>school</w:t>
            </w:r>
            <w:r>
              <w:t xml:space="preserve"> is shown as a form.</w:t>
            </w:r>
          </w:p>
        </w:tc>
      </w:tr>
      <w:tr w:rsidR="00E442A4" w14:paraId="6BAD717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25E7C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3893C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8B249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08B8FB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1B89C8D2" w14:textId="77777777" w:rsidTr="00834FAB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E7AF5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F4C71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453CF" w14:textId="4D4DACF3" w:rsidR="00E442A4" w:rsidRPr="00936A75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AFF86F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 xml:space="preserve">’s details” view, the 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7A1CD3D7" w14:textId="77777777" w:rsidR="00B23A7B" w:rsidRPr="000267C2" w:rsidRDefault="00B23A7B" w:rsidP="00B23A7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3EF7C5D5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426D576B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77BF71F1" w14:textId="284E8252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0683351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298AE03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66589030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6EA07F3D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E3E4664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61F2E4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53F9D0F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270AD3B" w14:textId="77777777" w:rsidR="00B23A7B" w:rsidRPr="000267C2" w:rsidRDefault="00B23A7B" w:rsidP="00B23A7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17B29B0F" w14:textId="5D8CBD19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39F35422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Email”: input text field.</w:t>
            </w:r>
          </w:p>
          <w:p w14:paraId="46EF7358" w14:textId="6F93BE9F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7CEFEDFC" w14:textId="725B4BEA" w:rsidR="00B23A7B" w:rsidRPr="00936A75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78F9F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E5E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7895" w14:textId="77777777" w:rsidR="00E442A4" w:rsidRPr="0077402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E442A4" w:rsidRPr="004717BC" w14:paraId="743C30D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4F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503" w14:textId="77777777" w:rsidR="00E442A4" w:rsidRPr="00FE1E31" w:rsidRDefault="00E442A4" w:rsidP="00E442A4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DBE6DA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99B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97FF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301DF0D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D05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A5E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15D6C79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CC1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30A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63CCFB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A9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06B5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C4ECB27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0F6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4B13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5D47A4D" w14:textId="15457EEC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3" w:name="_Toc69695282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3"/>
    </w:p>
    <w:p w14:paraId="43649B5D" w14:textId="1D3C5C6E" w:rsidR="00E442A4" w:rsidRPr="00F50754" w:rsidRDefault="00E442A4" w:rsidP="00B014AA">
      <w:pPr>
        <w:pStyle w:val="Heading4"/>
      </w:pPr>
      <w:bookmarkStart w:id="74" w:name="_Edit_school’s_information"/>
      <w:bookmarkEnd w:id="74"/>
      <w:r w:rsidRPr="00F50754">
        <w:t xml:space="preserve">Edit </w:t>
      </w:r>
      <w:r w:rsidR="006F67D9">
        <w:t xml:space="preserve">school’s </w:t>
      </w:r>
      <w:r w:rsidRPr="00F50754">
        <w:t>information</w:t>
      </w:r>
    </w:p>
    <w:p w14:paraId="67585DCC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416721B9" wp14:editId="4A3063B0">
            <wp:extent cx="5731510" cy="10382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it school's information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0BE4" w14:textId="5D12EDC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5" w:name="_Toc69695344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5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90"/>
        <w:gridCol w:w="1175"/>
        <w:gridCol w:w="2397"/>
      </w:tblGrid>
      <w:tr w:rsidR="00E442A4" w:rsidRPr="00266D5C" w14:paraId="28EA744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D9C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B116" w14:textId="072A7E9C" w:rsidR="00E442A4" w:rsidRPr="00785682" w:rsidRDefault="00834FAB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7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Edit </w:t>
            </w:r>
            <w:r w:rsidR="006F67D9">
              <w:rPr>
                <w:rFonts w:cstheme="minorHAnsi"/>
                <w:b/>
              </w:rPr>
              <w:t>school</w:t>
            </w:r>
            <w:r w:rsidR="00E442A4">
              <w:rPr>
                <w:rFonts w:cstheme="minorHAnsi"/>
                <w:b/>
              </w:rPr>
              <w:t>’s information</w:t>
            </w:r>
          </w:p>
        </w:tc>
      </w:tr>
      <w:tr w:rsidR="00E442A4" w14:paraId="6C19A76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AC49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30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0D5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BD9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0A142E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91F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29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C28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E0BB7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0860F96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1C28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FC04" w14:textId="19D45B19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’s information. </w:t>
            </w:r>
          </w:p>
        </w:tc>
      </w:tr>
      <w:tr w:rsidR="00E442A4" w:rsidRPr="004717BC" w14:paraId="31C9100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9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1B065" w14:textId="5556B818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 then clicks “Save” button.</w:t>
            </w:r>
          </w:p>
        </w:tc>
      </w:tr>
      <w:tr w:rsidR="00E442A4" w:rsidRPr="004717BC" w14:paraId="7AA336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71D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9BB4" w14:textId="18224FB6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258F0443" w14:textId="3146897F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.</w:t>
            </w:r>
          </w:p>
        </w:tc>
      </w:tr>
      <w:tr w:rsidR="00E442A4" w:rsidRPr="004717BC" w14:paraId="72875A2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87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ADB9" w14:textId="2707CC4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</w:t>
            </w:r>
            <w:r w:rsidR="006F67D9">
              <w:t>School</w:t>
            </w:r>
            <w:r>
              <w:t xml:space="preserve"> information is edited in database.</w:t>
            </w:r>
          </w:p>
        </w:tc>
      </w:tr>
      <w:tr w:rsidR="00E442A4" w14:paraId="400FA5AE" w14:textId="77777777" w:rsidTr="001A7568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99D8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246281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E3B73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9B133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E442A4" w14:paraId="238D7E86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53C7E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7A7A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886BD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FA44" w14:textId="1F1E39E0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082195A4" w14:textId="77777777" w:rsidR="00834FAB" w:rsidRPr="000267C2" w:rsidRDefault="00834FAB" w:rsidP="00834FA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0B766CC7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5937CA9C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4C64A4FA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4C19F0A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1A31E460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07130913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004FDB59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29E96B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6908927E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8E8D3D5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739072AB" w14:textId="078BFF8A" w:rsidR="009F0206" w:rsidRPr="001312A7" w:rsidRDefault="009F0206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  <w:p w14:paraId="6C5152DD" w14:textId="77777777" w:rsidR="00834FAB" w:rsidRPr="000267C2" w:rsidRDefault="00834FAB" w:rsidP="00834FA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6E4CC9E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28A8545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727608F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20D6F686" w14:textId="4154EDDA" w:rsidR="00E442A4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254354B" w14:textId="71BC3EA7" w:rsidR="009F0206" w:rsidRPr="00834FAB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E442A4" w14:paraId="1DC6BC61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3BB35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260F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4F83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32CFDC0D" w14:textId="39C940DD" w:rsidR="001A7568" w:rsidRPr="00F50754" w:rsidRDefault="001A7568" w:rsidP="00E442A4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A6F4" w14:textId="3A2C3502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</w:tr>
      <w:tr w:rsidR="00E442A4" w14:paraId="353BE79A" w14:textId="77777777" w:rsidTr="001A7568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359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2396A2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56A297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4A83740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D242A9" w14:textId="77777777" w:rsidR="001A7568" w:rsidRDefault="00E442A4" w:rsidP="001A7568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145C552A" w14:textId="6D541566" w:rsidR="00E442A4" w:rsidRPr="00F50754" w:rsidRDefault="00E442A4" w:rsidP="001A7568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E442A4" w14:paraId="39645F9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D36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720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7EF5A6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2F0E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D1973B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A371D4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5278C0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37532792" w14:textId="77777777" w:rsidTr="00E442A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D11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04AA" w14:textId="77777777" w:rsidR="00E442A4" w:rsidRPr="00F5075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D7B4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0E73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27354155" w14:textId="77777777" w:rsidTr="00E442A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21E50F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1BD6" w14:textId="77777777" w:rsidR="00E442A4" w:rsidRPr="00785682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9ABD" w14:textId="77777777" w:rsidR="00E442A4" w:rsidRPr="00F50754" w:rsidRDefault="00E442A4" w:rsidP="00E442A4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0EC3" w14:textId="77777777" w:rsidR="00E442A4" w:rsidRPr="00F50754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E442A4" w14:paraId="0E7C09B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225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0985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2922540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4F2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2625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78AE4A0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716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029B" w14:textId="76C39F8A" w:rsidR="0027368E" w:rsidRDefault="0027368E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09</w:t>
            </w:r>
          </w:p>
          <w:p w14:paraId="3D93B02E" w14:textId="49834D04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6AD7D56" w14:textId="12A35AAC" w:rsidR="00E442A4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5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E442A4" w14:paraId="3C030D1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87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5FD4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1A640D" w14:textId="03A83F1A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6" w:name="_Toc69695283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6"/>
    </w:p>
    <w:p w14:paraId="3D759668" w14:textId="77777777" w:rsidR="005F0220" w:rsidRDefault="005F0220" w:rsidP="00E442A4"/>
    <w:p w14:paraId="23B8ED10" w14:textId="5CB931FB" w:rsidR="00333457" w:rsidRPr="009A5BBD" w:rsidRDefault="00D2482E" w:rsidP="00D2482E">
      <w:pPr>
        <w:pStyle w:val="Heading3"/>
      </w:pPr>
      <w:bookmarkStart w:id="77" w:name="_Toc69695211"/>
      <w:r>
        <w:lastRenderedPageBreak/>
        <w:t xml:space="preserve">2.5 </w:t>
      </w:r>
      <w:r w:rsidR="00F76D82" w:rsidRPr="009A5BBD">
        <w:t>&lt;&lt;Salesman</w:t>
      </w:r>
      <w:r w:rsidR="00305FFD" w:rsidRPr="009A5BBD">
        <w:t>&gt;</w:t>
      </w:r>
      <w:r w:rsidR="00F76D82" w:rsidRPr="009A5BBD">
        <w:t>&gt; Overview Use Case</w:t>
      </w:r>
      <w:bookmarkEnd w:id="77"/>
    </w:p>
    <w:p w14:paraId="615CB228" w14:textId="7D986496" w:rsidR="00B942EA" w:rsidRDefault="009F66D6" w:rsidP="00B942EA">
      <w:pPr>
        <w:keepNext/>
      </w:pPr>
      <w:r>
        <w:rPr>
          <w:noProof/>
          <w:lang w:val="en-US" w:eastAsia="ja-JP"/>
        </w:rPr>
        <w:drawing>
          <wp:inline distT="0" distB="0" distL="0" distR="0" wp14:anchorId="5A57D37D" wp14:editId="40F59394">
            <wp:extent cx="5731510" cy="41230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overview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5522" w14:textId="646D0BB3" w:rsidR="00F76D82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8" w:name="_Toc69695345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Overview Use Case</w:t>
      </w:r>
      <w:bookmarkEnd w:id="78"/>
    </w:p>
    <w:p w14:paraId="64F86B40" w14:textId="5101E145" w:rsidR="00B40FB0" w:rsidRPr="00B014AA" w:rsidRDefault="00B40FB0" w:rsidP="00B014AA">
      <w:pPr>
        <w:pStyle w:val="Heading4"/>
        <w:numPr>
          <w:ilvl w:val="0"/>
          <w:numId w:val="21"/>
        </w:numPr>
        <w:rPr>
          <w:lang w:val="en-US"/>
        </w:rPr>
      </w:pPr>
      <w:bookmarkStart w:id="79" w:name="_Search_target_schools"/>
      <w:bookmarkEnd w:id="79"/>
      <w:r w:rsidRPr="000C66DB">
        <w:t>S</w:t>
      </w:r>
      <w:r w:rsidRPr="00B014AA">
        <w:rPr>
          <w:lang w:val="en-US"/>
        </w:rPr>
        <w:t>earch target schools</w:t>
      </w:r>
    </w:p>
    <w:p w14:paraId="39891410" w14:textId="77777777" w:rsidR="00B942EA" w:rsidRDefault="00400C7F" w:rsidP="00B942E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5E393AE1" wp14:editId="63C89599">
            <wp:extent cx="5731510" cy="10668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earch target schools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62F9" w14:textId="275F61AC" w:rsidR="00B40FB0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0" w:name="_Toc69695346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80"/>
    </w:p>
    <w:tbl>
      <w:tblPr>
        <w:tblW w:w="877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90"/>
        <w:gridCol w:w="1980"/>
        <w:gridCol w:w="1800"/>
      </w:tblGrid>
      <w:tr w:rsidR="00B40FB0" w:rsidRPr="00266D5C" w14:paraId="30E7B726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B37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A661" w14:textId="2E05417E" w:rsidR="00B40FB0" w:rsidRPr="00785682" w:rsidRDefault="00B40FB0" w:rsidP="00B80D53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B80D53">
              <w:rPr>
                <w:rFonts w:cstheme="minorHAnsi"/>
                <w:b/>
              </w:rPr>
              <w:t>18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target schools</w:t>
            </w:r>
          </w:p>
        </w:tc>
      </w:tr>
      <w:tr w:rsidR="00B40FB0" w14:paraId="21D8BFF2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F37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DDAB9" w14:textId="0B167067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B16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10EA" w14:textId="50D062E2" w:rsidR="00B40FB0" w:rsidRPr="00785682" w:rsidRDefault="005B3462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B40FB0">
              <w:rPr>
                <w:rFonts w:cstheme="minorHAnsi"/>
              </w:rPr>
              <w:t>7/02/2021</w:t>
            </w:r>
          </w:p>
        </w:tc>
      </w:tr>
      <w:tr w:rsidR="00B40FB0" w14:paraId="3680E8E8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5FC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76B0" w14:textId="29826AA3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</w:t>
            </w:r>
            <w:r w:rsidR="00B80D53">
              <w:rPr>
                <w:rFonts w:cstheme="minorHAnsi"/>
              </w:rPr>
              <w:t xml:space="preserve"> Sales Supervisor,</w:t>
            </w:r>
            <w:r>
              <w:rPr>
                <w:rFonts w:cstheme="minorHAnsi"/>
              </w:rPr>
              <w:t xml:space="preserve">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92184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7AE2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80D53" w14:paraId="152D1613" w14:textId="77777777" w:rsidTr="00B80D53">
        <w:trPr>
          <w:trHeight w:val="5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E4DA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2722" w14:textId="583F5340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 to find the target schools based on school’s name, district, school status, school educational level, school type, address,…</w:t>
            </w:r>
          </w:p>
        </w:tc>
      </w:tr>
      <w:tr w:rsidR="00B80D53" w:rsidRPr="004717BC" w14:paraId="20EE5272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9EC1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59BD" w14:textId="36FF4E14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Target Schools” screen.</w:t>
            </w:r>
          </w:p>
        </w:tc>
      </w:tr>
      <w:tr w:rsidR="00B40FB0" w:rsidRPr="004717BC" w14:paraId="2699145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DAE63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F709" w14:textId="226BB7AA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54D03D6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Target Schools” screen.</w:t>
            </w:r>
          </w:p>
        </w:tc>
      </w:tr>
      <w:tr w:rsidR="00B40FB0" w:rsidRPr="004717BC" w14:paraId="4BA3F091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212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9CF4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B40FB0" w14:paraId="3B87441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50BFCB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DAB5C7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tep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7C3D7A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4F5546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ystem Response</w:t>
            </w:r>
          </w:p>
        </w:tc>
      </w:tr>
      <w:tr w:rsidR="009077BA" w14:paraId="08672F64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AC4E" w14:textId="77777777" w:rsidR="009077BA" w:rsidRPr="00785682" w:rsidRDefault="009077BA" w:rsidP="009077B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06C6" w14:textId="77777777" w:rsidR="009077BA" w:rsidRDefault="009077BA" w:rsidP="009077B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BCFC" w14:textId="59FC03A3" w:rsidR="009077BA" w:rsidRPr="00C73136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6D01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103EBAB3" w14:textId="77777777" w:rsidR="009077BA" w:rsidRDefault="009077BA" w:rsidP="009077BA">
            <w:pPr>
              <w:spacing w:after="0"/>
              <w:rPr>
                <w:rFonts w:cstheme="minorHAnsi"/>
              </w:rPr>
            </w:pPr>
          </w:p>
          <w:p w14:paraId="518D17E7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232B5976" w14:textId="70606C3D" w:rsidR="00695EE9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113C3C8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E4AA72B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0FC22D2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33D0920E" w14:textId="77777777" w:rsidR="00695EE9" w:rsidRPr="00C55D73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37FECAA" w14:textId="77777777" w:rsidR="00695EE9" w:rsidRPr="009010D8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DA71DD5" w14:textId="77777777" w:rsidR="00695EE9" w:rsidRPr="00FE74FB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4D03FC7F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2CFA7C10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076492E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39E1041A" w14:textId="74E23B9B" w:rsidR="009077BA" w:rsidRDefault="009077BA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B40FB0" w14:paraId="4B2032C1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1CFE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33E0" w14:textId="02564C55" w:rsidR="00B40FB0" w:rsidRPr="00FE5FDB" w:rsidRDefault="008A3A64" w:rsidP="008A3A6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ACFB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AA7" w14:textId="266EDF76" w:rsidR="00C77ED5" w:rsidRDefault="00B40FB0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E87135A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5EFE4447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79D93C99" w14:textId="79948EF5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1C2A864C" w14:textId="3E332302" w:rsidR="00C77ED5" w:rsidRPr="009077BA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  <w:p w14:paraId="2B94A28C" w14:textId="77777777" w:rsidR="00B40FB0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02CA0C4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40FB0" w14:paraId="6844605E" w14:textId="77777777" w:rsidTr="00653CAC">
        <w:trPr>
          <w:trHeight w:val="30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47EEC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F45C5" w14:textId="77777777" w:rsidR="00B40FB0" w:rsidRPr="00526513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77ED5" w:rsidRPr="004717BC" w14:paraId="707E370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1F322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4911ED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No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1A23E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F9E2CA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System Response</w:t>
            </w:r>
          </w:p>
        </w:tc>
      </w:tr>
      <w:tr w:rsidR="00C77ED5" w:rsidRPr="004717BC" w14:paraId="61B186B0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12B521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90E0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ABB5" w14:textId="64D616B8" w:rsidR="00C77ED5" w:rsidRPr="00C73136" w:rsidRDefault="00C77ED5" w:rsidP="00C77ED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="00F6651D">
              <w:rPr>
                <w:rFonts w:cstheme="minorHAnsi"/>
              </w:rPr>
              <w:t xml:space="preserve"> inputted do</w:t>
            </w:r>
            <w:r w:rsidRPr="00C73136">
              <w:rPr>
                <w:rFonts w:cstheme="minorHAnsi"/>
              </w:rPr>
              <w:t xml:space="preserve"> </w:t>
            </w:r>
            <w:r w:rsidR="00F6651D">
              <w:rPr>
                <w:rFonts w:cstheme="minorHAnsi"/>
              </w:rPr>
              <w:t>not match</w:t>
            </w:r>
            <w:r>
              <w:rPr>
                <w:rFonts w:cstheme="minorHAnsi"/>
              </w:rPr>
              <w:t xml:space="preserve"> any stored data in 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4F96D" w14:textId="1E8F7B27" w:rsidR="00C77ED5" w:rsidRPr="00785682" w:rsidRDefault="00C77ED5" w:rsidP="00F6651D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6651D" w:rsidRPr="00510B59">
              <w:rPr>
                <w:rFonts w:cstheme="minorHAnsi"/>
              </w:rPr>
              <w:t xml:space="preserve">No </w:t>
            </w:r>
            <w:r w:rsidR="00F6651D">
              <w:rPr>
                <w:rFonts w:cstheme="minorHAnsi"/>
              </w:rPr>
              <w:t>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C77ED5" w:rsidRPr="004717BC" w14:paraId="311DAED6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01B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2239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914A" w14:textId="77777777" w:rsidR="00C77ED5" w:rsidRDefault="00C77ED5" w:rsidP="00C77ED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6A0A5" w14:textId="77777777" w:rsidR="00C77ED5" w:rsidRDefault="00C77ED5" w:rsidP="00C77ED5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C77ED5" w14:paraId="34615120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19DD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101E" w14:textId="271CF789" w:rsidR="00C77ED5" w:rsidRPr="00785682" w:rsidRDefault="00A5557A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C77ED5" w14:paraId="01E7605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206C7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C513" w14:textId="77777777" w:rsidR="00C77ED5" w:rsidRPr="00785682" w:rsidRDefault="00C77ED5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C77ED5" w14:paraId="4BE43645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B05F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5CDB" w14:textId="4E97E20C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245E2CAA" w14:textId="2CA6B380" w:rsidR="00C77ED5" w:rsidRPr="00885AAC" w:rsidRDefault="00F6651D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>The d</w:t>
            </w:r>
            <w:r w:rsidR="00C77ED5" w:rsidRPr="00885AAC">
              <w:rPr>
                <w:rFonts w:cstheme="minorHAnsi"/>
              </w:rPr>
              <w:t xml:space="preserve">efault </w:t>
            </w:r>
            <w:r w:rsidRPr="00885AAC">
              <w:rPr>
                <w:rFonts w:cstheme="minorHAnsi"/>
              </w:rPr>
              <w:t>values</w:t>
            </w:r>
            <w:r w:rsidR="00C77ED5" w:rsidRPr="00885AAC">
              <w:rPr>
                <w:rFonts w:cstheme="minorHAnsi"/>
              </w:rPr>
              <w:t xml:space="preserve"> of all filters </w:t>
            </w:r>
            <w:r w:rsidRPr="00885AAC">
              <w:rPr>
                <w:rFonts w:cstheme="minorHAnsi"/>
              </w:rPr>
              <w:t xml:space="preserve">are </w:t>
            </w:r>
            <w:r w:rsidR="00C77ED5" w:rsidRPr="00885AAC">
              <w:rPr>
                <w:rFonts w:cstheme="minorHAnsi"/>
              </w:rPr>
              <w:t xml:space="preserve">“All”.  </w:t>
            </w:r>
          </w:p>
        </w:tc>
      </w:tr>
      <w:tr w:rsidR="00C77ED5" w14:paraId="1C2B6D0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DDF8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31F5" w14:textId="77777777" w:rsidR="00C77ED5" w:rsidRPr="008654E7" w:rsidRDefault="00C77ED5" w:rsidP="00C77ED5">
            <w:pPr>
              <w:spacing w:after="0" w:line="240" w:lineRule="exact"/>
              <w:rPr>
                <w:rFonts w:cstheme="minorHAnsi"/>
              </w:rPr>
            </w:pPr>
            <w:r w:rsidRPr="008654E7">
              <w:rPr>
                <w:rFonts w:cstheme="minorHAnsi"/>
              </w:rPr>
              <w:t>N/A</w:t>
            </w:r>
          </w:p>
        </w:tc>
      </w:tr>
      <w:tr w:rsidR="00C77ED5" w14:paraId="5AE269F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7EE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AB46" w14:textId="77777777" w:rsidR="00C77ED5" w:rsidRPr="00785682" w:rsidRDefault="00C77ED5" w:rsidP="00B942E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B089BF3" w14:textId="3D7276FA" w:rsidR="00B40FB0" w:rsidRPr="00A5557A" w:rsidRDefault="00B942E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1" w:name="_Toc69695284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81"/>
    </w:p>
    <w:p w14:paraId="6A633EFC" w14:textId="6073B9B4" w:rsidR="008821A9" w:rsidRDefault="000C66DB" w:rsidP="00B014AA">
      <w:pPr>
        <w:pStyle w:val="Heading4"/>
      </w:pPr>
      <w:bookmarkStart w:id="82" w:name="_View_list_of_2"/>
      <w:bookmarkEnd w:id="82"/>
      <w:r>
        <w:t>View list of</w:t>
      </w:r>
      <w:r w:rsidR="008821A9">
        <w:t xml:space="preserve"> target schools</w:t>
      </w:r>
    </w:p>
    <w:p w14:paraId="3D2D7212" w14:textId="77777777" w:rsidR="00A5557A" w:rsidRDefault="00400C7F" w:rsidP="00A5557A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A6147E0" wp14:editId="30C5C6C9">
            <wp:extent cx="5731510" cy="103568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view list of target schools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46F9" w14:textId="27D236DE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3" w:name="_Toc69695347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877"/>
        <w:gridCol w:w="1528"/>
        <w:gridCol w:w="1802"/>
      </w:tblGrid>
      <w:tr w:rsidR="008821A9" w:rsidRPr="00266D5C" w14:paraId="6D4BF4B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C136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E6BF" w14:textId="6672D0A3" w:rsidR="008821A9" w:rsidRPr="00785682" w:rsidRDefault="008821A9" w:rsidP="00322A9C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695EE9">
              <w:rPr>
                <w:rFonts w:cstheme="minorHAnsi"/>
                <w:b/>
              </w:rPr>
              <w:t>19</w:t>
            </w:r>
            <w:r w:rsidRPr="00785682">
              <w:rPr>
                <w:rFonts w:cstheme="minorHAnsi"/>
                <w:b/>
              </w:rPr>
              <w:t xml:space="preserve"> </w:t>
            </w:r>
            <w:r w:rsidR="00322A9C">
              <w:rPr>
                <w:rFonts w:cstheme="minorHAnsi"/>
                <w:b/>
              </w:rPr>
              <w:t>View list of</w:t>
            </w:r>
            <w:r w:rsidRPr="00676312">
              <w:rPr>
                <w:rFonts w:cstheme="minorHAnsi"/>
                <w:b/>
              </w:rPr>
              <w:t xml:space="preserve"> target schools</w:t>
            </w:r>
          </w:p>
        </w:tc>
      </w:tr>
      <w:tr w:rsidR="008821A9" w14:paraId="2E1B000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80DB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E07E" w14:textId="76E2D12B" w:rsidR="008821A9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2D85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28CC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7/02/2021</w:t>
            </w:r>
          </w:p>
        </w:tc>
      </w:tr>
      <w:tr w:rsidR="008821A9" w14:paraId="61F05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4E2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1611" w14:textId="2D2A34FE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47FE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AF7F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821A9" w14:paraId="39BABDB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23D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9EDF6" w14:textId="77777777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list of his assigned target schools.</w:t>
            </w:r>
          </w:p>
        </w:tc>
      </w:tr>
      <w:tr w:rsidR="00FC197C" w:rsidRPr="004717BC" w14:paraId="528A528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52DE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FC7F" w14:textId="256D464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8821A9" w:rsidRPr="004717BC" w14:paraId="3EC0074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DD0D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142F" w14:textId="3C662865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8821A9" w:rsidRPr="004717BC" w14:paraId="17EA2D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C4BF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FB5B2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8821A9" w14:paraId="5BD4E45D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D21F1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FE54A5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0221BF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D57421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FC197C" w14:paraId="3404A9F7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9D7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B150E" w14:textId="77777777" w:rsidR="00FC197C" w:rsidRPr="006B48F7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39BB8" w14:textId="2ECE28AC" w:rsidR="00FC197C" w:rsidRPr="006B48F7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AF53" w14:textId="755736E8" w:rsidR="00FC197C" w:rsidRDefault="00FC197C" w:rsidP="00FC197C">
            <w:pPr>
              <w:spacing w:after="0"/>
              <w:rPr>
                <w:rFonts w:cstheme="minorHAnsi"/>
              </w:rPr>
            </w:pPr>
            <w:r w:rsidRPr="008E4D5C">
              <w:rPr>
                <w:rFonts w:cstheme="minorHAnsi"/>
              </w:rPr>
              <w:t xml:space="preserve">The system redirects to the </w:t>
            </w:r>
            <w:r>
              <w:rPr>
                <w:rFonts w:cstheme="minorHAnsi"/>
              </w:rPr>
              <w:t>“T</w:t>
            </w:r>
            <w:r w:rsidRPr="008E4D5C">
              <w:rPr>
                <w:rFonts w:cstheme="minorHAnsi"/>
              </w:rPr>
              <w:t>arget schools</w:t>
            </w:r>
            <w:r>
              <w:rPr>
                <w:rFonts w:cstheme="minorHAnsi"/>
              </w:rPr>
              <w:t xml:space="preserve">” screen and shows the </w:t>
            </w:r>
            <w:r w:rsidRPr="008E4D5C">
              <w:rPr>
                <w:rFonts w:cstheme="minorHAnsi"/>
              </w:rPr>
              <w:t xml:space="preserve">target schools </w:t>
            </w:r>
            <w:r>
              <w:rPr>
                <w:rFonts w:cstheme="minorHAnsi"/>
              </w:rPr>
              <w:t>table with following columns:</w:t>
            </w:r>
          </w:p>
          <w:p w14:paraId="5297AF96" w14:textId="40F38D75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1A0BEC90" w14:textId="10040D9B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291D0E54" w14:textId="07563E9C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567F21AF" w14:textId="7E879F2F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15A1CDAE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6A1CADDD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6AE448A9" w14:textId="13942B7F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15A569DB" w14:textId="2017014E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AE12043" w14:textId="1A30F28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2D4F344" w14:textId="7F396943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767090C" w14:textId="52C476BA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946F7DC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629FA76F" w14:textId="540CB981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21E73879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3E6E4A0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81BDB98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Scales”: selections (Lớn, Vừa, Nhỏ).</w:t>
            </w:r>
          </w:p>
          <w:p w14:paraId="7B5C3904" w14:textId="4FC42E42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342F843A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69DC46B" w14:textId="18816141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3D850B06" w14:textId="77777777" w:rsidR="00FC197C" w:rsidRPr="006B48F7" w:rsidRDefault="00FC197C" w:rsidP="00FC197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8821A9" w14:paraId="1DDBD5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38D4" w14:textId="1E8569D2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FD86" w14:textId="77777777" w:rsidR="008821A9" w:rsidRPr="00024CA8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024CA8">
              <w:rPr>
                <w:rFonts w:cstheme="minorHAnsi"/>
              </w:rPr>
              <w:t xml:space="preserve"> </w:t>
            </w:r>
          </w:p>
        </w:tc>
      </w:tr>
      <w:tr w:rsidR="008821A9" w:rsidRPr="004717BC" w14:paraId="6BF7E160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A2DE1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2F07ED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B4FD455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1946E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System Response</w:t>
            </w:r>
          </w:p>
        </w:tc>
      </w:tr>
      <w:tr w:rsidR="008821A9" w:rsidRPr="004717BC" w14:paraId="25BE26BF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8E208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BBC7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87DF" w14:textId="77777777" w:rsidR="008821A9" w:rsidRPr="008F249E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target schools data</w:t>
            </w:r>
            <w:r w:rsidRPr="008F249E">
              <w:rPr>
                <w:rFonts w:cstheme="minorHAnsi"/>
              </w:rPr>
              <w:t xml:space="preserve"> 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7A43" w14:textId="566191AF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8821A9" w:rsidRPr="004717BC" w14:paraId="3D3DCE9B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12F07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D783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B0BA" w14:textId="77777777" w:rsidR="008821A9" w:rsidRDefault="008821A9" w:rsidP="00683D3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BE63" w14:textId="77777777" w:rsidR="008821A9" w:rsidRDefault="008821A9" w:rsidP="00683D3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821A9" w14:paraId="02E06BB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BE6B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4B6D" w14:textId="46797B42" w:rsidR="008821A9" w:rsidRPr="00785682" w:rsidRDefault="00A5557A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821A9" w14:paraId="0A6BB37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1503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0EC0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95EE9" w14:paraId="1341F9E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72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53248" w14:textId="370B7BC4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686C067E" w14:textId="7256F554" w:rsidR="00695EE9" w:rsidRPr="009F71E6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95EE9" w14:paraId="69106FA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C1A4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A46A" w14:textId="77777777" w:rsidR="00695EE9" w:rsidRPr="00785682" w:rsidRDefault="00695EE9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95EE9" w14:paraId="5880B3F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C20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1DEC" w14:textId="77777777" w:rsidR="00695EE9" w:rsidRPr="00785682" w:rsidRDefault="00695EE9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85AECD" w14:textId="47DF762B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4" w:name="_Toc69695285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4"/>
    </w:p>
    <w:p w14:paraId="311D6B88" w14:textId="4ABACB72" w:rsidR="00526CFD" w:rsidRDefault="00613235" w:rsidP="00B014AA">
      <w:pPr>
        <w:pStyle w:val="Heading4"/>
      </w:pPr>
      <w:bookmarkStart w:id="85" w:name="_View_target_school’s"/>
      <w:bookmarkEnd w:id="85"/>
      <w:r>
        <w:t xml:space="preserve">View </w:t>
      </w:r>
      <w:r w:rsidR="00263971">
        <w:t>t</w:t>
      </w:r>
      <w:r w:rsidR="008E4D5C">
        <w:t>arget</w:t>
      </w:r>
      <w:r>
        <w:t xml:space="preserve"> </w:t>
      </w:r>
      <w:r w:rsidR="00263971">
        <w:t>s</w:t>
      </w:r>
      <w:r>
        <w:t>chool’s</w:t>
      </w:r>
      <w:r w:rsidR="008E4D5C">
        <w:t xml:space="preserve"> </w:t>
      </w:r>
      <w:r w:rsidR="00263971">
        <w:t>d</w:t>
      </w:r>
      <w:r w:rsidR="008E4D5C">
        <w:t>etail</w:t>
      </w:r>
      <w:r w:rsidR="00456328">
        <w:t>s</w:t>
      </w:r>
    </w:p>
    <w:p w14:paraId="2C3FDD1B" w14:textId="77777777" w:rsidR="00A5557A" w:rsidRDefault="00400C7F" w:rsidP="00A5557A">
      <w:pPr>
        <w:keepNext/>
      </w:pPr>
      <w:r>
        <w:rPr>
          <w:noProof/>
          <w:lang w:val="en-US" w:eastAsia="ja-JP"/>
        </w:rPr>
        <w:drawing>
          <wp:inline distT="0" distB="0" distL="0" distR="0" wp14:anchorId="665FB055" wp14:editId="549DFCDD">
            <wp:extent cx="5731510" cy="17735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view target school's details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3160C" w14:textId="6E42DEAB" w:rsidR="008E4D5C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6" w:name="_Toc69695348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6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360"/>
        <w:gridCol w:w="1620"/>
        <w:gridCol w:w="2160"/>
      </w:tblGrid>
      <w:tr w:rsidR="00613235" w:rsidRPr="00266D5C" w14:paraId="33696B7A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BBCE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8177" w14:textId="27694362" w:rsidR="00613235" w:rsidRPr="00785682" w:rsidRDefault="00695EE9" w:rsidP="000C66D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0</w:t>
            </w:r>
            <w:r w:rsidR="00613235" w:rsidRPr="00785682">
              <w:rPr>
                <w:rFonts w:cstheme="minorHAnsi"/>
                <w:b/>
              </w:rPr>
              <w:t xml:space="preserve"> </w:t>
            </w:r>
            <w:r w:rsidR="00613235">
              <w:rPr>
                <w:rFonts w:cstheme="minorHAnsi"/>
                <w:b/>
              </w:rPr>
              <w:t xml:space="preserve">View </w:t>
            </w:r>
            <w:r w:rsidR="00263971">
              <w:rPr>
                <w:rFonts w:cstheme="minorHAnsi"/>
                <w:b/>
              </w:rPr>
              <w:t xml:space="preserve">target school’s </w:t>
            </w:r>
            <w:r w:rsidR="008821A9">
              <w:rPr>
                <w:rFonts w:cstheme="minorHAnsi"/>
                <w:b/>
              </w:rPr>
              <w:t>d</w:t>
            </w:r>
            <w:r w:rsidR="00613235">
              <w:rPr>
                <w:rFonts w:cstheme="minorHAnsi"/>
                <w:b/>
              </w:rPr>
              <w:t>etail</w:t>
            </w:r>
            <w:r w:rsidR="00456328">
              <w:rPr>
                <w:rFonts w:cstheme="minorHAnsi"/>
                <w:b/>
              </w:rPr>
              <w:t>s</w:t>
            </w:r>
          </w:p>
        </w:tc>
      </w:tr>
      <w:tr w:rsidR="00613235" w14:paraId="69FC8173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03F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1EB8" w14:textId="767F5B56" w:rsidR="00613235" w:rsidRPr="00785682" w:rsidRDefault="007242D4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3E01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78F1" w14:textId="0C4ACB9D" w:rsidR="00613235" w:rsidRPr="00785682" w:rsidRDefault="00695EE9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7</w:t>
            </w:r>
            <w:r w:rsidR="00613235">
              <w:rPr>
                <w:rFonts w:cstheme="minorHAnsi"/>
              </w:rPr>
              <w:t>/02/2021</w:t>
            </w:r>
          </w:p>
        </w:tc>
      </w:tr>
      <w:tr w:rsidR="00613235" w14:paraId="352587FC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190F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06BA" w14:textId="473FCD70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E2D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A20B4" w14:textId="77777777" w:rsidR="00613235" w:rsidRPr="00785682" w:rsidRDefault="006547D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13235" w14:paraId="71225C1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AC4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28EA" w14:textId="0403AB97" w:rsidR="00613235" w:rsidRPr="00785682" w:rsidRDefault="00613235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</w:t>
            </w:r>
            <w:r w:rsidR="00695EE9">
              <w:rPr>
                <w:rFonts w:cstheme="minorHAnsi"/>
              </w:rPr>
              <w:t>the</w:t>
            </w:r>
            <w:r w:rsidR="00456328">
              <w:rPr>
                <w:rFonts w:cstheme="minorHAnsi"/>
              </w:rPr>
              <w:t xml:space="preserve"> </w:t>
            </w:r>
            <w:r w:rsidR="00695EE9">
              <w:rPr>
                <w:rFonts w:cstheme="minorHAnsi"/>
              </w:rPr>
              <w:t>target school</w:t>
            </w:r>
            <w:r>
              <w:rPr>
                <w:rFonts w:cstheme="minorHAnsi"/>
              </w:rPr>
              <w:t>.</w:t>
            </w:r>
          </w:p>
        </w:tc>
      </w:tr>
      <w:tr w:rsidR="00B513B2" w:rsidRPr="004717BC" w14:paraId="5FD483F0" w14:textId="77777777" w:rsidTr="000F38B3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2E7D2" w14:textId="77777777" w:rsidR="00B513B2" w:rsidRPr="00785682" w:rsidRDefault="00B513B2" w:rsidP="00B513B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2FA5" w14:textId="192BFF95" w:rsidR="00B513B2" w:rsidRPr="00785682" w:rsidRDefault="00B513B2" w:rsidP="00B513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target schools.</w:t>
            </w:r>
          </w:p>
        </w:tc>
      </w:tr>
      <w:tr w:rsidR="00613235" w:rsidRPr="004717BC" w14:paraId="5EE3BD65" w14:textId="77777777" w:rsidTr="000F38B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67476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D0C0" w14:textId="4ACA6E94" w:rsidR="00613235" w:rsidRDefault="00613235" w:rsidP="00740432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30DB0F39" w14:textId="29E3CBEA" w:rsidR="00613235" w:rsidRPr="00785682" w:rsidRDefault="00613235" w:rsidP="00B513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</w:t>
            </w:r>
            <w:r w:rsidR="00B513B2">
              <w:rPr>
                <w:rFonts w:cstheme="minorHAnsi"/>
              </w:rPr>
              <w:t xml:space="preserve">at the </w:t>
            </w:r>
            <w:r w:rsidR="00456328">
              <w:rPr>
                <w:rFonts w:cstheme="minorHAnsi"/>
              </w:rPr>
              <w:t>“Target S</w:t>
            </w:r>
            <w:r>
              <w:rPr>
                <w:rFonts w:cstheme="minorHAnsi"/>
              </w:rPr>
              <w:t>chools</w:t>
            </w:r>
            <w:r w:rsidR="0045632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774027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613235" w:rsidRPr="004717BC" w14:paraId="6A607A9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B4AA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0C9F4" w14:textId="77777777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shown as a form.</w:t>
            </w:r>
          </w:p>
        </w:tc>
      </w:tr>
      <w:tr w:rsidR="000F38B3" w14:paraId="063A2C08" w14:textId="77777777" w:rsidTr="00426EE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4B0038" w14:textId="77777777" w:rsidR="000F38B3" w:rsidRPr="00785682" w:rsidRDefault="000F38B3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541B44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A6DF03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C651BA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ystem Response</w:t>
            </w:r>
          </w:p>
        </w:tc>
      </w:tr>
      <w:tr w:rsidR="00302638" w14:paraId="58D5228A" w14:textId="77777777" w:rsidTr="009420EF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7F21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401E" w14:textId="7879C4A4" w:rsidR="00302638" w:rsidRPr="00456328" w:rsidRDefault="004E3DC3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0D98" w14:textId="1315D905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7661" w14:textId="4979AD75" w:rsidR="0030263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“Target School’s Details” </w:t>
            </w:r>
            <w:r w:rsidR="009675F1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>,</w:t>
            </w:r>
            <w:r w:rsidR="00BA3DE1">
              <w:rPr>
                <w:rFonts w:cstheme="minorHAnsi"/>
              </w:rPr>
              <w:t xml:space="preserve"> which contains 3</w:t>
            </w:r>
            <w:r w:rsidR="009675F1">
              <w:rPr>
                <w:rFonts w:cstheme="minorHAnsi"/>
              </w:rPr>
              <w:t xml:space="preserve"> tabs.</w:t>
            </w:r>
            <w:r>
              <w:rPr>
                <w:rFonts w:cstheme="minorHAnsi"/>
              </w:rPr>
              <w:t xml:space="preserve"> </w:t>
            </w:r>
            <w:r w:rsidR="009675F1">
              <w:rPr>
                <w:rFonts w:cstheme="minorHAnsi"/>
              </w:rPr>
              <w:t xml:space="preserve">Each tab has </w:t>
            </w:r>
            <w:r>
              <w:rPr>
                <w:rFonts w:cstheme="minorHAnsi"/>
              </w:rPr>
              <w:t>a form with following information:</w:t>
            </w:r>
          </w:p>
          <w:p w14:paraId="662C3D0D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4C69D507" w14:textId="116A774B" w:rsidR="002304AB" w:rsidRPr="00D2482E" w:rsidRDefault="002304AB" w:rsidP="00D2482E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cstheme="minorHAnsi"/>
              </w:rPr>
            </w:pPr>
            <w:r w:rsidRPr="00D2482E">
              <w:rPr>
                <w:rFonts w:cstheme="minorHAnsi"/>
              </w:rPr>
              <w:t>Tab “General Info”:</w:t>
            </w:r>
          </w:p>
          <w:p w14:paraId="0773441C" w14:textId="77777777" w:rsidR="00302638" w:rsidRPr="000267C2" w:rsidRDefault="00302638" w:rsidP="00302638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C088E7B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F4EFA4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33E31C9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2ACC1D8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394992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6C37AD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344BE9F6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F5B5F2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4F5D49E2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48E83539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57A4B85B" w14:textId="77777777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65416F6C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A5C5F73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4C670C1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5591523C" w14:textId="0E612C6B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5F069758" w14:textId="539CC26A" w:rsidR="00302638" w:rsidRDefault="00302638" w:rsidP="00302638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044389A0" w14:textId="389B6F51" w:rsidR="002304AB" w:rsidRPr="002304AB" w:rsidRDefault="002304AB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2&gt; Tab “Assign info”:</w:t>
            </w:r>
          </w:p>
          <w:p w14:paraId="1AE8F12C" w14:textId="1C84463A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Assign </w:t>
            </w:r>
            <w:r w:rsidRPr="000267C2">
              <w:rPr>
                <w:rFonts w:cstheme="minorHAnsi"/>
                <w:i/>
              </w:rPr>
              <w:t xml:space="preserve"> information:</w:t>
            </w:r>
          </w:p>
          <w:p w14:paraId="7578F588" w14:textId="146BC030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DFCF918" w14:textId="1E7DF6DF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PIC’s phone</w:t>
            </w:r>
            <w:r w:rsidRPr="001312A7">
              <w:rPr>
                <w:rFonts w:cstheme="minorHAnsi"/>
              </w:rPr>
              <w:t xml:space="preserve">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08AFAA0A" w14:textId="546CB802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text.</w:t>
            </w:r>
          </w:p>
          <w:p w14:paraId="6D71D2F2" w14:textId="5B075B7F" w:rsidR="00302638" w:rsidRDefault="000E2E4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02638">
              <w:rPr>
                <w:rFonts w:cstheme="minorHAnsi"/>
              </w:rPr>
              <w:t>Purpose</w:t>
            </w:r>
            <w:r>
              <w:rPr>
                <w:rFonts w:cstheme="minorHAnsi"/>
              </w:rPr>
              <w:t>”</w:t>
            </w:r>
            <w:r w:rsidR="00302638">
              <w:rPr>
                <w:rFonts w:cstheme="minorHAnsi"/>
              </w:rPr>
              <w:t>:</w:t>
            </w:r>
            <w:r w:rsidR="008A7B2B">
              <w:rPr>
                <w:rFonts w:cstheme="minorHAnsi"/>
              </w:rPr>
              <w:t xml:space="preserve"> text</w:t>
            </w:r>
            <w:r>
              <w:rPr>
                <w:rFonts w:cstheme="minorHAnsi"/>
              </w:rPr>
              <w:t>.</w:t>
            </w:r>
          </w:p>
          <w:p w14:paraId="62E4BB07" w14:textId="7BE7D8E6" w:rsidR="0047323D" w:rsidRPr="00302638" w:rsidRDefault="0047323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Note”: input text field.</w:t>
            </w:r>
          </w:p>
          <w:p w14:paraId="4A2EFD81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3E0A3AFC" w14:textId="4333E54E" w:rsidR="002304AB" w:rsidRDefault="002304AB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3&gt; Tab “Contract info”:</w:t>
            </w:r>
          </w:p>
          <w:p w14:paraId="3FDB50DF" w14:textId="2549E24F" w:rsidR="002304AB" w:rsidRDefault="002304AB" w:rsidP="00670B13">
            <w:pPr>
              <w:pStyle w:val="ListParagraph"/>
              <w:spacing w:after="0"/>
              <w:ind w:left="0"/>
              <w:rPr>
                <w:rFonts w:cstheme="minorHAnsi"/>
              </w:rPr>
            </w:pPr>
            <w:r w:rsidRPr="00670B13">
              <w:rPr>
                <w:rFonts w:cstheme="minorHAnsi"/>
                <w:i/>
              </w:rPr>
              <w:t xml:space="preserve">Contracts </w:t>
            </w:r>
            <w:r w:rsidR="00670B13" w:rsidRPr="00670B13">
              <w:rPr>
                <w:rFonts w:cstheme="minorHAnsi"/>
                <w:i/>
              </w:rPr>
              <w:t>information:</w:t>
            </w:r>
          </w:p>
          <w:p w14:paraId="5D9D0D7F" w14:textId="363118F7" w:rsidR="00670B13" w:rsidRPr="001312A7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ID</w:t>
            </w:r>
            <w:r>
              <w:rPr>
                <w:rFonts w:cstheme="minorHAnsi"/>
              </w:rPr>
              <w:t>”: text</w:t>
            </w:r>
            <w:r w:rsidRPr="001312A7">
              <w:rPr>
                <w:rFonts w:cstheme="minorHAnsi"/>
              </w:rPr>
              <w:t>.</w:t>
            </w:r>
          </w:p>
          <w:p w14:paraId="6D1BB0B4" w14:textId="46BAF09F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Duration</w:t>
            </w:r>
            <w:r w:rsidRPr="001312A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A56D4FD" w14:textId="2FC4A936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Services</w:t>
            </w:r>
            <w:r>
              <w:rPr>
                <w:rFonts w:cstheme="minorHAnsi"/>
              </w:rPr>
              <w:t xml:space="preserve">”: </w:t>
            </w:r>
            <w:r w:rsidR="009A0AE2">
              <w:rPr>
                <w:rFonts w:cstheme="minorHAnsi"/>
              </w:rPr>
              <w:t>check boxes, read only</w:t>
            </w:r>
            <w:r>
              <w:rPr>
                <w:rFonts w:cstheme="minorHAnsi"/>
              </w:rPr>
              <w:t>.</w:t>
            </w:r>
          </w:p>
          <w:p w14:paraId="1E7BBE1B" w14:textId="41284A19" w:rsidR="00670B13" w:rsidRDefault="00670B13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Revenue Criteria</w:t>
            </w:r>
            <w:r>
              <w:rPr>
                <w:rFonts w:cstheme="minorHAnsi"/>
              </w:rPr>
              <w:t>”: text.</w:t>
            </w:r>
          </w:p>
          <w:p w14:paraId="41AF84A9" w14:textId="61F78F6B" w:rsidR="009A0AE2" w:rsidRPr="009A0AE2" w:rsidRDefault="009A0AE2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“Note”: </w:t>
            </w:r>
            <w:r w:rsidR="009D30A2">
              <w:rPr>
                <w:rFonts w:cstheme="minorHAnsi"/>
              </w:rPr>
              <w:t>input text field.</w:t>
            </w:r>
          </w:p>
          <w:p w14:paraId="38F0CA50" w14:textId="77777777" w:rsidR="002304AB" w:rsidRDefault="002304AB" w:rsidP="00302638">
            <w:pPr>
              <w:spacing w:after="0"/>
              <w:rPr>
                <w:rFonts w:cstheme="minorHAnsi"/>
              </w:rPr>
            </w:pPr>
          </w:p>
          <w:p w14:paraId="430CB052" w14:textId="77777777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302638" w14:paraId="53B1BE18" w14:textId="77777777" w:rsidTr="00046065">
        <w:trPr>
          <w:trHeight w:val="7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ADF6E" w14:textId="088E3BE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A2386" w14:textId="77777777" w:rsidR="00302638" w:rsidRPr="00046065" w:rsidRDefault="00302638" w:rsidP="00302638">
            <w:pPr>
              <w:spacing w:after="0"/>
              <w:rPr>
                <w:rFonts w:cstheme="minorHAnsi"/>
              </w:rPr>
            </w:pPr>
            <w:r w:rsidRPr="00046065">
              <w:rPr>
                <w:rFonts w:cstheme="minorHAnsi"/>
              </w:rPr>
              <w:t>N/A</w:t>
            </w:r>
          </w:p>
        </w:tc>
      </w:tr>
      <w:tr w:rsidR="00302638" w:rsidRPr="004717BC" w14:paraId="56CB9672" w14:textId="77777777" w:rsidTr="00426EE9">
        <w:trPr>
          <w:trHeight w:val="143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D68691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55F71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5B21B5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28E44F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302638" w:rsidRPr="004717BC" w14:paraId="645F7766" w14:textId="77777777" w:rsidTr="00426EE9">
        <w:trPr>
          <w:trHeight w:val="142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774E5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5B18" w14:textId="77777777" w:rsidR="00302638" w:rsidRPr="00785682" w:rsidRDefault="00302638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82C2" w14:textId="77777777" w:rsidR="00302638" w:rsidRDefault="00302638" w:rsidP="0030263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1A8D" w14:textId="77777777" w:rsidR="00302638" w:rsidRDefault="00302638" w:rsidP="0030263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302638" w14:paraId="449218E5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47EA3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1359" w14:textId="4DA9B5CD" w:rsidR="00302638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302638" w14:paraId="44414420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E1A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BBDE9" w14:textId="77777777" w:rsidR="00302638" w:rsidRPr="00785682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02638" w14:paraId="39A44F18" w14:textId="77777777" w:rsidTr="00740432">
        <w:trPr>
          <w:trHeight w:val="59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F471C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211F20" w14:textId="574C0186" w:rsidR="000D344F" w:rsidRDefault="000D344F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40</w:t>
            </w:r>
          </w:p>
          <w:p w14:paraId="395A549C" w14:textId="77777777" w:rsidR="002304AB" w:rsidRDefault="002304AB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Contracts belongs to this target school.</w:t>
            </w:r>
          </w:p>
          <w:p w14:paraId="0EB7BB97" w14:textId="55A0863B" w:rsidR="00302638" w:rsidRPr="00046065" w:rsidRDefault="002304AB" w:rsidP="000D344F">
            <w:pPr>
              <w:spacing w:after="0"/>
              <w:ind w:left="319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at target school does not have any </w:t>
            </w:r>
            <w:r w:rsidR="0013169A">
              <w:rPr>
                <w:rFonts w:cstheme="minorHAnsi"/>
              </w:rPr>
              <w:t>contracts, the system does not show this tab to the users.</w:t>
            </w:r>
          </w:p>
        </w:tc>
      </w:tr>
      <w:tr w:rsidR="00302638" w14:paraId="4BD9243E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B313E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1C72" w14:textId="77777777" w:rsidR="00302638" w:rsidRPr="00785682" w:rsidRDefault="00302638" w:rsidP="0030263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02638" w14:paraId="7D0E2433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EC4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92C9" w14:textId="77777777" w:rsidR="00302638" w:rsidRPr="00785682" w:rsidRDefault="00302638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0ACDC6" w14:textId="5EB24C29" w:rsidR="00C9626F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7" w:name="_Toc69695286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7"/>
    </w:p>
    <w:p w14:paraId="228FAA0C" w14:textId="77777777" w:rsidR="00774027" w:rsidRPr="00C9626F" w:rsidRDefault="000002D5" w:rsidP="00B014AA">
      <w:pPr>
        <w:pStyle w:val="Heading4"/>
      </w:pPr>
      <w:bookmarkStart w:id="88" w:name="_Edit_school’s_information_1"/>
      <w:bookmarkEnd w:id="88"/>
      <w:r w:rsidRPr="00C9626F">
        <w:t>Edit school’s information</w:t>
      </w:r>
    </w:p>
    <w:p w14:paraId="76B9D36D" w14:textId="77777777" w:rsidR="00A5557A" w:rsidRDefault="003708AB" w:rsidP="00A5557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66445F37" wp14:editId="6EF1652A">
            <wp:extent cx="5731510" cy="1419225"/>
            <wp:effectExtent l="0" t="0" r="254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dit school's information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4906" w14:textId="261111A9" w:rsidR="00774027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9" w:name="_Toc69695349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89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160"/>
        <w:gridCol w:w="450"/>
        <w:gridCol w:w="1710"/>
        <w:gridCol w:w="1980"/>
      </w:tblGrid>
      <w:tr w:rsidR="00774027" w:rsidRPr="00266D5C" w14:paraId="180A87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7400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F18D" w14:textId="72854EB0" w:rsidR="00774027" w:rsidRPr="00785682" w:rsidRDefault="004457E3" w:rsidP="00A05F4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1</w:t>
            </w:r>
            <w:r w:rsidR="00774027" w:rsidRPr="00785682">
              <w:rPr>
                <w:rFonts w:cstheme="minorHAnsi"/>
                <w:b/>
              </w:rPr>
              <w:t xml:space="preserve"> </w:t>
            </w:r>
            <w:r w:rsidR="000002D5" w:rsidRPr="000002D5">
              <w:rPr>
                <w:rFonts w:cstheme="minorHAnsi"/>
                <w:b/>
              </w:rPr>
              <w:t>Edit school’s information</w:t>
            </w:r>
          </w:p>
        </w:tc>
      </w:tr>
      <w:tr w:rsidR="00774027" w14:paraId="1D8168E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BF9D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6C78B" w14:textId="0EDFEC74" w:rsidR="00774027" w:rsidRPr="00785682" w:rsidRDefault="007242D4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13B5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FC65" w14:textId="6612B56C" w:rsidR="00774027" w:rsidRPr="00785682" w:rsidRDefault="0088591E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774027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774027">
              <w:rPr>
                <w:rFonts w:cstheme="minorHAnsi"/>
              </w:rPr>
              <w:t>/2021</w:t>
            </w:r>
          </w:p>
        </w:tc>
      </w:tr>
      <w:tr w:rsidR="00774027" w14:paraId="04A99796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291A9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A54C" w14:textId="222EECBC" w:rsidR="00774027" w:rsidRPr="00785682" w:rsidRDefault="00774027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42CD7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F632" w14:textId="77777777" w:rsidR="00774027" w:rsidRPr="00785682" w:rsidRDefault="006547D5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7B2B" w14:paraId="577A5F5F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0A8A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410D" w14:textId="6F9DBF83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the target school.</w:t>
            </w:r>
          </w:p>
        </w:tc>
      </w:tr>
      <w:tr w:rsidR="008A7B2B" w:rsidRPr="004717BC" w14:paraId="2F2F2FD6" w14:textId="77777777" w:rsidTr="009A6A2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9C93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7DCE" w14:textId="60472DB9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8A7B2B" w:rsidRPr="004717BC" w14:paraId="453A68AD" w14:textId="77777777" w:rsidTr="009A6A2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0314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1BA" w14:textId="694FE67E" w:rsidR="008A7B2B" w:rsidRDefault="008A7B2B" w:rsidP="008A7B2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156424D" w14:textId="5446974E" w:rsidR="008A7B2B" w:rsidRPr="00785682" w:rsidRDefault="008A7B2B" w:rsidP="00322A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</w:t>
            </w:r>
            <w:r w:rsidR="00322A9C">
              <w:rPr>
                <w:rFonts w:cstheme="minorHAnsi"/>
              </w:rPr>
              <w:t>on the tab “General Info” in “Target School’s details” 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8A7B2B" w:rsidRPr="004717BC" w14:paraId="3A44FE37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37B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CBF55" w14:textId="64A2486C" w:rsidR="008A7B2B" w:rsidRPr="00785682" w:rsidRDefault="008A7B2B" w:rsidP="008A7B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A05F48" w14:paraId="61A1F2BC" w14:textId="77777777" w:rsidTr="00E76EC3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D951C3" w14:textId="77777777" w:rsidR="00A05F48" w:rsidRPr="00785682" w:rsidRDefault="00A05F48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2247C8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28A85D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CFB00E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146427" w14:paraId="39403BAD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CE9F47C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4F8E2" w14:textId="2FD755F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ED04" w14:textId="295D8963" w:rsidR="00146427" w:rsidRPr="00046065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edits on fields in “Target School’s details” </w:t>
            </w:r>
            <w:r>
              <w:rPr>
                <w:rFonts w:cstheme="minorHAnsi"/>
              </w:rPr>
              <w:lastRenderedPageBreak/>
              <w:t>screen then clicks “Save” button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3986" w14:textId="3BACBA4D" w:rsidR="00146427" w:rsidRPr="001312A7" w:rsidRDefault="00146427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</w:t>
            </w:r>
            <w:r>
              <w:rPr>
                <w:rFonts w:cstheme="minorHAnsi"/>
              </w:rPr>
              <w:lastRenderedPageBreak/>
              <w:t>“General 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7FD17994" w14:textId="77777777" w:rsidR="00146427" w:rsidRPr="000267C2" w:rsidRDefault="00146427" w:rsidP="00146427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22322F09" w14:textId="11720167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 xml:space="preserve">”: input text filed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A4320F1" w14:textId="05954F9C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C53B1FC" w14:textId="02E9AD46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31E01B3E" w14:textId="59A8F63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D81D563" w14:textId="299EE9CA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8E43C2F" w14:textId="507BC01A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66E5D5C7" w14:textId="037F3952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1A471321" w14:textId="2F78C1E1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3B598AE" w14:textId="6CA6BA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BC1813E" w14:textId="30A8990A" w:rsidR="009F0206" w:rsidRPr="009F0206" w:rsidRDefault="00146427" w:rsidP="009F0206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222202FA" w14:textId="77777777" w:rsidR="00146427" w:rsidRPr="000267C2" w:rsidRDefault="00146427" w:rsidP="00146427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DD8FE00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5894FCEC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6B7C90B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19CB6FEE" w14:textId="158D30BF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A7D700A" w14:textId="2C91C7DE" w:rsidR="009F0206" w:rsidRPr="008A7B2B" w:rsidRDefault="009F0206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146427" w14:paraId="0AE4028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6E827AA2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8739" w14:textId="5682BA1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D82F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BFB5E9D" w14:textId="70AC3EDD" w:rsidR="00836D44" w:rsidRPr="00046065" w:rsidRDefault="00836D44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7CC3" w14:textId="57FF91A2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</w:tr>
      <w:tr w:rsidR="00146427" w14:paraId="58DE4CE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2B25DF4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2D29" w14:textId="079897C8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8F61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A186898" w14:textId="77777777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8C1B3" w14:textId="7E5E29C9" w:rsidR="00C27732" w:rsidRDefault="00146427" w:rsidP="00C27732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edit</w:t>
            </w:r>
            <w:r w:rsidR="0028657E">
              <w:rPr>
                <w:rFonts w:cstheme="minorHAnsi"/>
              </w:rPr>
              <w:t>s</w:t>
            </w:r>
            <w:r w:rsidRPr="00854424">
              <w:rPr>
                <w:rFonts w:cstheme="minorHAnsi"/>
              </w:rPr>
              <w:t xml:space="preserve"> </w:t>
            </w:r>
            <w:r w:rsidR="0028657E">
              <w:rPr>
                <w:rFonts w:cstheme="minorHAnsi"/>
              </w:rPr>
              <w:t xml:space="preserve">new data in the database </w:t>
            </w:r>
            <w:r w:rsidRPr="00854424">
              <w:rPr>
                <w:rFonts w:cstheme="minorHAnsi"/>
              </w:rPr>
              <w:t>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35715BDF" w14:textId="3AFB9A24" w:rsidR="00146427" w:rsidRPr="00046065" w:rsidRDefault="00146427" w:rsidP="00C27732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146427" w14:paraId="414BB2E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220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44B6" w14:textId="6A3A8F3E" w:rsidR="00146427" w:rsidRPr="00024CA8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:rsidRPr="004717BC" w14:paraId="7790EAFD" w14:textId="77777777" w:rsidTr="00E76EC3">
        <w:trPr>
          <w:trHeight w:val="3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1B88B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D89D9B" w14:textId="3712B69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318BA" w14:textId="63F4604D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B89DF7" w14:textId="311F5DD0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146427" w:rsidRPr="004717BC" w14:paraId="28C3A0E5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DD453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D0E3" w14:textId="1B5EC75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58BA" w14:textId="1E12E340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A8B" w14:textId="55A4C506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146427" w:rsidRPr="004717BC" w14:paraId="42857A3E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485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5540" w14:textId="2D27488E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5011" w14:textId="57172D1A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3C83C" w14:textId="2F2A1D28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146427" w14:paraId="0513284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3D91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C721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146427" w14:paraId="1A934C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568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5DD9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46427" w14:paraId="6D89D0D3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42D4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7CA7" w14:textId="1CA36331" w:rsidR="00A5557A" w:rsidRDefault="00A87540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30, BR-09</w:t>
            </w:r>
            <w:r w:rsidR="000D344F">
              <w:rPr>
                <w:rFonts w:cstheme="minorHAnsi"/>
              </w:rPr>
              <w:t>, BR-40</w:t>
            </w:r>
          </w:p>
          <w:p w14:paraId="2E82F8D3" w14:textId="157355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 related to the school’s representative: full name,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, email, phone.</w:t>
            </w:r>
          </w:p>
          <w:p w14:paraId="0FD23543" w14:textId="0BAC4C0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238761DD" w14:textId="3AC2B9FE" w:rsidR="00146427" w:rsidRPr="00146427" w:rsidRDefault="00146427" w:rsidP="0014642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41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51F98C57" w14:textId="71907CC8" w:rsidR="00146427" w:rsidRPr="00785682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Any school’s data, the user needs to inform to the Admin and only Admin have right to edit school’s information.</w:t>
            </w:r>
          </w:p>
        </w:tc>
      </w:tr>
      <w:tr w:rsidR="00146427" w14:paraId="3793779C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D2C1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FE2B" w14:textId="77777777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14:paraId="301D2CF4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07A28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2C3F" w14:textId="77777777" w:rsidR="00146427" w:rsidRPr="00785682" w:rsidRDefault="00146427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A88F5C" w14:textId="5583A775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0" w:name="_Toc69695287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90"/>
    </w:p>
    <w:p w14:paraId="3FBA03D5" w14:textId="1E596E43" w:rsidR="005B09D2" w:rsidRDefault="005B09D2" w:rsidP="00B014AA">
      <w:pPr>
        <w:pStyle w:val="Heading4"/>
      </w:pPr>
      <w:bookmarkStart w:id="91" w:name="_Create_contracts"/>
      <w:bookmarkEnd w:id="91"/>
      <w:r>
        <w:t>Create contracts</w:t>
      </w:r>
    </w:p>
    <w:p w14:paraId="7A5F0BAF" w14:textId="77777777" w:rsidR="00A87540" w:rsidRDefault="007379BD" w:rsidP="00A8754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63539201" wp14:editId="7DF28B8E">
            <wp:extent cx="5731510" cy="103441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reate contract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1E85B" w14:textId="7ABC9252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2" w:name="_Toc69695350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Create contracts</w:t>
      </w:r>
      <w:bookmarkEnd w:id="92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810"/>
        <w:gridCol w:w="1080"/>
        <w:gridCol w:w="2160"/>
      </w:tblGrid>
      <w:tr w:rsidR="005B09D2" w:rsidRPr="00266D5C" w14:paraId="2B6BEA32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CF2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098A" w14:textId="50F12184" w:rsidR="005B09D2" w:rsidRPr="00785682" w:rsidRDefault="005B09D2" w:rsidP="005B09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reate contracts</w:t>
            </w:r>
          </w:p>
        </w:tc>
      </w:tr>
      <w:tr w:rsidR="005B09D2" w14:paraId="10B7810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44BB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A2BC" w14:textId="7ECCACBA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F38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EEE3" w14:textId="0FE31067" w:rsidR="005B09D2" w:rsidRPr="00785682" w:rsidRDefault="0088591E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47092424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18C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44D7" w14:textId="34B81DCC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A53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8368" w14:textId="77777777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314D6E7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608E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B82" w14:textId="0476E6CE" w:rsidR="005B09D2" w:rsidRPr="00785682" w:rsidRDefault="005B09D2" w:rsidP="00F25DC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contract</w:t>
            </w:r>
            <w:r w:rsidR="00F25DC0">
              <w:rPr>
                <w:rFonts w:cstheme="minorHAnsi"/>
              </w:rPr>
              <w:t>s</w:t>
            </w:r>
            <w:r w:rsidR="00486D2F">
              <w:rPr>
                <w:rFonts w:cstheme="minorHAnsi"/>
              </w:rPr>
              <w:t xml:space="preserve"> 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C06DD8A" w14:textId="77777777" w:rsidTr="00D35FA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47719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AAB7" w14:textId="5441BAF5" w:rsidR="005B09D2" w:rsidRPr="00785682" w:rsidRDefault="005B09D2" w:rsidP="00D35FA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Create” </w:t>
            </w:r>
            <w:r w:rsidR="00D35FA8">
              <w:rPr>
                <w:rFonts w:cstheme="minorHAnsi"/>
              </w:rPr>
              <w:t>button</w:t>
            </w:r>
            <w:r>
              <w:rPr>
                <w:rFonts w:cstheme="minorHAnsi"/>
              </w:rPr>
              <w:t xml:space="preserve"> on “Contracts” screen.</w:t>
            </w:r>
          </w:p>
        </w:tc>
      </w:tr>
      <w:tr w:rsidR="005B09D2" w:rsidRPr="004717BC" w14:paraId="156EE633" w14:textId="77777777" w:rsidTr="00D35FA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C44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0E7FD" w14:textId="77775E56" w:rsidR="005B09D2" w:rsidRDefault="005B09D2" w:rsidP="00D35FA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7A08DDB" w14:textId="29A80098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</w:t>
            </w:r>
            <w:r w:rsidR="00D35FA8">
              <w:rPr>
                <w:rFonts w:cstheme="minorHAnsi"/>
              </w:rPr>
              <w:t xml:space="preserve">tab “Contracts” in </w:t>
            </w:r>
            <w:r>
              <w:rPr>
                <w:rFonts w:cstheme="minorHAnsi"/>
              </w:rPr>
              <w:t>“</w:t>
            </w:r>
            <w:r w:rsidR="00F25DC0">
              <w:rPr>
                <w:rFonts w:cstheme="minorHAnsi"/>
              </w:rPr>
              <w:t>Target School’s details</w:t>
            </w:r>
            <w:r>
              <w:rPr>
                <w:rFonts w:cstheme="minorHAnsi"/>
              </w:rPr>
              <w:t>” screen.</w:t>
            </w:r>
          </w:p>
        </w:tc>
      </w:tr>
      <w:tr w:rsidR="005B09D2" w:rsidRPr="004717BC" w14:paraId="3B00E676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EB9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1C56" w14:textId="37386F78" w:rsidR="005B09D2" w:rsidRPr="008D31BD" w:rsidRDefault="005B09D2" w:rsidP="00D35FA8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contract is created in the system. </w:t>
            </w:r>
          </w:p>
        </w:tc>
      </w:tr>
      <w:tr w:rsidR="00D6576D" w14:paraId="03AA03BA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9600D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AA9531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2A39EA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FC99ED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2850C45E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5D95E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22D3" w14:textId="77777777" w:rsidR="00D6576D" w:rsidRPr="00476F2A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A74B" w14:textId="70554A2E" w:rsidR="00D6576D" w:rsidRPr="00DC07B3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Contract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A83B" w14:textId="2854A4A5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“Create Contract” view that contains following information fields:</w:t>
            </w:r>
          </w:p>
          <w:p w14:paraId="665D6986" w14:textId="434B53DA" w:rsidR="009E109C" w:rsidRDefault="009E109C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45A6E448" w14:textId="4905B13C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E9079F2" w14:textId="03C34B72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input text field, required.</w:t>
            </w:r>
          </w:p>
          <w:p w14:paraId="176D2327" w14:textId="1ED37376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checkbox, required.</w:t>
            </w:r>
          </w:p>
          <w:p w14:paraId="77A2FFF1" w14:textId="088DC92E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checkbox</w:t>
            </w:r>
            <w:r w:rsidRPr="00163C17">
              <w:rPr>
                <w:rFonts w:cstheme="minorHAnsi"/>
              </w:rPr>
              <w:t>, required.</w:t>
            </w:r>
          </w:p>
          <w:p w14:paraId="2835858A" w14:textId="33AC4D8E" w:rsidR="00D6576D" w:rsidRPr="00847D78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Note”: input text field, required.</w:t>
            </w:r>
          </w:p>
        </w:tc>
      </w:tr>
      <w:tr w:rsidR="00D6576D" w14:paraId="7BF2B01F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A1DB2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D7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2A8A" w14:textId="77777777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3F84D8B4" w14:textId="7211A33B" w:rsidR="00404EFE" w:rsidRPr="00134DBB" w:rsidRDefault="00404EFE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4695" w14:textId="77777777" w:rsidR="00D6576D" w:rsidRDefault="00D6576D" w:rsidP="00D35FA8">
            <w:pPr>
              <w:spacing w:after="0"/>
              <w:rPr>
                <w:rFonts w:cstheme="minorHAnsi"/>
              </w:rPr>
            </w:pPr>
          </w:p>
        </w:tc>
      </w:tr>
      <w:tr w:rsidR="00D6576D" w14:paraId="6E6EA35D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B87FB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5F4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2852" w14:textId="77777777" w:rsidR="00D6576D" w:rsidRDefault="00D6576D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 to create a new contract.</w:t>
            </w:r>
          </w:p>
          <w:p w14:paraId="705F2DDB" w14:textId="04518139" w:rsidR="00B83A58" w:rsidRDefault="00B83A58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2452" w14:textId="3A767414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n the successful message: “Create Successfully”.</w:t>
            </w:r>
          </w:p>
          <w:p w14:paraId="58D117B5" w14:textId="77777777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2D1DE1DD" w14:textId="1B40301A" w:rsidR="00D6576D" w:rsidRDefault="00B83A58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7570C" w14:paraId="1F3D8302" w14:textId="77777777" w:rsidTr="00D6576D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7E1CF3" w14:textId="1372B3AA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1E162" w14:textId="53DD34BE" w:rsidR="00F7570C" w:rsidRPr="00847D7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0598B" w14:textId="77777777" w:rsidR="00F7570C" w:rsidRPr="00847D7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084FE1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contracts in the “Contracts” screen.</w:t>
            </w:r>
          </w:p>
          <w:p w14:paraId="52F51543" w14:textId="34ED336B" w:rsidR="00B83A58" w:rsidRPr="00847D78" w:rsidRDefault="00B83A58" w:rsidP="00F7570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F7570C" w14:paraId="0F673C54" w14:textId="77777777" w:rsidTr="00847D78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2A023" w14:textId="4E02A656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61F9B" w14:textId="56B408E8" w:rsidR="00F7570C" w:rsidRPr="00847D78" w:rsidRDefault="00F7570C" w:rsidP="00F7570C">
            <w:pPr>
              <w:spacing w:after="0"/>
              <w:rPr>
                <w:rFonts w:cstheme="minorHAnsi"/>
              </w:rPr>
            </w:pPr>
            <w:r w:rsidRPr="00847D78">
              <w:rPr>
                <w:rFonts w:cstheme="minorHAnsi"/>
              </w:rPr>
              <w:t>N/A</w:t>
            </w:r>
          </w:p>
        </w:tc>
      </w:tr>
      <w:tr w:rsidR="00F7570C" w:rsidRPr="004717BC" w14:paraId="38627E8E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3A74C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9F0C1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A9F128F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97FA1A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080ED1FC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9DCF8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1B87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C75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F80C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106F54E5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9A5A22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09CED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EA05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84F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53AA6A02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8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C0E8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5A27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43C9" w14:textId="49C0541B" w:rsidR="00F7570C" w:rsidRPr="00B6266E" w:rsidRDefault="00F7570C" w:rsidP="00F7570C">
            <w:pPr>
              <w:spacing w:after="0" w:line="240" w:lineRule="auto"/>
              <w:ind w:left="-18"/>
            </w:pPr>
            <w:r>
              <w:t>The system closes the “Create Contract” view and returns the Contracts screen.</w:t>
            </w:r>
          </w:p>
        </w:tc>
      </w:tr>
      <w:tr w:rsidR="00404EFE" w14:paraId="284201AA" w14:textId="77777777" w:rsidTr="00404EF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1AF75" w14:textId="6A07031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0EBF3" w14:textId="313603F6" w:rsidR="00404EFE" w:rsidRPr="00785682" w:rsidRDefault="00404EFE" w:rsidP="00404EF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88990" w14:textId="5AB89730" w:rsidR="00404EFE" w:rsidRPr="0078568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“ID” that the user inputed is duplicate in the syste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0872" w14:textId="43DDF0BE" w:rsidR="00404EFE" w:rsidRPr="0078568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contract ID has already existed”.</w:t>
            </w:r>
          </w:p>
        </w:tc>
      </w:tr>
      <w:tr w:rsidR="00404EFE" w14:paraId="552BFE2C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9C80" w14:textId="2314B649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DA1B" w14:textId="6CA1E1EA" w:rsidR="00404EFE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04EFE" w14:paraId="3F33F487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A12A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89E5" w14:textId="77777777" w:rsidR="00404EFE" w:rsidRPr="004A651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04EFE" w14:paraId="2231F7E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ACD2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BC98" w14:textId="66CB3454" w:rsidR="00404EFE" w:rsidRPr="00831A85" w:rsidRDefault="00D84179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, BR-33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404EFE" w14:paraId="77F10271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0F75E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BACD" w14:textId="77777777" w:rsidR="00404EFE" w:rsidRPr="00785682" w:rsidRDefault="00404EFE" w:rsidP="00404EF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04EFE" w14:paraId="6D799553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9D30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2941" w14:textId="77777777" w:rsidR="00404EFE" w:rsidRPr="00785682" w:rsidRDefault="00404EFE" w:rsidP="00A8754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6294F3" w14:textId="79160C2A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3" w:name="_Toc69695288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contracts</w:t>
      </w:r>
      <w:bookmarkEnd w:id="93"/>
    </w:p>
    <w:p w14:paraId="301DC5D9" w14:textId="7E5841E4" w:rsidR="005B09D2" w:rsidRDefault="005B09D2" w:rsidP="00B014AA">
      <w:pPr>
        <w:pStyle w:val="Heading4"/>
      </w:pPr>
      <w:bookmarkStart w:id="94" w:name="_View_my_contracts"/>
      <w:bookmarkEnd w:id="94"/>
      <w:r>
        <w:t>View my contracts</w:t>
      </w:r>
    </w:p>
    <w:p w14:paraId="0958BDFB" w14:textId="77777777" w:rsidR="00E1256B" w:rsidRDefault="007379BD" w:rsidP="00E1256B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1A11E03" wp14:editId="6E8D45B6">
            <wp:extent cx="5731510" cy="1003935"/>
            <wp:effectExtent l="0" t="0" r="254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view my contract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D454" w14:textId="4DE412ED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5" w:name="_Toc69695351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my contracts</w:t>
      </w:r>
      <w:bookmarkEnd w:id="9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5B09D2" w:rsidRPr="00266D5C" w14:paraId="168CFB7E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3A5C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BCD6" w14:textId="7C7E174F" w:rsidR="005B09D2" w:rsidRPr="00785682" w:rsidRDefault="00E07FAF" w:rsidP="00A0722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3</w:t>
            </w:r>
            <w:r w:rsidR="005B09D2" w:rsidRPr="00785682">
              <w:rPr>
                <w:rFonts w:cstheme="minorHAnsi"/>
                <w:b/>
              </w:rPr>
              <w:t xml:space="preserve"> </w:t>
            </w:r>
            <w:r w:rsidR="005B09D2">
              <w:rPr>
                <w:rFonts w:cstheme="minorHAnsi"/>
                <w:b/>
              </w:rPr>
              <w:t>View my contracts</w:t>
            </w:r>
          </w:p>
        </w:tc>
      </w:tr>
      <w:tr w:rsidR="005B09D2" w14:paraId="3037870D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C88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810E" w14:textId="4DC1EF4D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B315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DA8F" w14:textId="6151AF78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B09D2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5E284F73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5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8520" w14:textId="08C6D022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E06F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EAEC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236C189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E863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F03D" w14:textId="6C2F1193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the </w:t>
            </w:r>
            <w:r w:rsidR="00486D2F">
              <w:rPr>
                <w:rFonts w:cstheme="minorHAnsi"/>
              </w:rPr>
              <w:t xml:space="preserve">list of </w:t>
            </w:r>
            <w:r>
              <w:rPr>
                <w:rFonts w:cstheme="minorHAnsi"/>
              </w:rPr>
              <w:t xml:space="preserve">contract’s </w:t>
            </w:r>
            <w:r w:rsidR="00486D2F">
              <w:rPr>
                <w:rFonts w:cstheme="minorHAnsi"/>
              </w:rPr>
              <w:t>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5F8879C" w14:textId="77777777" w:rsidTr="00D35FA8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6CA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5E25" w14:textId="5A3EF671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486D2F">
              <w:rPr>
                <w:rFonts w:cstheme="minorHAnsi"/>
              </w:rPr>
              <w:t>tab “Contracts” in “Target School’s details” screen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6B94DA12" w14:textId="77777777" w:rsidTr="00D35FA8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41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26D4" w14:textId="569BD719" w:rsidR="005B09D2" w:rsidRDefault="005B09D2" w:rsidP="00A0722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C0BCBC2" w14:textId="090D746D" w:rsidR="00486D2F" w:rsidRPr="00785682" w:rsidRDefault="00486D2F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5B09D2" w:rsidRPr="004717BC" w14:paraId="0DFBA479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C37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D831" w14:textId="75C7F3CB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list is displayed as the table in “Contracts” screen.</w:t>
            </w:r>
          </w:p>
        </w:tc>
      </w:tr>
      <w:tr w:rsidR="005B09D2" w14:paraId="0DD4694B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E1732D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0C482F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3A0DD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30BD2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E11B10" w14:paraId="3C27192A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0E9B" w14:textId="77777777" w:rsidR="00E11B10" w:rsidRPr="00785682" w:rsidRDefault="00E11B10" w:rsidP="00E11B1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5182B" w14:textId="77777777" w:rsidR="00E11B10" w:rsidRPr="00046065" w:rsidRDefault="00E11B10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6CF3" w14:textId="560A4E56" w:rsidR="00E11B10" w:rsidRPr="00046065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2104" w14:textId="77777777" w:rsidR="00E11B10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s” screen, contract’s list is displayed as the table.</w:t>
            </w:r>
          </w:p>
          <w:p w14:paraId="5CDE9206" w14:textId="7777777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6194DCD3" w14:textId="4C41BA5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26E87308" w14:textId="496CC873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Servic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E91AE5B" w14:textId="200993C8" w:rsidR="00E11B10" w:rsidRPr="00163C17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 w:rsidR="006904F5"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F6B8DAD" w14:textId="150470D8" w:rsidR="00E11B10" w:rsidRPr="00046065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</w:tc>
      </w:tr>
      <w:tr w:rsidR="005B09D2" w14:paraId="5A1C3EFA" w14:textId="77777777" w:rsidTr="00D35FA8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28A4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CE0E4" w14:textId="77777777" w:rsidR="005B09D2" w:rsidRPr="00024CA8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:rsidRPr="004717BC" w14:paraId="39DF4560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A8E6D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ACC722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6034F3" w14:textId="77777777" w:rsidR="005B09D2" w:rsidRPr="00800066" w:rsidRDefault="005B09D2" w:rsidP="00A0722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DC20B4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5B09D2" w:rsidRPr="004717BC" w14:paraId="427B03E2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3F41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701D" w14:textId="77777777" w:rsidR="005B09D2" w:rsidRPr="00226691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D7A8" w14:textId="37709B6B" w:rsidR="005B09D2" w:rsidRPr="008F249E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contrac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410A" w14:textId="1A5842F3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5B09D2" w:rsidRPr="004717BC" w14:paraId="22337604" w14:textId="77777777" w:rsidTr="00257358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DAA2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0310D" w14:textId="77777777" w:rsidR="005B09D2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7C0B" w14:textId="77777777" w:rsidR="005B09D2" w:rsidRDefault="005B09D2" w:rsidP="00A072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6DF0" w14:textId="77777777" w:rsidR="005B09D2" w:rsidRDefault="005B09D2" w:rsidP="00A072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B09D2" w14:paraId="61C1501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4B9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05BF" w14:textId="4ACEEAB8" w:rsidR="005B09D2" w:rsidRPr="00785682" w:rsidRDefault="00412CF3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5B09D2" w14:paraId="27FF6E8D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9AA7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E9E2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B09D2" w14:paraId="0C76F3F6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DCD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A768" w14:textId="360225DD" w:rsidR="005B09D2" w:rsidRPr="00785682" w:rsidRDefault="00E1256B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5B09D2" w14:paraId="60885014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DA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6722" w14:textId="77777777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1BDD8213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E91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827A" w14:textId="77777777" w:rsidR="005B09D2" w:rsidRPr="00785682" w:rsidRDefault="005B09D2" w:rsidP="00E1256B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D3E121" w14:textId="4D98A035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6" w:name="_Toc69695289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my contracts</w:t>
      </w:r>
      <w:bookmarkEnd w:id="96"/>
    </w:p>
    <w:p w14:paraId="42184ACE" w14:textId="77777777" w:rsidR="000C5352" w:rsidRPr="00A668DB" w:rsidRDefault="000C5352" w:rsidP="00B014AA">
      <w:pPr>
        <w:pStyle w:val="Heading4"/>
      </w:pPr>
      <w:bookmarkStart w:id="97" w:name="_Create_reports"/>
      <w:bookmarkEnd w:id="97"/>
      <w:r>
        <w:t>View contract’</w:t>
      </w:r>
      <w:r w:rsidRPr="00A668DB">
        <w:t>s</w:t>
      </w:r>
      <w:r>
        <w:t xml:space="preserve"> details</w:t>
      </w:r>
    </w:p>
    <w:p w14:paraId="49923EE8" w14:textId="77777777" w:rsidR="009B773E" w:rsidRDefault="000C5352" w:rsidP="009B773E">
      <w:pPr>
        <w:pStyle w:val="ListParagraph"/>
        <w:keepNext/>
        <w:ind w:left="0"/>
      </w:pPr>
      <w:r w:rsidRPr="000C5352">
        <w:rPr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1162AA9C" wp14:editId="56AF25BC">
            <wp:extent cx="5731510" cy="189357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AB4F" w14:textId="7E3CBB90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8" w:name="_Toc69695352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contract’s details</w:t>
      </w:r>
      <w:bookmarkEnd w:id="98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967"/>
        <w:gridCol w:w="905"/>
        <w:gridCol w:w="2397"/>
      </w:tblGrid>
      <w:tr w:rsidR="000C5352" w:rsidRPr="00266D5C" w14:paraId="30ADF5FF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D3D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8B6E" w14:textId="5F4FA3D9" w:rsidR="000C5352" w:rsidRPr="00785682" w:rsidRDefault="00E75C05" w:rsidP="00305F8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4</w:t>
            </w:r>
            <w:r w:rsidR="000C5352" w:rsidRPr="00785682">
              <w:rPr>
                <w:rFonts w:cstheme="minorHAnsi"/>
                <w:b/>
              </w:rPr>
              <w:t xml:space="preserve"> </w:t>
            </w:r>
            <w:r w:rsidR="000C5352">
              <w:rPr>
                <w:rFonts w:cstheme="minorHAnsi"/>
                <w:b/>
              </w:rPr>
              <w:t>View contract’s details</w:t>
            </w:r>
          </w:p>
        </w:tc>
      </w:tr>
      <w:tr w:rsidR="000C5352" w14:paraId="1D20D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F5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F822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5293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D60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524D88B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D46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F2AC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6B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D9E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45BEB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D27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F937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Pr="00CD6005">
              <w:rPr>
                <w:rFonts w:cstheme="minorHAnsi"/>
              </w:rPr>
              <w:t xml:space="preserve">iew </w:t>
            </w:r>
            <w:r>
              <w:rPr>
                <w:rFonts w:cstheme="minorHAnsi"/>
              </w:rPr>
              <w:t xml:space="preserve">a </w:t>
            </w:r>
            <w:r w:rsidRPr="00CD6005">
              <w:rPr>
                <w:rFonts w:cstheme="minorHAnsi"/>
              </w:rPr>
              <w:t>contract</w:t>
            </w:r>
            <w:r>
              <w:rPr>
                <w:rFonts w:cstheme="minorHAnsi"/>
              </w:rPr>
              <w:t>’</w:t>
            </w:r>
            <w:r w:rsidRPr="00CD6005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details.</w:t>
            </w:r>
          </w:p>
        </w:tc>
      </w:tr>
      <w:tr w:rsidR="000C5352" w:rsidRPr="004717BC" w14:paraId="10949322" w14:textId="77777777" w:rsidTr="00305F85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39C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C95C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specific contract in the list of contracts in tab “Contracts” on “Target School’s details” screen.</w:t>
            </w:r>
          </w:p>
        </w:tc>
      </w:tr>
      <w:tr w:rsidR="000C5352" w:rsidRPr="004717BC" w14:paraId="1E17647E" w14:textId="77777777" w:rsidTr="00305F85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487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27B4F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 Manager.</w:t>
            </w:r>
          </w:p>
          <w:p w14:paraId="7DB183BA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0C5352" w:rsidRPr="004717BC" w14:paraId="382935E3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FB3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EEE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details is displayed as the dialog in “Contracts” screen.</w:t>
            </w:r>
          </w:p>
        </w:tc>
      </w:tr>
      <w:tr w:rsidR="000C5352" w14:paraId="7143535A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05118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D7DDCCD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08C9B3B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2C22E5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0C5352" w14:paraId="1E4E78AF" w14:textId="77777777" w:rsidTr="00305F85">
        <w:trPr>
          <w:trHeight w:val="207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3EE18B5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AAB8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3E31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a specific contract in the list of contracts in tab “Contracts” on “Target School’s details” screen.</w:t>
            </w:r>
          </w:p>
          <w:p w14:paraId="6BB2C6A0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C663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 xml:space="preserve">displays the “Contract’s details” dialog with the following information: </w:t>
            </w:r>
          </w:p>
          <w:p w14:paraId="35198AE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2FF35A19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5D44D2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5CA14D86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332804E4" w14:textId="7777777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2150784B" w14:textId="77777777" w:rsidR="000C5352" w:rsidRPr="00F24A6E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2723AA71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0C5352" w14:paraId="52B3F0C8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89DED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4F6A76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:rsidRPr="004717BC" w14:paraId="07B65D05" w14:textId="77777777" w:rsidTr="00305F85">
        <w:trPr>
          <w:trHeight w:val="1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29002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F877D2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1972FA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5CC9CB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0C5352" w:rsidRPr="004717BC" w14:paraId="2863DEC0" w14:textId="77777777" w:rsidTr="00305F85">
        <w:trPr>
          <w:trHeight w:val="131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A1B4E5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99BC1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F27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61C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0C5352" w14:paraId="606F51E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5271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982A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C5352" w14:paraId="3545E6E1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70D0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78CC" w14:textId="324CBF3D" w:rsidR="000C5352" w:rsidRPr="00785682" w:rsidRDefault="00A42C2E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0C5352" w14:paraId="394098AC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7052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9016" w14:textId="0B737138" w:rsidR="000C5352" w:rsidRPr="00785682" w:rsidRDefault="009B773E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0C5352" w14:paraId="68AA9F32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E1E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0A945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2DCE425A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A26E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D279" w14:textId="77777777" w:rsidR="000C5352" w:rsidRPr="00785682" w:rsidRDefault="000C5352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D43ABB" w14:textId="2614104B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9" w:name="_Toc69695290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contract’s details</w:t>
      </w:r>
      <w:bookmarkEnd w:id="99"/>
    </w:p>
    <w:p w14:paraId="71107D26" w14:textId="4993D08B" w:rsidR="000C5352" w:rsidRDefault="000C5352" w:rsidP="00B014AA">
      <w:pPr>
        <w:pStyle w:val="Heading4"/>
      </w:pPr>
      <w:bookmarkStart w:id="100" w:name="_Edit_my_contracts"/>
      <w:bookmarkEnd w:id="100"/>
      <w:r>
        <w:t>Edit my contracts</w:t>
      </w:r>
    </w:p>
    <w:p w14:paraId="160BB084" w14:textId="77777777" w:rsidR="009B773E" w:rsidRDefault="000C5352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55C7303" wp14:editId="024C99BE">
            <wp:extent cx="5731510" cy="102870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edit my contracts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18E9" w14:textId="1AC08493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1" w:name="_Toc69695353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my contracts</w:t>
      </w:r>
      <w:bookmarkEnd w:id="10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0C5352" w:rsidRPr="00266D5C" w14:paraId="6AF0F700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711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8660" w14:textId="4B373793" w:rsidR="000C5352" w:rsidRPr="00785682" w:rsidRDefault="000C5352" w:rsidP="00E75C0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E75C05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 w:rsidR="00E75C0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my contracts</w:t>
            </w:r>
          </w:p>
        </w:tc>
      </w:tr>
      <w:tr w:rsidR="000C5352" w14:paraId="32412CF3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AAF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C7C8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EA2B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5B66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28A4122F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3867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7DE4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 Sales Supervisor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6F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A74D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56CE1EC9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6D6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5B44" w14:textId="059A3505" w:rsidR="000C5352" w:rsidRPr="00785682" w:rsidRDefault="000C5352" w:rsidP="00E75C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E75C05">
              <w:rPr>
                <w:rFonts w:cstheme="minorHAnsi"/>
              </w:rPr>
              <w:t xml:space="preserve">edit the information </w:t>
            </w:r>
            <w:r>
              <w:rPr>
                <w:rFonts w:cstheme="minorHAnsi"/>
              </w:rPr>
              <w:t>of contract’s of his/her assigned target schools.</w:t>
            </w:r>
          </w:p>
        </w:tc>
      </w:tr>
      <w:tr w:rsidR="000C5352" w:rsidRPr="004717BC" w14:paraId="04974183" w14:textId="77777777" w:rsidTr="00305F8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F21E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2E5C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</w:tr>
      <w:tr w:rsidR="000C5352" w:rsidRPr="004717BC" w14:paraId="2183736D" w14:textId="77777777" w:rsidTr="00305F8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FA0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FA25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man, Sales Supervisor or Sales Manager.</w:t>
            </w:r>
          </w:p>
          <w:p w14:paraId="4B9801A2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Contracts” in “Target School’s details” screen.</w:t>
            </w:r>
          </w:p>
        </w:tc>
      </w:tr>
      <w:tr w:rsidR="000C5352" w:rsidRPr="004717BC" w14:paraId="58FD0C4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F2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3ED3" w14:textId="2DB71C67" w:rsidR="000C5352" w:rsidRPr="00785682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77492E">
              <w:t>The detail information of this contract is edited in database</w:t>
            </w:r>
            <w:r>
              <w:rPr>
                <w:rFonts w:cstheme="minorHAnsi"/>
              </w:rPr>
              <w:t>.</w:t>
            </w:r>
          </w:p>
        </w:tc>
      </w:tr>
      <w:tr w:rsidR="000C5352" w14:paraId="6EC9D996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CE1B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C5F8F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EAB369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F1A168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0C5352" w14:paraId="03F1F825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424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A87D" w14:textId="77777777" w:rsidR="000C5352" w:rsidRPr="00046065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7F33" w14:textId="7577C59A" w:rsidR="000C5352" w:rsidRPr="00046065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77492E">
              <w:rPr>
                <w:rFonts w:cstheme="minorHAnsi"/>
              </w:rPr>
              <w:t>a specific row of c</w:t>
            </w:r>
            <w:r>
              <w:rPr>
                <w:rFonts w:cstheme="minorHAnsi"/>
              </w:rPr>
              <w:t>ontracts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C5C9" w14:textId="5BDA3263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</w:t>
            </w:r>
            <w:r w:rsidR="0077492E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77492E">
              <w:rPr>
                <w:rFonts w:cstheme="minorHAnsi"/>
              </w:rPr>
              <w:t xml:space="preserve"> detail</w:t>
            </w:r>
            <w:r>
              <w:rPr>
                <w:rFonts w:cstheme="minorHAnsi"/>
              </w:rPr>
              <w:t xml:space="preserve">” </w:t>
            </w:r>
            <w:r w:rsidR="0077492E">
              <w:rPr>
                <w:rFonts w:cstheme="minorHAnsi"/>
              </w:rPr>
              <w:t>dialog which contains:</w:t>
            </w:r>
          </w:p>
          <w:p w14:paraId="15AC660C" w14:textId="5CCBE8DD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</w:t>
            </w:r>
            <w:r w:rsidR="0077492E">
              <w:rPr>
                <w:rFonts w:cstheme="minorHAnsi"/>
              </w:rPr>
              <w:t>, read only</w:t>
            </w:r>
            <w:r>
              <w:rPr>
                <w:rFonts w:cstheme="minorHAnsi"/>
              </w:rPr>
              <w:t>.</w:t>
            </w:r>
          </w:p>
          <w:p w14:paraId="11D38C6A" w14:textId="2C066562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77492E">
              <w:rPr>
                <w:rFonts w:cstheme="minorHAnsi"/>
              </w:rPr>
              <w:t>input text field</w:t>
            </w:r>
            <w:r>
              <w:rPr>
                <w:rFonts w:cstheme="minorHAnsi"/>
              </w:rPr>
              <w:t>.</w:t>
            </w:r>
          </w:p>
          <w:p w14:paraId="7BBE7EDE" w14:textId="74B61C4B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</w:t>
            </w:r>
            <w:r w:rsidR="0077492E">
              <w:rPr>
                <w:rFonts w:cstheme="minorHAnsi"/>
              </w:rPr>
              <w:t xml:space="preserve"> check boxes</w:t>
            </w:r>
            <w:r>
              <w:rPr>
                <w:rFonts w:cstheme="minorHAnsi"/>
              </w:rPr>
              <w:t>.</w:t>
            </w:r>
          </w:p>
          <w:p w14:paraId="56160BF9" w14:textId="51854AA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>”:</w:t>
            </w:r>
            <w:r w:rsidR="0077492E">
              <w:rPr>
                <w:rFonts w:cstheme="minorHAnsi"/>
              </w:rPr>
              <w:t xml:space="preserve"> check boxes</w:t>
            </w:r>
            <w:r w:rsidRPr="00163C17">
              <w:rPr>
                <w:rFonts w:cstheme="minorHAnsi"/>
              </w:rPr>
              <w:t>.</w:t>
            </w:r>
          </w:p>
          <w:p w14:paraId="4B04084B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</w:t>
            </w:r>
            <w:r w:rsidR="0077492E">
              <w:rPr>
                <w:rFonts w:cstheme="minorHAnsi"/>
              </w:rPr>
              <w:t xml:space="preserve"> area</w:t>
            </w:r>
            <w:r>
              <w:rPr>
                <w:rFonts w:cstheme="minorHAnsi"/>
              </w:rPr>
              <w:t>.</w:t>
            </w:r>
          </w:p>
          <w:p w14:paraId="69C904CF" w14:textId="77777777" w:rsidR="00DC5ACA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6D63D14" w14:textId="47176295" w:rsidR="00DC5ACA" w:rsidRPr="00046065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28657E" w14:paraId="01A09380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C70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52A11" w14:textId="0C8A089F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ED1D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52CBC10A" w14:textId="06B757F7" w:rsidR="0028657E" w:rsidRDefault="0028657E" w:rsidP="0028657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87ED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</w:tr>
      <w:tr w:rsidR="0028657E" w14:paraId="14B20582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23A3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F97D" w14:textId="1C2B9B37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65DD2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63C9D8A5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18E1" w14:textId="1ACB7117" w:rsidR="0028657E" w:rsidRDefault="0028657E" w:rsidP="0028657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</w:t>
            </w:r>
            <w:r w:rsidR="00BB0E7F">
              <w:rPr>
                <w:rFonts w:cstheme="minorHAnsi"/>
              </w:rPr>
              <w:t xml:space="preserve">update new information in the database, then </w:t>
            </w:r>
            <w:r w:rsidRPr="00854424">
              <w:rPr>
                <w:rFonts w:cstheme="minorHAnsi"/>
              </w:rPr>
              <w:t>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51892089" w14:textId="74D95689" w:rsidR="0028657E" w:rsidRDefault="0028657E" w:rsidP="0028657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28657E" w14:paraId="4527B329" w14:textId="77777777" w:rsidTr="00305F85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948AE" w14:textId="5FCA5B34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61F9D" w14:textId="77777777" w:rsidR="0028657E" w:rsidRPr="00024CA8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:rsidRPr="004717BC" w14:paraId="73247C4A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0FFA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2CF971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6A5857" w14:textId="77777777" w:rsidR="0028657E" w:rsidRPr="00800066" w:rsidRDefault="0028657E" w:rsidP="0028657E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CBD7D9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907481" w:rsidRPr="004717BC" w14:paraId="07AA5F2C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28A1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08B2B" w14:textId="77777777" w:rsidR="00907481" w:rsidRPr="0022669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D2ED" w14:textId="0FFC3B71" w:rsidR="00907481" w:rsidRPr="008F249E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3B3ED" w14:textId="2439BD57" w:rsidR="00907481" w:rsidRPr="00785682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907481" w:rsidRPr="004717BC" w14:paraId="5C9C6744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C6D2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23BA" w14:textId="77777777" w:rsidR="0090748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894AE" w14:textId="5A50458F" w:rsidR="00907481" w:rsidRDefault="00907481" w:rsidP="00907481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7F4D" w14:textId="354B019B" w:rsidR="00907481" w:rsidRDefault="00907481" w:rsidP="00907481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28657E" w14:paraId="5F7E784C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81A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D237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8657E" w14:paraId="4595318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E02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7BF4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8657E" w14:paraId="1510641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A0BD8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245A" w14:textId="66A279EC" w:rsidR="0028657E" w:rsidRPr="00785682" w:rsidRDefault="009B773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28657E" w14:paraId="320266D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A691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C4D9" w14:textId="77777777" w:rsidR="0028657E" w:rsidRPr="00785682" w:rsidRDefault="0028657E" w:rsidP="002865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14:paraId="3D31325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0DD0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B7E2" w14:textId="77777777" w:rsidR="0028657E" w:rsidRPr="00785682" w:rsidRDefault="0028657E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3651A42" w14:textId="6DF2984C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2" w:name="_Toc69695291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my contracts</w:t>
      </w:r>
      <w:bookmarkEnd w:id="102"/>
    </w:p>
    <w:p w14:paraId="076EF87E" w14:textId="0D4C52A8" w:rsidR="007B7FDC" w:rsidRDefault="007B7FDC" w:rsidP="00B014AA">
      <w:pPr>
        <w:pStyle w:val="Heading4"/>
      </w:pPr>
      <w:bookmarkStart w:id="103" w:name="_Create_reports_1"/>
      <w:bookmarkEnd w:id="103"/>
      <w:r>
        <w:lastRenderedPageBreak/>
        <w:t xml:space="preserve">Create </w:t>
      </w:r>
      <w:r w:rsidR="00683D3E">
        <w:t>r</w:t>
      </w:r>
      <w:r>
        <w:t>eports</w:t>
      </w:r>
    </w:p>
    <w:p w14:paraId="54607EE8" w14:textId="77777777" w:rsidR="009B773E" w:rsidRDefault="007B7FDC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6F55B7C" wp14:editId="0DC351E8">
            <wp:extent cx="5731510" cy="153162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reate report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9B3B" w14:textId="03D4A122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4" w:name="_Toc69695354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4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720"/>
        <w:gridCol w:w="1260"/>
        <w:gridCol w:w="2160"/>
      </w:tblGrid>
      <w:tr w:rsidR="007B7FDC" w:rsidRPr="00266D5C" w14:paraId="40C7F6C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55962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D526" w14:textId="0E625311" w:rsidR="007B7FDC" w:rsidRPr="00785682" w:rsidRDefault="007B7FDC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reate </w:t>
            </w:r>
            <w:r w:rsidR="00683D3E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7B7FDC" w14:paraId="20902CDE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564E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C268" w14:textId="3F7EDB82" w:rsidR="007B7FDC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E1F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D17A0" w14:textId="61815656" w:rsidR="007B7FDC" w:rsidRPr="00785682" w:rsidRDefault="00E07FAF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B7FDC">
              <w:rPr>
                <w:rFonts w:cstheme="minorHAnsi"/>
              </w:rPr>
              <w:t>8/02/2021</w:t>
            </w:r>
          </w:p>
        </w:tc>
      </w:tr>
      <w:tr w:rsidR="007B7FDC" w14:paraId="1D07824B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0F06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32DF" w14:textId="08BD227D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58C0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7906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B7FDC" w14:paraId="26810B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4A0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DD3" w14:textId="0588895E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daily report</w:t>
            </w:r>
            <w:r w:rsidR="00F7088F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B7FDC" w:rsidRPr="004717BC" w14:paraId="4142E373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8A6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7539" w14:textId="77777777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he “Create” command on “Reports” screen.</w:t>
            </w:r>
          </w:p>
        </w:tc>
      </w:tr>
      <w:tr w:rsidR="007B7FDC" w:rsidRPr="004717BC" w14:paraId="30357BAA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812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8EDB" w14:textId="5CE9E166" w:rsidR="007B7FDC" w:rsidRDefault="007B7FDC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5DC51A8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7B7FDC" w:rsidRPr="004717BC" w14:paraId="558C4C0B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63D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2E98" w14:textId="77777777" w:rsidR="007B7FDC" w:rsidRPr="008D31BD" w:rsidRDefault="007B7FDC" w:rsidP="00683D3E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created in the system. </w:t>
            </w:r>
          </w:p>
        </w:tc>
      </w:tr>
      <w:tr w:rsidR="00D6576D" w14:paraId="0C2342EF" w14:textId="77777777" w:rsidTr="00F36B3C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4E1F23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0D2CBA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799917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F2D6B1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45787F7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7D67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A331" w14:textId="77777777" w:rsidR="00D6576D" w:rsidRPr="00476F2A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99A5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Reports” screen.</w:t>
            </w:r>
          </w:p>
          <w:p w14:paraId="1DB618C0" w14:textId="77777777" w:rsidR="00D6576D" w:rsidRPr="00DC07B3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2E00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“Create Report” view that contains following information fields:</w:t>
            </w:r>
          </w:p>
          <w:p w14:paraId="4C51B54E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input text field, required.</w:t>
            </w:r>
          </w:p>
          <w:p w14:paraId="75A53C30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ate”: date, read only, default is current date.</w:t>
            </w:r>
          </w:p>
          <w:p w14:paraId="5F02E8E2" w14:textId="77777777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 xml:space="preserve">input </w:t>
            </w:r>
            <w:r w:rsidRPr="00163C17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 xml:space="preserve"> field</w:t>
            </w:r>
            <w:r w:rsidRPr="00163C17">
              <w:rPr>
                <w:rFonts w:cstheme="minorHAnsi"/>
              </w:rPr>
              <w:t>, required.</w:t>
            </w:r>
          </w:p>
          <w:p w14:paraId="0DAD123A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43A0F2AB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108A5B6C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26E1F4C9" w14:textId="52481378" w:rsidR="00D6576D" w:rsidRPr="009C34C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</w:tc>
      </w:tr>
      <w:tr w:rsidR="00D6576D" w14:paraId="5E28496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BFA84A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FC77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16BA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788D5C69" w14:textId="5E02BBC1" w:rsidR="00D6576D" w:rsidRPr="00134DBB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19A9" w14:textId="77777777" w:rsidR="00D6576D" w:rsidRDefault="00D6576D" w:rsidP="00683D3E">
            <w:pPr>
              <w:spacing w:after="0"/>
              <w:rPr>
                <w:rFonts w:cstheme="minorHAnsi"/>
              </w:rPr>
            </w:pPr>
          </w:p>
        </w:tc>
      </w:tr>
      <w:tr w:rsidR="00D6576D" w14:paraId="0AF14724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95BD0E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8F7C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15D2" w14:textId="79576F7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 to create a new daily report.</w:t>
            </w:r>
          </w:p>
          <w:p w14:paraId="44C77A3D" w14:textId="1E1A05C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491B" w14:textId="56D63A21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00666D93" w14:textId="742C7735" w:rsidR="00D6576D" w:rsidRDefault="00D6576D" w:rsidP="00683D3E">
            <w:pPr>
              <w:spacing w:after="0"/>
              <w:rPr>
                <w:rFonts w:cstheme="minorHAnsi"/>
              </w:rPr>
            </w:pPr>
          </w:p>
          <w:p w14:paraId="74864EEE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F8EF8F2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F7570C" w14:paraId="48FF16F9" w14:textId="77777777" w:rsidTr="00D6576D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42E0C8" w14:textId="0F44A1F1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8B45" w14:textId="0D32C57A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BA02C" w14:textId="70E76032" w:rsidR="00F7570C" w:rsidRPr="0025735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C7CB9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reports in the “Reports” screen.</w:t>
            </w:r>
          </w:p>
          <w:p w14:paraId="4E4505DF" w14:textId="4389BC0B" w:rsidR="00B83A58" w:rsidRPr="00257358" w:rsidRDefault="00B83A58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7570C" w14:paraId="6C3E7A17" w14:textId="77777777" w:rsidTr="00F36B3C">
        <w:trPr>
          <w:trHeight w:val="6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B868C" w14:textId="74E70F9F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C55CA3" w14:textId="5F4F502E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FA065" w14:textId="00C3D3A6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931F6" w14:textId="739B4019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F7570C" w14:paraId="3CB500DD" w14:textId="77777777" w:rsidTr="00F36B3C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6BF30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9E47A" w14:textId="48D07AE4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5EF556" w14:textId="16984A39" w:rsidR="00F7570C" w:rsidRPr="00257358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+” button to continue create daily report for another school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90699" w14:textId="264FA64E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sets the “Create Report” form and shows the previous inputted reports in “Preview” table.</w:t>
            </w:r>
          </w:p>
          <w:p w14:paraId="178C7421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contains these columns:</w:t>
            </w:r>
          </w:p>
          <w:p w14:paraId="41C64CB0" w14:textId="42D8F8EB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School Name”: text.</w:t>
            </w:r>
          </w:p>
          <w:p w14:paraId="6F78CE95" w14:textId="5DF60767" w:rsidR="00F7570C" w:rsidRPr="00163C17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5CB24B3" w14:textId="77777777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726D94" w14:textId="77777777" w:rsidR="00F7570C" w:rsidRDefault="00F7570C" w:rsidP="00F7570C">
            <w:pPr>
              <w:spacing w:after="0"/>
              <w:rPr>
                <w:rFonts w:cstheme="minorHAnsi"/>
              </w:rPr>
            </w:pPr>
          </w:p>
          <w:p w14:paraId="72518700" w14:textId="09E2B597" w:rsidR="00F7570C" w:rsidRPr="003D087B" w:rsidRDefault="00F7570C" w:rsidP="00F7570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F7570C" w:rsidRPr="004717BC" w14:paraId="598FCF0F" w14:textId="77777777" w:rsidTr="00B83A5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BAF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4487D7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1BE29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D00655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3E62AE7A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0746A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EE42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0F3F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0E9B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516639C7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CC637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0FB0A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7FA2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C2AE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23760168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760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22F1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5210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19D5" w14:textId="77777777" w:rsidR="00F7570C" w:rsidRPr="00B6266E" w:rsidRDefault="00F7570C" w:rsidP="00F7570C">
            <w:pPr>
              <w:spacing w:after="0" w:line="240" w:lineRule="auto"/>
              <w:ind w:left="-18"/>
            </w:pPr>
            <w:r>
              <w:t>The system closes the “Create Report” view and returns the Reports screen.</w:t>
            </w:r>
          </w:p>
        </w:tc>
      </w:tr>
      <w:tr w:rsidR="00F7570C" w14:paraId="2F92EC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C48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4F66" w14:textId="2DD948EA" w:rsidR="00F7570C" w:rsidRPr="0078568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7570C" w14:paraId="4F0137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84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C45DE" w14:textId="77777777" w:rsidR="00F7570C" w:rsidRPr="004A651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570C" w14:paraId="3285A70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121D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CB36" w14:textId="4091B00E" w:rsidR="00F7570C" w:rsidRPr="00494733" w:rsidRDefault="00DC4D02" w:rsidP="00AB5B9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1, BR-22, BR-23, BR-24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F7570C" w14:paraId="11849C5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1A7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5B83" w14:textId="77777777" w:rsidR="00F7570C" w:rsidRPr="00785682" w:rsidRDefault="00F7570C" w:rsidP="00F7570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570C" w14:paraId="0ED2C0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70B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4F1C" w14:textId="77777777" w:rsidR="00F7570C" w:rsidRPr="00785682" w:rsidRDefault="00F7570C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24A5B1" w14:textId="19B3238D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5" w:name="_Toc69695292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5"/>
    </w:p>
    <w:p w14:paraId="209AA94B" w14:textId="6218958F" w:rsidR="00683D3E" w:rsidRPr="00683D3E" w:rsidRDefault="00EB4925" w:rsidP="00B014AA">
      <w:pPr>
        <w:pStyle w:val="Heading4"/>
      </w:pPr>
      <w:bookmarkStart w:id="106" w:name="_Search_reports"/>
      <w:bookmarkEnd w:id="106"/>
      <w:r>
        <w:t>Search r</w:t>
      </w:r>
      <w:r w:rsidR="00683D3E" w:rsidRPr="00683D3E">
        <w:t>eports</w:t>
      </w:r>
    </w:p>
    <w:p w14:paraId="62FAF22D" w14:textId="77777777" w:rsidR="009B773E" w:rsidRDefault="00683D3E" w:rsidP="009B773E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6AFC748" wp14:editId="07366378">
            <wp:extent cx="4805680" cy="1233170"/>
            <wp:effectExtent l="0" t="0" r="0" b="5080"/>
            <wp:docPr id="22" name="Picture 22" descr="https://f6.photo.talk.zdn.vn/2395366227091246149/ea0d39e16c8d9fd3c69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https://f6.photo.talk.zdn.vn/2395366227091246149/ea0d39e16c8d9fd3c69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D62C2" w14:textId="111398DD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7" w:name="_Toc69695355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6"/>
        <w:gridCol w:w="702"/>
        <w:gridCol w:w="2247"/>
        <w:gridCol w:w="453"/>
        <w:gridCol w:w="1527"/>
        <w:gridCol w:w="2073"/>
      </w:tblGrid>
      <w:tr w:rsidR="00683D3E" w:rsidRPr="00266D5C" w14:paraId="5C51F37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956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691B" w14:textId="2599125B" w:rsidR="00683D3E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7</w:t>
            </w:r>
            <w:r w:rsidR="00683D3E" w:rsidRPr="00785682">
              <w:rPr>
                <w:rFonts w:cstheme="minorHAnsi"/>
                <w:b/>
              </w:rPr>
              <w:t xml:space="preserve"> </w:t>
            </w:r>
            <w:r w:rsidR="00683D3E">
              <w:rPr>
                <w:rFonts w:cstheme="minorHAnsi"/>
                <w:b/>
              </w:rPr>
              <w:t xml:space="preserve">Search </w:t>
            </w:r>
            <w:r>
              <w:rPr>
                <w:rFonts w:cstheme="minorHAnsi"/>
                <w:b/>
              </w:rPr>
              <w:t>r</w:t>
            </w:r>
            <w:r w:rsidR="00683D3E">
              <w:rPr>
                <w:rFonts w:cstheme="minorHAnsi"/>
                <w:b/>
              </w:rPr>
              <w:t>eports</w:t>
            </w:r>
          </w:p>
        </w:tc>
      </w:tr>
      <w:tr w:rsidR="00683D3E" w14:paraId="1489D67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1BF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7A6FE" w14:textId="15F2851D" w:rsidR="00683D3E" w:rsidRPr="00785682" w:rsidRDefault="00C65A98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E523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D547" w14:textId="6CABFBEA" w:rsidR="00683D3E" w:rsidRPr="00785682" w:rsidRDefault="00B3693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683D3E">
              <w:rPr>
                <w:rFonts w:cstheme="minorHAnsi"/>
              </w:rPr>
              <w:t>9/02/2021</w:t>
            </w:r>
          </w:p>
        </w:tc>
      </w:tr>
      <w:tr w:rsidR="00683D3E" w14:paraId="410F8C2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56CA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DDFD" w14:textId="09CE4EFD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EA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BBC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83D3E" w14:paraId="515CA05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953C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6CE13" w14:textId="46F1524C" w:rsidR="00683D3E" w:rsidRPr="00785682" w:rsidRDefault="00683D3E" w:rsidP="00D829C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D829CF">
              <w:rPr>
                <w:rFonts w:cstheme="minorHAnsi"/>
              </w:rPr>
              <w:t>find</w:t>
            </w:r>
            <w:r>
              <w:rPr>
                <w:rFonts w:cstheme="minorHAnsi"/>
              </w:rPr>
              <w:t xml:space="preserve"> the reports</w:t>
            </w:r>
            <w:r w:rsidR="00D829CF">
              <w:rPr>
                <w:rFonts w:cstheme="minorHAnsi"/>
              </w:rPr>
              <w:t xml:space="preserve"> based on target school’s name, district, PIC’s name, from date to date,…</w:t>
            </w:r>
            <w:r>
              <w:rPr>
                <w:rFonts w:cstheme="minorHAnsi"/>
              </w:rPr>
              <w:t>.</w:t>
            </w:r>
          </w:p>
        </w:tc>
      </w:tr>
      <w:tr w:rsidR="00683D3E" w:rsidRPr="004717BC" w14:paraId="6351072E" w14:textId="77777777" w:rsidTr="00576533">
        <w:trPr>
          <w:trHeight w:val="332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29F5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Trigger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7B9C" w14:textId="77777777" w:rsidR="00683D3E" w:rsidRPr="00785682" w:rsidRDefault="00683D3E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on the searching command on “Reports” screen.</w:t>
            </w:r>
          </w:p>
        </w:tc>
      </w:tr>
      <w:tr w:rsidR="00683D3E" w:rsidRPr="004717BC" w14:paraId="41501DF9" w14:textId="77777777" w:rsidTr="00576533">
        <w:trPr>
          <w:trHeight w:val="593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652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484D" w14:textId="1FE17DFA" w:rsidR="00683D3E" w:rsidRDefault="00683D3E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07B9D59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683D3E" w:rsidRPr="004717BC" w14:paraId="4B76FFD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AD9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C61B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</w:t>
            </w:r>
            <w:r w:rsidRPr="00555233">
              <w:rPr>
                <w:rFonts w:cstheme="minorHAnsi"/>
              </w:rPr>
              <w:t xml:space="preserve">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is displayed </w:t>
            </w:r>
            <w:r w:rsidRPr="00555233">
              <w:rPr>
                <w:rFonts w:cstheme="minorHAnsi"/>
              </w:rPr>
              <w:t>as the table</w:t>
            </w:r>
            <w:r>
              <w:rPr>
                <w:rFonts w:cstheme="minorHAnsi"/>
              </w:rPr>
              <w:t>.</w:t>
            </w:r>
          </w:p>
        </w:tc>
      </w:tr>
      <w:tr w:rsidR="00683D3E" w14:paraId="60EED7DA" w14:textId="77777777" w:rsidTr="00233AC3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24CC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873393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D24F5D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Actor Action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D3B8F22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683D3E" w14:paraId="46DCDD30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B17E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0CD0" w14:textId="77777777" w:rsidR="00683D3E" w:rsidRPr="007C6CC1" w:rsidRDefault="00683D3E" w:rsidP="0057653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3977" w14:textId="77777777" w:rsidR="00683D3E" w:rsidRPr="007C6CC1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7C6CC1">
              <w:rPr>
                <w:rFonts w:cstheme="minorHAnsi"/>
              </w:rPr>
              <w:t xml:space="preserve"> inputs the search fiel</w:t>
            </w:r>
            <w:r>
              <w:rPr>
                <w:rFonts w:cstheme="minorHAnsi"/>
              </w:rPr>
              <w:t>d or select searching filters on</w:t>
            </w:r>
            <w:r w:rsidRPr="007C6CC1">
              <w:rPr>
                <w:rFonts w:cstheme="minorHAnsi"/>
              </w:rPr>
              <w:t xml:space="preserve"> toolbar to find reports</w:t>
            </w:r>
            <w:r>
              <w:rPr>
                <w:rFonts w:cstheme="minorHAnsi"/>
              </w:rPr>
              <w:t xml:space="preserve">. 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6306" w14:textId="77777777" w:rsidR="00683D3E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555233">
              <w:rPr>
                <w:rFonts w:cstheme="minorHAnsi"/>
              </w:rPr>
              <w:t xml:space="preserve">he system displays the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as the table</w:t>
            </w:r>
            <w:r>
              <w:rPr>
                <w:rFonts w:cstheme="minorHAnsi"/>
              </w:rPr>
              <w:t>.</w:t>
            </w:r>
          </w:p>
          <w:p w14:paraId="5B2F45D3" w14:textId="77777777" w:rsidR="00E1053B" w:rsidRDefault="00E1053B" w:rsidP="00683D3E">
            <w:pPr>
              <w:spacing w:after="0"/>
              <w:rPr>
                <w:rFonts w:cstheme="minorHAnsi"/>
              </w:rPr>
            </w:pPr>
          </w:p>
          <w:p w14:paraId="10027778" w14:textId="77777777" w:rsidR="00E1053B" w:rsidRDefault="00E1053B" w:rsidP="00E105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883662D" w14:textId="19883FBB" w:rsidR="00E1053B" w:rsidRPr="00C55D73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3F3C2E2" w14:textId="77777777" w:rsidR="00E1053B" w:rsidRPr="009010D8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0C5BC6E8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6490486E" w14:textId="12CF605D" w:rsidR="00E1053B" w:rsidRP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3C29DA65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tatuses”: selections (Leads, Customer, Ngưng hợp tác).</w:t>
            </w:r>
          </w:p>
          <w:p w14:paraId="33663EC5" w14:textId="2CAC2EE8" w:rsid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7482C7A8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58326BC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215E3D04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90DCBF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47669E8A" w14:textId="4EFCC172" w:rsidR="00683D3E" w:rsidRPr="00FC197C" w:rsidRDefault="000E3593" w:rsidP="00683D3E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0E3593" w14:paraId="3FDD3C0B" w14:textId="77777777" w:rsidTr="00E1053B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581A" w14:textId="2AD2026C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5FB7FB" w14:textId="0911A294" w:rsidR="000E3593" w:rsidRPr="00024CA8" w:rsidRDefault="000E3593" w:rsidP="000E359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21DFE4" w14:textId="77777777" w:rsidR="000E3593" w:rsidRPr="00024CA8" w:rsidRDefault="000E3593" w:rsidP="000E3593">
            <w:pPr>
              <w:spacing w:after="0"/>
              <w:rPr>
                <w:rFonts w:cstheme="minorHAnsi"/>
              </w:rPr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A28C2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7812473" w14:textId="696F05B2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7E2A7D4E" w14:textId="70602EB5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4B7A5080" w14:textId="77777777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85BA3E2" w14:textId="30B7996E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414B9AA1" w14:textId="1F5D9B58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0E85E269" w14:textId="3DAB9995" w:rsidR="00FC197C" w:rsidRDefault="00FC197C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7B2FBC4C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6EAB1D2B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12692E0" w14:textId="358AF56E" w:rsidR="000E3593" w:rsidRPr="00024CA8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0E3593" w14:paraId="693C901F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E0DD" w14:textId="7157A146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5B1F" w14:textId="6C40DA50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:rsidRPr="004717BC" w14:paraId="71AA6267" w14:textId="77777777" w:rsidTr="00C65A98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55535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6AA0F2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AD3F2C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Cause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5D8453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0E3593" w:rsidRPr="004717BC" w14:paraId="3A320D41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8E0C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5A61C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6DDE" w14:textId="77777777" w:rsidR="000E3593" w:rsidRPr="00C73136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Pr="00C73136">
              <w:rPr>
                <w:rFonts w:cstheme="minorHAnsi"/>
              </w:rPr>
              <w:t xml:space="preserve"> inputted is </w:t>
            </w:r>
            <w:r>
              <w:rPr>
                <w:rFonts w:cstheme="minorHAnsi"/>
              </w:rPr>
              <w:t>not matched any stored data in the system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DB47F" w14:textId="6094EC4F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No</w:t>
            </w:r>
            <w:r>
              <w:rPr>
                <w:rFonts w:cstheme="minorHAnsi"/>
              </w:rPr>
              <w:t xml:space="preserve">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0E3593" w:rsidRPr="004717BC" w14:paraId="156E6C4D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5B6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FC66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8C33" w14:textId="77777777" w:rsidR="000E3593" w:rsidRDefault="000E3593" w:rsidP="000E3593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 xml:space="preserve">nternet or </w:t>
            </w:r>
            <w:r>
              <w:rPr>
                <w:rFonts w:cstheme="minorHAnsi"/>
              </w:rPr>
              <w:lastRenderedPageBreak/>
              <w:t>the server has internal error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74BD" w14:textId="77777777" w:rsidR="000E3593" w:rsidRDefault="000E3593" w:rsidP="000E3593">
            <w:pPr>
              <w:spacing w:after="0" w:line="240" w:lineRule="auto"/>
              <w:ind w:left="-18"/>
            </w:pPr>
            <w:r>
              <w:lastRenderedPageBreak/>
              <w:t>The system shows the error message: “Connection Failed or Internal Error”.</w:t>
            </w:r>
          </w:p>
        </w:tc>
      </w:tr>
      <w:tr w:rsidR="000E3593" w14:paraId="11510954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8031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6CE" w14:textId="24CC1503" w:rsidR="000E3593" w:rsidRPr="00785682" w:rsidRDefault="009B773E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E3593" w14:paraId="04D9C81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FA5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51AA" w14:textId="77777777" w:rsidR="000E3593" w:rsidRPr="00785682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010C3B83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F253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E690" w14:textId="6F0CB69F" w:rsidR="00AA28DF" w:rsidRPr="00AA28DF" w:rsidRDefault="00AA28DF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  <w:p w14:paraId="40CFDADE" w14:textId="0B26A6E8" w:rsidR="00FC197C" w:rsidRPr="00AA28DF" w:rsidRDefault="00FC197C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0E3593" w14:paraId="11DBC8BC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C14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36A3" w14:textId="77777777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14:paraId="0E47383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8CA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6033" w14:textId="77777777" w:rsidR="000E3593" w:rsidRPr="00785682" w:rsidRDefault="000E3593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44EFA5" w14:textId="246E53C3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8" w:name="_Toc69695293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8"/>
    </w:p>
    <w:p w14:paraId="6A524BBA" w14:textId="344E28B9" w:rsidR="00774027" w:rsidRDefault="005A3F9A" w:rsidP="00B014AA">
      <w:pPr>
        <w:pStyle w:val="Heading4"/>
      </w:pPr>
      <w:bookmarkStart w:id="109" w:name="_View_all_reports"/>
      <w:bookmarkEnd w:id="109"/>
      <w:r>
        <w:t>View a</w:t>
      </w:r>
      <w:r w:rsidR="004E7854">
        <w:t xml:space="preserve">ll </w:t>
      </w:r>
      <w:r>
        <w:t>r</w:t>
      </w:r>
      <w:r w:rsidR="004E7854">
        <w:t>eport</w:t>
      </w:r>
      <w:r w:rsidR="00E12775">
        <w:t>s</w:t>
      </w:r>
    </w:p>
    <w:p w14:paraId="4D230815" w14:textId="77777777" w:rsidR="00BE4EA5" w:rsidRDefault="00E12775" w:rsidP="00BE4EA5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B64973E" wp14:editId="1D0B0150">
            <wp:extent cx="5731510" cy="1474470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view all reports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1C86" w14:textId="372DF92F" w:rsidR="004E7854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0" w:name="_Toc69695356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10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7"/>
        <w:gridCol w:w="700"/>
        <w:gridCol w:w="2160"/>
        <w:gridCol w:w="361"/>
        <w:gridCol w:w="1799"/>
        <w:gridCol w:w="1981"/>
      </w:tblGrid>
      <w:tr w:rsidR="004E7854" w:rsidRPr="00266D5C" w14:paraId="6B691F62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277B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7B9D" w14:textId="56F1BFC3" w:rsidR="004E7854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8</w:t>
            </w:r>
            <w:r w:rsidR="004E7854" w:rsidRPr="00785682">
              <w:rPr>
                <w:rFonts w:cstheme="minorHAnsi"/>
                <w:b/>
              </w:rPr>
              <w:t xml:space="preserve"> </w:t>
            </w:r>
            <w:r w:rsidR="004E7854">
              <w:rPr>
                <w:rFonts w:cstheme="minorHAnsi"/>
                <w:b/>
              </w:rPr>
              <w:t xml:space="preserve">View </w:t>
            </w:r>
            <w:r>
              <w:rPr>
                <w:rFonts w:cstheme="minorHAnsi"/>
                <w:b/>
              </w:rPr>
              <w:t>a</w:t>
            </w:r>
            <w:r w:rsidR="004E7854">
              <w:rPr>
                <w:rFonts w:cstheme="minorHAnsi"/>
                <w:b/>
              </w:rPr>
              <w:t xml:space="preserve">ll </w:t>
            </w:r>
            <w:r>
              <w:rPr>
                <w:rFonts w:cstheme="minorHAnsi"/>
                <w:b/>
              </w:rPr>
              <w:t>r</w:t>
            </w:r>
            <w:r w:rsidR="00024073">
              <w:rPr>
                <w:rFonts w:cstheme="minorHAnsi"/>
                <w:b/>
              </w:rPr>
              <w:t>eports</w:t>
            </w:r>
          </w:p>
        </w:tc>
      </w:tr>
      <w:tr w:rsidR="004E7854" w14:paraId="3AC63F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DB6D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FC2EF" w14:textId="2859617F" w:rsidR="004E7854" w:rsidRPr="00785682" w:rsidRDefault="007242D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189A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9440" w14:textId="79D0CD67" w:rsidR="004E7854" w:rsidRPr="00785682" w:rsidRDefault="0088591E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8</w:t>
            </w:r>
            <w:r w:rsidR="004E7854">
              <w:rPr>
                <w:rFonts w:cstheme="minorHAnsi"/>
              </w:rPr>
              <w:t>/02/2021</w:t>
            </w:r>
          </w:p>
        </w:tc>
      </w:tr>
      <w:tr w:rsidR="004E7854" w14:paraId="4465E4BB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05246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3114" w14:textId="4AB903A5" w:rsidR="004E7854" w:rsidRPr="00785682" w:rsidRDefault="004E785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AA74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BE3FA" w14:textId="77777777" w:rsidR="004E7854" w:rsidRPr="00785682" w:rsidRDefault="006547D5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7854" w14:paraId="1A612278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BDF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7304" w14:textId="21267E5D" w:rsidR="004E7854" w:rsidRPr="00785682" w:rsidRDefault="004E7854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</w:t>
            </w:r>
            <w:r w:rsidR="00D870BE">
              <w:rPr>
                <w:rFonts w:cstheme="minorHAnsi"/>
              </w:rPr>
              <w:t>list of all</w:t>
            </w:r>
            <w:r>
              <w:rPr>
                <w:rFonts w:cstheme="minorHAnsi"/>
              </w:rPr>
              <w:t xml:space="preserve"> </w:t>
            </w:r>
            <w:r w:rsidR="00046065">
              <w:rPr>
                <w:rFonts w:cstheme="minorHAnsi"/>
              </w:rPr>
              <w:t>daily report</w:t>
            </w:r>
            <w:r w:rsidR="00800066">
              <w:rPr>
                <w:rFonts w:cstheme="minorHAnsi"/>
              </w:rPr>
              <w:t>’s</w:t>
            </w:r>
            <w:r w:rsidR="00046065">
              <w:rPr>
                <w:rFonts w:cstheme="minorHAnsi"/>
              </w:rPr>
              <w:t xml:space="preserve"> of all</w:t>
            </w:r>
            <w:r w:rsidR="00D870BE">
              <w:rPr>
                <w:rFonts w:cstheme="minorHAnsi"/>
              </w:rPr>
              <w:t xml:space="preserve"> members in Major Sales Department</w:t>
            </w:r>
            <w:r>
              <w:rPr>
                <w:rFonts w:cstheme="minorHAnsi"/>
              </w:rPr>
              <w:t>.</w:t>
            </w:r>
          </w:p>
        </w:tc>
      </w:tr>
      <w:tr w:rsidR="00FC197C" w:rsidRPr="004717BC" w14:paraId="46A35696" w14:textId="77777777" w:rsidTr="00FC197C">
        <w:trPr>
          <w:trHeight w:val="332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0A0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2787" w14:textId="34924CD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4E7854" w:rsidRPr="004717BC" w14:paraId="67DEF874" w14:textId="77777777" w:rsidTr="00FC197C">
        <w:trPr>
          <w:trHeight w:val="296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D8B9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0E430" w14:textId="35629F71" w:rsidR="006675AC" w:rsidRPr="00785682" w:rsidRDefault="004E7854" w:rsidP="00FC197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 w:rsidR="00046065">
              <w:rPr>
                <w:rFonts w:cstheme="minorHAnsi"/>
              </w:rPr>
              <w:t>.</w:t>
            </w:r>
          </w:p>
        </w:tc>
      </w:tr>
      <w:tr w:rsidR="004E7854" w:rsidRPr="004717BC" w14:paraId="6A16508C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6403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FBA2E" w14:textId="77777777" w:rsidR="004E7854" w:rsidRPr="00785682" w:rsidRDefault="004E785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800066">
              <w:rPr>
                <w:rFonts w:cstheme="minorHAnsi"/>
              </w:rPr>
              <w:t>Report’s</w:t>
            </w:r>
            <w:r w:rsidR="00046065">
              <w:rPr>
                <w:rFonts w:cstheme="minorHAnsi"/>
              </w:rPr>
              <w:t xml:space="preserve"> list</w:t>
            </w:r>
            <w:r w:rsidR="00614906">
              <w:rPr>
                <w:rFonts w:cstheme="minorHAnsi"/>
              </w:rPr>
              <w:t xml:space="preserve"> is displayed as the table in “</w:t>
            </w:r>
            <w:r w:rsidR="00046065">
              <w:rPr>
                <w:rFonts w:cstheme="minorHAnsi"/>
              </w:rPr>
              <w:t>Reports</w:t>
            </w:r>
            <w:r w:rsidR="00614906">
              <w:rPr>
                <w:rFonts w:cstheme="minorHAnsi"/>
              </w:rPr>
              <w:t>” screen.</w:t>
            </w:r>
          </w:p>
        </w:tc>
      </w:tr>
      <w:tr w:rsidR="00046065" w14:paraId="724B5D4C" w14:textId="77777777" w:rsidTr="00233AC3">
        <w:trPr>
          <w:trHeight w:val="188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1D02E4" w14:textId="77777777" w:rsidR="00046065" w:rsidRPr="00785682" w:rsidRDefault="00046065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04E494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C1F66E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17ACC2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14:paraId="31BD88D2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301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739E" w14:textId="77777777" w:rsidR="00FC197C" w:rsidRPr="00046065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CE7A" w14:textId="7BCA2C79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05862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Reports” screen, report’s list is displayed as the table.</w:t>
            </w:r>
          </w:p>
          <w:p w14:paraId="6306D260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17C19B9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797BE81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2182D50E" w14:textId="09C47B2D" w:rsidR="00FC197C" w:rsidRDefault="00B71FD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</w:t>
            </w:r>
            <w:r w:rsidR="00FC197C">
              <w:rPr>
                <w:rFonts w:cstheme="minorHAnsi"/>
              </w:rPr>
              <w:t>abel.</w:t>
            </w:r>
          </w:p>
          <w:p w14:paraId="33343DB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7631A30C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948FB51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17033610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13DC7D8" w14:textId="77777777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A28A6F9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49A81E3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Years”: selections (2020-2021, 2019-2020, 2018-2019,…).</w:t>
            </w:r>
          </w:p>
          <w:p w14:paraId="2675BCBB" w14:textId="77777777" w:rsidR="00FC197C" w:rsidRPr="00E1053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0DD60E8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tatuses”: selections (Leads, Customer, Ngưng hợp tác).</w:t>
            </w:r>
          </w:p>
          <w:p w14:paraId="67F90F09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8C2C7FA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437E9763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A829B70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F91F5CC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77419C3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7708721C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A0EA6DE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668E8F2" w14:textId="6EE4FCCF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C197C" w14:paraId="4E12DE5F" w14:textId="77777777" w:rsidTr="00FC197C">
        <w:trPr>
          <w:trHeight w:val="368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7E1B" w14:textId="6EDAB403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915A" w14:textId="5738BB7E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:rsidRPr="004717BC" w14:paraId="113B880B" w14:textId="77777777" w:rsidTr="00C65A98">
        <w:trPr>
          <w:trHeight w:val="305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DB1129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2E1AA7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C13A74" w14:textId="77777777" w:rsidR="00FC197C" w:rsidRPr="00800066" w:rsidRDefault="00FC197C" w:rsidP="00FC197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EC606A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:rsidRPr="004717BC" w14:paraId="519A3BC1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D70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EB63" w14:textId="77777777" w:rsidR="00FC197C" w:rsidRPr="00226691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EEA63" w14:textId="77777777" w:rsidR="00FC197C" w:rsidRPr="008F249E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repor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C55C" w14:textId="5F7714B4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FC197C" w:rsidRPr="004717BC" w14:paraId="77FBADAC" w14:textId="77777777" w:rsidTr="00FC197C">
        <w:trPr>
          <w:trHeight w:val="225"/>
        </w:trPr>
        <w:tc>
          <w:tcPr>
            <w:tcW w:w="18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3315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698C" w14:textId="77777777" w:rsidR="00FC197C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ED2F" w14:textId="77777777" w:rsidR="00FC197C" w:rsidRDefault="00FC197C" w:rsidP="00FC197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0F4C" w14:textId="77777777" w:rsidR="00FC197C" w:rsidRDefault="00FC197C" w:rsidP="00FC197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FC197C" w14:paraId="28B5CE37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A23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B049" w14:textId="409171CD" w:rsidR="00FC197C" w:rsidRPr="00785682" w:rsidRDefault="00412CF3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C197C" w14:paraId="6F24C521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EAD2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6822" w14:textId="77777777" w:rsidR="00FC197C" w:rsidRPr="00785682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458D2DF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68A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2E53" w14:textId="55C6F3C3" w:rsidR="00FC197C" w:rsidRPr="00785682" w:rsidRDefault="00AA28DF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FC197C" w14:paraId="179571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759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EA0A" w14:textId="77777777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14:paraId="57FDF3A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5BE8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AAF2" w14:textId="77777777" w:rsidR="00FC197C" w:rsidRPr="00785682" w:rsidRDefault="00FC197C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94CE8C" w14:textId="2B78D114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1" w:name="_Toc69695294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11"/>
    </w:p>
    <w:p w14:paraId="10DDF3A9" w14:textId="02E98892" w:rsidR="00683D3E" w:rsidRDefault="00683D3E" w:rsidP="00B014AA">
      <w:pPr>
        <w:pStyle w:val="Heading4"/>
      </w:pPr>
      <w:bookmarkStart w:id="112" w:name="_View_report’s_details"/>
      <w:bookmarkEnd w:id="112"/>
      <w:r w:rsidRPr="00683D3E">
        <w:t>View report’s details</w:t>
      </w:r>
    </w:p>
    <w:p w14:paraId="2A4FCB8C" w14:textId="77777777" w:rsidR="00BE4EA5" w:rsidRDefault="00C65A98" w:rsidP="00BE4EA5">
      <w:pPr>
        <w:keepNext/>
      </w:pPr>
      <w:r>
        <w:rPr>
          <w:noProof/>
          <w:lang w:val="en-US" w:eastAsia="ja-JP"/>
        </w:rPr>
        <w:drawing>
          <wp:inline distT="0" distB="0" distL="0" distR="0" wp14:anchorId="190A3825" wp14:editId="4BFFF132">
            <wp:extent cx="5731510" cy="120840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report's details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DDE3" w14:textId="1503A026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3" w:name="_Toc69695357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3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725BB7" w:rsidRPr="00266D5C" w14:paraId="6DACA8F5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E928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859C" w14:textId="776060B5" w:rsidR="00725BB7" w:rsidRPr="00785682" w:rsidRDefault="00725BB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report’s details</w:t>
            </w:r>
          </w:p>
        </w:tc>
      </w:tr>
      <w:tr w:rsidR="00725BB7" w14:paraId="5AE057CA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9F7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35CD6" w14:textId="0CE40719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4CB7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F38E" w14:textId="5BDBA62A" w:rsidR="00725BB7" w:rsidRPr="00785682" w:rsidRDefault="00725BB7" w:rsidP="00725B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725BB7" w14:paraId="187B129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CBF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2FBB" w14:textId="77777777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DE0C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86A3" w14:textId="77777777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5BB7" w14:paraId="160464C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78CE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43CA" w14:textId="2571E565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a report.</w:t>
            </w:r>
          </w:p>
        </w:tc>
      </w:tr>
      <w:tr w:rsidR="00725BB7" w:rsidRPr="004717BC" w14:paraId="5D261378" w14:textId="77777777" w:rsidTr="00B86CF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7883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E141A" w14:textId="6E1E4688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reports.</w:t>
            </w:r>
          </w:p>
        </w:tc>
      </w:tr>
      <w:tr w:rsidR="00725BB7" w:rsidRPr="004717BC" w14:paraId="750513FF" w14:textId="77777777" w:rsidTr="00B86CF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BD4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5E92" w14:textId="3BB3594D" w:rsidR="00725BB7" w:rsidRDefault="00725BB7" w:rsidP="00B86CF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40AFFD3" w14:textId="717CC3AE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Reports” screen. </w:t>
            </w:r>
          </w:p>
        </w:tc>
      </w:tr>
      <w:tr w:rsidR="00725BB7" w:rsidRPr="004717BC" w14:paraId="63D1A08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0F60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CBE3" w14:textId="75104416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report is shown as a form.</w:t>
            </w:r>
          </w:p>
        </w:tc>
      </w:tr>
      <w:tr w:rsidR="00725BB7" w14:paraId="18211B32" w14:textId="77777777" w:rsidTr="00B86CFC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8257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916E6A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45B6D7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2844A3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725BB7" w14:paraId="43EEBBB8" w14:textId="77777777" w:rsidTr="00B86CFC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1D0B8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F327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11BC9" w14:textId="03F667D8" w:rsidR="00725BB7" w:rsidRPr="00936A75" w:rsidRDefault="00725BB7" w:rsidP="00B86CF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A3CC5C" w14:textId="37A60123" w:rsidR="00725BB7" w:rsidRDefault="00725BB7" w:rsidP="00B86CF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4B9EB60C" w14:textId="1116B9D0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22BADA90" w14:textId="2A2B146D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6A15BE08" w14:textId="77777777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1FC817B5" w14:textId="5F282C1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55F85A0" w14:textId="1DCD987E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59E0A933" w14:textId="6B582DD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1AC7ECA9" w14:textId="1D698559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27C5074A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CB55FC6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D2A2BB4" w14:textId="77777777" w:rsidR="00725BB7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65E9B949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527F1338" w14:textId="1F2A534F" w:rsidR="007027BC" w:rsidRDefault="007027BC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inactive.</w:t>
            </w:r>
          </w:p>
          <w:p w14:paraId="756878C9" w14:textId="1C070C0B" w:rsidR="004E3DC3" w:rsidRPr="004E3DC3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25BB7" w14:paraId="0D1F8DC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4FB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2EF1" w14:textId="77777777" w:rsidR="00725BB7" w:rsidRPr="00774027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4E3DC3" w:rsidRPr="004717BC" w14:paraId="00E188FD" w14:textId="77777777" w:rsidTr="004E3DC3">
        <w:trPr>
          <w:trHeight w:val="30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E9D94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2BCA46" w14:textId="7F9ECB6E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FBAC9C" w14:textId="09EF4848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3FF688" w14:textId="3BB49573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4E3DC3" w:rsidRPr="004717BC" w14:paraId="21CB54C2" w14:textId="77777777" w:rsidTr="004E3DC3">
        <w:trPr>
          <w:trHeight w:val="13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4C8D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459D" w14:textId="19D62576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C6EE0" w14:textId="4767DAB0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8335" w14:textId="763D5BF7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t>The system shows the error message: “Connection Failed or Internal Error”.</w:t>
            </w:r>
          </w:p>
        </w:tc>
      </w:tr>
      <w:tr w:rsidR="004E3DC3" w14:paraId="118B814C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139F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AA011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4E3DC3" w14:paraId="041E3C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C0146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AAE8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E3DC3" w14:paraId="454F14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53B8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7F9A" w14:textId="4C825F5F" w:rsidR="004E3DC3" w:rsidRPr="00785682" w:rsidRDefault="00BE4EA5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4E3DC3" w14:paraId="6CE5D2A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D995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DFAD" w14:textId="77777777" w:rsidR="004E3DC3" w:rsidRPr="00785682" w:rsidRDefault="004E3DC3" w:rsidP="004E3DC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3DC3" w14:paraId="0417041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2717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7B18" w14:textId="77777777" w:rsidR="004E3DC3" w:rsidRPr="00785682" w:rsidRDefault="004E3DC3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C738E7" w14:textId="0E69347D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4" w:name="_Toc69695295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4"/>
    </w:p>
    <w:p w14:paraId="222F9DD6" w14:textId="734D6E06" w:rsidR="00B40FB0" w:rsidRDefault="005B3462" w:rsidP="00B014AA">
      <w:pPr>
        <w:pStyle w:val="Heading4"/>
      </w:pPr>
      <w:bookmarkStart w:id="115" w:name="_Edit_reports"/>
      <w:bookmarkEnd w:id="115"/>
      <w:r>
        <w:t xml:space="preserve">Edit </w:t>
      </w:r>
      <w:r w:rsidR="005A3F9A">
        <w:t>r</w:t>
      </w:r>
      <w:r w:rsidR="00B40FB0">
        <w:t>eports</w:t>
      </w:r>
    </w:p>
    <w:p w14:paraId="7FFDEEBF" w14:textId="77777777" w:rsidR="00BE4EA5" w:rsidRDefault="00B92E7A" w:rsidP="00BE4EA5">
      <w:pPr>
        <w:pStyle w:val="ListParagraph"/>
        <w:keepNext/>
        <w:spacing w:after="0"/>
        <w:ind w:left="0"/>
      </w:pPr>
      <w:r>
        <w:rPr>
          <w:noProof/>
          <w:lang w:val="en-US" w:eastAsia="ja-JP"/>
        </w:rPr>
        <w:drawing>
          <wp:inline distT="0" distB="0" distL="0" distR="0" wp14:anchorId="5739E40D" wp14:editId="77C3794E">
            <wp:extent cx="5731510" cy="1134745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dit reports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D411" w14:textId="41EC1D14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6" w:name="_Toc69695358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6"/>
    </w:p>
    <w:p w14:paraId="41C241EE" w14:textId="77777777" w:rsidR="00B40FB0" w:rsidRDefault="00B40FB0" w:rsidP="005A3F9A">
      <w:pPr>
        <w:spacing w:after="0"/>
      </w:pPr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B40FB0" w:rsidRPr="00266D5C" w14:paraId="2E9CD133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125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7283" w14:textId="1927EA63" w:rsidR="00B40FB0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</w:t>
            </w:r>
            <w:r w:rsidR="00412CF3">
              <w:rPr>
                <w:rFonts w:cstheme="minorHAnsi"/>
                <w:b/>
              </w:rPr>
              <w:t>C-</w:t>
            </w:r>
            <w:r w:rsidR="00376F32">
              <w:rPr>
                <w:rFonts w:cstheme="minorHAnsi"/>
                <w:b/>
              </w:rPr>
              <w:t>30</w:t>
            </w:r>
            <w:r w:rsidR="00B40FB0" w:rsidRPr="00785682">
              <w:rPr>
                <w:rFonts w:cstheme="minorHAnsi"/>
                <w:b/>
              </w:rPr>
              <w:t xml:space="preserve"> </w:t>
            </w:r>
            <w:r w:rsidR="00412CF3">
              <w:rPr>
                <w:rFonts w:cstheme="minorHAnsi"/>
                <w:b/>
              </w:rPr>
              <w:t>Edit</w:t>
            </w:r>
            <w:r w:rsidR="00B40FB0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</w:t>
            </w:r>
            <w:r w:rsidR="00B40FB0">
              <w:rPr>
                <w:rFonts w:cstheme="minorHAnsi"/>
                <w:b/>
              </w:rPr>
              <w:t>eports</w:t>
            </w:r>
          </w:p>
        </w:tc>
      </w:tr>
      <w:tr w:rsidR="00B40FB0" w14:paraId="400293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2618D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37C3" w14:textId="07FE1E75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1001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7B9E1" w14:textId="013A77CF" w:rsidR="00B40FB0" w:rsidRPr="00785682" w:rsidRDefault="00D870BE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B40FB0">
              <w:rPr>
                <w:rFonts w:cstheme="minorHAnsi"/>
              </w:rPr>
              <w:t>/2021</w:t>
            </w:r>
          </w:p>
        </w:tc>
      </w:tr>
      <w:tr w:rsidR="00B40FB0" w14:paraId="6BECEF4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2649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39031" w14:textId="722E8121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813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030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40FB0" w14:paraId="1B83983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0295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1587" w14:textId="2225A124" w:rsidR="00B40FB0" w:rsidRPr="00785682" w:rsidRDefault="00B40FB0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edit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2D1248B8" w14:textId="77777777" w:rsidTr="00653CA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23FD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8689E" w14:textId="03651C95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</w:tr>
      <w:tr w:rsidR="00B40FB0" w:rsidRPr="004717BC" w14:paraId="479F5965" w14:textId="77777777" w:rsidTr="00653CA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941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D049" w14:textId="422E6A80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1C82E27" w14:textId="134F557E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</w:t>
            </w:r>
            <w:r w:rsidR="00392C19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392C19">
              <w:rPr>
                <w:rFonts w:cstheme="minorHAnsi"/>
              </w:rPr>
              <w:t xml:space="preserve"> details</w:t>
            </w:r>
            <w:r>
              <w:rPr>
                <w:rFonts w:cstheme="minorHAnsi"/>
              </w:rPr>
              <w:t>” screen.</w:t>
            </w:r>
          </w:p>
        </w:tc>
      </w:tr>
      <w:tr w:rsidR="00B40FB0" w:rsidRPr="004717BC" w14:paraId="1410BC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5F9E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07C3" w14:textId="4E09C6A2" w:rsidR="00B40FB0" w:rsidRPr="008D31BD" w:rsidRDefault="00B40FB0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</w:t>
            </w:r>
            <w:r w:rsidR="00C06B9F">
              <w:t xml:space="preserve">updated </w:t>
            </w:r>
            <w:r>
              <w:t xml:space="preserve">in the </w:t>
            </w:r>
            <w:r w:rsidR="00C06B9F">
              <w:t>database</w:t>
            </w:r>
            <w:r>
              <w:t xml:space="preserve">. </w:t>
            </w:r>
          </w:p>
        </w:tc>
      </w:tr>
      <w:tr w:rsidR="008A3A64" w14:paraId="50FBD31B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0CF960" w14:textId="77777777" w:rsidR="008A3A64" w:rsidRPr="00785682" w:rsidRDefault="008A3A64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C7C01A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217253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2B9B91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870BE" w14:paraId="09DF49B3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DE8CF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0D75" w14:textId="77777777" w:rsidR="00D870BE" w:rsidRPr="00476F2A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30C6" w14:textId="23AC6D9A" w:rsidR="00D870BE" w:rsidRPr="00DC07B3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43E8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241505AE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5587BB5A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532B4F0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847A04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5849D28E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31F6908" w14:textId="28F57362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070D0A69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1A5521F5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F04763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938F1E0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18A417E9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7D6AEBA6" w14:textId="39A58FA4" w:rsidR="00D870BE" w:rsidRPr="00783953" w:rsidRDefault="007027BC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D870BE" w14:paraId="1CFD9B01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1B1E6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84F1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7175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01E0E9C" w14:textId="6D585EA2" w:rsidR="00D870BE" w:rsidRPr="00134DBB" w:rsidRDefault="00D870BE" w:rsidP="00D870B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3037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</w:tr>
      <w:tr w:rsidR="00D870BE" w14:paraId="737389C8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33EE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FEA2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517A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7DE9907F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B36D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04595DE3" w14:textId="15F52B0D" w:rsidR="00D870BE" w:rsidRDefault="00D870BE" w:rsidP="00D870B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D870BE" w14:paraId="45F1E6E5" w14:textId="77777777" w:rsidTr="00D870BE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99FF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4D025" w14:textId="4AD252B3" w:rsidR="00D870BE" w:rsidRP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:rsidRPr="004717BC" w14:paraId="3E99C985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E2AED4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59AA99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F2702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C6117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D870BE" w:rsidRPr="004717BC" w14:paraId="729E040C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B661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7084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6A86" w14:textId="7273D273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3FD2" w14:textId="605D8527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D870BE" w:rsidRPr="004717BC" w14:paraId="6BEC810A" w14:textId="77777777" w:rsidTr="00D870BE">
        <w:trPr>
          <w:trHeight w:val="225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E395F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BB27A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B84E" w14:textId="7ECA2146" w:rsidR="00D870BE" w:rsidRPr="00B6266E" w:rsidRDefault="00D870BE" w:rsidP="00D870BE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54D7" w14:textId="2B6B8127" w:rsidR="00D870BE" w:rsidRPr="00B6266E" w:rsidRDefault="00D870BE" w:rsidP="00D870BE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D870BE" w14:paraId="1D3EB0B4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3AAA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8A77" w14:textId="7E10512E" w:rsidR="00D870BE" w:rsidRPr="00785682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D870BE" w14:paraId="14CC095C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A915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C4D3D" w14:textId="6CCC281E" w:rsidR="00D870BE" w:rsidRPr="004A651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D870BE" w14:paraId="5429D06D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CCFC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EA30" w14:textId="033431EC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4, BR-28, BR-29, BR-30</w:t>
            </w:r>
            <w:r w:rsidR="000D344F">
              <w:rPr>
                <w:rFonts w:cstheme="minorHAnsi"/>
              </w:rPr>
              <w:t>,</w:t>
            </w:r>
            <w:r w:rsidR="00403B9F">
              <w:rPr>
                <w:rFonts w:cstheme="minorHAnsi"/>
              </w:rPr>
              <w:t xml:space="preserve"> BR-39,</w:t>
            </w:r>
            <w:r w:rsidR="000D344F">
              <w:rPr>
                <w:rFonts w:cstheme="minorHAnsi"/>
              </w:rPr>
              <w:t xml:space="preserve"> BR-40</w:t>
            </w:r>
          </w:p>
          <w:p w14:paraId="11B7D317" w14:textId="315279E8" w:rsidR="00D870BE" w:rsidRPr="004E3DC3" w:rsidRDefault="00D870BE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The user can only edit reports which have not been commented by the supervisor or the manager.</w:t>
            </w:r>
          </w:p>
        </w:tc>
      </w:tr>
      <w:tr w:rsidR="00D870BE" w14:paraId="10E2AD7F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D2D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7BDD" w14:textId="77777777" w:rsidR="00D870BE" w:rsidRPr="00785682" w:rsidRDefault="00D870BE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14:paraId="14E2207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69D4D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8DB4" w14:textId="77777777" w:rsidR="00D870BE" w:rsidRPr="00785682" w:rsidRDefault="00D870BE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042230" w14:textId="59AF3360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7" w:name="_Toc69695296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7"/>
    </w:p>
    <w:p w14:paraId="4A28DA63" w14:textId="72229242" w:rsidR="005A3F9A" w:rsidRDefault="005A3F9A" w:rsidP="00B014AA">
      <w:pPr>
        <w:pStyle w:val="Heading4"/>
      </w:pPr>
      <w:bookmarkStart w:id="118" w:name="_Remove_reports"/>
      <w:bookmarkEnd w:id="118"/>
      <w:r>
        <w:t>Remove reports</w:t>
      </w:r>
    </w:p>
    <w:p w14:paraId="0A5D4759" w14:textId="77777777" w:rsidR="00BE4EA5" w:rsidRDefault="005A3F9A" w:rsidP="00BE4EA5">
      <w:pPr>
        <w:pStyle w:val="ListParagraph"/>
        <w:keepNext/>
        <w:spacing w:after="0"/>
        <w:ind w:left="0"/>
      </w:pPr>
      <w:r w:rsidRPr="00451BC4">
        <w:rPr>
          <w:b/>
          <w:noProof/>
          <w:sz w:val="24"/>
          <w:lang w:val="en-US" w:eastAsia="ja-JP"/>
        </w:rPr>
        <w:drawing>
          <wp:inline distT="0" distB="0" distL="0" distR="0" wp14:anchorId="07865351" wp14:editId="47370B77">
            <wp:extent cx="5325218" cy="1286054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9E4" w14:textId="786BEED9" w:rsidR="005A3F9A" w:rsidRDefault="00BE4EA5" w:rsidP="00BE4EA5">
      <w:pPr>
        <w:pStyle w:val="Caption"/>
        <w:spacing w:after="0"/>
      </w:pPr>
      <w:bookmarkStart w:id="119" w:name="_Toc69695359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reports</w:t>
      </w:r>
      <w:bookmarkEnd w:id="119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5A3F9A" w:rsidRPr="00266D5C" w14:paraId="23EC1836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828E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5A4E" w14:textId="146C62FA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31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emove reports</w:t>
            </w:r>
          </w:p>
        </w:tc>
      </w:tr>
      <w:tr w:rsidR="005A3F9A" w14:paraId="2F194393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9A1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79AF" w14:textId="3AE31AE6" w:rsidR="005A3F9A" w:rsidRPr="00785682" w:rsidRDefault="007242D4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2F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B951" w14:textId="1EE2B1EF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5A3F9A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3B17CD59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22E7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C502" w14:textId="7D1CB15E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B5C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0A73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F0A8660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94A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3218" w14:textId="2C169EE7" w:rsidR="005A3F9A" w:rsidRPr="00785682" w:rsidRDefault="005A3F9A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remove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3958061E" w14:textId="77777777" w:rsidTr="0079401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11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9CA9" w14:textId="73BB0A3B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</w:tr>
      <w:tr w:rsidR="005A3F9A" w:rsidRPr="004717BC" w14:paraId="291C44AA" w14:textId="77777777" w:rsidTr="0079401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F8E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85AA" w14:textId="080A587F" w:rsidR="005A3F9A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5756698E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A3F9A" w:rsidRPr="004717BC" w14:paraId="4DC79F7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F158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90AB" w14:textId="61943ED0" w:rsidR="005A3F9A" w:rsidRPr="008D31BD" w:rsidRDefault="005A3F9A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</w:t>
            </w:r>
            <w:r w:rsidR="00C06B9F">
              <w:t xml:space="preserve">daily </w:t>
            </w:r>
            <w:r>
              <w:t xml:space="preserve">report is </w:t>
            </w:r>
            <w:r w:rsidR="00C06B9F">
              <w:t xml:space="preserve">removed </w:t>
            </w:r>
            <w:r>
              <w:t>in th</w:t>
            </w:r>
            <w:r w:rsidR="00C06B9F">
              <w:t>e database.</w:t>
            </w:r>
          </w:p>
        </w:tc>
      </w:tr>
      <w:tr w:rsidR="005A3F9A" w14:paraId="54E53993" w14:textId="77777777" w:rsidTr="00392C19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3DDD5D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623505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98BA97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E3AE80F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392C19" w14:paraId="5E0543FD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8DEAA1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057ED" w14:textId="77777777" w:rsidR="00392C19" w:rsidRPr="00476F2A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E6A8" w14:textId="4FD174EC" w:rsidR="00392C19" w:rsidRPr="00DC07B3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936E" w14:textId="7C631812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1558BACE" w14:textId="77777777" w:rsid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F02806A" w14:textId="56180CE2" w:rsidR="00392C19" w:rsidRP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392C19" w14:paraId="36C2D7EF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B0E26D1" w14:textId="08033E1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D49A" w14:textId="77777777" w:rsidR="00392C19" w:rsidRPr="00DC07B3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2665" w14:textId="77777777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7D2FE604" w14:textId="7CF8DEC2" w:rsidR="00392C19" w:rsidRPr="00134DBB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1FF" w14:textId="7BD7EEE9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</w:tc>
      </w:tr>
      <w:tr w:rsidR="00392C19" w14:paraId="29344F4C" w14:textId="77777777" w:rsidTr="00392C19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5D7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8885E" w14:textId="48D183EE" w:rsidR="00392C19" w:rsidRP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:rsidRPr="004717BC" w14:paraId="10FA76CE" w14:textId="77777777" w:rsidTr="00392C1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79FD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10E86F8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5CC231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92B36F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392C19" w:rsidRPr="004717BC" w14:paraId="343D1B53" w14:textId="77777777" w:rsidTr="00B86C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AC6944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4AE4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E9F7" w14:textId="4F197BDB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7A1A" w14:textId="4EDC8136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he Reports screen.</w:t>
            </w:r>
          </w:p>
        </w:tc>
      </w:tr>
      <w:tr w:rsidR="00392C19" w:rsidRPr="004717BC" w14:paraId="475F4E4A" w14:textId="77777777" w:rsidTr="00392C19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1DF0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5168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FF16" w14:textId="3207D729" w:rsidR="00392C19" w:rsidRPr="00B6266E" w:rsidRDefault="00392C19" w:rsidP="00392C19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0D604" w14:textId="71D610F7" w:rsidR="00392C19" w:rsidRPr="00B6266E" w:rsidRDefault="00392C19" w:rsidP="00392C19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392C19" w14:paraId="1746DC52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4A05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7331" w14:textId="53075FB3" w:rsidR="00392C19" w:rsidRPr="0078568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392C19" w14:paraId="7D4DCA27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EEE23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27EF8" w14:textId="3C1BB98A" w:rsidR="00392C19" w:rsidRPr="004A6512" w:rsidRDefault="00BC6214" w:rsidP="00BC621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metimes</w:t>
            </w:r>
          </w:p>
        </w:tc>
      </w:tr>
      <w:tr w:rsidR="00392C19" w14:paraId="3C59B5BF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1471C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60D3" w14:textId="4BCBCDDB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8, BR-29</w:t>
            </w:r>
            <w:r w:rsidR="000D344F">
              <w:rPr>
                <w:rFonts w:cstheme="minorHAnsi"/>
              </w:rPr>
              <w:t>, BR-40</w:t>
            </w:r>
          </w:p>
          <w:p w14:paraId="4521CA46" w14:textId="46543041" w:rsidR="00392C19" w:rsidRPr="004E3DC3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reports </w:t>
            </w:r>
            <w:r w:rsidR="00392C19">
              <w:rPr>
                <w:rFonts w:cstheme="minorHAnsi"/>
              </w:rPr>
              <w:t>The user can only remove reports which have not been commented by the supervisor or the manager.</w:t>
            </w:r>
          </w:p>
        </w:tc>
      </w:tr>
      <w:tr w:rsidR="00392C19" w14:paraId="7188086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43D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8430" w14:textId="77777777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14:paraId="1B27E8B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C8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DD48" w14:textId="77777777" w:rsidR="00392C19" w:rsidRPr="00785682" w:rsidRDefault="00392C19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17EBAE" w14:textId="0CCCB040" w:rsidR="005A3F9A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0" w:name="_Toc69695297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Remove reports</w:t>
      </w:r>
      <w:bookmarkEnd w:id="120"/>
    </w:p>
    <w:p w14:paraId="604F43BB" w14:textId="2160869B" w:rsidR="00614906" w:rsidRPr="005A3F9A" w:rsidRDefault="00397FAD" w:rsidP="00B014AA">
      <w:pPr>
        <w:pStyle w:val="Heading4"/>
      </w:pPr>
      <w:bookmarkStart w:id="121" w:name="_Create_personal_activities"/>
      <w:bookmarkEnd w:id="121"/>
      <w:r w:rsidRPr="005A3F9A">
        <w:t>Create</w:t>
      </w:r>
      <w:r w:rsidR="00024CA8" w:rsidRPr="005A3F9A">
        <w:t xml:space="preserve"> </w:t>
      </w:r>
      <w:r w:rsidR="005A3F9A">
        <w:t>p</w:t>
      </w:r>
      <w:r w:rsidR="00024CA8" w:rsidRPr="005A3F9A">
        <w:t xml:space="preserve">ersonal </w:t>
      </w:r>
      <w:r w:rsidR="005A3F9A">
        <w:t>a</w:t>
      </w:r>
      <w:r w:rsidR="00024CA8" w:rsidRPr="005A3F9A">
        <w:t>ctivities</w:t>
      </w:r>
    </w:p>
    <w:p w14:paraId="64575A93" w14:textId="77777777" w:rsidR="000D344F" w:rsidRDefault="00397FAD" w:rsidP="000D344F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3C2E0172" wp14:editId="4BFA5924">
            <wp:extent cx="5731510" cy="1198880"/>
            <wp:effectExtent l="0" t="0" r="254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reate personal activities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3A4B" w14:textId="60CFCCDF" w:rsidR="00614906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2" w:name="_Toc69695360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433"/>
        <w:gridCol w:w="270"/>
        <w:gridCol w:w="360"/>
        <w:gridCol w:w="1726"/>
        <w:gridCol w:w="884"/>
        <w:gridCol w:w="992"/>
        <w:gridCol w:w="2338"/>
      </w:tblGrid>
      <w:tr w:rsidR="00614906" w:rsidRPr="00266D5C" w14:paraId="04ABB70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73586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D2D32" w14:textId="199BCDCF" w:rsidR="00614906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24CA8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2</w:t>
            </w:r>
            <w:r w:rsidR="00614906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>Create</w:t>
            </w:r>
            <w:r w:rsidR="00024CA8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p</w:t>
            </w:r>
            <w:r w:rsidR="00024CA8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>
              <w:rPr>
                <w:rFonts w:cstheme="minorHAnsi"/>
                <w:b/>
              </w:rPr>
              <w:t>ctivities</w:t>
            </w:r>
          </w:p>
        </w:tc>
      </w:tr>
      <w:tr w:rsidR="00614906" w14:paraId="7C8F4ED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83AC3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3AC8" w14:textId="4DD5054D" w:rsidR="00614906" w:rsidRPr="00785682" w:rsidRDefault="0088591E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2F2B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D53C" w14:textId="0A1B05E3" w:rsidR="00614906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614906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614906">
              <w:rPr>
                <w:rFonts w:cstheme="minorHAnsi"/>
              </w:rPr>
              <w:t>/2021</w:t>
            </w:r>
          </w:p>
        </w:tc>
      </w:tr>
      <w:tr w:rsidR="00614906" w14:paraId="7A2B149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709C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CBA4" w14:textId="50CD5005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42A8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F9C7" w14:textId="77777777" w:rsidR="00614906" w:rsidRPr="00785682" w:rsidRDefault="006547D5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046" w14:paraId="2B27FF46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D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96E8" w14:textId="7C136617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one or multiple personal activities in his/her workplan.</w:t>
            </w:r>
          </w:p>
        </w:tc>
      </w:tr>
      <w:tr w:rsidR="000C5046" w:rsidRPr="004717BC" w14:paraId="2FB66224" w14:textId="77777777" w:rsidTr="0097289D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F4BA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14450" w14:textId="00878692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create one or multiple personal activities.</w:t>
            </w:r>
          </w:p>
        </w:tc>
      </w:tr>
      <w:tr w:rsidR="00614906" w:rsidRPr="004717BC" w14:paraId="68D5148E" w14:textId="77777777" w:rsidTr="0097289D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D7F2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C22B9" w14:textId="46987ECD" w:rsidR="00614906" w:rsidRDefault="00614906" w:rsidP="005F4F49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F7CFBD0" w14:textId="77777777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691620">
              <w:rPr>
                <w:rFonts w:cstheme="minorHAnsi"/>
              </w:rPr>
              <w:t>W</w:t>
            </w:r>
            <w:r>
              <w:rPr>
                <w:rFonts w:cstheme="minorHAnsi"/>
              </w:rPr>
              <w:t>ork-plan” screen.</w:t>
            </w:r>
          </w:p>
        </w:tc>
      </w:tr>
      <w:tr w:rsidR="00614906" w:rsidRPr="004717BC" w14:paraId="7E7B936F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7C0D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F137" w14:textId="04B871F3" w:rsidR="00614906" w:rsidRPr="00785682" w:rsidRDefault="0061490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0C5046">
              <w:rPr>
                <w:rFonts w:cstheme="minorHAnsi"/>
              </w:rPr>
              <w:t>N</w:t>
            </w:r>
            <w:r w:rsidR="000C5046">
              <w:t>ew personal activity/personal activities</w:t>
            </w:r>
            <w:r>
              <w:t xml:space="preserve"> </w:t>
            </w:r>
            <w:r w:rsidR="000C5046">
              <w:t>is/are</w:t>
            </w:r>
            <w:r>
              <w:t xml:space="preserve"> added in work-plan schedule.</w:t>
            </w:r>
          </w:p>
        </w:tc>
      </w:tr>
      <w:tr w:rsidR="0072342C" w14:paraId="0585C189" w14:textId="77777777" w:rsidTr="0097289D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D3FBF6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76094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E946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A00252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1098592B" w14:textId="77777777" w:rsidTr="002755C7">
        <w:trPr>
          <w:trHeight w:val="376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5E4BA7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5048" w14:textId="77777777" w:rsidR="0072342C" w:rsidRPr="000454E7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1128" w14:textId="7C90309D" w:rsidR="0072342C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More details” button on the “Work-plan” screen.</w:t>
            </w:r>
          </w:p>
          <w:p w14:paraId="69D9DBDB" w14:textId="6496F40B" w:rsidR="0072342C" w:rsidRPr="000454E7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4A95" w14:textId="465BF216" w:rsidR="0072342C" w:rsidRDefault="0072342C" w:rsidP="005F4F49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dd</w:t>
            </w:r>
            <w:r w:rsidRPr="000454E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C3E10C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506302A5" w14:textId="0249965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4170D59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367BB6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D8CBDAC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2B55613A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16A7386E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12477423" w14:textId="38BFA4D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0D9A8BB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isCompleted”: check box [True, False], defalt is False.</w:t>
            </w:r>
          </w:p>
          <w:p w14:paraId="427DB49F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057FBD93" w14:textId="0A451681" w:rsidR="0072342C" w:rsidRPr="00580CE3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72342C" w14:paraId="369848AF" w14:textId="77777777" w:rsidTr="002755C7">
        <w:trPr>
          <w:trHeight w:val="52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A172E7" w14:textId="6B870144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EF2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5EDE" w14:textId="27C1DE15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into the information fields.</w:t>
            </w:r>
          </w:p>
          <w:p w14:paraId="5682D3C0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402629C" w14:textId="77777777" w:rsidR="0072342C" w:rsidRDefault="0072342C" w:rsidP="005F4F49">
            <w:pPr>
              <w:spacing w:after="0"/>
              <w:rPr>
                <w:rFonts w:cstheme="minorHAnsi"/>
              </w:rPr>
            </w:pPr>
          </w:p>
          <w:p w14:paraId="3E012A00" w14:textId="1A8DF029" w:rsidR="0072342C" w:rsidRPr="005F4F49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29F" w14:textId="77777777" w:rsidR="0072342C" w:rsidRPr="000454E7" w:rsidRDefault="0072342C" w:rsidP="005F4F49">
            <w:pPr>
              <w:spacing w:after="0"/>
              <w:rPr>
                <w:rFonts w:cstheme="minorHAnsi"/>
              </w:rPr>
            </w:pPr>
          </w:p>
        </w:tc>
      </w:tr>
      <w:tr w:rsidR="0072342C" w14:paraId="5FF6562E" w14:textId="77777777" w:rsidTr="0097289D">
        <w:trPr>
          <w:trHeight w:val="606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4322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35D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C0FD7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C1D3F" w14:textId="42A5F67D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E8B4582" w14:textId="0FC0156D" w:rsidR="0072342C" w:rsidRPr="000454E7" w:rsidRDefault="0072342C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668B16F2" w14:textId="77777777" w:rsidTr="0097289D">
        <w:trPr>
          <w:trHeight w:val="300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550745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F647BD" w14:textId="18B1A69A" w:rsidR="0072342C" w:rsidRPr="00B042CF" w:rsidRDefault="0072342C" w:rsidP="0097289D">
            <w:pPr>
              <w:spacing w:after="0"/>
              <w:ind w:left="-125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72B1027" w14:textId="0593CA5F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1770A0" w14:textId="11C751C4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048C67" w14:textId="269888F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74E28A23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71B829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B478D" w14:textId="0F38936B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14ED41" w14:textId="087C1AA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E81FF" w14:textId="452AEFBB" w:rsidR="0072342C" w:rsidRPr="00B042CF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on the “Work-plan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B34EB" w14:textId="77777777" w:rsidR="0072342C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a quick create dialog which contains:</w:t>
            </w:r>
          </w:p>
          <w:p w14:paraId="4A11DE35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A8A95D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Time”: text, read only.</w:t>
            </w:r>
          </w:p>
          <w:p w14:paraId="31CAABD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More details”: button.</w:t>
            </w:r>
          </w:p>
          <w:p w14:paraId="45B2BBFC" w14:textId="200D439F" w:rsidR="0072342C" w:rsidRPr="0097289D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97289D">
              <w:rPr>
                <w:rFonts w:cstheme="minorHAnsi"/>
              </w:rPr>
              <w:t>“Save”: button.</w:t>
            </w:r>
          </w:p>
        </w:tc>
      </w:tr>
      <w:tr w:rsidR="00652502" w14:paraId="12EEEB74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A4785" w14:textId="472FC7A0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73200" w14:textId="02A5DEFA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55F261" w14:textId="23959BED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05EEA" w14:textId="257C76A2" w:rsidR="00652502" w:rsidRPr="00B042CF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4C346" w14:textId="77777777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DF674E3" w14:textId="1562F0E4" w:rsidR="00652502" w:rsidRPr="0072342C" w:rsidRDefault="00652502" w:rsidP="00652502">
            <w:pPr>
              <w:spacing w:after="0"/>
              <w:rPr>
                <w:rFonts w:cstheme="minorHAnsi"/>
                <w:i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0F03A948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CB8373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96E3F" w14:textId="3067D8FD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7126B" w14:textId="2F9F0595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A812A" w14:textId="41AF633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other options (Daily, Weekly, Monthly, Yearly)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7EC978" w14:textId="5504E0A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relative option’s details for each case.</w:t>
            </w:r>
          </w:p>
        </w:tc>
      </w:tr>
      <w:tr w:rsidR="00652502" w14:paraId="0C0EF26F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BF5F7B" w14:textId="77777777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EB951" w14:textId="77777777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824C7" w14:textId="3FDFDD69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07C3A8" w14:textId="62A5272E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9F213" w14:textId="71C9816A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a serie of activities in the database and update the “Work-plan” screen. </w:t>
            </w:r>
          </w:p>
          <w:p w14:paraId="7DE9C3F1" w14:textId="114168EC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652502" w:rsidRPr="004717BC" w14:paraId="0DD1CC31" w14:textId="77777777" w:rsidTr="0097289D">
        <w:trPr>
          <w:trHeight w:val="305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FC1F5B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4B8693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76AF29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AA391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System Response</w:t>
            </w:r>
          </w:p>
        </w:tc>
      </w:tr>
      <w:tr w:rsidR="00652502" w:rsidRPr="004717BC" w14:paraId="1D5AA85E" w14:textId="77777777" w:rsidTr="002755C7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33776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8487" w14:textId="77777777" w:rsidR="00652502" w:rsidRPr="00024CA8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02702" w14:textId="7ED8197C" w:rsidR="00652502" w:rsidRPr="0085442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>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23C9" w14:textId="77777777" w:rsidR="00652502" w:rsidRPr="00CC2D5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Please input the valid format content”.</w:t>
            </w:r>
          </w:p>
        </w:tc>
      </w:tr>
      <w:tr w:rsidR="00652502" w:rsidRPr="004717BC" w14:paraId="3F0C3108" w14:textId="77777777" w:rsidTr="0097289D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987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AF8B" w14:textId="77777777" w:rsidR="00652502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B369F" w14:textId="77777777" w:rsidR="00652502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4469" w14:textId="77777777" w:rsidR="00652502" w:rsidRDefault="00652502" w:rsidP="007234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72342C" w14:paraId="7EF7014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0E6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13B0" w14:textId="1934D043" w:rsidR="0072342C" w:rsidRPr="00785682" w:rsidRDefault="000D344F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2342C" w14:paraId="5173821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FA48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37A30" w14:textId="79DC3DF2" w:rsidR="0072342C" w:rsidRPr="00785682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342C" w14:paraId="34E818EA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19EF7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0598C" w14:textId="71B3130F" w:rsidR="0072342C" w:rsidRPr="003657F7" w:rsidRDefault="000D344F" w:rsidP="003657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R-35, </w:t>
            </w:r>
            <w:r w:rsidR="00610520">
              <w:rPr>
                <w:rFonts w:cstheme="minorHAnsi"/>
              </w:rPr>
              <w:t xml:space="preserve">BR-36, </w:t>
            </w:r>
            <w:r>
              <w:rPr>
                <w:rFonts w:cstheme="minorHAnsi"/>
              </w:rPr>
              <w:t>BR-37, BR-38, BR-40</w:t>
            </w:r>
          </w:p>
        </w:tc>
      </w:tr>
      <w:tr w:rsidR="0072342C" w14:paraId="1F0CB6A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A6A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C9E8" w14:textId="77777777" w:rsidR="0072342C" w:rsidRPr="00785682" w:rsidRDefault="0072342C" w:rsidP="007234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342C" w14:paraId="1437682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EC2E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78AD" w14:textId="77777777" w:rsidR="0072342C" w:rsidRPr="00785682" w:rsidRDefault="0072342C" w:rsidP="000D34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D84E29B" w14:textId="43BCE926" w:rsidR="005A3F9A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3" w:name="_Toc69695298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3"/>
    </w:p>
    <w:p w14:paraId="3EE02E12" w14:textId="0C5C3E3C" w:rsidR="005A3F9A" w:rsidRPr="005A3F9A" w:rsidRDefault="005A3F9A" w:rsidP="00B014AA">
      <w:pPr>
        <w:pStyle w:val="Heading4"/>
      </w:pPr>
      <w:bookmarkStart w:id="124" w:name="_Search_other’s_workplan"/>
      <w:bookmarkEnd w:id="124"/>
      <w:r w:rsidRPr="005A3F9A">
        <w:t xml:space="preserve">Search </w:t>
      </w:r>
      <w:r w:rsidR="00883ACC">
        <w:t xml:space="preserve">other’s </w:t>
      </w:r>
      <w:r w:rsidRPr="005A3F9A">
        <w:t>workplan</w:t>
      </w:r>
    </w:p>
    <w:p w14:paraId="7E56B4D0" w14:textId="77777777" w:rsidR="00610520" w:rsidRDefault="00B92E7A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F76DE44" wp14:editId="0D81AFA5">
            <wp:extent cx="5731510" cy="103314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earch other's workplan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7509" w14:textId="504F334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5" w:name="_Toc69695361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091"/>
        <w:gridCol w:w="1059"/>
        <w:gridCol w:w="815"/>
        <w:gridCol w:w="2335"/>
      </w:tblGrid>
      <w:tr w:rsidR="005A3F9A" w:rsidRPr="00266D5C" w14:paraId="62D2AF85" w14:textId="77777777" w:rsidTr="007242D4">
        <w:trPr>
          <w:trHeight w:val="224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DE2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FF4C" w14:textId="105279FE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Search </w:t>
            </w:r>
            <w:r w:rsidR="00883ACC">
              <w:rPr>
                <w:rFonts w:cstheme="minorHAnsi"/>
                <w:b/>
              </w:rPr>
              <w:t xml:space="preserve">other’s </w:t>
            </w:r>
            <w:r>
              <w:rPr>
                <w:rFonts w:cstheme="minorHAnsi"/>
                <w:b/>
              </w:rPr>
              <w:t>workplan</w:t>
            </w:r>
          </w:p>
        </w:tc>
      </w:tr>
      <w:tr w:rsidR="005A3F9A" w14:paraId="4BBB89B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61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9391" w14:textId="0CC13F56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5E17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75A1" w14:textId="5076D094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0A8F69B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FE5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D0D6" w14:textId="6F83A6CE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6B3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730FE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948D05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6C14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2BFE6" w14:textId="6D6F504E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search the work-plan</w:t>
            </w:r>
            <w:r w:rsidR="00137A15">
              <w:rPr>
                <w:rFonts w:cstheme="minorHAnsi"/>
              </w:rPr>
              <w:t xml:space="preserve"> of other users.</w:t>
            </w:r>
          </w:p>
        </w:tc>
      </w:tr>
      <w:tr w:rsidR="005A3F9A" w:rsidRPr="004717BC" w14:paraId="1AF78535" w14:textId="77777777" w:rsidTr="00794018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882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0A64" w14:textId="6EFDC794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137A15">
              <w:rPr>
                <w:rFonts w:cstheme="minorHAnsi"/>
              </w:rPr>
              <w:t>input in the s</w:t>
            </w:r>
            <w:r>
              <w:rPr>
                <w:rFonts w:cstheme="minorHAnsi"/>
              </w:rPr>
              <w:t>earch</w:t>
            </w:r>
            <w:r w:rsidR="00137A15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“Work-plan” screen.</w:t>
            </w:r>
          </w:p>
        </w:tc>
      </w:tr>
      <w:tr w:rsidR="005A3F9A" w:rsidRPr="004717BC" w14:paraId="59E91902" w14:textId="77777777" w:rsidTr="00794018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E04C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9E9D" w14:textId="77B59715" w:rsidR="005A3F9A" w:rsidRDefault="005A3F9A" w:rsidP="0088591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0033AFBA" w14:textId="389DBC5C" w:rsidR="005A3F9A" w:rsidRPr="00785682" w:rsidRDefault="005A3F9A" w:rsidP="00BB4E0D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PRE-2. </w:t>
            </w: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s on 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 w:rsidR="00BB4E0D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5A3F9A" w:rsidRPr="004717BC" w14:paraId="6DA1BDB8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428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25DB5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work plan schedule is displayed on the screen.</w:t>
            </w:r>
          </w:p>
        </w:tc>
      </w:tr>
      <w:tr w:rsidR="005A3F9A" w14:paraId="11F358C6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83B4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07AB65" w14:textId="77777777" w:rsidR="005A3F9A" w:rsidRPr="00E624C8" w:rsidRDefault="005A3F9A" w:rsidP="005E3C29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7474B57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21EFA4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5A3F9A" w14:paraId="7C6A1CA7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5083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8E5A" w14:textId="77777777" w:rsidR="005A3F9A" w:rsidRPr="006E16F3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E798" w14:textId="11D2B990" w:rsidR="005A3F9A" w:rsidRPr="006E16F3" w:rsidRDefault="00EE2CAE" w:rsidP="00EE2CA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>screen, t</w:t>
            </w:r>
            <w:r w:rsidR="005A3F9A">
              <w:rPr>
                <w:rFonts w:cstheme="minorHAnsi"/>
              </w:rPr>
              <w:t xml:space="preserve">he user inputs </w:t>
            </w:r>
            <w:r>
              <w:rPr>
                <w:rFonts w:cstheme="minorHAnsi"/>
              </w:rPr>
              <w:t>into the search field username or full name of people he/she wants to view the work-plan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5DFA" w14:textId="77777777" w:rsidR="005A3F9A" w:rsidRPr="006E16F3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Pr="00EB3FB0">
              <w:rPr>
                <w:rFonts w:cstheme="minorHAnsi"/>
              </w:rPr>
              <w:t>provides suggestions</w:t>
            </w:r>
            <w:r>
              <w:rPr>
                <w:rFonts w:cstheme="minorHAnsi"/>
              </w:rPr>
              <w:t xml:space="preserve"> that presents Salesman</w:t>
            </w:r>
            <w:r w:rsidRPr="00EB3FB0">
              <w:rPr>
                <w:rFonts w:cstheme="minorHAnsi"/>
              </w:rPr>
              <w:t xml:space="preserve"> to users as they enter their search query into the search box</w:t>
            </w:r>
            <w:r>
              <w:rPr>
                <w:rFonts w:cstheme="minorHAnsi"/>
              </w:rPr>
              <w:t>.</w:t>
            </w:r>
          </w:p>
        </w:tc>
      </w:tr>
      <w:tr w:rsidR="005A3F9A" w14:paraId="50558EAA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34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C0358" w14:textId="77777777" w:rsidR="005A3F9A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0BC1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Salesman item in suggestion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BB37" w14:textId="12B5FCDB" w:rsidR="005A3F9A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  <w:r w:rsidR="00AB40D9">
              <w:rPr>
                <w:rFonts w:cstheme="minorHAnsi"/>
              </w:rPr>
              <w:t>.</w:t>
            </w:r>
          </w:p>
          <w:p w14:paraId="26DEE720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5A3F9A" w14:paraId="17A38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EFA0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E7EE" w14:textId="77777777" w:rsidR="005A3F9A" w:rsidRPr="00B042CF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61528EA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9DCFDD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3C3B50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C206F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354141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0ED674CF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F6BBA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ACCB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A2A4" w14:textId="77777777" w:rsidR="005A3F9A" w:rsidRPr="0089386C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 w:rsidRPr="000B2030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0B2030">
              <w:rPr>
                <w:rFonts w:cstheme="minorHAnsi"/>
              </w:rPr>
              <w:t>he user inputted is not matched any</w:t>
            </w:r>
            <w:r>
              <w:rPr>
                <w:rFonts w:cstheme="minorHAnsi"/>
              </w:rPr>
              <w:t xml:space="preserve"> stored</w:t>
            </w:r>
            <w:r w:rsidRPr="000B2030">
              <w:rPr>
                <w:rFonts w:cstheme="minorHAnsi"/>
              </w:rPr>
              <w:t xml:space="preserve"> data in the system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E93" w14:textId="2C3BE2F1" w:rsidR="005A3F9A" w:rsidRPr="0089386C" w:rsidRDefault="005A3F9A" w:rsidP="0088591E">
            <w:pPr>
              <w:spacing w:after="0" w:line="240" w:lineRule="auto"/>
              <w:ind w:left="-18"/>
            </w:pPr>
            <w:r w:rsidRPr="00B706AE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B706AE">
              <w:rPr>
                <w:rFonts w:cstheme="minorHAnsi"/>
              </w:rPr>
              <w:t>” line</w:t>
            </w:r>
            <w:r>
              <w:rPr>
                <w:rFonts w:cstheme="minorHAnsi"/>
              </w:rPr>
              <w:t xml:space="preserve"> on the table</w:t>
            </w:r>
            <w:r w:rsidRPr="00B706AE">
              <w:rPr>
                <w:rFonts w:cstheme="minorHAnsi"/>
              </w:rPr>
              <w:t>.</w:t>
            </w:r>
          </w:p>
        </w:tc>
      </w:tr>
      <w:tr w:rsidR="005A3F9A" w:rsidRPr="004717BC" w14:paraId="281F3F6B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CFC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40C3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6482" w14:textId="77777777" w:rsidR="005A3F9A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D02F" w14:textId="77777777" w:rsidR="005A3F9A" w:rsidRDefault="005A3F9A" w:rsidP="0088591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5427A365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A30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C4AB" w14:textId="6E8F730C" w:rsidR="005A3F9A" w:rsidRPr="00785682" w:rsidRDefault="00AB40D9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395A4D1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3A47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6E71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0940FE4D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AF8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CA04" w14:textId="3ECDAFB8" w:rsidR="00BC7A33" w:rsidRDefault="00610520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3CB9CFF0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ales Manager can view the Salesman’s work-plan and other Sales Manager’s work-plan. </w:t>
            </w:r>
          </w:p>
          <w:p w14:paraId="25FF454D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alesman can only view t</w:t>
            </w:r>
            <w:r w:rsidR="00AB40D9">
              <w:rPr>
                <w:rFonts w:cstheme="minorHAnsi"/>
              </w:rPr>
              <w:t>he work-plan of other Salesman.</w:t>
            </w:r>
          </w:p>
          <w:p w14:paraId="3F6B0F91" w14:textId="5446350E" w:rsidR="00AB40D9" w:rsidRPr="00D97FDC" w:rsidRDefault="00AB40D9" w:rsidP="00B1156A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s not allowed to create/edit/remove anything in </w:t>
            </w:r>
            <w:r w:rsidR="00B1156A">
              <w:rPr>
                <w:rFonts w:cstheme="minorHAnsi"/>
              </w:rPr>
              <w:t>other person’s</w:t>
            </w:r>
            <w:r>
              <w:rPr>
                <w:rFonts w:cstheme="minorHAnsi"/>
              </w:rPr>
              <w:t xml:space="preserve"> work-plan.</w:t>
            </w:r>
          </w:p>
        </w:tc>
      </w:tr>
      <w:tr w:rsidR="005A3F9A" w14:paraId="1E72F83E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9489" w14:textId="4D126A3F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706F6" w14:textId="77777777" w:rsidR="005A3F9A" w:rsidRPr="00785682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DE3B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131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B4B8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30F71B2" w14:textId="3737EDCB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6" w:name="_Toc69695299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6"/>
    </w:p>
    <w:p w14:paraId="5E0CEC95" w14:textId="7B9BE7BC" w:rsidR="005A3F9A" w:rsidRDefault="00D741EB" w:rsidP="00B014AA">
      <w:pPr>
        <w:pStyle w:val="Heading4"/>
      </w:pPr>
      <w:bookmarkStart w:id="127" w:name="_View_workplan"/>
      <w:bookmarkEnd w:id="127"/>
      <w:r>
        <w:t>View work</w:t>
      </w:r>
      <w:r w:rsidR="005A3F9A">
        <w:t>plan</w:t>
      </w:r>
    </w:p>
    <w:p w14:paraId="79E87856" w14:textId="77777777" w:rsidR="00610520" w:rsidRDefault="005A3F9A" w:rsidP="0061052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634F3E69" wp14:editId="72EEF355">
            <wp:extent cx="5029200" cy="1169670"/>
            <wp:effectExtent l="0" t="0" r="0" b="0"/>
            <wp:docPr id="23" name="Picture 23" descr="https://f3.photo.talk.zdn.vn/1212720105935883372/73f07c1d2971da2f83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f3.photo.talk.zdn.vn/1212720105935883372/73f07c1d2971da2f8360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F8E1" w14:textId="31F77197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8" w:name="_Toc69695362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3"/>
        <w:gridCol w:w="2086"/>
        <w:gridCol w:w="884"/>
        <w:gridCol w:w="992"/>
        <w:gridCol w:w="2338"/>
      </w:tblGrid>
      <w:tr w:rsidR="005A3F9A" w:rsidRPr="00266D5C" w14:paraId="76256BBF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93EB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A9D1" w14:textId="7FBF59A3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 w:rsidR="00D741EB">
              <w:rPr>
                <w:rFonts w:cstheme="minorHAnsi"/>
                <w:b/>
              </w:rPr>
              <w:t>View work</w:t>
            </w:r>
            <w:r>
              <w:rPr>
                <w:rFonts w:cstheme="minorHAnsi"/>
                <w:b/>
              </w:rPr>
              <w:t>plan</w:t>
            </w:r>
          </w:p>
        </w:tc>
      </w:tr>
      <w:tr w:rsidR="005A3F9A" w14:paraId="4855CEAD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80C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94C6" w14:textId="2537DD3D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6B4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C26E" w14:textId="55A7B1F5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A3F9A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65BFF63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9F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D979" w14:textId="28A3289F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BF8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D186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772AF56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A0F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5A61" w14:textId="7870381A" w:rsidR="005A3F9A" w:rsidRPr="00785682" w:rsidRDefault="005A3F9A" w:rsidP="00D741E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</w:t>
            </w:r>
            <w:r w:rsidR="00D741EB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 xml:space="preserve"> </w:t>
            </w:r>
            <w:r w:rsidR="00D741EB">
              <w:rPr>
                <w:rFonts w:cstheme="minorHAnsi"/>
              </w:rPr>
              <w:t xml:space="preserve">whole </w:t>
            </w:r>
            <w:r w:rsidR="00BB4E0D">
              <w:rPr>
                <w:rFonts w:cstheme="minorHAnsi"/>
              </w:rPr>
              <w:t>work</w:t>
            </w:r>
            <w:r>
              <w:rPr>
                <w:rFonts w:cstheme="minorHAnsi"/>
              </w:rPr>
              <w:t>plan</w:t>
            </w:r>
            <w:r w:rsidR="00D741EB">
              <w:rPr>
                <w:rFonts w:cstheme="minorHAnsi"/>
              </w:rPr>
              <w:t xml:space="preserve"> of himself/herself or other’s</w:t>
            </w:r>
            <w:r>
              <w:rPr>
                <w:rFonts w:cstheme="minorHAnsi"/>
              </w:rPr>
              <w:t>.</w:t>
            </w:r>
          </w:p>
        </w:tc>
      </w:tr>
      <w:tr w:rsidR="00BB4E0D" w:rsidRPr="004717BC" w14:paraId="2EE29F18" w14:textId="77777777" w:rsidTr="00794018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88A4" w14:textId="77777777" w:rsidR="00BB4E0D" w:rsidRPr="00785682" w:rsidRDefault="00BB4E0D" w:rsidP="00BB4E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E5E7" w14:textId="1CB8FC30" w:rsidR="00BB4E0D" w:rsidRPr="00785682" w:rsidRDefault="00BB4E0D" w:rsidP="00BB4E0D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5A3F9A" w:rsidRPr="004717BC" w14:paraId="5AE3AD3B" w14:textId="77777777" w:rsidTr="00794018">
        <w:trPr>
          <w:trHeight w:val="215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1CD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4EB4D" w14:textId="0C885DDA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5A3F9A" w:rsidRPr="004717BC" w14:paraId="28684F5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99C7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F1AD" w14:textId="41ECB989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</w:t>
            </w:r>
            <w:r w:rsidR="00BB4E0D">
              <w:t>ctivities are displayed in work</w:t>
            </w:r>
            <w:r>
              <w:t>plan schedule.</w:t>
            </w:r>
          </w:p>
        </w:tc>
      </w:tr>
      <w:tr w:rsidR="005A3F9A" w14:paraId="0DE1461D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B8A01C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E33466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C5E3248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BA622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A2783C" w14:paraId="6BD6693B" w14:textId="77777777" w:rsidTr="00E85F6B">
        <w:trPr>
          <w:trHeight w:val="1452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B7F42" w14:textId="77777777" w:rsidR="00A2783C" w:rsidRPr="00785682" w:rsidRDefault="00A2783C" w:rsidP="00A2783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CDB5" w14:textId="77777777" w:rsidR="00A2783C" w:rsidRPr="00416373" w:rsidRDefault="00A2783C" w:rsidP="00A2783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8493" w14:textId="52C506F5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FE3DA" w14:textId="77777777" w:rsidR="00A2783C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</w:p>
          <w:p w14:paraId="0BE503FB" w14:textId="77777777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5A3F9A" w14:paraId="13E9BE0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ED5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6557" w14:textId="77777777" w:rsidR="005A3F9A" w:rsidRPr="006675AC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011B63A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2C037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88D9570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AAE624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4BE80B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2027B31C" w14:textId="77777777" w:rsidTr="00E85F6B">
        <w:trPr>
          <w:trHeight w:val="251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CC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3D97" w14:textId="77777777" w:rsidR="005A3F9A" w:rsidRPr="00785682" w:rsidRDefault="005A3F9A" w:rsidP="00E85F6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B321" w14:textId="77777777" w:rsidR="005A3F9A" w:rsidRDefault="005A3F9A" w:rsidP="0079401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DAB1" w14:textId="77777777" w:rsidR="005A3F9A" w:rsidRDefault="005A3F9A" w:rsidP="0079401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2FF50F86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F07D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DF09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ECBD1BA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4472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AF2B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7E37624D" w14:textId="77777777" w:rsidTr="00794018">
        <w:trPr>
          <w:trHeight w:val="77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397C8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A54B98" w14:textId="318485C9" w:rsidR="00BC7A33" w:rsidRDefault="00610520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146B041D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ystem displays the “Work-plan” as a week’s schedule with the activity item is a cell in the schedule.</w:t>
            </w:r>
          </w:p>
          <w:p w14:paraId="4C51B14C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activity items have d</w:t>
            </w:r>
            <w:r w:rsidRPr="001F521A">
              <w:rPr>
                <w:rFonts w:cstheme="minorHAnsi"/>
              </w:rPr>
              <w:t>ifferent</w:t>
            </w:r>
            <w:r>
              <w:rPr>
                <w:rFonts w:cstheme="minorHAnsi"/>
              </w:rPr>
              <w:t xml:space="preserve"> colors to distinguish based on </w:t>
            </w:r>
            <w:r w:rsidRPr="001F521A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>.</w:t>
            </w:r>
          </w:p>
          <w:p w14:paraId="6889816F" w14:textId="29931A60" w:rsidR="001401FC" w:rsidRPr="000454E7" w:rsidRDefault="001401FC" w:rsidP="001401F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he users can view the Work-plan by Day, Week, Month.</w:t>
            </w:r>
          </w:p>
        </w:tc>
      </w:tr>
      <w:tr w:rsidR="005A3F9A" w14:paraId="12E70229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22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20783" w14:textId="77777777" w:rsidR="005A3F9A" w:rsidRPr="00785682" w:rsidRDefault="005A3F9A" w:rsidP="0079401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A627030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A301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3B7A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76DC78" w14:textId="5A64160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9" w:name="_Toc69695300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9"/>
    </w:p>
    <w:p w14:paraId="2CA28751" w14:textId="382E9B08" w:rsidR="006D7FA8" w:rsidRDefault="006D7FA8" w:rsidP="00B014AA">
      <w:pPr>
        <w:pStyle w:val="Heading4"/>
      </w:pPr>
      <w:bookmarkStart w:id="130" w:name="_View_personal_activity’s"/>
      <w:bookmarkEnd w:id="130"/>
      <w:r>
        <w:t xml:space="preserve">View </w:t>
      </w:r>
      <w:r w:rsidR="00397FAD">
        <w:t>personal activity’s d</w:t>
      </w:r>
      <w:r w:rsidR="005A3F9A">
        <w:t>etails</w:t>
      </w:r>
    </w:p>
    <w:p w14:paraId="6495E220" w14:textId="77777777" w:rsidR="00610520" w:rsidRDefault="00B92E7A" w:rsidP="00610520">
      <w:pPr>
        <w:keepNext/>
      </w:pPr>
      <w:r w:rsidRPr="00B92E7A">
        <w:rPr>
          <w:noProof/>
          <w:lang w:val="en-US" w:eastAsia="ja-JP"/>
        </w:rPr>
        <w:drawing>
          <wp:inline distT="0" distB="0" distL="0" distR="0" wp14:anchorId="778C4AD4" wp14:editId="57FFBB64">
            <wp:extent cx="5731510" cy="14236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B0E96" w14:textId="2F61A13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1" w:name="_Toc69695363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092"/>
        <w:gridCol w:w="789"/>
        <w:gridCol w:w="1085"/>
        <w:gridCol w:w="2336"/>
      </w:tblGrid>
      <w:tr w:rsidR="006D7FA8" w:rsidRPr="00266D5C" w14:paraId="045DAEAE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6D0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BE5" w14:textId="7BD0177A" w:rsidR="006D7FA8" w:rsidRPr="00785682" w:rsidRDefault="006D7F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5A3F9A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</w:t>
            </w:r>
            <w:r w:rsidR="00397FAD">
              <w:rPr>
                <w:rFonts w:cstheme="minorHAnsi"/>
                <w:b/>
              </w:rPr>
              <w:t xml:space="preserve">ew </w:t>
            </w:r>
            <w:r w:rsidR="005A3F9A"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 w:rsidR="005A3F9A"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 xml:space="preserve">ctivity’s </w:t>
            </w:r>
            <w:r w:rsidR="005A3F9A">
              <w:rPr>
                <w:rFonts w:cstheme="minorHAnsi"/>
                <w:b/>
              </w:rPr>
              <w:t>d</w:t>
            </w:r>
            <w:r w:rsidR="00397FAD">
              <w:rPr>
                <w:rFonts w:cstheme="minorHAnsi"/>
                <w:b/>
              </w:rPr>
              <w:t>etails</w:t>
            </w:r>
          </w:p>
        </w:tc>
      </w:tr>
      <w:tr w:rsidR="006D7FA8" w14:paraId="59C549F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FEA3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7A40" w14:textId="0B1B6719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A43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D050" w14:textId="441098BB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6D7FA8">
              <w:rPr>
                <w:rFonts w:cstheme="minorHAnsi"/>
              </w:rPr>
              <w:t>/2021</w:t>
            </w:r>
          </w:p>
        </w:tc>
      </w:tr>
      <w:tr w:rsidR="006D7FA8" w14:paraId="6038373C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EF8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3974" w14:textId="165A11F0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0C7D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915B" w14:textId="77777777" w:rsidR="006D7FA8" w:rsidRPr="00785682" w:rsidRDefault="006547D5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D7FA8" w14:paraId="33A38130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BD73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E0FF" w14:textId="77777777" w:rsidR="006D7FA8" w:rsidRPr="00785682" w:rsidRDefault="006D7FA8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personal activity.</w:t>
            </w:r>
          </w:p>
        </w:tc>
      </w:tr>
      <w:tr w:rsidR="006D7FA8" w:rsidRPr="004717BC" w14:paraId="54459B33" w14:textId="77777777" w:rsidTr="00E465C2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CD2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E2C47" w14:textId="77777777" w:rsidR="006D7FA8" w:rsidRPr="00785682" w:rsidRDefault="00535909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6D7FA8">
              <w:rPr>
                <w:rFonts w:cstheme="minorHAnsi"/>
              </w:rPr>
              <w:t xml:space="preserve"> clicks</w:t>
            </w:r>
            <w:r w:rsidR="004562EE">
              <w:rPr>
                <w:rFonts w:cstheme="minorHAnsi"/>
              </w:rPr>
              <w:t xml:space="preserve"> on the personal activity item o</w:t>
            </w:r>
            <w:r w:rsidR="006D7FA8">
              <w:rPr>
                <w:rFonts w:cstheme="minorHAnsi"/>
              </w:rPr>
              <w:t>n work-plan screen.</w:t>
            </w:r>
          </w:p>
        </w:tc>
      </w:tr>
      <w:tr w:rsidR="006D7FA8" w:rsidRPr="004717BC" w14:paraId="2FB5AF44" w14:textId="77777777" w:rsidTr="00E465C2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D39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F616" w14:textId="1CABEA88" w:rsidR="006D7FA8" w:rsidRDefault="006D7FA8" w:rsidP="0023352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0A1869A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4562EE">
              <w:rPr>
                <w:rFonts w:cstheme="minorHAnsi"/>
              </w:rPr>
              <w:t xml:space="preserve">RE-2. </w:t>
            </w:r>
            <w:r w:rsidR="00535909">
              <w:rPr>
                <w:rFonts w:cstheme="minorHAnsi"/>
              </w:rPr>
              <w:t>The user</w:t>
            </w:r>
            <w:r w:rsidR="004562EE">
              <w:rPr>
                <w:rFonts w:cstheme="minorHAnsi"/>
              </w:rPr>
              <w:t xml:space="preserve"> is on the “W</w:t>
            </w:r>
            <w:r>
              <w:rPr>
                <w:rFonts w:cstheme="minorHAnsi"/>
              </w:rPr>
              <w:t xml:space="preserve">ork-plan” screen. </w:t>
            </w:r>
          </w:p>
        </w:tc>
      </w:tr>
      <w:tr w:rsidR="006D7FA8" w:rsidRPr="004717BC" w14:paraId="529AC33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9E11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CE44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243A02">
              <w:t>personal activity</w:t>
            </w:r>
            <w:r>
              <w:t xml:space="preserve"> is shown as a form.</w:t>
            </w:r>
          </w:p>
        </w:tc>
      </w:tr>
      <w:tr w:rsidR="004562EE" w14:paraId="68EDB945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4118BD" w14:textId="77777777" w:rsidR="004562EE" w:rsidRPr="00785682" w:rsidRDefault="004562EE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5EBDC3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A2B708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549BE7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4F7625" w14:paraId="7645F168" w14:textId="77777777" w:rsidTr="00E465C2">
        <w:trPr>
          <w:trHeight w:val="1056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696E" w14:textId="77777777" w:rsidR="004F7625" w:rsidRPr="00785682" w:rsidRDefault="004F7625" w:rsidP="004F762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60E0" w14:textId="77777777" w:rsidR="004F7625" w:rsidRPr="004562EE" w:rsidRDefault="004F7625" w:rsidP="004F762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E019" w14:textId="41957526" w:rsidR="004F7625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</w:t>
            </w:r>
            <w:r w:rsidR="00514923">
              <w:rPr>
                <w:rFonts w:cstheme="minorHAnsi"/>
              </w:rPr>
              <w:t>pen</w:t>
            </w:r>
            <w:r>
              <w:rPr>
                <w:rFonts w:cstheme="minorHAnsi"/>
              </w:rPr>
              <w:t>”</w:t>
            </w:r>
            <w:r w:rsidR="00514923">
              <w:rPr>
                <w:rFonts w:cstheme="minorHAnsi"/>
              </w:rPr>
              <w:t xml:space="preserve"> icon</w:t>
            </w:r>
            <w:r>
              <w:rPr>
                <w:rFonts w:cstheme="minorHAnsi"/>
              </w:rPr>
              <w:t xml:space="preserve"> button on the “Work-plan” screen.</w:t>
            </w:r>
          </w:p>
          <w:p w14:paraId="359449AA" w14:textId="65BDC6B8" w:rsidR="004F7625" w:rsidRPr="004562EE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8A6F" w14:textId="46F86A71" w:rsidR="004B7886" w:rsidRDefault="004B7886" w:rsidP="004F7625">
            <w:pPr>
              <w:spacing w:after="0"/>
              <w:rPr>
                <w:rFonts w:cstheme="minorHAnsi"/>
              </w:rPr>
            </w:pPr>
            <w:r w:rsidRPr="004B7886">
              <w:rPr>
                <w:rFonts w:cstheme="minorHAnsi"/>
                <w:i/>
              </w:rPr>
              <w:t>If the user is viewing his/her own work</w:t>
            </w:r>
            <w:r>
              <w:rPr>
                <w:rFonts w:cstheme="minorHAnsi"/>
                <w:i/>
              </w:rPr>
              <w:t>-</w:t>
            </w:r>
            <w:r w:rsidRPr="004B7886">
              <w:rPr>
                <w:rFonts w:cstheme="minorHAnsi"/>
                <w:i/>
              </w:rPr>
              <w:t>plan</w:t>
            </w:r>
            <w:r>
              <w:rPr>
                <w:rFonts w:cstheme="minorHAnsi"/>
              </w:rPr>
              <w:t xml:space="preserve">: </w:t>
            </w:r>
          </w:p>
          <w:p w14:paraId="308E176D" w14:textId="3B358010" w:rsidR="004F7625" w:rsidRDefault="004F7625" w:rsidP="004F7625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 w:rsidR="00793E6B"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>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5625905B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7A1FD224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31CD9C2D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37ED2FCF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214FDA4A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0F76044E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D8FD963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52937585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5631831F" w14:textId="77777777" w:rsidR="00514923" w:rsidRDefault="004F7625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isCompleted”: check box [True, False], defalt is False.</w:t>
            </w:r>
          </w:p>
          <w:p w14:paraId="16E9EACF" w14:textId="0F153AFA" w:rsidR="004B7886" w:rsidRDefault="004B7886" w:rsidP="004B78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---------</w:t>
            </w:r>
          </w:p>
          <w:p w14:paraId="3DF42425" w14:textId="17E85458" w:rsidR="004B7886" w:rsidRDefault="004B7886" w:rsidP="004B7886">
            <w:pPr>
              <w:spacing w:after="0"/>
              <w:rPr>
                <w:rFonts w:cstheme="minorHAnsi"/>
              </w:rPr>
            </w:pPr>
            <w:r w:rsidRPr="004B7886">
              <w:rPr>
                <w:rFonts w:cstheme="minorHAnsi"/>
                <w:i/>
              </w:rPr>
              <w:t xml:space="preserve">If the user is viewing </w:t>
            </w:r>
            <w:r>
              <w:rPr>
                <w:rFonts w:cstheme="minorHAnsi"/>
                <w:i/>
              </w:rPr>
              <w:t xml:space="preserve">other’s </w:t>
            </w:r>
            <w:r w:rsidRPr="004B7886">
              <w:rPr>
                <w:rFonts w:cstheme="minorHAnsi"/>
                <w:i/>
              </w:rPr>
              <w:t>work</w:t>
            </w:r>
            <w:r>
              <w:rPr>
                <w:rFonts w:cstheme="minorHAnsi"/>
                <w:i/>
              </w:rPr>
              <w:t>-</w:t>
            </w:r>
            <w:r w:rsidRPr="004B7886">
              <w:rPr>
                <w:rFonts w:cstheme="minorHAnsi"/>
                <w:i/>
              </w:rPr>
              <w:t>plan</w:t>
            </w:r>
            <w:r>
              <w:rPr>
                <w:rFonts w:cstheme="minorHAnsi"/>
              </w:rPr>
              <w:t>:</w:t>
            </w:r>
          </w:p>
          <w:p w14:paraId="5A1B6499" w14:textId="49D412C6" w:rsidR="004B7886" w:rsidRDefault="004B7886" w:rsidP="004B7886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>quick</w:t>
            </w:r>
            <w:r>
              <w:rPr>
                <w:rFonts w:cstheme="minorHAnsi"/>
              </w:rPr>
              <w:t xml:space="preserve"> dialog that contains:</w:t>
            </w:r>
          </w:p>
          <w:p w14:paraId="67EF3485" w14:textId="43184CEA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.</w:t>
            </w:r>
          </w:p>
          <w:p w14:paraId="5EBEC495" w14:textId="77777777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5788620B" w14:textId="77777777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1E8BFA7C" w14:textId="4E0176EC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>
              <w:rPr>
                <w:rFonts w:cstheme="minorHAnsi"/>
              </w:rPr>
              <w:t>T</w:t>
            </w:r>
            <w:r>
              <w:rPr>
                <w:rFonts w:cstheme="minorHAnsi"/>
              </w:rPr>
              <w:t xml:space="preserve">ime”: </w:t>
            </w:r>
            <w:r>
              <w:rPr>
                <w:rFonts w:cstheme="minorHAnsi"/>
              </w:rPr>
              <w:t xml:space="preserve">text (including </w:t>
            </w:r>
            <w:r w:rsidR="00C6312D">
              <w:rPr>
                <w:rFonts w:cstheme="minorHAnsi"/>
              </w:rPr>
              <w:t>s</w:t>
            </w:r>
            <w:r>
              <w:rPr>
                <w:rFonts w:cstheme="minorHAnsi"/>
              </w:rPr>
              <w:t>tart time</w:t>
            </w:r>
            <w:r w:rsidR="00C6312D">
              <w:rPr>
                <w:rFonts w:cstheme="minorHAnsi"/>
              </w:rPr>
              <w:t xml:space="preserve"> and end time)</w:t>
            </w:r>
            <w:r>
              <w:rPr>
                <w:rFonts w:cstheme="minorHAnsi"/>
              </w:rPr>
              <w:t>.</w:t>
            </w:r>
          </w:p>
          <w:p w14:paraId="2B2CF1D3" w14:textId="692C3833" w:rsidR="004B7886" w:rsidRPr="004B7886" w:rsidRDefault="00B5126E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 is displayed by different colors.</w:t>
            </w:r>
          </w:p>
        </w:tc>
      </w:tr>
      <w:tr w:rsidR="00E465C2" w14:paraId="54D19089" w14:textId="77777777" w:rsidTr="00D02E3B">
        <w:trPr>
          <w:trHeight w:val="14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B271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0B61864" w14:textId="712017B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D28853" w14:textId="773B572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280842" w14:textId="3A8BFEBD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E465C2" w14:paraId="37180277" w14:textId="77777777" w:rsidTr="00E465C2">
        <w:trPr>
          <w:trHeight w:val="142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9698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9709" w14:textId="27B864B7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2DF5" w14:textId="16F89CEC" w:rsidR="00E465C2" w:rsidRPr="00774027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36B0" w14:textId="70A1F9BF" w:rsidR="00E465C2" w:rsidRDefault="00E465C2" w:rsidP="00E465C2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 xml:space="preserve">” </w:t>
            </w:r>
            <w:r w:rsidR="00DE0856">
              <w:rPr>
                <w:rFonts w:cstheme="minorHAnsi"/>
              </w:rPr>
              <w:t>quick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97604A8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9D91A6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AE96772" w14:textId="16FEF1BE" w:rsidR="00DE0856" w:rsidRDefault="00E465C2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389D93CD" w14:textId="77777777" w:rsidR="00DE0856" w:rsidRDefault="00DE0856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Time”: text (including start time and end time).</w:t>
            </w:r>
          </w:p>
          <w:p w14:paraId="56C74E69" w14:textId="103BF6EB" w:rsidR="00E465C2" w:rsidRPr="00D02E3B" w:rsidRDefault="00DE0856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 is displayed by different colors</w:t>
            </w:r>
            <w:r w:rsidR="00E465C2">
              <w:rPr>
                <w:rFonts w:cstheme="minorHAnsi"/>
              </w:rPr>
              <w:t>.</w:t>
            </w:r>
          </w:p>
        </w:tc>
      </w:tr>
      <w:tr w:rsidR="00E465C2" w:rsidRPr="004717BC" w14:paraId="4157E850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2B955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ACA90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No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DD3F65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D5D4F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System Response</w:t>
            </w:r>
          </w:p>
        </w:tc>
      </w:tr>
      <w:tr w:rsidR="00E465C2" w:rsidRPr="004717BC" w14:paraId="3C94467E" w14:textId="77777777" w:rsidTr="00E465C2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2412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ACAA" w14:textId="77777777" w:rsidR="00E465C2" w:rsidRPr="00D15E7F" w:rsidRDefault="00E465C2" w:rsidP="00D02E3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E5B4" w14:textId="77777777" w:rsidR="00E465C2" w:rsidRDefault="00E465C2" w:rsidP="00E465C2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EC40" w14:textId="77777777" w:rsidR="00E465C2" w:rsidRDefault="00E465C2" w:rsidP="00E465C2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465C2" w14:paraId="644F49C9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13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D27DD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65C2" w14:paraId="385B93D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919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3095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65C2" w14:paraId="198AC613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F63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D55A" w14:textId="1DF291E2" w:rsidR="00E465C2" w:rsidRPr="00785682" w:rsidRDefault="00610520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E465C2" w14:paraId="6705A0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7B59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20B3A" w14:textId="77777777" w:rsidR="00E465C2" w:rsidRPr="00785682" w:rsidRDefault="00E465C2" w:rsidP="00E465C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65C2" w14:paraId="1CF79C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5A13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7873" w14:textId="77777777" w:rsidR="00E465C2" w:rsidRPr="00785682" w:rsidRDefault="00E465C2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242B54C" w14:textId="7256020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2" w:name="_Toc69695301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2"/>
    </w:p>
    <w:p w14:paraId="343208A4" w14:textId="48B8D03C" w:rsidR="00614906" w:rsidRDefault="00397FAD" w:rsidP="00B014AA">
      <w:pPr>
        <w:pStyle w:val="Heading4"/>
      </w:pPr>
      <w:bookmarkStart w:id="133" w:name="_Edit_personal_activities"/>
      <w:bookmarkEnd w:id="133"/>
      <w:r>
        <w:lastRenderedPageBreak/>
        <w:t xml:space="preserve">Edit </w:t>
      </w:r>
      <w:r w:rsidR="00682FFE">
        <w:t>p</w:t>
      </w:r>
      <w:r>
        <w:t xml:space="preserve">ersonal </w:t>
      </w:r>
      <w:r w:rsidR="00682FFE">
        <w:t>a</w:t>
      </w:r>
      <w:r>
        <w:t>ctivities</w:t>
      </w:r>
    </w:p>
    <w:p w14:paraId="67830A36" w14:textId="77777777" w:rsidR="00610520" w:rsidRDefault="00C613A6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0AA3D79" wp14:editId="794AA620">
            <wp:extent cx="5731510" cy="177990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dit personal activities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57D4C" w14:textId="3D7BCDC9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4" w:name="_Toc69695364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160"/>
        <w:gridCol w:w="990"/>
        <w:gridCol w:w="1080"/>
        <w:gridCol w:w="2070"/>
      </w:tblGrid>
      <w:tr w:rsidR="00024CA8" w:rsidRPr="0089386C" w14:paraId="7044EEA2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A77F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99A4" w14:textId="1DB95BA8" w:rsidR="00024CA8" w:rsidRPr="0089386C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6</w:t>
            </w:r>
            <w:r w:rsidR="00024CA8" w:rsidRPr="0089386C">
              <w:rPr>
                <w:rFonts w:cstheme="minorHAnsi"/>
                <w:b/>
              </w:rPr>
              <w:t xml:space="preserve"> Edit </w:t>
            </w:r>
            <w:r>
              <w:rPr>
                <w:rFonts w:cstheme="minorHAnsi"/>
                <w:b/>
              </w:rPr>
              <w:t>p</w:t>
            </w:r>
            <w:r w:rsidR="00024CA8" w:rsidRPr="0089386C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 w:rsidRPr="0089386C">
              <w:rPr>
                <w:rFonts w:cstheme="minorHAnsi"/>
                <w:b/>
              </w:rPr>
              <w:t>ctivities</w:t>
            </w:r>
          </w:p>
        </w:tc>
      </w:tr>
      <w:tr w:rsidR="00024CA8" w:rsidRPr="0089386C" w14:paraId="27E3672C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3B6B0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3EE7" w14:textId="5FEA99E7" w:rsidR="00024CA8" w:rsidRPr="0089386C" w:rsidRDefault="0088591E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DE9E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0F6C" w14:textId="413182D6" w:rsidR="00024CA8" w:rsidRPr="0089386C" w:rsidRDefault="00723EAF" w:rsidP="0088591E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  <w:r w:rsidR="00024CA8" w:rsidRPr="0089386C">
              <w:rPr>
                <w:rFonts w:cstheme="minorHAnsi"/>
              </w:rPr>
              <w:t>2</w:t>
            </w:r>
            <w:r w:rsidR="0088591E">
              <w:rPr>
                <w:rFonts w:cstheme="minorHAnsi"/>
              </w:rPr>
              <w:t>/04</w:t>
            </w:r>
            <w:r w:rsidR="00024CA8" w:rsidRPr="0089386C">
              <w:rPr>
                <w:rFonts w:cstheme="minorHAnsi"/>
              </w:rPr>
              <w:t>/2021</w:t>
            </w:r>
          </w:p>
        </w:tc>
      </w:tr>
      <w:tr w:rsidR="00024CA8" w:rsidRPr="0089386C" w14:paraId="1A8ADBB3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BAA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974C" w14:textId="186EE42E" w:rsidR="00024CA8" w:rsidRPr="0089386C" w:rsidRDefault="00024CA8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 w:rsidRPr="0089386C">
              <w:rPr>
                <w:rFonts w:cstheme="minorHAnsi"/>
              </w:rPr>
              <w:t>,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1766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8742" w14:textId="77777777" w:rsidR="00024CA8" w:rsidRPr="0089386C" w:rsidRDefault="006547D5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0C5046" w:rsidRPr="0089386C" w14:paraId="572862C7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2B0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C26C" w14:textId="3A0C074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personal activities in his/her workplan.</w:t>
            </w:r>
          </w:p>
        </w:tc>
      </w:tr>
      <w:tr w:rsidR="000C5046" w:rsidRPr="0089386C" w14:paraId="0F8C9B95" w14:textId="77777777" w:rsidTr="0089386C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25950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36EB" w14:textId="4DA714A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edit one or multiple personal activities.</w:t>
            </w:r>
          </w:p>
        </w:tc>
      </w:tr>
      <w:tr w:rsidR="000C5046" w:rsidRPr="0089386C" w14:paraId="35D1A91C" w14:textId="77777777" w:rsidTr="0089386C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5E2D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3154" w14:textId="648B8666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E36C288" w14:textId="071BA825" w:rsidR="000C5046" w:rsidRPr="0089386C" w:rsidRDefault="000C5046" w:rsidP="00D02E3B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>.</w:t>
            </w:r>
            <w:r w:rsidR="00D02E3B">
              <w:rPr>
                <w:rFonts w:cstheme="minorHAnsi"/>
              </w:rPr>
              <w:t xml:space="preserve"> The user</w:t>
            </w:r>
            <w:r w:rsidR="00D02E3B" w:rsidRPr="0089386C">
              <w:rPr>
                <w:rFonts w:cstheme="minorHAnsi"/>
              </w:rPr>
              <w:t xml:space="preserve"> is on the “</w:t>
            </w:r>
            <w:r w:rsidR="00D02E3B">
              <w:rPr>
                <w:rFonts w:cstheme="minorHAnsi"/>
              </w:rPr>
              <w:t>Workplan</w:t>
            </w:r>
            <w:r w:rsidR="00D02E3B" w:rsidRPr="0089386C">
              <w:rPr>
                <w:rFonts w:cstheme="minorHAnsi"/>
              </w:rPr>
              <w:t xml:space="preserve">” </w:t>
            </w:r>
            <w:r w:rsidR="00D02E3B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0C5046" w:rsidRPr="0089386C" w14:paraId="79813CF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588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ost-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5C0E" w14:textId="505BAD84" w:rsidR="000C5046" w:rsidRPr="0089386C" w:rsidRDefault="000C504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/personal activities is/are updated</w:t>
            </w:r>
            <w:r>
              <w:rPr>
                <w:rFonts w:cstheme="minorHAnsi"/>
              </w:rPr>
              <w:t xml:space="preserve"> </w:t>
            </w:r>
            <w:r>
              <w:t>in the database.</w:t>
            </w:r>
          </w:p>
        </w:tc>
      </w:tr>
      <w:tr w:rsidR="00257BCB" w:rsidRPr="0089386C" w14:paraId="628B37E4" w14:textId="77777777" w:rsidTr="00D02E3B">
        <w:trPr>
          <w:trHeight w:val="33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0D565A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B6AD90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2D3252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058C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257BCB" w:rsidRPr="0089386C" w14:paraId="00FDFC6B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BFEFF" w14:textId="77777777" w:rsidR="00257BCB" w:rsidRPr="0089386C" w:rsidRDefault="00257BCB" w:rsidP="00D02E3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35F5" w14:textId="36AAFA67" w:rsidR="00257BCB" w:rsidRPr="0089386C" w:rsidRDefault="00257BCB" w:rsidP="00D02E3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09D6" w14:textId="77777777" w:rsidR="00257BCB" w:rsidRDefault="00257BCB" w:rsidP="00D02E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pen” icon button on the “Work-plan” screen.</w:t>
            </w:r>
          </w:p>
          <w:p w14:paraId="2FC9001E" w14:textId="516732C1" w:rsidR="00257BCB" w:rsidRPr="0089386C" w:rsidRDefault="00257BCB" w:rsidP="00D02E3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B1B2" w14:textId="1CCC9941" w:rsidR="00257BCB" w:rsidRDefault="00257BCB" w:rsidP="00D02E3B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199AC8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2F7D10C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6BF9C32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7C0FB6C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717A3E11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79ABF83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555EB232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CE6FC03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3C396C76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779FCA2B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5FC38557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521EC1CF" w14:textId="634DAC28" w:rsidR="00257BCB" w:rsidRPr="0089386C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Delete”: button.</w:t>
            </w:r>
          </w:p>
        </w:tc>
      </w:tr>
      <w:tr w:rsidR="00257BCB" w:rsidRPr="0089386C" w14:paraId="2F996F03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C93CA9" w14:textId="6ADF406E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E42F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9450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nputs the new content in the field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89DB" w14:textId="77777777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257BCB" w:rsidRPr="0089386C" w14:paraId="64A7BFC6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49D28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E3E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86C9" w14:textId="77777777" w:rsidR="00257BCB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clicks “Save” button.</w:t>
            </w:r>
          </w:p>
          <w:p w14:paraId="4F98B3BF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815A" w14:textId="44928300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 w:rsidR="00091F2A"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351E40C6" w14:textId="45A3F3BB" w:rsidR="00257BCB" w:rsidRPr="0089386C" w:rsidRDefault="00257BCB" w:rsidP="001608C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2]</w:t>
            </w:r>
          </w:p>
        </w:tc>
      </w:tr>
      <w:tr w:rsidR="00866246" w:rsidRPr="0089386C" w14:paraId="157BF03B" w14:textId="77777777" w:rsidTr="00866246">
        <w:trPr>
          <w:trHeight w:val="7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74F29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CFBCB4" w14:textId="3E19DDB6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871C3B" w14:textId="015B70E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8B2E4C" w14:textId="2C0702F8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70690C5A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6CA59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5BC5" w14:textId="2409AEA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9752" w14:textId="50AD65CD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on the “Work-plan” screen. 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93DE9" w14:textId="290695F1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Edit event” for the use to choose whether edit an activity or edit the entire series.</w:t>
            </w:r>
          </w:p>
        </w:tc>
      </w:tr>
      <w:tr w:rsidR="00866246" w:rsidRPr="0089386C" w14:paraId="4C111C53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0BCA84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F791" w14:textId="227DF162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4300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DE873" w14:textId="77777777" w:rsidR="00866246" w:rsidRDefault="00866246" w:rsidP="00866246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52B426C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79FD704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0A088D9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052DC616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14EBB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65A4C93D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7DC9149B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6286A48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77821C40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5582CA1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590DF4E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075C39F1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  <w:p w14:paraId="1D0341AF" w14:textId="77777777" w:rsidR="00866246" w:rsidRDefault="00866246" w:rsidP="00866246">
            <w:pPr>
              <w:spacing w:after="0"/>
              <w:rPr>
                <w:rFonts w:cstheme="minorHAnsi"/>
              </w:rPr>
            </w:pPr>
          </w:p>
          <w:p w14:paraId="2464DA22" w14:textId="20FB9F09" w:rsidR="00866246" w:rsidRPr="00866246" w:rsidRDefault="00866246" w:rsidP="00866246">
            <w:pPr>
              <w:spacing w:after="0"/>
              <w:rPr>
                <w:rFonts w:cstheme="minorHAnsi"/>
                <w:i/>
              </w:rPr>
            </w:pPr>
            <w:r w:rsidRPr="00866246">
              <w:rPr>
                <w:rFonts w:cstheme="minorHAnsi"/>
                <w:i/>
              </w:rPr>
              <w:t>Continue to step 2 in the Normal Flow.</w:t>
            </w:r>
          </w:p>
        </w:tc>
      </w:tr>
      <w:tr w:rsidR="00866246" w:rsidRPr="0089386C" w14:paraId="49E18D7E" w14:textId="77777777" w:rsidTr="00D02E3B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BBA02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DBCFDF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C25C21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527B7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6E7EC4A1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FDF7D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9725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4E83" w14:textId="4D582B79" w:rsidR="00866246" w:rsidRPr="0089386C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</w:t>
            </w:r>
            <w:r w:rsidRPr="0089386C">
              <w:rPr>
                <w:rFonts w:cstheme="minorHAnsi"/>
              </w:rPr>
              <w:t xml:space="preserve"> editing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0341" w14:textId="138CE3F7" w:rsidR="00866246" w:rsidRPr="0089386C" w:rsidRDefault="00866246" w:rsidP="00866246">
            <w:pPr>
              <w:spacing w:after="0" w:line="240" w:lineRule="auto"/>
              <w:ind w:left="-18"/>
            </w:pPr>
            <w:r w:rsidRPr="0089386C">
              <w:t xml:space="preserve">The system </w:t>
            </w:r>
            <w:r>
              <w:t xml:space="preserve">discards all changes and close the </w:t>
            </w:r>
            <w:r w:rsidRPr="000454E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 xml:space="preserve">ctivity” </w:t>
            </w:r>
            <w:r>
              <w:rPr>
                <w:rFonts w:cstheme="minorHAnsi"/>
              </w:rPr>
              <w:t>dialog</w:t>
            </w:r>
            <w:r w:rsidRPr="0089386C">
              <w:t>.</w:t>
            </w:r>
          </w:p>
        </w:tc>
      </w:tr>
      <w:tr w:rsidR="00866246" w:rsidRPr="0089386C" w14:paraId="746EA31B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4A438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D99BE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BFA1" w14:textId="77777777" w:rsidR="00866246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4068" w14:textId="77777777" w:rsidR="00866246" w:rsidRDefault="00866246" w:rsidP="0086624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66246" w:rsidRPr="0089386C" w14:paraId="52E0D06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1A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AFEC" w14:textId="5027079A" w:rsidR="00866246" w:rsidRPr="0089386C" w:rsidRDefault="002E2431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66246" w:rsidRPr="0089386C" w14:paraId="5D83E22D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7111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44A2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Usually</w:t>
            </w:r>
          </w:p>
        </w:tc>
      </w:tr>
      <w:tr w:rsidR="00866246" w:rsidRPr="0089386C" w14:paraId="368BE8D3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8C4C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C7973" w14:textId="582E2F88" w:rsidR="00866246" w:rsidRPr="002E2431" w:rsidRDefault="00610520" w:rsidP="002E24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</w:t>
            </w:r>
            <w:r w:rsidR="00AB5B94" w:rsidRPr="00F81AF5">
              <w:rPr>
                <w:rFonts w:cstheme="minorHAnsi"/>
              </w:rPr>
              <w:t xml:space="preserve"> BR-38</w:t>
            </w:r>
            <w:r w:rsidR="00AB5B94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866246" w:rsidRPr="0089386C" w14:paraId="2B700D89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BB6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5133E" w14:textId="77777777" w:rsidR="00866246" w:rsidRPr="0089386C" w:rsidRDefault="00866246" w:rsidP="00866246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866246" w:rsidRPr="0089386C" w14:paraId="518A324C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1CB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lastRenderedPageBreak/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20B8" w14:textId="77777777" w:rsidR="00866246" w:rsidRPr="0089386C" w:rsidRDefault="00866246" w:rsidP="00610520">
            <w:pPr>
              <w:keepNext/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</w:tbl>
    <w:p w14:paraId="3DB86666" w14:textId="4B94ABDB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5" w:name="_Toc69695302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5"/>
    </w:p>
    <w:p w14:paraId="663D3A42" w14:textId="38726FAC" w:rsidR="00397FAD" w:rsidRPr="005A3F9A" w:rsidRDefault="00397FAD" w:rsidP="00B014AA">
      <w:pPr>
        <w:pStyle w:val="Heading4"/>
      </w:pPr>
      <w:bookmarkStart w:id="136" w:name="_Remove_personal_activities"/>
      <w:bookmarkEnd w:id="136"/>
      <w:r w:rsidRPr="005A3F9A">
        <w:t xml:space="preserve">Remove </w:t>
      </w:r>
      <w:r w:rsidR="00682FFE">
        <w:t>p</w:t>
      </w:r>
      <w:r w:rsidRPr="005A3F9A">
        <w:t xml:space="preserve">ersonal </w:t>
      </w:r>
      <w:r w:rsidR="00682FFE">
        <w:t>a</w:t>
      </w:r>
      <w:r w:rsidRPr="005A3F9A">
        <w:t>ctivities</w:t>
      </w:r>
    </w:p>
    <w:p w14:paraId="0AE2CB83" w14:textId="77777777" w:rsidR="00AB5B94" w:rsidRDefault="00397FAD" w:rsidP="00AB5B94">
      <w:pPr>
        <w:pStyle w:val="ListParagraph"/>
        <w:keepNext/>
        <w:ind w:left="0"/>
        <w:jc w:val="center"/>
      </w:pPr>
      <w:r>
        <w:rPr>
          <w:noProof/>
          <w:lang w:val="en-US" w:eastAsia="ja-JP"/>
        </w:rPr>
        <w:drawing>
          <wp:inline distT="0" distB="0" distL="0" distR="0" wp14:anchorId="3A69375B" wp14:editId="427674D3">
            <wp:extent cx="5746750" cy="1252065"/>
            <wp:effectExtent l="0" t="0" r="6350" b="5715"/>
            <wp:docPr id="27" name="Picture 27" descr="https://f22-zpc.zdn.vn/8257776070497547185/64b5245b71378269db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f22-zpc.zdn.vn/8257776070497547185/64b5245b71378269db26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5B603" w14:textId="3A200F7F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7" w:name="_Toc69695365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9"/>
        <w:gridCol w:w="2160"/>
        <w:gridCol w:w="1170"/>
        <w:gridCol w:w="810"/>
        <w:gridCol w:w="2161"/>
      </w:tblGrid>
      <w:tr w:rsidR="00397FAD" w:rsidRPr="00266D5C" w14:paraId="2E7F1051" w14:textId="77777777" w:rsidTr="008F6805">
        <w:trPr>
          <w:trHeight w:val="18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16B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85C7" w14:textId="1F7980EF" w:rsidR="00397FAD" w:rsidRPr="00785682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7</w:t>
            </w:r>
            <w:r w:rsidR="00397FAD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 xml:space="preserve">Remove </w:t>
            </w:r>
            <w:r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>ctivities</w:t>
            </w:r>
          </w:p>
        </w:tc>
      </w:tr>
      <w:tr w:rsidR="00397FAD" w14:paraId="46D104E6" w14:textId="77777777" w:rsidTr="008F6805">
        <w:trPr>
          <w:trHeight w:val="161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1B1FD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2A73" w14:textId="337ADAA5" w:rsidR="00397FAD" w:rsidRPr="00785682" w:rsidRDefault="0088591E" w:rsidP="00724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5B10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41F" w14:textId="0943C018" w:rsidR="00397FAD" w:rsidRPr="00785682" w:rsidRDefault="0088591E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397FAD">
              <w:rPr>
                <w:rFonts w:cstheme="minorHAnsi"/>
              </w:rPr>
              <w:t>/2021</w:t>
            </w:r>
          </w:p>
        </w:tc>
      </w:tr>
      <w:tr w:rsidR="00397FAD" w14:paraId="6A6531D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CB03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1BA9" w14:textId="2E7DD5F3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1FFA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7DC9" w14:textId="77777777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7FAD" w14:paraId="54DB32E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797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AAB1" w14:textId="1C12BE4C" w:rsidR="00397FAD" w:rsidRPr="00785682" w:rsidRDefault="00397FAD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remove </w:t>
            </w:r>
            <w:r w:rsidR="0088591E">
              <w:rPr>
                <w:rFonts w:cstheme="minorHAnsi"/>
              </w:rPr>
              <w:t>personal activities in his/her work</w:t>
            </w:r>
            <w:r>
              <w:rPr>
                <w:rFonts w:cstheme="minorHAnsi"/>
              </w:rPr>
              <w:t>plan</w:t>
            </w:r>
            <w:r w:rsidR="000C5046">
              <w:rPr>
                <w:rFonts w:cstheme="minorHAnsi"/>
              </w:rPr>
              <w:t>.</w:t>
            </w:r>
          </w:p>
        </w:tc>
      </w:tr>
      <w:tr w:rsidR="00397FAD" w:rsidRPr="004717BC" w14:paraId="679333CC" w14:textId="77777777" w:rsidTr="008F680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73C7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96A5" w14:textId="3BB14E39" w:rsidR="00397FAD" w:rsidRPr="00785682" w:rsidRDefault="00397FAD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0C5046">
              <w:rPr>
                <w:rFonts w:cstheme="minorHAnsi"/>
              </w:rPr>
              <w:t>wants to</w:t>
            </w:r>
            <w:r>
              <w:rPr>
                <w:rFonts w:cstheme="minorHAnsi"/>
              </w:rPr>
              <w:t xml:space="preserve"> </w:t>
            </w:r>
            <w:r w:rsidR="000C5046">
              <w:rPr>
                <w:rFonts w:cstheme="minorHAnsi"/>
              </w:rPr>
              <w:t>r</w:t>
            </w:r>
            <w:r>
              <w:rPr>
                <w:rFonts w:cstheme="minorHAnsi"/>
              </w:rPr>
              <w:t xml:space="preserve">emove </w:t>
            </w:r>
            <w:r w:rsidR="000C5046">
              <w:rPr>
                <w:rFonts w:cstheme="minorHAnsi"/>
              </w:rPr>
              <w:t>one or multiple p</w:t>
            </w:r>
            <w:r>
              <w:rPr>
                <w:rFonts w:cstheme="minorHAnsi"/>
              </w:rPr>
              <w:t xml:space="preserve">ersonal </w:t>
            </w:r>
            <w:r w:rsidR="000C5046">
              <w:rPr>
                <w:rFonts w:cstheme="minorHAnsi"/>
              </w:rPr>
              <w:t>activities</w:t>
            </w:r>
            <w:r>
              <w:rPr>
                <w:rFonts w:cstheme="minorHAnsi"/>
              </w:rPr>
              <w:t>.</w:t>
            </w:r>
          </w:p>
        </w:tc>
      </w:tr>
      <w:tr w:rsidR="000C5046" w:rsidRPr="004717BC" w14:paraId="79CB3CA6" w14:textId="77777777" w:rsidTr="008F680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6F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291C" w14:textId="13E71993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31F1090" w14:textId="33EC42E5" w:rsidR="000C5046" w:rsidRPr="00785682" w:rsidRDefault="000C5046" w:rsidP="002E2431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 xml:space="preserve">. </w:t>
            </w:r>
            <w:r w:rsidR="002E2431">
              <w:rPr>
                <w:rFonts w:cstheme="minorHAnsi"/>
              </w:rPr>
              <w:t>The user</w:t>
            </w:r>
            <w:r w:rsidR="002E2431" w:rsidRPr="0089386C">
              <w:rPr>
                <w:rFonts w:cstheme="minorHAnsi"/>
              </w:rPr>
              <w:t xml:space="preserve"> is on the “</w:t>
            </w:r>
            <w:r w:rsidR="002E2431">
              <w:rPr>
                <w:rFonts w:cstheme="minorHAnsi"/>
              </w:rPr>
              <w:t>Workplan</w:t>
            </w:r>
            <w:r w:rsidR="002E2431" w:rsidRPr="0089386C">
              <w:rPr>
                <w:rFonts w:cstheme="minorHAnsi"/>
              </w:rPr>
              <w:t xml:space="preserve">” </w:t>
            </w:r>
            <w:r w:rsidR="002E2431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397FAD" w:rsidRPr="004717BC" w14:paraId="4BE8660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B26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DED6" w14:textId="79E0AF48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</w:t>
            </w:r>
            <w:r w:rsidR="000C5046">
              <w:t>/personal activities</w:t>
            </w:r>
            <w:r>
              <w:t xml:space="preserve"> is</w:t>
            </w:r>
            <w:r w:rsidR="000C5046">
              <w:t>/are</w:t>
            </w:r>
            <w:r>
              <w:t xml:space="preserve"> removed</w:t>
            </w:r>
            <w:r w:rsidR="000C5046">
              <w:t xml:space="preserve"> in the database</w:t>
            </w:r>
            <w:r>
              <w:t>.</w:t>
            </w:r>
          </w:p>
        </w:tc>
      </w:tr>
      <w:tr w:rsidR="00257BCB" w14:paraId="66C44F4E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FBDF1" w14:textId="77777777" w:rsidR="00257BCB" w:rsidRPr="00785682" w:rsidRDefault="00257BC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468963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11175B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DD52F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257BCB" w14:paraId="74F16A6B" w14:textId="77777777" w:rsidTr="002755C7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234190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E16B" w14:textId="77777777" w:rsidR="00257BCB" w:rsidRPr="006E16F3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B082" w14:textId="72AF1F13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-plan</w:t>
            </w:r>
            <w:r w:rsidRPr="0089386C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the user clicks on an item and selects “Remove” icon button in the quick view pop-up.</w:t>
            </w:r>
          </w:p>
          <w:p w14:paraId="625290DF" w14:textId="4EFB7D1D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B466" w14:textId="18CE3E80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Delete Activity” for the use to choose whether remove an activity or remove the entire series.</w:t>
            </w:r>
          </w:p>
        </w:tc>
      </w:tr>
      <w:tr w:rsidR="00257BCB" w14:paraId="46099798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8201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595F" w14:textId="77777777" w:rsidR="00257BCB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78D6" w14:textId="56E807B4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button to confirm the removing.</w:t>
            </w:r>
          </w:p>
          <w:p w14:paraId="13B99617" w14:textId="77777777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8A5F" w14:textId="379DD508" w:rsidR="00B7068B" w:rsidRDefault="00091F2A" w:rsidP="00231198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3BD08DB" w14:textId="23071CD1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231198" w14:paraId="2D485806" w14:textId="77777777" w:rsidTr="008F6805">
        <w:trPr>
          <w:trHeight w:val="9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097A7B" w14:textId="77777777" w:rsidR="00231198" w:rsidRPr="00785682" w:rsidRDefault="00231198" w:rsidP="0023119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B8DE97" w14:textId="111A697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400C9D" w14:textId="3D4CD3D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ACBFD5" w14:textId="4767E899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BF4AA4" w14:paraId="373A8379" w14:textId="77777777" w:rsidTr="008F6805">
        <w:trPr>
          <w:trHeight w:val="9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74D18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F1D9" w14:textId="78531B55" w:rsidR="00BF4AA4" w:rsidRPr="00B042CF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B9EF" w14:textId="336378A2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double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  <w:p w14:paraId="05E3E24F" w14:textId="21C4B6B8" w:rsidR="00BF4AA4" w:rsidRPr="00B042CF" w:rsidRDefault="00BF4AA4" w:rsidP="00BF4AA4">
            <w:pPr>
              <w:spacing w:after="0"/>
              <w:rPr>
                <w:rFonts w:cstheme="minorHAnsi"/>
              </w:rPr>
            </w:pP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02E1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2D5451B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16CFF3D6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42CA131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4C061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938AC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5F400B5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700365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isAllDay”:check box [True- False] , default is “False”.</w:t>
            </w:r>
          </w:p>
          <w:p w14:paraId="1E32703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1008C7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3BEA9A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246490B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34979BA3" w14:textId="4D6D07C2" w:rsidR="00BF4AA4" w:rsidRPr="00B042CF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</w:tc>
      </w:tr>
      <w:tr w:rsidR="00BF4AA4" w14:paraId="62108549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2966E7DC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B797" w14:textId="2ED63C54" w:rsidR="00BF4AA4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AA9A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A64FF70" w14:textId="401EC4D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F3E8" w14:textId="77777777" w:rsidR="00BF4AA4" w:rsidRDefault="00BF4AA4" w:rsidP="00B7068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="00B7068B">
              <w:rPr>
                <w:rFonts w:cstheme="minorHAnsi"/>
              </w:rPr>
              <w:t>shows confirmation dialog “Delete Activity” which includes:</w:t>
            </w:r>
          </w:p>
          <w:p w14:paraId="5C360A5F" w14:textId="521EBD70" w:rsidR="00B7068B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  <w:p w14:paraId="2FA82E9A" w14:textId="08C7954A" w:rsidR="00B7068B" w:rsidRPr="000454E7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  <w:r w:rsidRPr="000454E7">
              <w:rPr>
                <w:rFonts w:cstheme="minorHAnsi"/>
              </w:rPr>
              <w:t xml:space="preserve"> </w:t>
            </w:r>
          </w:p>
        </w:tc>
      </w:tr>
      <w:tr w:rsidR="00091F2A" w14:paraId="486B23A0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6AC695FA" w14:textId="77777777" w:rsidR="00091F2A" w:rsidRPr="00785682" w:rsidRDefault="00091F2A" w:rsidP="00091F2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7A6D" w14:textId="514286D8" w:rsidR="00091F2A" w:rsidRDefault="00091F2A" w:rsidP="00091F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EC6C" w14:textId="77777777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28982F0" w14:textId="1514CF0B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1B10" w14:textId="77777777" w:rsidR="00091F2A" w:rsidRDefault="00091F2A" w:rsidP="00091F2A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070F4C6" w14:textId="233C1579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F4AA4" w:rsidRPr="004717BC" w14:paraId="4A3DE687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5AB95" w14:textId="2B74DE61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743EF6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4A00FF4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90BA0B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BF4AA4" w:rsidRPr="004717BC" w14:paraId="2C824FF1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9B2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7717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AF96" w14:textId="63C17761" w:rsidR="00BF4AA4" w:rsidRPr="0089386C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selects “</w:t>
            </w:r>
            <w:r>
              <w:rPr>
                <w:rFonts w:cstheme="minorHAnsi"/>
              </w:rPr>
              <w:t>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 removing</w:t>
            </w:r>
            <w:r w:rsidRPr="0089386C">
              <w:rPr>
                <w:rFonts w:cstheme="minorHAnsi"/>
              </w:rPr>
              <w:t>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B547" w14:textId="7452F449" w:rsidR="00BF4AA4" w:rsidRPr="0089386C" w:rsidRDefault="00BF4AA4" w:rsidP="00B7068B">
            <w:pPr>
              <w:spacing w:after="0" w:line="240" w:lineRule="auto"/>
              <w:ind w:left="-18"/>
            </w:pPr>
            <w:r w:rsidRPr="0089386C">
              <w:t>The system returns the “</w:t>
            </w:r>
            <w:r w:rsidR="00B7068B">
              <w:rPr>
                <w:rFonts w:cstheme="minorHAnsi"/>
              </w:rPr>
              <w:t>Work-plan</w:t>
            </w:r>
            <w:r w:rsidRPr="0089386C">
              <w:t>” screen.</w:t>
            </w:r>
          </w:p>
        </w:tc>
      </w:tr>
      <w:tr w:rsidR="00BF4AA4" w:rsidRPr="004717BC" w14:paraId="4D92F71B" w14:textId="77777777" w:rsidTr="008F6805">
        <w:trPr>
          <w:trHeight w:val="251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A0CD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A08D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3763" w14:textId="77777777" w:rsidR="00BF4AA4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959A" w14:textId="77777777" w:rsidR="00BF4AA4" w:rsidRDefault="00BF4AA4" w:rsidP="00BF4AA4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BF4AA4" w14:paraId="47118D7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AF90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D83E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.</w:t>
            </w:r>
          </w:p>
        </w:tc>
      </w:tr>
      <w:tr w:rsidR="00BF4AA4" w14:paraId="28029911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6732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AAA6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F4AA4" w14:paraId="16C67E98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73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00B9" w14:textId="3D9B9518" w:rsidR="00BF4AA4" w:rsidRPr="00785682" w:rsidRDefault="00AB5B9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 BR-39</w:t>
            </w:r>
            <w:r w:rsidR="00610520">
              <w:rPr>
                <w:rFonts w:cstheme="minorHAnsi"/>
              </w:rPr>
              <w:t>, BR-40</w:t>
            </w:r>
          </w:p>
        </w:tc>
      </w:tr>
      <w:tr w:rsidR="00BF4AA4" w14:paraId="2971F37B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4856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F125" w14:textId="77777777" w:rsidR="00BF4AA4" w:rsidRPr="00785682" w:rsidRDefault="00BF4AA4" w:rsidP="00BF4A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F4AA4" w14:paraId="70CC3A3F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83C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8DA9" w14:textId="77777777" w:rsidR="00BF4AA4" w:rsidRPr="00785682" w:rsidRDefault="00BF4AA4" w:rsidP="00AB5B9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E38962" w14:textId="1CE08FD0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8" w:name="_Toc69695303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8"/>
    </w:p>
    <w:p w14:paraId="77B4EEE0" w14:textId="43305F65" w:rsidR="009C0314" w:rsidRPr="009A5BBD" w:rsidRDefault="00D2482E" w:rsidP="00D2482E">
      <w:pPr>
        <w:pStyle w:val="Heading3"/>
      </w:pPr>
      <w:bookmarkStart w:id="139" w:name="_Toc69695212"/>
      <w:r>
        <w:lastRenderedPageBreak/>
        <w:t xml:space="preserve">2.6 </w:t>
      </w:r>
      <w:r w:rsidR="0010297E">
        <w:t xml:space="preserve">&lt;&lt;Sales </w:t>
      </w:r>
      <w:r w:rsidR="00873957">
        <w:t>Supervisor</w:t>
      </w:r>
      <w:r w:rsidR="009A5BBD" w:rsidRPr="009A5BBD">
        <w:t xml:space="preserve">&gt;&gt; Overview </w:t>
      </w:r>
      <w:r w:rsidR="0010297E">
        <w:t>Use Case</w:t>
      </w:r>
      <w:bookmarkEnd w:id="139"/>
    </w:p>
    <w:p w14:paraId="23F8440D" w14:textId="77777777" w:rsidR="00534618" w:rsidRDefault="005E33D9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77EE76AB" wp14:editId="3B519446">
            <wp:extent cx="5731510" cy="2474595"/>
            <wp:effectExtent l="0" t="0" r="254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_overview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BB250" w14:textId="181510A7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0" w:name="_Toc69695366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Overview Use Case</w:t>
      </w:r>
      <w:bookmarkEnd w:id="140"/>
    </w:p>
    <w:p w14:paraId="04DD472C" w14:textId="481A9674" w:rsidR="0048624B" w:rsidRDefault="003A5B39" w:rsidP="00B014AA">
      <w:pPr>
        <w:pStyle w:val="Heading4"/>
        <w:numPr>
          <w:ilvl w:val="0"/>
          <w:numId w:val="27"/>
        </w:numPr>
      </w:pPr>
      <w:bookmarkStart w:id="141" w:name="_Create_target_schools"/>
      <w:bookmarkEnd w:id="141"/>
      <w:r>
        <w:t xml:space="preserve">Create </w:t>
      </w:r>
      <w:r w:rsidR="00A668DB">
        <w:t>t</w:t>
      </w:r>
      <w:r>
        <w:t xml:space="preserve">arget </w:t>
      </w:r>
      <w:r w:rsidR="00A668DB">
        <w:t>s</w:t>
      </w:r>
      <w:r>
        <w:t>chools</w:t>
      </w:r>
    </w:p>
    <w:p w14:paraId="68483D0D" w14:textId="77777777" w:rsidR="00534618" w:rsidRDefault="00031ECA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2A72596C" wp14:editId="2D71F188">
            <wp:extent cx="5731510" cy="90043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reate target schools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01A0F" w14:textId="4570DAF1" w:rsidR="009A5BBD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2" w:name="_Toc69695367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701"/>
        <w:gridCol w:w="91"/>
        <w:gridCol w:w="1980"/>
        <w:gridCol w:w="1530"/>
      </w:tblGrid>
      <w:tr w:rsidR="0048624B" w:rsidRPr="00266D5C" w14:paraId="294AE5B7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785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2847" w14:textId="1F3D4C6C" w:rsidR="0048624B" w:rsidRPr="00785682" w:rsidRDefault="00A668D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8</w:t>
            </w:r>
            <w:r w:rsidR="0048624B" w:rsidRPr="00785682">
              <w:rPr>
                <w:rFonts w:cstheme="minorHAnsi"/>
                <w:b/>
              </w:rPr>
              <w:t xml:space="preserve"> </w:t>
            </w:r>
            <w:r w:rsidR="003A5B39">
              <w:rPr>
                <w:rFonts w:cstheme="minorHAnsi"/>
                <w:b/>
              </w:rPr>
              <w:t>Create</w:t>
            </w:r>
            <w:r w:rsidR="0048624B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t</w:t>
            </w:r>
            <w:r w:rsidR="0048624B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48624B">
              <w:rPr>
                <w:rFonts w:cstheme="minorHAnsi"/>
                <w:b/>
              </w:rPr>
              <w:t>chools</w:t>
            </w:r>
          </w:p>
        </w:tc>
      </w:tr>
      <w:tr w:rsidR="0048624B" w14:paraId="2BE3D957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609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5DA7" w14:textId="04D0D047" w:rsidR="0048624B" w:rsidRPr="00785682" w:rsidRDefault="007242D4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  <w:r w:rsidR="00F20D35">
              <w:rPr>
                <w:rFonts w:cstheme="minorHAnsi"/>
              </w:rPr>
              <w:t>, 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716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1B2C4" w14:textId="77777777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48624B" w14:paraId="1B115078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986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E65F" w14:textId="75C1E25E" w:rsidR="0048624B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48624B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B42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6714" w14:textId="77777777" w:rsidR="0048624B" w:rsidRPr="00785682" w:rsidRDefault="006547D5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8624B" w14:paraId="61295996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8DC25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3508" w14:textId="11050E1D" w:rsidR="0048624B" w:rsidRPr="00785682" w:rsidRDefault="0048624B" w:rsidP="00A668D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0E4FF2">
              <w:rPr>
                <w:rFonts w:cstheme="minorHAnsi"/>
              </w:rPr>
              <w:t xml:space="preserve"> to create</w:t>
            </w:r>
            <w:r>
              <w:rPr>
                <w:rFonts w:cstheme="minorHAnsi"/>
              </w:rPr>
              <w:t xml:space="preserve"> new target schools</w:t>
            </w:r>
            <w:r w:rsidR="00253507">
              <w:rPr>
                <w:rFonts w:cstheme="minorHAnsi"/>
              </w:rPr>
              <w:t xml:space="preserve"> from the list of all schools</w:t>
            </w:r>
            <w:r>
              <w:rPr>
                <w:rFonts w:cstheme="minorHAnsi"/>
              </w:rPr>
              <w:t>.</w:t>
            </w:r>
          </w:p>
        </w:tc>
      </w:tr>
      <w:tr w:rsidR="0048624B" w:rsidRPr="004717BC" w14:paraId="50B074CD" w14:textId="77777777" w:rsidTr="00B86CFC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CA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6DDC" w14:textId="2E931642" w:rsidR="0048624B" w:rsidRPr="00785682" w:rsidRDefault="00535909" w:rsidP="00806F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48624B">
              <w:rPr>
                <w:rFonts w:cstheme="minorHAnsi"/>
              </w:rPr>
              <w:t xml:space="preserve"> clicks on the “</w:t>
            </w:r>
            <w:r w:rsidR="00806F57">
              <w:rPr>
                <w:rFonts w:cstheme="minorHAnsi"/>
              </w:rPr>
              <w:t>Create</w:t>
            </w:r>
            <w:r w:rsidR="00C13D5D">
              <w:rPr>
                <w:rFonts w:cstheme="minorHAnsi"/>
              </w:rPr>
              <w:t>” button o</w:t>
            </w:r>
            <w:r w:rsidR="0048624B">
              <w:rPr>
                <w:rFonts w:cstheme="minorHAnsi"/>
              </w:rPr>
              <w:t xml:space="preserve">n </w:t>
            </w:r>
            <w:r w:rsidR="00073D63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073D63">
              <w:rPr>
                <w:rFonts w:cstheme="minorHAnsi"/>
              </w:rPr>
              <w:t>”</w:t>
            </w:r>
            <w:r w:rsidR="0048624B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78ACF88B" w14:textId="77777777" w:rsidTr="00B86CFC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DBB4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A434" w14:textId="059D01E7" w:rsidR="0048624B" w:rsidRDefault="0048624B" w:rsidP="00A668D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07F90E79" w14:textId="77777777" w:rsidR="00661A05" w:rsidRPr="00785682" w:rsidRDefault="00073D63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661A05">
              <w:rPr>
                <w:rFonts w:cstheme="minorHAnsi"/>
              </w:rPr>
              <w:t xml:space="preserve"> is on the </w:t>
            </w:r>
            <w:r w:rsidR="00A339CC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A339CC">
              <w:rPr>
                <w:rFonts w:cstheme="minorHAnsi"/>
              </w:rPr>
              <w:t>”</w:t>
            </w:r>
            <w:r w:rsidR="00661A05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4B27401F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C5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BCF7" w14:textId="10AB4CFC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new </w:t>
            </w:r>
            <w:r w:rsidR="00661A05">
              <w:t>target school</w:t>
            </w:r>
            <w:r w:rsidR="00D45EE4">
              <w:t>s</w:t>
            </w:r>
            <w:r w:rsidR="0034573A">
              <w:t xml:space="preserve"> are</w:t>
            </w:r>
            <w:r>
              <w:t xml:space="preserve"> </w:t>
            </w:r>
            <w:r w:rsidR="00734810">
              <w:t>created</w:t>
            </w:r>
            <w:r w:rsidR="00661A05">
              <w:t xml:space="preserve"> in </w:t>
            </w:r>
            <w:r w:rsidR="00E36596">
              <w:t>the system</w:t>
            </w:r>
            <w:r>
              <w:t>.</w:t>
            </w:r>
          </w:p>
        </w:tc>
      </w:tr>
      <w:tr w:rsidR="001D1501" w14:paraId="269D5402" w14:textId="77777777" w:rsidTr="00674638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D3D0C9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FD7B99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7B687C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36436F6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1D1501" w14:paraId="6B743408" w14:textId="77777777" w:rsidTr="00BC6214">
        <w:trPr>
          <w:trHeight w:val="187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ACA5FE" w14:textId="77777777" w:rsidR="001D1501" w:rsidRPr="00785682" w:rsidRDefault="001D1501" w:rsidP="00806F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8F63E" w14:textId="77777777" w:rsidR="001D1501" w:rsidRPr="00A31496" w:rsidRDefault="001D1501" w:rsidP="00806F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9BEF" w14:textId="257E228D" w:rsidR="001D1501" w:rsidRPr="00A31496" w:rsidRDefault="001D1501" w:rsidP="00806F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Create” button on “Target Schools” screen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FE75" w14:textId="456207BE" w:rsidR="001D1501" w:rsidRDefault="001D1501" w:rsidP="00806F57">
            <w:pPr>
              <w:spacing w:after="0"/>
              <w:rPr>
                <w:rFonts w:cstheme="minorHAnsi"/>
              </w:rPr>
            </w:pPr>
            <w:r w:rsidRPr="00A31496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Target School” form with following required information:</w:t>
            </w:r>
          </w:p>
          <w:p w14:paraId="44694B04" w14:textId="355287F4" w:rsidR="001D1501" w:rsidRDefault="001D1501" w:rsidP="00FA4183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, default is the current school year, read only.</w:t>
            </w:r>
          </w:p>
          <w:p w14:paraId="5CCFD0AC" w14:textId="37ADA283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A table of all schools which has the following columns:</w:t>
            </w:r>
          </w:p>
          <w:p w14:paraId="46F401BC" w14:textId="4F8394C1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”: checkbox.</w:t>
            </w:r>
          </w:p>
          <w:p w14:paraId="2006798A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33715F4D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090EB4AE" w14:textId="7A639F25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Status”: text.</w:t>
            </w:r>
          </w:p>
          <w:p w14:paraId="4FA0462F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Purpose”: selections (</w:t>
            </w:r>
          </w:p>
          <w:p w14:paraId="0BF2A9CB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7689899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D43AF93" w14:textId="02B32D35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5ADD4487" w14:textId="01CE61F2" w:rsidR="001D1501" w:rsidRDefault="00F20D35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  <w:r w:rsidR="001D150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</w:t>
            </w:r>
            <w:r w:rsidR="001D1501">
              <w:rPr>
                <w:rFonts w:cstheme="minorHAnsi"/>
              </w:rPr>
              <w:t>value of purpose depends on value of “School Status”</w:t>
            </w:r>
            <w:r>
              <w:rPr>
                <w:rFonts w:cstheme="minorHAnsi"/>
              </w:rPr>
              <w:t>), required</w:t>
            </w:r>
            <w:r w:rsidR="001D1501">
              <w:rPr>
                <w:rFonts w:cstheme="minorHAnsi"/>
              </w:rPr>
              <w:t>.</w:t>
            </w:r>
          </w:p>
          <w:p w14:paraId="1436242C" w14:textId="759AD312" w:rsidR="001D1501" w:rsidRPr="009077BA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937170C" w14:textId="4EA6DB48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Preview panel: div (to display school’s details).</w:t>
            </w:r>
          </w:p>
          <w:p w14:paraId="1210C54F" w14:textId="77777777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43ECB8A4" w14:textId="19D67ECD" w:rsidR="001D1501" w:rsidRPr="00806F57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1D1501" w14:paraId="7EA68AEA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FD098B" w14:textId="286E2B10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666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25F3" w14:textId="1E435EB8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the check boxes</w:t>
            </w:r>
            <w:r w:rsidR="00F20D35">
              <w:rPr>
                <w:rFonts w:cstheme="minorHAnsi"/>
              </w:rPr>
              <w:t xml:space="preserve"> and chooses “Purpose” in the selections</w:t>
            </w:r>
            <w:r>
              <w:rPr>
                <w:rFonts w:cstheme="minorHAnsi"/>
              </w:rPr>
              <w:t>.</w:t>
            </w:r>
          </w:p>
          <w:p w14:paraId="03BC3F65" w14:textId="635CC47A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AE60" w14:textId="77777777" w:rsidR="001D1501" w:rsidRPr="00A31496" w:rsidRDefault="001D1501" w:rsidP="00A668DB">
            <w:pPr>
              <w:spacing w:after="0"/>
              <w:rPr>
                <w:rFonts w:cstheme="minorHAnsi"/>
              </w:rPr>
            </w:pPr>
          </w:p>
        </w:tc>
      </w:tr>
      <w:tr w:rsidR="001D1501" w14:paraId="486D025E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2C1E61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5450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E7F1" w14:textId="77777777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Save” button. </w:t>
            </w:r>
          </w:p>
          <w:p w14:paraId="232D828A" w14:textId="5EE08CFB" w:rsidR="001D1501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[Exception </w:t>
            </w:r>
            <w:r w:rsidR="00532F43">
              <w:rPr>
                <w:rFonts w:cstheme="minorHAnsi"/>
              </w:rPr>
              <w:t>2</w:t>
            </w:r>
            <w:r>
              <w:rPr>
                <w:rFonts w:cstheme="minorHAnsi"/>
              </w:rPr>
              <w:t>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BD2E" w14:textId="4E641FF6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42AB807D" w14:textId="735A79BD" w:rsidR="001D1501" w:rsidRPr="00A31496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1D1501" w14:paraId="6B9CE307" w14:textId="77777777" w:rsidTr="00B86C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966E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D273" w14:textId="7CBE6F49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7378" w14:textId="77777777" w:rsidR="001D1501" w:rsidRDefault="001D1501" w:rsidP="00A668DB">
            <w:pPr>
              <w:spacing w:after="0"/>
              <w:rPr>
                <w:rFonts w:cstheme="minorHAnsi"/>
              </w:rPr>
            </w:pP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30C5" w14:textId="77777777" w:rsidR="001D1501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target schools in the “Target Schools” screen.</w:t>
            </w:r>
          </w:p>
          <w:p w14:paraId="61FABFCC" w14:textId="2E492304" w:rsidR="00532F43" w:rsidRDefault="00532F43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B86CFC" w14:paraId="3D89B2C1" w14:textId="77777777" w:rsidTr="00B86CFC">
        <w:trPr>
          <w:trHeight w:val="134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00AA84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E6CF67" w14:textId="7CA7E9F0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AF718C" w14:textId="50C69353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9A3FAD" w14:textId="6D0EA9C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B86CFC" w14:paraId="13A2AE40" w14:textId="77777777" w:rsidTr="00B86CFC">
        <w:trPr>
          <w:trHeight w:val="134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886A9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16F5" w14:textId="6694DE5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875A" w14:textId="7E7ECCD5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a table row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4EFB" w14:textId="77777777" w:rsidR="00B86CFC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isplay that school’s details in the preview panel.</w:t>
            </w:r>
          </w:p>
          <w:p w14:paraId="7972D7A5" w14:textId="047A68F8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>School Name”: text</w:t>
            </w:r>
            <w:r>
              <w:rPr>
                <w:rFonts w:cstheme="minorHAnsi"/>
              </w:rPr>
              <w:t>.</w:t>
            </w:r>
          </w:p>
          <w:p w14:paraId="3FB612B3" w14:textId="59E46E23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leve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46F83CC9" w14:textId="7849801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typ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3C40CA1B" w14:textId="7334BD3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cal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1C96348B" w14:textId="69561F1F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tatu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27F4C673" w14:textId="769C5189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Addres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746DE99D" w14:textId="76C665FE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School 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7A822F2" w14:textId="5E3A5412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 n</w:t>
            </w:r>
            <w:r w:rsidRPr="00223757">
              <w:rPr>
                <w:rFonts w:cstheme="minorHAnsi"/>
              </w:rPr>
              <w:t>ame”: text</w:t>
            </w:r>
            <w:r>
              <w:rPr>
                <w:rFonts w:cstheme="minorHAnsi"/>
              </w:rPr>
              <w:t>.</w:t>
            </w:r>
          </w:p>
          <w:p w14:paraId="67199921" w14:textId="7BE97FF5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0F75219F" w14:textId="4D56BE1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mai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1FB01EB6" w14:textId="4525D25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“Representative </w:t>
            </w:r>
            <w:r w:rsidR="003946ED">
              <w:rPr>
                <w:rFonts w:cstheme="minorHAnsi"/>
              </w:rPr>
              <w:t>isMal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55C6A3B" w14:textId="744FA059" w:rsidR="00B86CFC" w:rsidRDefault="00A57C1F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B86CFC" w:rsidRPr="00A57C1F">
              <w:rPr>
                <w:rFonts w:cstheme="minorHAnsi"/>
              </w:rPr>
              <w:t>This school also be targeted in</w:t>
            </w:r>
            <w:r>
              <w:rPr>
                <w:rFonts w:cstheme="minorHAnsi"/>
              </w:rPr>
              <w:t>”</w:t>
            </w:r>
            <w:r w:rsidR="00B86CFC" w:rsidRPr="00A57C1F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text, list of school year.</w:t>
            </w:r>
          </w:p>
          <w:p w14:paraId="296521FD" w14:textId="77777777" w:rsidR="00B86CFC" w:rsidRPr="00B86CFC" w:rsidRDefault="00B86CFC" w:rsidP="00B86CFC">
            <w:pPr>
              <w:spacing w:after="0"/>
              <w:rPr>
                <w:rFonts w:cstheme="minorHAnsi"/>
              </w:rPr>
            </w:pPr>
          </w:p>
          <w:p w14:paraId="37E2D218" w14:textId="3D0EBCC2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532F43" w:rsidRPr="004717BC" w14:paraId="2C63CC7E" w14:textId="77777777" w:rsidTr="00532F43">
        <w:trPr>
          <w:trHeight w:val="23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9B66F5" w14:textId="27D5A0E8" w:rsidR="00532F43" w:rsidRPr="00785682" w:rsidRDefault="00532F43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C9C4D4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90F493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03731B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532F43" w:rsidRPr="004717BC" w14:paraId="5905C5EC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A8D704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74BD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7105" w14:textId="6C5952E8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80B" w14:textId="39CE7010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532F43" w:rsidRPr="004717BC" w14:paraId="75D647E6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86C62D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D8536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52CA" w14:textId="3FADF14D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Cancel” button. 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F7FB" w14:textId="7A77373A" w:rsidR="00532F43" w:rsidRPr="00B2028D" w:rsidRDefault="00532F43" w:rsidP="00674638">
            <w:pPr>
              <w:spacing w:after="0" w:line="240" w:lineRule="exact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 xml:space="preserve">Create Target Schools” </w:t>
            </w:r>
            <w:r>
              <w:t>form and returns to the “Target Schools” screen.</w:t>
            </w:r>
          </w:p>
        </w:tc>
      </w:tr>
      <w:tr w:rsidR="001D1501" w14:paraId="7225D43D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123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6281" w14:textId="1B014653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1D1501" w14:paraId="5C44501A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1F39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994F" w14:textId="77777777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D1501" w14:paraId="139C93E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DE92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79AA" w14:textId="5657A3C6" w:rsidR="00534618" w:rsidRDefault="0061264F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BR-11</w:t>
            </w:r>
            <w:r w:rsidR="00A95188">
              <w:rPr>
                <w:rFonts w:cstheme="minorHAnsi"/>
              </w:rPr>
              <w:t>, BR-12</w:t>
            </w:r>
            <w:r w:rsidR="006072D4">
              <w:rPr>
                <w:rFonts w:cstheme="minorHAnsi"/>
              </w:rPr>
              <w:t>, BR-13</w:t>
            </w:r>
          </w:p>
          <w:p w14:paraId="7F845ACE" w14:textId="0EF51B73" w:rsidR="001D1501" w:rsidRPr="00C635B5" w:rsidRDefault="001D1501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Sales</w:t>
            </w:r>
            <w:r w:rsidR="00D73E84">
              <w:rPr>
                <w:rFonts w:cstheme="minorHAnsi"/>
              </w:rPr>
              <w:t xml:space="preserve"> Supervisor/Sales</w:t>
            </w:r>
            <w:r>
              <w:rPr>
                <w:rFonts w:cstheme="minorHAnsi"/>
              </w:rPr>
              <w:t xml:space="preserve"> Manager can only create the target scho</w:t>
            </w:r>
            <w:r w:rsidR="00D73E84">
              <w:rPr>
                <w:rFonts w:cstheme="minorHAnsi"/>
              </w:rPr>
              <w:t>ols at the current school year.</w:t>
            </w:r>
          </w:p>
        </w:tc>
      </w:tr>
      <w:tr w:rsidR="001D1501" w14:paraId="7864326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397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6772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2BA7DABE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061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5939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6CDC0528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683D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D55B" w14:textId="77777777" w:rsidR="001D1501" w:rsidRPr="00785682" w:rsidRDefault="001D1501" w:rsidP="005346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59ECA3A" w14:textId="7E8F67B1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3" w:name="_Toc69695304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3"/>
    </w:p>
    <w:p w14:paraId="5B29BCD0" w14:textId="46EB4A22" w:rsidR="00360188" w:rsidRDefault="00360188" w:rsidP="00B014AA">
      <w:pPr>
        <w:pStyle w:val="Heading4"/>
      </w:pPr>
      <w:bookmarkStart w:id="144" w:name="_Edit_target_schools"/>
      <w:bookmarkEnd w:id="144"/>
      <w:r>
        <w:t>Edit target schools</w:t>
      </w:r>
    </w:p>
    <w:p w14:paraId="40F2B868" w14:textId="77777777" w:rsidR="006072D4" w:rsidRDefault="00376F32" w:rsidP="006072D4">
      <w:pPr>
        <w:keepNext/>
      </w:pPr>
      <w:r>
        <w:rPr>
          <w:noProof/>
          <w:lang w:val="en-US" w:eastAsia="ja-JP"/>
        </w:rPr>
        <w:drawing>
          <wp:inline distT="0" distB="0" distL="0" distR="0" wp14:anchorId="5C43E4F1" wp14:editId="60CA8489">
            <wp:extent cx="5731510" cy="926465"/>
            <wp:effectExtent l="0" t="0" r="254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edit target schools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48C2" w14:textId="18A4F8C9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5" w:name="_Toc69695368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5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90"/>
        <w:gridCol w:w="1800"/>
        <w:gridCol w:w="1710"/>
      </w:tblGrid>
      <w:tr w:rsidR="00BA6E41" w:rsidRPr="00266D5C" w14:paraId="0E5A8435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89D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C61A3" w14:textId="3DDE7637" w:rsidR="00BA6E41" w:rsidRPr="00785682" w:rsidRDefault="00BA6E4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 w:rsidRPr="000002D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target schools</w:t>
            </w:r>
          </w:p>
        </w:tc>
      </w:tr>
      <w:tr w:rsidR="00BA6E41" w14:paraId="007303C8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9E80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365A6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6047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6ED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BA6E41" w14:paraId="4BE8B9DD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CDEC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AE67" w14:textId="40864EFE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Supervisor, Sales Manager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784A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84A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1E5AEECF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F25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8444" w14:textId="3EFC6D67" w:rsidR="00BA6E41" w:rsidRPr="00785682" w:rsidRDefault="00BA6E41" w:rsidP="00BA6E4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a target school.</w:t>
            </w:r>
          </w:p>
        </w:tc>
      </w:tr>
      <w:tr w:rsidR="00BA6E41" w:rsidRPr="004717BC" w14:paraId="20C801BC" w14:textId="77777777" w:rsidTr="002304AB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4754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29FA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BA6E41" w:rsidRPr="004717BC" w14:paraId="619819F4" w14:textId="77777777" w:rsidTr="002304AB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5FB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CD56" w14:textId="12244C91" w:rsidR="00BA6E41" w:rsidRDefault="00BA6E41" w:rsidP="002304A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1CB83363" w14:textId="65D1565C" w:rsidR="00BA6E41" w:rsidRPr="00785682" w:rsidRDefault="00BA6E41" w:rsidP="0078395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 xml:space="preserve">Info” in “Target School’s details” screen. </w:t>
            </w:r>
          </w:p>
        </w:tc>
      </w:tr>
      <w:tr w:rsidR="00BA6E41" w:rsidRPr="004717BC" w14:paraId="06FC9F9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A04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6AB5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BA6E41" w14:paraId="18EB73D1" w14:textId="77777777" w:rsidTr="00473102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8209D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BF5ABD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08C6E5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C32EE9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BA6E41" w14:paraId="057C62E7" w14:textId="77777777" w:rsidTr="00473102">
        <w:trPr>
          <w:trHeight w:val="2433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BC6E43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73F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9DF9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5218" w14:textId="016D6742" w:rsidR="00BA6E41" w:rsidRPr="001312A7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>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4B1103FC" w14:textId="049FFDD2" w:rsidR="009127D9" w:rsidRDefault="009127D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2E3DA36E" w14:textId="7D4CFD40" w:rsidR="00783953" w:rsidRDefault="00783953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F41C69">
              <w:rPr>
                <w:rFonts w:cstheme="minorHAnsi"/>
              </w:rPr>
              <w:t>input text field</w:t>
            </w:r>
            <w:r w:rsidR="00D732A6">
              <w:rPr>
                <w:rFonts w:cstheme="minorHAnsi"/>
              </w:rPr>
              <w:t>, read only</w:t>
            </w:r>
            <w:r w:rsidRPr="001312A7">
              <w:rPr>
                <w:rFonts w:cstheme="minorHAnsi"/>
              </w:rPr>
              <w:t>.</w:t>
            </w:r>
          </w:p>
          <w:p w14:paraId="4AF124C9" w14:textId="0A710B0B" w:rsidR="00F41C69" w:rsidRDefault="00F41C6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phone”: input text field, disabled.</w:t>
            </w:r>
          </w:p>
          <w:p w14:paraId="464AA0FA" w14:textId="788BB3E2" w:rsidR="00F41C69" w:rsidRDefault="00F41C69" w:rsidP="00F41C6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input text field, disabled.</w:t>
            </w:r>
          </w:p>
          <w:p w14:paraId="4F27E9A9" w14:textId="5B14E063" w:rsidR="00783953" w:rsidRDefault="00783953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urpose”:</w:t>
            </w:r>
            <w:r w:rsidR="00F41C69">
              <w:rPr>
                <w:rFonts w:cstheme="minorHAnsi"/>
              </w:rPr>
              <w:t xml:space="preserve"> label</w:t>
            </w:r>
            <w:r w:rsidR="00BA6E41">
              <w:rPr>
                <w:rFonts w:cstheme="minorHAnsi"/>
              </w:rPr>
              <w:t>.</w:t>
            </w:r>
          </w:p>
          <w:p w14:paraId="51D5787E" w14:textId="5BACAFC6" w:rsidR="009127D9" w:rsidRPr="00783953" w:rsidRDefault="009127D9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47323D">
              <w:rPr>
                <w:rFonts w:cstheme="minorHAnsi"/>
              </w:rPr>
              <w:t>input text field.</w:t>
            </w:r>
          </w:p>
        </w:tc>
      </w:tr>
      <w:tr w:rsidR="00BA6E41" w14:paraId="5A03C1F5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FEAE554" w14:textId="5E03A273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7DD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F07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62C45C26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FA58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</w:tr>
      <w:tr w:rsidR="00BA6E41" w14:paraId="53760BEA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5D34B27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411F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28B1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0588CD65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4CEB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605FBA2C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BA6E41" w14:paraId="1992FCB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F95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00BB" w14:textId="77777777" w:rsidR="00BA6E41" w:rsidRPr="00024CA8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:rsidRPr="004717BC" w14:paraId="7613206F" w14:textId="77777777" w:rsidTr="00D732A6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50EC2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43F70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67A2A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D6B60F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A6E41" w:rsidRPr="004717BC" w14:paraId="69831640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D02AFF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6F67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7213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0A75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BA6E41" w:rsidRPr="004717BC" w14:paraId="2620111D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76B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C9D6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F1C9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53BC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BA6E41" w14:paraId="3E6D497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9C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213F" w14:textId="31AE5174" w:rsidR="00BA6E41" w:rsidRPr="00785682" w:rsidRDefault="00D732A6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BA6E41" w14:paraId="108226E7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9946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B367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A6E41" w14:paraId="3D91BFE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1889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AC2C" w14:textId="7B32D6EA" w:rsidR="006072D4" w:rsidRDefault="006072D4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</w:t>
            </w:r>
          </w:p>
          <w:p w14:paraId="0D46C740" w14:textId="3A39857E" w:rsidR="00BA6E41" w:rsidRDefault="00BA6E41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: </w:t>
            </w:r>
            <w:r w:rsidR="00D732A6">
              <w:rPr>
                <w:rFonts w:cstheme="minorHAnsi"/>
              </w:rPr>
              <w:t>note</w:t>
            </w:r>
            <w:r>
              <w:rPr>
                <w:rFonts w:cstheme="minorHAnsi"/>
              </w:rPr>
              <w:t>.</w:t>
            </w:r>
          </w:p>
          <w:p w14:paraId="2A2737BB" w14:textId="2F2F4E3F" w:rsidR="00BA6E41" w:rsidRPr="00785682" w:rsidRDefault="00D732A6" w:rsidP="00D732A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o change PIC, the user needs to unsiaggn the current PIC and then assign a new PIC</w:t>
            </w:r>
            <w:r w:rsidR="00BA6E41">
              <w:rPr>
                <w:rFonts w:cstheme="minorHAnsi"/>
              </w:rPr>
              <w:t>.</w:t>
            </w:r>
          </w:p>
        </w:tc>
      </w:tr>
      <w:tr w:rsidR="00BA6E41" w14:paraId="761EB8AC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BE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90196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0796CE2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8EE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12E5" w14:textId="77777777" w:rsidR="00BA6E41" w:rsidRPr="00785682" w:rsidRDefault="00BA6E41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D1DF5E" w14:textId="2726C5DC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6" w:name="_Toc69695305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6"/>
    </w:p>
    <w:p w14:paraId="4FBECE89" w14:textId="6EE962A1" w:rsidR="00854424" w:rsidRPr="00A668DB" w:rsidRDefault="00D45EE4" w:rsidP="00B014AA">
      <w:pPr>
        <w:pStyle w:val="Heading4"/>
      </w:pPr>
      <w:bookmarkStart w:id="147" w:name="_Assign_salesmen_to"/>
      <w:bookmarkEnd w:id="147"/>
      <w:r w:rsidRPr="00A668DB">
        <w:t>As</w:t>
      </w:r>
      <w:r w:rsidR="00513BA9">
        <w:t>sign s</w:t>
      </w:r>
      <w:r w:rsidR="003A5B39" w:rsidRPr="00A668DB">
        <w:t xml:space="preserve">alesmen to </w:t>
      </w:r>
      <w:r w:rsidR="00A668DB">
        <w:t>t</w:t>
      </w:r>
      <w:r w:rsidR="003A5B39" w:rsidRPr="00A668DB">
        <w:t xml:space="preserve">arget </w:t>
      </w:r>
      <w:r w:rsidR="00A668DB">
        <w:t>s</w:t>
      </w:r>
      <w:r w:rsidR="003A5B39" w:rsidRPr="00A668DB">
        <w:t>chools</w:t>
      </w:r>
    </w:p>
    <w:p w14:paraId="3B819A5D" w14:textId="77777777" w:rsidR="006072D4" w:rsidRDefault="00031ECA" w:rsidP="006072D4">
      <w:pPr>
        <w:pStyle w:val="ListParagraph"/>
        <w:keepNext/>
        <w:ind w:left="0"/>
      </w:pPr>
      <w:r>
        <w:rPr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7E845318" wp14:editId="58CA02EF">
            <wp:extent cx="5731510" cy="1673860"/>
            <wp:effectExtent l="0" t="0" r="254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ssign salesmen to target schools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6331C" w14:textId="0661FFFD" w:rsidR="00D45EE4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8" w:name="_Toc69695369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8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270"/>
        <w:gridCol w:w="1800"/>
        <w:gridCol w:w="1592"/>
      </w:tblGrid>
      <w:tr w:rsidR="00D45EE4" w:rsidRPr="00266D5C" w14:paraId="0F6F657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B51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90EB" w14:textId="5AD09DAA" w:rsidR="00D45EE4" w:rsidRPr="00785682" w:rsidRDefault="00767A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0</w:t>
            </w:r>
            <w:r w:rsidR="00D45EE4" w:rsidRPr="00785682">
              <w:rPr>
                <w:rFonts w:cstheme="minorHAnsi"/>
                <w:b/>
              </w:rPr>
              <w:t xml:space="preserve"> </w:t>
            </w:r>
            <w:r w:rsidR="00513BA9">
              <w:rPr>
                <w:rFonts w:cstheme="minorHAnsi"/>
                <w:b/>
              </w:rPr>
              <w:t>Assign s</w:t>
            </w:r>
            <w:r w:rsidR="00B93527">
              <w:rPr>
                <w:rFonts w:cstheme="minorHAnsi"/>
                <w:b/>
              </w:rPr>
              <w:t xml:space="preserve">alesmen to </w:t>
            </w:r>
            <w:r>
              <w:rPr>
                <w:rFonts w:cstheme="minorHAnsi"/>
                <w:b/>
              </w:rPr>
              <w:t>t</w:t>
            </w:r>
            <w:r w:rsidR="00B93527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B93527">
              <w:rPr>
                <w:rFonts w:cstheme="minorHAnsi"/>
                <w:b/>
              </w:rPr>
              <w:t>chools</w:t>
            </w:r>
          </w:p>
        </w:tc>
      </w:tr>
      <w:tr w:rsidR="00D45EE4" w14:paraId="5A5581A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FEE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520A" w14:textId="52DA6088" w:rsidR="00D45EE4" w:rsidRPr="00785682" w:rsidRDefault="007242D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2D3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59D1" w14:textId="77777777" w:rsidR="00D45EE4" w:rsidRPr="00785682" w:rsidRDefault="00723EA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="00D45EE4">
              <w:rPr>
                <w:rFonts w:cstheme="minorHAnsi"/>
              </w:rPr>
              <w:t>/02/2021</w:t>
            </w:r>
          </w:p>
        </w:tc>
      </w:tr>
      <w:tr w:rsidR="00D45EE4" w14:paraId="77173D55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2F53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5173" w14:textId="013E0C28" w:rsidR="00D45EE4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D45EE4">
              <w:rPr>
                <w:rFonts w:cstheme="minorHAnsi"/>
              </w:rPr>
              <w:t>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A1DC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6324" w14:textId="77777777" w:rsidR="00D45EE4" w:rsidRPr="00785682" w:rsidRDefault="006547D5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45EE4" w14:paraId="638498EA" w14:textId="77777777" w:rsidTr="000432B2">
        <w:trPr>
          <w:trHeight w:val="48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DD64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1460" w14:textId="2200725C" w:rsidR="00D45EE4" w:rsidRPr="00785682" w:rsidRDefault="00D45EE4" w:rsidP="000432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B93527">
              <w:rPr>
                <w:rFonts w:cstheme="minorHAnsi"/>
              </w:rPr>
              <w:t xml:space="preserve"> </w:t>
            </w:r>
            <w:r w:rsidR="000432B2">
              <w:rPr>
                <w:rFonts w:cstheme="minorHAnsi"/>
              </w:rPr>
              <w:t xml:space="preserve">to </w:t>
            </w:r>
            <w:r w:rsidR="00B93527">
              <w:rPr>
                <w:rFonts w:cstheme="minorHAnsi"/>
              </w:rPr>
              <w:t xml:space="preserve">assign </w:t>
            </w:r>
            <w:r w:rsidR="000432B2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 xml:space="preserve">alesmen to </w:t>
            </w:r>
            <w:r w:rsidR="000432B2">
              <w:rPr>
                <w:rFonts w:cstheme="minorHAnsi"/>
              </w:rPr>
              <w:t xml:space="preserve">one or multiple </w:t>
            </w:r>
            <w:r w:rsidR="00B93527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.</w:t>
            </w:r>
          </w:p>
        </w:tc>
      </w:tr>
      <w:tr w:rsidR="00D45EE4" w:rsidRPr="004717BC" w14:paraId="7CFDBC98" w14:textId="77777777" w:rsidTr="003D32F1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348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11FD" w14:textId="6F30B9CC" w:rsidR="00D45EE4" w:rsidRPr="00785682" w:rsidRDefault="00535909" w:rsidP="003D32F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D45EE4">
              <w:rPr>
                <w:rFonts w:cstheme="minorHAnsi"/>
              </w:rPr>
              <w:t xml:space="preserve"> clicks on the “</w:t>
            </w:r>
            <w:r w:rsidR="00B93527">
              <w:rPr>
                <w:rFonts w:cstheme="minorHAnsi"/>
              </w:rPr>
              <w:t>Assign</w:t>
            </w:r>
            <w:r w:rsidR="000432B2">
              <w:rPr>
                <w:rFonts w:cstheme="minorHAnsi"/>
              </w:rPr>
              <w:t>” button in “T</w:t>
            </w:r>
            <w:r w:rsidR="00D45EE4">
              <w:rPr>
                <w:rFonts w:cstheme="minorHAnsi"/>
              </w:rPr>
              <w:t>arget schools</w:t>
            </w:r>
            <w:r w:rsidR="000432B2">
              <w:rPr>
                <w:rFonts w:cstheme="minorHAnsi"/>
              </w:rPr>
              <w:t>”</w:t>
            </w:r>
            <w:r w:rsidR="00D45EE4"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26C66669" w14:textId="77777777" w:rsidTr="0043401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9216F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6FE0" w14:textId="507617FF" w:rsidR="00D45EE4" w:rsidRDefault="00D45EE4" w:rsidP="003D32F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2204A1F8" w14:textId="77777777" w:rsidR="00D45EE4" w:rsidRPr="00785682" w:rsidRDefault="00D45EE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B93527">
              <w:rPr>
                <w:rFonts w:cstheme="minorHAnsi"/>
              </w:rPr>
              <w:t xml:space="preserve"> is on the “</w:t>
            </w:r>
            <w:r w:rsidR="00E17D6F">
              <w:rPr>
                <w:rFonts w:cstheme="minorHAnsi"/>
              </w:rPr>
              <w:t>Target S</w:t>
            </w:r>
            <w:r w:rsidR="0034573A">
              <w:rPr>
                <w:rFonts w:cstheme="minorHAnsi"/>
              </w:rPr>
              <w:t>chool</w:t>
            </w:r>
            <w:r w:rsidR="00E17D6F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163E907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9048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CE3C" w14:textId="5CFE20D0" w:rsidR="00D45EE4" w:rsidRPr="00785682" w:rsidRDefault="00D45EE4" w:rsidP="00663C9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target schools</w:t>
            </w:r>
            <w:r w:rsidR="0034573A">
              <w:t xml:space="preserve"> are</w:t>
            </w:r>
            <w:r>
              <w:t xml:space="preserve"> </w:t>
            </w:r>
            <w:r w:rsidR="0034573A">
              <w:t xml:space="preserve">assigned to </w:t>
            </w:r>
            <w:r w:rsidR="00663C91">
              <w:t>s</w:t>
            </w:r>
            <w:r w:rsidR="0034573A">
              <w:t>alesmen</w:t>
            </w:r>
            <w:r>
              <w:t>.</w:t>
            </w:r>
          </w:p>
        </w:tc>
      </w:tr>
      <w:tr w:rsidR="00E17D6F" w14:paraId="614CBE73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39EA31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DA5163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7118E7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D5633C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E17D6F" w14:paraId="4FBDAB84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3330D2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C979" w14:textId="77777777" w:rsidR="00E17D6F" w:rsidRPr="00E17D6F" w:rsidRDefault="00E17D6F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F0FC" w14:textId="420C7303" w:rsidR="007774FC" w:rsidRDefault="00E17D6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on</w:t>
            </w:r>
            <w:r w:rsidR="007774FC">
              <w:rPr>
                <w:rFonts w:cstheme="minorHAnsi"/>
              </w:rPr>
              <w:t xml:space="preserve"> the target school</w:t>
            </w:r>
            <w:r>
              <w:rPr>
                <w:rFonts w:cstheme="minorHAnsi"/>
              </w:rPr>
              <w:t xml:space="preserve"> row</w:t>
            </w:r>
            <w:r w:rsidR="007774FC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hat </w:t>
            </w:r>
            <w:r w:rsidR="007774FC">
              <w:rPr>
                <w:rFonts w:cstheme="minorHAnsi"/>
              </w:rPr>
              <w:t>he</w:t>
            </w:r>
            <w:r w:rsidR="0075265F">
              <w:rPr>
                <w:rFonts w:cstheme="minorHAnsi"/>
              </w:rPr>
              <w:t>/she</w:t>
            </w:r>
            <w:r>
              <w:rPr>
                <w:rFonts w:cstheme="minorHAnsi"/>
              </w:rPr>
              <w:t xml:space="preserve"> want</w:t>
            </w:r>
            <w:r w:rsidR="00FB365B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o assign</w:t>
            </w:r>
            <w:r w:rsidR="0075265F">
              <w:rPr>
                <w:rFonts w:cstheme="minorHAnsi"/>
              </w:rPr>
              <w:t>,</w:t>
            </w:r>
            <w:r w:rsidR="007774FC">
              <w:rPr>
                <w:rFonts w:cstheme="minorHAnsi"/>
              </w:rPr>
              <w:t xml:space="preserve"> </w:t>
            </w:r>
            <w:r w:rsidR="00FB365B">
              <w:rPr>
                <w:rFonts w:cstheme="minorHAnsi"/>
              </w:rPr>
              <w:t>then</w:t>
            </w:r>
            <w:r w:rsidR="007774FC">
              <w:rPr>
                <w:rFonts w:cstheme="minorHAnsi"/>
              </w:rPr>
              <w:t xml:space="preserve"> clicks on “Assign” button on </w:t>
            </w:r>
            <w:r w:rsidR="00663C91">
              <w:rPr>
                <w:rFonts w:cstheme="minorHAnsi"/>
              </w:rPr>
              <w:t xml:space="preserve">the “Target Schools” </w:t>
            </w:r>
            <w:r w:rsidR="007774FC">
              <w:rPr>
                <w:rFonts w:cstheme="minorHAnsi"/>
              </w:rPr>
              <w:t>screen.</w:t>
            </w:r>
          </w:p>
          <w:p w14:paraId="060C1479" w14:textId="2120C607" w:rsidR="00A20A27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CD21B11" w14:textId="77777777" w:rsidR="00A20A27" w:rsidRDefault="00A20A27" w:rsidP="00A20A27">
            <w:pPr>
              <w:spacing w:after="0"/>
              <w:rPr>
                <w:rFonts w:cstheme="minorHAnsi"/>
              </w:rPr>
            </w:pPr>
          </w:p>
          <w:p w14:paraId="4D56DF12" w14:textId="736500DD" w:rsidR="00CB56BB" w:rsidRPr="00E17D6F" w:rsidRDefault="003D32F1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821E" w14:textId="10D7B44B" w:rsidR="00E17D6F" w:rsidRDefault="007774FC" w:rsidP="003D32F1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</w:t>
            </w:r>
            <w:r w:rsidR="00663C91">
              <w:rPr>
                <w:rFonts w:cstheme="minorHAnsi"/>
              </w:rPr>
              <w:t xml:space="preserve"> Salesmen</w:t>
            </w:r>
            <w:r>
              <w:rPr>
                <w:rFonts w:cstheme="minorHAnsi"/>
              </w:rPr>
              <w:t>” form with the following information:</w:t>
            </w:r>
          </w:p>
          <w:p w14:paraId="796484CC" w14:textId="644D8BBF" w:rsidR="007774FC" w:rsidRPr="003723C9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7774FC" w:rsidRPr="003723C9">
              <w:rPr>
                <w:rFonts w:cstheme="minorHAnsi"/>
              </w:rPr>
              <w:t>“</w:t>
            </w:r>
            <w:r w:rsidR="00513BA9" w:rsidRPr="003723C9">
              <w:rPr>
                <w:rFonts w:cstheme="minorHAnsi"/>
              </w:rPr>
              <w:t>PICs</w:t>
            </w:r>
            <w:r w:rsidR="007774FC" w:rsidRPr="003723C9">
              <w:rPr>
                <w:rFonts w:cstheme="minorHAnsi"/>
              </w:rPr>
              <w:t>”:</w:t>
            </w:r>
            <w:r w:rsidR="00D97FDC" w:rsidRPr="003723C9">
              <w:rPr>
                <w:rFonts w:cstheme="minorHAnsi"/>
              </w:rPr>
              <w:t xml:space="preserve"> input</w:t>
            </w:r>
            <w:r w:rsidR="007774FC" w:rsidRPr="003723C9">
              <w:rPr>
                <w:rFonts w:cstheme="minorHAnsi"/>
              </w:rPr>
              <w:t xml:space="preserve"> text</w:t>
            </w:r>
            <w:r w:rsidR="00C7088B" w:rsidRPr="003723C9">
              <w:rPr>
                <w:rFonts w:cstheme="minorHAnsi"/>
              </w:rPr>
              <w:t xml:space="preserve"> field</w:t>
            </w:r>
            <w:r w:rsidR="007774FC" w:rsidRPr="003723C9">
              <w:rPr>
                <w:rFonts w:cstheme="minorHAnsi"/>
              </w:rPr>
              <w:t>, required.</w:t>
            </w:r>
          </w:p>
          <w:p w14:paraId="72FB5C9A" w14:textId="0DF6FD2D" w:rsidR="00815C0E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513BA9">
              <w:rPr>
                <w:rFonts w:cstheme="minorHAnsi"/>
              </w:rPr>
              <w:t>T</w:t>
            </w:r>
            <w:r w:rsidR="00663C91">
              <w:rPr>
                <w:rFonts w:cstheme="minorHAnsi"/>
              </w:rPr>
              <w:t>able of target schools</w:t>
            </w:r>
            <w:r w:rsidR="00886E13">
              <w:rPr>
                <w:rFonts w:cstheme="minorHAnsi"/>
              </w:rPr>
              <w:t>, which contains</w:t>
            </w:r>
            <w:r w:rsidR="0075265F">
              <w:rPr>
                <w:rFonts w:cstheme="minorHAnsi"/>
              </w:rPr>
              <w:t xml:space="preserve"> columns</w:t>
            </w:r>
            <w:r w:rsidR="00886E13">
              <w:rPr>
                <w:rFonts w:cstheme="minorHAnsi"/>
              </w:rPr>
              <w:t>:</w:t>
            </w:r>
          </w:p>
          <w:p w14:paraId="744B0169" w14:textId="51BA3946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70340752" w14:textId="7D250073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IC”: text (get value from “PICs” input text field above</w:t>
            </w:r>
            <w:r w:rsidR="003723C9">
              <w:rPr>
                <w:rFonts w:cstheme="minorHAnsi"/>
              </w:rPr>
              <w:t>)</w:t>
            </w:r>
            <w:r>
              <w:rPr>
                <w:rFonts w:cstheme="minorHAnsi"/>
              </w:rPr>
              <w:t>.</w:t>
            </w:r>
          </w:p>
          <w:p w14:paraId="368F35AE" w14:textId="436A1094" w:rsidR="00815C0E" w:rsidRDefault="0075265F" w:rsidP="00F20D35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F20D3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1BA02A6" w14:textId="40A5B9A0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CD16CC">
              <w:rPr>
                <w:rFonts w:cstheme="minorHAnsi"/>
              </w:rPr>
              <w:t xml:space="preserve">input text field / </w:t>
            </w:r>
            <w:r>
              <w:rPr>
                <w:rFonts w:cstheme="minorHAnsi"/>
              </w:rPr>
              <w:t>editable table cell.</w:t>
            </w:r>
          </w:p>
          <w:p w14:paraId="3E524645" w14:textId="6FE94D76" w:rsidR="00886E13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Cancel”: button.</w:t>
            </w:r>
          </w:p>
          <w:p w14:paraId="301C7B94" w14:textId="13599D04" w:rsidR="00886E13" w:rsidRPr="00E17D6F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Save”: button.</w:t>
            </w:r>
          </w:p>
        </w:tc>
      </w:tr>
      <w:tr w:rsidR="007774FC" w14:paraId="1F53286D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69BD1F" w14:textId="098E0C18" w:rsidR="007774FC" w:rsidRPr="00785682" w:rsidRDefault="007774FC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23C2" w14:textId="77777777" w:rsidR="007774FC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D869D" w14:textId="1AECADB6" w:rsidR="007774FC" w:rsidRDefault="007774FC" w:rsidP="00F20D3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BD1C1C">
              <w:rPr>
                <w:rFonts w:cstheme="minorHAnsi"/>
              </w:rPr>
              <w:t>input</w:t>
            </w:r>
            <w:r w:rsidR="00BE6ADC">
              <w:rPr>
                <w:rFonts w:cstheme="minorHAnsi"/>
              </w:rPr>
              <w:t>s</w:t>
            </w:r>
            <w:r w:rsidR="00BD1C1C">
              <w:rPr>
                <w:rFonts w:cstheme="minorHAnsi"/>
              </w:rPr>
              <w:t>/</w:t>
            </w:r>
            <w:r w:rsidR="00CD16CC">
              <w:rPr>
                <w:rFonts w:cstheme="minorHAnsi"/>
              </w:rPr>
              <w:t>chooses</w:t>
            </w:r>
            <w:r>
              <w:rPr>
                <w:rFonts w:cstheme="minorHAnsi"/>
              </w:rPr>
              <w:t xml:space="preserve"> </w:t>
            </w:r>
            <w:r w:rsidR="00CD16CC">
              <w:rPr>
                <w:rFonts w:cstheme="minorHAnsi"/>
              </w:rPr>
              <w:t xml:space="preserve">a PIC </w:t>
            </w:r>
            <w:r w:rsidR="00BD1C1C">
              <w:rPr>
                <w:rFonts w:cstheme="minorHAnsi"/>
              </w:rPr>
              <w:t>in the input text field</w:t>
            </w:r>
            <w:r w:rsidR="00BE6ADC">
              <w:rPr>
                <w:rFonts w:cstheme="minorHAnsi"/>
              </w:rPr>
              <w:t xml:space="preserve"> and inputs “Note”</w:t>
            </w:r>
            <w:r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3DA1" w14:textId="77777777" w:rsidR="007774FC" w:rsidRPr="0048624B" w:rsidRDefault="007774FC" w:rsidP="003D32F1">
            <w:pPr>
              <w:spacing w:after="0"/>
              <w:rPr>
                <w:rFonts w:cstheme="minorHAnsi"/>
              </w:rPr>
            </w:pPr>
          </w:p>
        </w:tc>
      </w:tr>
      <w:tr w:rsidR="00E17D6F" w14:paraId="21D2EE25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9664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6E65" w14:textId="77777777" w:rsidR="00E17D6F" w:rsidRPr="00E17D6F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21C7" w14:textId="77777777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54E7DA07" w14:textId="112DF5F8" w:rsidR="00A50AC0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</w:t>
            </w:r>
            <w:r w:rsidR="00A50AC0">
              <w:rPr>
                <w:rFonts w:cstheme="minorHAnsi"/>
              </w:rPr>
              <w:t>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275E" w14:textId="68ED2A7B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3B38BB">
              <w:rPr>
                <w:rFonts w:cstheme="minorHAnsi"/>
              </w:rPr>
              <w:t xml:space="preserve"> updates target schools’ data with field “PIC”, then </w:t>
            </w:r>
            <w:r>
              <w:rPr>
                <w:rFonts w:cstheme="minorHAnsi"/>
              </w:rPr>
              <w:t>shows the successful message: “</w:t>
            </w:r>
            <w:r w:rsidR="00BE6ADC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7D871F68" w14:textId="6A221437" w:rsidR="00651B67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</w:t>
            </w:r>
            <w:r w:rsidR="00651B67">
              <w:rPr>
                <w:rFonts w:cstheme="minorHAnsi"/>
              </w:rPr>
              <w:t>]</w:t>
            </w:r>
          </w:p>
          <w:p w14:paraId="43CCC5F4" w14:textId="026B4361" w:rsidR="00651B67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</w:t>
            </w:r>
            <w:r w:rsidR="00651B67">
              <w:rPr>
                <w:rFonts w:cstheme="minorHAnsi"/>
              </w:rPr>
              <w:t>]</w:t>
            </w:r>
          </w:p>
        </w:tc>
      </w:tr>
      <w:tr w:rsidR="003D32F1" w14:paraId="6FDCAB88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06C660" w14:textId="77777777" w:rsidR="003D32F1" w:rsidRPr="00785682" w:rsidRDefault="003D32F1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52EEA" w14:textId="77777777" w:rsidR="003D32F1" w:rsidRPr="003D32F1" w:rsidRDefault="003D32F1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1578EA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CC5B70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ystem Response</w:t>
            </w:r>
          </w:p>
        </w:tc>
      </w:tr>
      <w:tr w:rsidR="00426EE9" w14:paraId="552A263B" w14:textId="77777777" w:rsidTr="0075265F">
        <w:trPr>
          <w:trHeight w:val="231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AD640F" w14:textId="77777777" w:rsidR="00426EE9" w:rsidRPr="00785682" w:rsidRDefault="00426EE9" w:rsidP="00426EE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483C4" w14:textId="77777777" w:rsidR="00426EE9" w:rsidRPr="003D32F1" w:rsidRDefault="00426EE9" w:rsidP="00426EE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FDAD6" w14:textId="2F7690D6" w:rsidR="00426EE9" w:rsidRPr="003D32F1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ssign</w:t>
            </w:r>
            <w:r w:rsidRPr="00FE1E31">
              <w:rPr>
                <w:rFonts w:cstheme="minorHAnsi"/>
              </w:rPr>
              <w:t>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9AF50C" w14:textId="77777777" w:rsidR="00426EE9" w:rsidRDefault="00426EE9" w:rsidP="00426EE9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” form with the following information:</w:t>
            </w:r>
          </w:p>
          <w:p w14:paraId="44B794C4" w14:textId="456D8464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“Salesman”: input text field, required.</w:t>
            </w:r>
          </w:p>
          <w:p w14:paraId="301745B8" w14:textId="5606970D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 “Note”: input text field.</w:t>
            </w:r>
          </w:p>
          <w:p w14:paraId="07DA5F91" w14:textId="77777777" w:rsidR="00426EE9" w:rsidRDefault="00426EE9" w:rsidP="00426EE9">
            <w:pPr>
              <w:spacing w:after="0"/>
              <w:rPr>
                <w:rFonts w:cstheme="minorHAnsi"/>
              </w:rPr>
            </w:pPr>
          </w:p>
          <w:p w14:paraId="5F90E83C" w14:textId="77777777" w:rsidR="00426EE9" w:rsidRPr="003D32F1" w:rsidRDefault="00426EE9" w:rsidP="00426EE9">
            <w:pPr>
              <w:spacing w:after="0"/>
              <w:rPr>
                <w:rFonts w:cstheme="minorHAnsi"/>
                <w:i/>
              </w:rPr>
            </w:pPr>
            <w:r w:rsidRPr="003D32F1">
              <w:rPr>
                <w:rFonts w:cstheme="minorHAnsi"/>
                <w:i/>
              </w:rPr>
              <w:t>Continue step 2 of Normal Flow</w:t>
            </w:r>
          </w:p>
        </w:tc>
      </w:tr>
      <w:tr w:rsidR="00426EE9" w:rsidRPr="004717BC" w14:paraId="6B87F2AC" w14:textId="77777777" w:rsidTr="00AC3F96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7681" w14:textId="77777777" w:rsidR="00426EE9" w:rsidRPr="00785682" w:rsidRDefault="00426EE9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14213B" w14:textId="77777777" w:rsidR="00426EE9" w:rsidRPr="00651B67" w:rsidRDefault="00426EE9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4BC3A1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9CC03E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426EE9" w:rsidRPr="004717BC" w14:paraId="1EEE952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759CE8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143D4" w14:textId="77777777" w:rsidR="00426EE9" w:rsidRPr="00651B67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3E3CD" w14:textId="50F57CA1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target schools which have already been assigned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E365" w14:textId="74BB1B15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t xml:space="preserve">The system shows an alert dialog to state that “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”</w:t>
            </w:r>
          </w:p>
        </w:tc>
      </w:tr>
      <w:tr w:rsidR="00426EE9" w:rsidRPr="004717BC" w14:paraId="35878C67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4D72F9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8CA8" w14:textId="7E5C52EA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C679" w14:textId="5722331A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target school has been already assigned in the same school yea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E7B3" w14:textId="560F44C9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target school has been already assigned in the same school year”.</w:t>
            </w:r>
          </w:p>
        </w:tc>
      </w:tr>
      <w:tr w:rsidR="00426EE9" w:rsidRPr="004717BC" w14:paraId="238491A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DAB8D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B0FA5" w14:textId="36E5D285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1B75" w14:textId="77777777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54B5" w14:textId="77777777" w:rsidR="00426EE9" w:rsidRPr="00B2028D" w:rsidRDefault="00426EE9" w:rsidP="00A20A27">
            <w:pPr>
              <w:spacing w:after="0" w:line="240" w:lineRule="auto"/>
              <w:ind w:left="-18"/>
            </w:pPr>
            <w:r w:rsidRPr="00B2028D">
              <w:t>The system shows the error message: “Connection Failed or Internal Error”.</w:t>
            </w:r>
          </w:p>
        </w:tc>
      </w:tr>
      <w:tr w:rsidR="00426EE9" w:rsidRPr="004717BC" w14:paraId="05F8179A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D54DA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CF3E8" w14:textId="29CA075E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5D469" w14:textId="6CF9E5DF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A4C6" w14:textId="2E64944F" w:rsidR="00426EE9" w:rsidRPr="00B2028D" w:rsidRDefault="00426EE9" w:rsidP="00A20A27">
            <w:pPr>
              <w:spacing w:after="0" w:line="240" w:lineRule="auto"/>
              <w:ind w:left="-18"/>
            </w:pPr>
            <w:r>
              <w:t>The system closes the “Assign” form and returns the “Target School” screen.</w:t>
            </w:r>
          </w:p>
        </w:tc>
      </w:tr>
      <w:tr w:rsidR="00A20A27" w14:paraId="220E65EA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5F3C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3BEB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20A27" w14:paraId="037FF57D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76AF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E5A6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2A03F74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6A44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E92D7" w14:textId="6578BB28" w:rsidR="00A20A27" w:rsidRPr="00785682" w:rsidRDefault="006072D4" w:rsidP="00607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12, BR-13, BR-14, BR-15, BR-16, BR-17, BR-18</w:t>
            </w:r>
          </w:p>
        </w:tc>
      </w:tr>
      <w:tr w:rsidR="00A20A27" w14:paraId="71C7A42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43D3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DE359" w14:textId="77777777" w:rsidR="00A20A27" w:rsidRPr="00785682" w:rsidRDefault="00A20A27" w:rsidP="00A20A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5F0B1717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19D5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BEF1" w14:textId="77777777" w:rsidR="00A20A27" w:rsidRPr="00785682" w:rsidRDefault="00A20A27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7C0DDD9" w14:textId="77822EA9" w:rsidR="00A668DB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9" w:name="_Toc69695306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9"/>
    </w:p>
    <w:p w14:paraId="4781AACA" w14:textId="574BF397" w:rsidR="00B93527" w:rsidRDefault="00B92212" w:rsidP="00B014AA">
      <w:pPr>
        <w:pStyle w:val="Heading4"/>
      </w:pPr>
      <w:bookmarkStart w:id="150" w:name="_Remove_target_schools"/>
      <w:bookmarkEnd w:id="150"/>
      <w:r>
        <w:t xml:space="preserve">Remove </w:t>
      </w:r>
      <w:r w:rsidR="00686BF6">
        <w:t>t</w:t>
      </w:r>
      <w:r>
        <w:t xml:space="preserve">arget </w:t>
      </w:r>
      <w:r w:rsidR="00686BF6">
        <w:t>s</w:t>
      </w:r>
      <w:r>
        <w:t>chools</w:t>
      </w:r>
    </w:p>
    <w:p w14:paraId="6F7051B5" w14:textId="77777777" w:rsidR="00201D16" w:rsidRDefault="00031ECA" w:rsidP="00201D16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3E7C7C4" wp14:editId="02F89E75">
            <wp:extent cx="5731510" cy="889000"/>
            <wp:effectExtent l="0" t="0" r="254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emove target schools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1F4A1" w14:textId="12FC0522" w:rsidR="00B93527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1" w:name="_Toc69695370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90"/>
        <w:gridCol w:w="270"/>
        <w:gridCol w:w="1710"/>
        <w:gridCol w:w="1530"/>
      </w:tblGrid>
      <w:tr w:rsidR="00ED0D10" w:rsidRPr="00266D5C" w14:paraId="18DB4E3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97E3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994F" w14:textId="1570EB75" w:rsidR="00ED0D10" w:rsidRPr="00785682" w:rsidRDefault="003918B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1</w:t>
            </w:r>
            <w:r w:rsidR="00ED0D10" w:rsidRPr="00785682">
              <w:rPr>
                <w:rFonts w:cstheme="minorHAnsi"/>
                <w:b/>
              </w:rPr>
              <w:t xml:space="preserve"> </w:t>
            </w:r>
            <w:r w:rsidR="00ED0D10">
              <w:rPr>
                <w:rFonts w:cstheme="minorHAnsi"/>
                <w:b/>
              </w:rPr>
              <w:t xml:space="preserve">Remove </w:t>
            </w:r>
            <w:r w:rsidR="00686BF6">
              <w:rPr>
                <w:rFonts w:cstheme="minorHAnsi"/>
                <w:b/>
              </w:rPr>
              <w:t>t</w:t>
            </w:r>
            <w:r w:rsidR="00ED0D10">
              <w:rPr>
                <w:rFonts w:cstheme="minorHAnsi"/>
                <w:b/>
              </w:rPr>
              <w:t xml:space="preserve">arget </w:t>
            </w:r>
            <w:r w:rsidR="00686BF6">
              <w:rPr>
                <w:rFonts w:cstheme="minorHAnsi"/>
                <w:b/>
              </w:rPr>
              <w:t>s</w:t>
            </w:r>
            <w:r w:rsidR="00ED0D10">
              <w:rPr>
                <w:rFonts w:cstheme="minorHAnsi"/>
                <w:b/>
              </w:rPr>
              <w:t>chools</w:t>
            </w:r>
          </w:p>
        </w:tc>
      </w:tr>
      <w:tr w:rsidR="00ED0D10" w14:paraId="038EFEE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01CE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038B" w14:textId="1EB62091" w:rsidR="00ED0D10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BED0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312B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D0D10" w14:paraId="64CC0318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04A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D2CE" w14:textId="114EF525" w:rsidR="00ED0D10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67773C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10C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E049" w14:textId="77777777" w:rsidR="00ED0D10" w:rsidRPr="00785682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48E1C526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A0DD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FC66" w14:textId="3ACC0D6A" w:rsidR="00ED0D10" w:rsidRPr="00785682" w:rsidRDefault="00ED0D10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remove </w:t>
            </w:r>
            <w:r w:rsidR="00DC275E">
              <w:rPr>
                <w:rFonts w:cstheme="minorHAnsi"/>
              </w:rPr>
              <w:t>a target school.</w:t>
            </w:r>
          </w:p>
        </w:tc>
      </w:tr>
      <w:tr w:rsidR="00ED0D10" w:rsidRPr="004717BC" w14:paraId="3195E391" w14:textId="77777777" w:rsidTr="00535909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51DEC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9956B" w14:textId="4EA1A58C" w:rsidR="00ED0D10" w:rsidRPr="00785682" w:rsidRDefault="00535909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DC275E">
              <w:rPr>
                <w:rFonts w:cstheme="minorHAnsi"/>
              </w:rPr>
              <w:t xml:space="preserve">clicks on the “Remove” command on the menu options at the end of row in table list of </w:t>
            </w:r>
            <w:r w:rsidR="00ED0D10">
              <w:rPr>
                <w:rFonts w:cstheme="minorHAnsi"/>
              </w:rPr>
              <w:t>target school</w:t>
            </w:r>
            <w:r w:rsidR="00DC275E">
              <w:rPr>
                <w:rFonts w:cstheme="minorHAnsi"/>
              </w:rPr>
              <w:t>s</w:t>
            </w:r>
            <w:r w:rsidR="00ED0D10">
              <w:rPr>
                <w:rFonts w:cstheme="minorHAnsi"/>
              </w:rPr>
              <w:t>.</w:t>
            </w:r>
          </w:p>
        </w:tc>
      </w:tr>
      <w:tr w:rsidR="00ED0D10" w:rsidRPr="004717BC" w14:paraId="3D82A6FC" w14:textId="77777777" w:rsidTr="00535909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064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61AE" w14:textId="163D734E" w:rsidR="00ED0D10" w:rsidRDefault="00ED0D10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DC275E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1121172C" w14:textId="48B0B6AA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E36596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” screen.</w:t>
            </w:r>
            <w:r w:rsidR="006434E8">
              <w:rPr>
                <w:rFonts w:cstheme="minorHAnsi"/>
              </w:rPr>
              <w:t xml:space="preserve"> </w:t>
            </w:r>
          </w:p>
        </w:tc>
      </w:tr>
      <w:tr w:rsidR="00ED0D10" w:rsidRPr="004717BC" w14:paraId="6E1EDD52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EDA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42C2" w14:textId="692121C3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DC275E">
              <w:t>The target school</w:t>
            </w:r>
            <w:r>
              <w:t xml:space="preserve"> </w:t>
            </w:r>
            <w:r w:rsidR="00DC275E">
              <w:t xml:space="preserve">is </w:t>
            </w:r>
            <w:r>
              <w:t>removed out of table.</w:t>
            </w:r>
          </w:p>
        </w:tc>
      </w:tr>
      <w:tr w:rsidR="00E36596" w14:paraId="33D1EDA0" w14:textId="77777777" w:rsidTr="00DC275E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1D929E" w14:textId="77777777" w:rsidR="00E36596" w:rsidRPr="00785682" w:rsidRDefault="00E36596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8E8CBE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BA2A98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00CD54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14:paraId="53B197CA" w14:textId="77777777" w:rsidTr="00DC275E">
        <w:trPr>
          <w:trHeight w:val="25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F25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8817" w14:textId="77777777" w:rsidR="00DC275E" w:rsidRPr="00E36596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4BDF0" w14:textId="37617393" w:rsidR="00DC275E" w:rsidRPr="00E36596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target schools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9157" w14:textId="0200DA23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673A84D4" w14:textId="77777777" w:rsidR="00DC275E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E476319" w14:textId="4B06AB22" w:rsidR="00DC275E" w:rsidRPr="00E36596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DC275E" w14:paraId="6E38A682" w14:textId="77777777" w:rsidTr="00DC275E">
        <w:trPr>
          <w:trHeight w:val="25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F4D3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37B0" w14:textId="77777777" w:rsidR="00DC275E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BC9E" w14:textId="77777777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3AE65080" w14:textId="65A80164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295C" w14:textId="75A36C24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  <w:p w14:paraId="2EC8F3AB" w14:textId="255A7887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ED0D10" w14:paraId="5A9378B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BCB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A8B1" w14:textId="77777777" w:rsidR="00ED0D10" w:rsidRPr="00B042CF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35909" w:rsidRPr="004717BC" w14:paraId="650D90A7" w14:textId="77777777" w:rsidTr="00DC275E">
        <w:trPr>
          <w:trHeight w:val="28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8A422B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194EF9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F7A11E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CBCA4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:rsidRPr="004717BC" w14:paraId="5407AB2B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708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9C60" w14:textId="3CAE5EF3" w:rsidR="00DC275E" w:rsidRPr="00535909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D5" w14:textId="0A057255" w:rsidR="00DC275E" w:rsidRDefault="00DC275E" w:rsidP="00DC275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99DE" w14:textId="44EF8BF8" w:rsidR="00DC275E" w:rsidRDefault="00DC275E" w:rsidP="00DC275E">
            <w:pPr>
              <w:spacing w:after="0" w:line="240" w:lineRule="auto"/>
              <w:ind w:left="-18"/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o the “</w:t>
            </w:r>
            <w:r>
              <w:rPr>
                <w:rFonts w:cstheme="minorHAnsi"/>
              </w:rPr>
              <w:t>Target Schools”</w:t>
            </w:r>
            <w:r>
              <w:t xml:space="preserve"> screen.</w:t>
            </w:r>
          </w:p>
        </w:tc>
      </w:tr>
      <w:tr w:rsidR="00535909" w:rsidRPr="004717BC" w14:paraId="57A703F5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355E5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1C5D" w14:textId="799705C4" w:rsidR="00535909" w:rsidRPr="00535909" w:rsidRDefault="00A50AC0" w:rsidP="00651B6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0462" w14:textId="77777777" w:rsidR="00535909" w:rsidRDefault="00535909" w:rsidP="00651B6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1351" w14:textId="77777777" w:rsidR="00535909" w:rsidRDefault="00535909" w:rsidP="00651B67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D0D10" w14:paraId="12762A7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BFD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B1C2" w14:textId="5B2E09A6" w:rsidR="00ED0D10" w:rsidRPr="00785682" w:rsidRDefault="00622076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ED0D10" w14:paraId="0C009A0A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83B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741F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D0D10" w14:paraId="28F8D29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1DC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4215" w14:textId="5DAF0DF9" w:rsidR="00201D16" w:rsidRDefault="00201D16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, BR-1</w:t>
            </w:r>
            <w:r w:rsidR="0024210D">
              <w:rPr>
                <w:rFonts w:cstheme="minorHAnsi"/>
              </w:rPr>
              <w:t>8</w:t>
            </w:r>
          </w:p>
          <w:p w14:paraId="1DAD2F06" w14:textId="77777777" w:rsidR="00433042" w:rsidRDefault="00433042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he user must not remove the target school if:</w:t>
            </w:r>
          </w:p>
          <w:p w14:paraId="1F09F37E" w14:textId="32B6D03E" w:rsidR="00ED0D10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>This target school has been being assigned</w:t>
            </w:r>
            <w:r w:rsidR="00622076">
              <w:rPr>
                <w:rFonts w:cstheme="minorHAnsi"/>
              </w:rPr>
              <w:t>.</w:t>
            </w:r>
          </w:p>
          <w:p w14:paraId="4DDCC184" w14:textId="2A5FA0A8" w:rsidR="00433042" w:rsidRPr="00433042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>The contract(s) of this target school has not expired yet</w:t>
            </w:r>
            <w:r w:rsidR="00622076">
              <w:rPr>
                <w:rFonts w:cstheme="minorHAnsi"/>
              </w:rPr>
              <w:t>.</w:t>
            </w:r>
          </w:p>
        </w:tc>
      </w:tr>
      <w:tr w:rsidR="00ED0D10" w14:paraId="241B432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32146" w14:textId="29DE33A2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6C66" w14:textId="77777777" w:rsidR="00ED0D10" w:rsidRPr="00785682" w:rsidRDefault="006547D5" w:rsidP="00651B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1B4C130D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CB8B7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1421" w14:textId="77777777" w:rsidR="00ED0D10" w:rsidRPr="00785682" w:rsidRDefault="006547D5" w:rsidP="00201D16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5CF051" w14:textId="29BB4765" w:rsidR="00686BF6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2" w:name="_Toc69695307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2"/>
    </w:p>
    <w:p w14:paraId="5083A420" w14:textId="77777777" w:rsidR="00ED0D10" w:rsidRDefault="00DA1A0C" w:rsidP="00B014AA">
      <w:pPr>
        <w:pStyle w:val="Heading4"/>
      </w:pPr>
      <w:bookmarkStart w:id="153" w:name="_Comment_on_Salesmen’s"/>
      <w:bookmarkEnd w:id="153"/>
      <w:r>
        <w:t>Comment on Salesmen’s reports</w:t>
      </w:r>
    </w:p>
    <w:p w14:paraId="232E2142" w14:textId="77777777" w:rsidR="0024210D" w:rsidRDefault="00304441" w:rsidP="0024210D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24861D0" wp14:editId="22F4369E">
            <wp:extent cx="5731510" cy="970915"/>
            <wp:effectExtent l="0" t="0" r="254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comment on salesman's reports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47A0" w14:textId="17AFEE16" w:rsidR="00DA1A0C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4" w:name="_Toc69695371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970"/>
        <w:gridCol w:w="90"/>
        <w:gridCol w:w="1782"/>
        <w:gridCol w:w="1458"/>
      </w:tblGrid>
      <w:tr w:rsidR="005C4B5B" w:rsidRPr="00266D5C" w14:paraId="3DAB893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A375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B3A4" w14:textId="78D84F35" w:rsidR="005C4B5B" w:rsidRPr="00785682" w:rsidRDefault="005C4B5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1F6E87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omment </w:t>
            </w:r>
            <w:r w:rsidR="00686BF6">
              <w:rPr>
                <w:rFonts w:cstheme="minorHAnsi"/>
                <w:b/>
              </w:rPr>
              <w:t>o</w:t>
            </w:r>
            <w:r>
              <w:rPr>
                <w:rFonts w:cstheme="minorHAnsi"/>
                <w:b/>
              </w:rPr>
              <w:t xml:space="preserve">n Salesmen’s </w:t>
            </w:r>
            <w:r w:rsidR="00686BF6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5C4B5B" w14:paraId="37A261F2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A9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F17E" w14:textId="4C0C2860" w:rsidR="005C4B5B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3223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2781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2/2021</w:t>
            </w:r>
          </w:p>
        </w:tc>
      </w:tr>
      <w:tr w:rsidR="005C4B5B" w14:paraId="6772C7D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51E9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3F0C" w14:textId="76AFD9EB" w:rsidR="005C4B5B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5C4B5B"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7C4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D172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C4B5B" w14:paraId="2BFC19B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9E7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F6A6" w14:textId="42604B4F" w:rsidR="005C4B5B" w:rsidRPr="00785682" w:rsidRDefault="005C4B5B" w:rsidP="0075380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75380F">
              <w:rPr>
                <w:rFonts w:cstheme="minorHAnsi"/>
              </w:rPr>
              <w:t>comment on Salesmen’s Reports.</w:t>
            </w:r>
          </w:p>
        </w:tc>
      </w:tr>
      <w:tr w:rsidR="00622076" w:rsidRPr="004717BC" w14:paraId="0CB83096" w14:textId="77777777" w:rsidTr="00A8680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7267" w14:textId="77777777" w:rsidR="00622076" w:rsidRPr="00785682" w:rsidRDefault="00622076" w:rsidP="0062207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82A1" w14:textId="0F3C4271" w:rsidR="00622076" w:rsidRPr="00785682" w:rsidRDefault="00622076" w:rsidP="004454B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</w:t>
            </w:r>
            <w:r w:rsidR="004454B8">
              <w:rPr>
                <w:rFonts w:cstheme="minorHAnsi"/>
              </w:rPr>
              <w:t>Comment</w:t>
            </w:r>
            <w:r>
              <w:rPr>
                <w:rFonts w:cstheme="minorHAnsi"/>
              </w:rPr>
              <w:t>” command on the menu options at the end of row in table list of reports.</w:t>
            </w:r>
          </w:p>
        </w:tc>
      </w:tr>
      <w:tr w:rsidR="005C4B5B" w:rsidRPr="004717BC" w14:paraId="6176B1EC" w14:textId="77777777" w:rsidTr="00A8680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9E1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C481" w14:textId="34616DE8" w:rsidR="005C4B5B" w:rsidRDefault="005C4B5B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622076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53118060" w14:textId="30FB6E9B" w:rsidR="005C4B5B" w:rsidRPr="00785682" w:rsidRDefault="005C4B5B" w:rsidP="0062207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C4B5B" w:rsidRPr="004717BC" w14:paraId="44D5C5FA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9CC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434D" w14:textId="748A6BEC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comment is added on Salesmen’s reports.</w:t>
            </w:r>
          </w:p>
        </w:tc>
      </w:tr>
      <w:tr w:rsidR="005C4B5B" w14:paraId="794F98A0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18DBF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BB6BE5" w14:textId="2C0A854E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D270FE0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98DC7D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C18E8" w14:paraId="7B9201F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9F1DA5" w14:textId="77777777" w:rsidR="008C18E8" w:rsidRPr="00785682" w:rsidRDefault="008C18E8" w:rsidP="008C18E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right w:val="single" w:sz="4" w:space="0" w:color="auto"/>
            </w:tcBorders>
          </w:tcPr>
          <w:p w14:paraId="5C4135F4" w14:textId="272D0A37" w:rsidR="008C18E8" w:rsidRPr="00DA796A" w:rsidRDefault="008C18E8" w:rsidP="008C18E8">
            <w:pPr>
              <w:spacing w:after="0"/>
              <w:jc w:val="center"/>
              <w:rPr>
                <w:rFonts w:cstheme="minorHAnsi"/>
              </w:rPr>
            </w:pPr>
            <w:r w:rsidRPr="00DA796A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CAF3" w14:textId="7C288FEE" w:rsidR="008C18E8" w:rsidRPr="00DA796A" w:rsidRDefault="008C18E8" w:rsidP="008C18E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clicks on the “Comment” command on the menu options at the end of row in table list of reports</w:t>
            </w:r>
            <w:r w:rsidRPr="00DA796A">
              <w:rPr>
                <w:rFonts w:cstheme="minorHAnsi"/>
              </w:rPr>
              <w:t>.</w:t>
            </w:r>
          </w:p>
          <w:p w14:paraId="74D9A909" w14:textId="7CEDD4CB" w:rsidR="008C18E8" w:rsidRPr="003C43A3" w:rsidRDefault="008C18E8" w:rsidP="008C1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CEC5A" w14:textId="5F2C0F9F" w:rsidR="008C18E8" w:rsidRDefault="008C18E8" w:rsidP="008C18E8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Comment on Report</w:t>
            </w:r>
            <w:r w:rsidRPr="00FE1E31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 xml:space="preserve">dialog with the following </w:t>
            </w:r>
            <w:r w:rsidRPr="00FE1E31">
              <w:rPr>
                <w:rFonts w:cstheme="minorHAnsi"/>
              </w:rPr>
              <w:t>information.</w:t>
            </w:r>
          </w:p>
          <w:p w14:paraId="2013E667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67ACF9D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207B9DD8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416318D9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11BD0B36" w14:textId="77777777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1C63C9F2" w14:textId="5022E804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3B470CA6" w14:textId="3E6D9DD0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2FBD1DF0" w14:textId="146FF283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text.</w:t>
            </w:r>
          </w:p>
          <w:p w14:paraId="05324DAB" w14:textId="009C90A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text.</w:t>
            </w:r>
          </w:p>
          <w:p w14:paraId="75DA458D" w14:textId="70AB863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text.</w:t>
            </w:r>
          </w:p>
          <w:p w14:paraId="51AB2769" w14:textId="05243C2A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quired.</w:t>
            </w:r>
          </w:p>
          <w:p w14:paraId="3A636214" w14:textId="42B9671B" w:rsidR="002B336B" w:rsidRDefault="002B336B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778423E" w14:textId="1D10FAA6" w:rsidR="008C18E8" w:rsidRPr="00FE647B" w:rsidRDefault="002B336B" w:rsidP="00FE647B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Save”: button.</w:t>
            </w:r>
          </w:p>
        </w:tc>
      </w:tr>
      <w:tr w:rsidR="005C4B5B" w14:paraId="26115F82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3879" w14:textId="120029AB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D4867" w14:textId="0B3B07C2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9E70" w14:textId="180486A2" w:rsidR="005C4B5B" w:rsidRPr="000D431B" w:rsidRDefault="005C4B5B" w:rsidP="002B336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nputs </w:t>
            </w:r>
            <w:r w:rsidR="002B336B">
              <w:rPr>
                <w:rFonts w:cstheme="minorHAnsi"/>
              </w:rPr>
              <w:t>his/her comment into the text field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D1" w14:textId="77777777" w:rsidR="005C4B5B" w:rsidRPr="00DA796A" w:rsidRDefault="005C4B5B" w:rsidP="00DA796A">
            <w:pPr>
              <w:spacing w:after="0"/>
              <w:rPr>
                <w:rFonts w:cstheme="minorHAnsi"/>
                <w:b/>
              </w:rPr>
            </w:pPr>
          </w:p>
        </w:tc>
      </w:tr>
      <w:tr w:rsidR="005C4B5B" w14:paraId="461DA6C3" w14:textId="77777777" w:rsidTr="008C18E8">
        <w:trPr>
          <w:trHeight w:val="13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BFF1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3F7D" w14:textId="4CCE9EEA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5D7F" w14:textId="77777777" w:rsidR="005C4B5B" w:rsidRDefault="005C4B5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36B18E6E" w14:textId="7F6B5E3D" w:rsidR="00464EB9" w:rsidRDefault="00FE647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</w:t>
            </w:r>
            <w:r w:rsidR="002B336B">
              <w:rPr>
                <w:rFonts w:cstheme="minorHAnsi"/>
              </w:rPr>
              <w:t>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3C0F" w14:textId="034CF6DC" w:rsidR="00FE647B" w:rsidRDefault="005C4B5B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FE647B">
              <w:rPr>
                <w:rFonts w:cstheme="minorHAnsi"/>
              </w:rPr>
              <w:t xml:space="preserve"> updates this report in the database with the new comment and closes the</w:t>
            </w:r>
            <w:r w:rsidR="00FE647B" w:rsidRPr="00FE1E31">
              <w:rPr>
                <w:rFonts w:cstheme="minorHAnsi"/>
              </w:rPr>
              <w:t xml:space="preserve"> “</w:t>
            </w:r>
            <w:r w:rsidR="00FE647B">
              <w:rPr>
                <w:rFonts w:cstheme="minorHAnsi"/>
              </w:rPr>
              <w:t>Comment on Report</w:t>
            </w:r>
            <w:r w:rsidR="00FE647B" w:rsidRPr="00FE1E31">
              <w:rPr>
                <w:rFonts w:cstheme="minorHAnsi"/>
              </w:rPr>
              <w:t xml:space="preserve">” </w:t>
            </w:r>
            <w:r w:rsidR="00FE647B">
              <w:rPr>
                <w:rFonts w:cstheme="minorHAnsi"/>
              </w:rPr>
              <w:t xml:space="preserve">dialog </w:t>
            </w:r>
            <w:r>
              <w:rPr>
                <w:rFonts w:cstheme="minorHAnsi"/>
              </w:rPr>
              <w:t>.</w:t>
            </w:r>
          </w:p>
          <w:p w14:paraId="54B1DAA4" w14:textId="6865D346" w:rsidR="00464EB9" w:rsidRPr="000D431B" w:rsidRDefault="00464EB9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14:paraId="33013148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9350DE" w14:textId="77777777" w:rsidR="00727D57" w:rsidRPr="00785682" w:rsidRDefault="00727D57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2402D" w14:textId="52796EC8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B4A4A4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1CD415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ystem Response</w:t>
            </w:r>
          </w:p>
        </w:tc>
      </w:tr>
      <w:tr w:rsidR="00727D57" w14:paraId="3BDCB2C0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CC774A" w14:textId="77777777" w:rsidR="00727D57" w:rsidRPr="00785682" w:rsidRDefault="00727D57" w:rsidP="007027B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2D71" w14:textId="4D9E4ADC" w:rsidR="00727D57" w:rsidRPr="00D7030E" w:rsidRDefault="00727D57" w:rsidP="007027B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46E7" w14:textId="296A773D" w:rsidR="00727D57" w:rsidRPr="00D7030E" w:rsidRDefault="00727D57" w:rsidP="007027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8034" w14:textId="77777777" w:rsidR="00727D57" w:rsidRDefault="00727D57" w:rsidP="007027B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030A3F09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B20DE5D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76FF6210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E61ED35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4DD5EB96" w14:textId="77777777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2BBB176" w14:textId="6695E423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ad only.</w:t>
            </w:r>
          </w:p>
          <w:p w14:paraId="1593B8C9" w14:textId="561E1385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ad only.</w:t>
            </w:r>
          </w:p>
          <w:p w14:paraId="5F24C458" w14:textId="6430B67E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, read only.</w:t>
            </w:r>
          </w:p>
          <w:p w14:paraId="208D4F32" w14:textId="6C1B08E2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, read only.</w:t>
            </w:r>
          </w:p>
          <w:p w14:paraId="6823E1DE" w14:textId="1359C5A8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, read only.</w:t>
            </w:r>
          </w:p>
          <w:p w14:paraId="439CDE09" w14:textId="49D9A479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.</w:t>
            </w:r>
          </w:p>
          <w:p w14:paraId="48A9F9B0" w14:textId="03BE41C1" w:rsidR="00727D57" w:rsidRPr="00C541E9" w:rsidRDefault="00727D57" w:rsidP="00C541E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  <w:r w:rsidRPr="00C541E9">
              <w:rPr>
                <w:rFonts w:cstheme="minorHAnsi"/>
              </w:rPr>
              <w:t xml:space="preserve"> </w:t>
            </w:r>
          </w:p>
        </w:tc>
      </w:tr>
      <w:tr w:rsidR="00727D57" w14:paraId="29B8B9A8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C2331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9E53" w14:textId="4EAA6FE3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83B" w14:textId="5112DC63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his/her comment into the text field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91DE" w14:textId="464BFAC2" w:rsidR="00727D57" w:rsidRPr="0016673C" w:rsidRDefault="00727D57" w:rsidP="000F4590">
            <w:pPr>
              <w:spacing w:after="0"/>
              <w:rPr>
                <w:rFonts w:cstheme="minorHAnsi"/>
                <w:i/>
              </w:rPr>
            </w:pPr>
          </w:p>
        </w:tc>
      </w:tr>
      <w:tr w:rsidR="00727D57" w14:paraId="425A308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8EC4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AD728" w14:textId="75CDDBDE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D962F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70404838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  <w:p w14:paraId="178CF146" w14:textId="6382CF0A" w:rsidR="00046B48" w:rsidRDefault="00046B48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F1D2" w14:textId="0AD22664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is report in the database with the new comment and shows the sucessful message “Updated Successfully”.</w:t>
            </w:r>
          </w:p>
          <w:p w14:paraId="1510D8CF" w14:textId="5D68B76A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:rsidRPr="004717BC" w14:paraId="08D74CC9" w14:textId="77777777" w:rsidTr="00FE647B">
        <w:trPr>
          <w:trHeight w:val="186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B72AD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7634D" w14:textId="5E1D50D6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A9490D" w14:textId="400C80CD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F4290A" w14:textId="5CAD77EC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System Response</w:t>
            </w:r>
          </w:p>
        </w:tc>
      </w:tr>
      <w:tr w:rsidR="00727D57" w:rsidRPr="004717BC" w14:paraId="2FF3B814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583B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8B02" w14:textId="3B6BC8A2" w:rsidR="00727D57" w:rsidRPr="0016673C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85A5" w14:textId="640E40DA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C2FA" w14:textId="1702B63E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closes the “Comment on Report” dialog and returns to the “Reports” screen.</w:t>
            </w:r>
          </w:p>
        </w:tc>
      </w:tr>
      <w:tr w:rsidR="00727D57" w:rsidRPr="004717BC" w14:paraId="3EBFAEDB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45779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A902" w14:textId="196C9E32" w:rsidR="00727D57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625C" w14:textId="368E7BB6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1279" w14:textId="132CD0D5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27D57" w14:paraId="4ADAD2B1" w14:textId="77777777" w:rsidTr="0088613F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A980ED" w14:textId="510AA012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18D3" w14:textId="6E8A4F60" w:rsidR="00727D57" w:rsidRPr="00785682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06D4" w14:textId="16417219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back button to go to “Reports” screen without edit anything in the for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3EFFE" w14:textId="6F313F91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0615A82" w14:textId="77777777" w:rsidTr="0088613F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807E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2602D" w14:textId="71DA0125" w:rsidR="00727D57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88AC" w14:textId="392B307C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idts in the form’s fields but does not clicks on “Save” button before going back to “Report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FEA8" w14:textId="24C8051B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E665266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B70C" w14:textId="4F05562F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42B84" w14:textId="391DCC95" w:rsidR="00727D57" w:rsidRDefault="00046B48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727D57" w14:paraId="0F393975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AE0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7206" w14:textId="4856F863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7D57" w14:paraId="50A67F7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F8D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2728B" w14:textId="73D64685" w:rsidR="0024210D" w:rsidRDefault="0024210D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BR-25, BR-26, BR-27, BR-29</w:t>
            </w:r>
          </w:p>
          <w:p w14:paraId="662183AA" w14:textId="5B0F05AE" w:rsidR="00727D57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727D57">
              <w:rPr>
                <w:rFonts w:cstheme="minorHAnsi"/>
              </w:rPr>
              <w:t xml:space="preserve"> is not allowed to comment on his</w:t>
            </w:r>
            <w:r>
              <w:rPr>
                <w:rFonts w:cstheme="minorHAnsi"/>
              </w:rPr>
              <w:t>/her own</w:t>
            </w:r>
            <w:r w:rsidR="00727D57">
              <w:rPr>
                <w:rFonts w:cstheme="minorHAnsi"/>
              </w:rPr>
              <w:t xml:space="preserve"> report</w:t>
            </w:r>
            <w:r>
              <w:rPr>
                <w:rFonts w:cstheme="minorHAnsi"/>
              </w:rPr>
              <w:t>s</w:t>
            </w:r>
            <w:r w:rsidR="00727D57">
              <w:rPr>
                <w:rFonts w:cstheme="minorHAnsi"/>
              </w:rPr>
              <w:t xml:space="preserve">. </w:t>
            </w:r>
          </w:p>
          <w:p w14:paraId="2D207147" w14:textId="5A31500B" w:rsidR="00727D57" w:rsidRPr="00A86801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hall </w:t>
            </w:r>
            <w:r w:rsidR="00727D57">
              <w:rPr>
                <w:rFonts w:cstheme="minorHAnsi"/>
              </w:rPr>
              <w:t>comment on reports of other Sales Managers</w:t>
            </w:r>
            <w:r>
              <w:rPr>
                <w:rFonts w:cstheme="minorHAnsi"/>
              </w:rPr>
              <w:t xml:space="preserve"> or Sales Supervisor</w:t>
            </w:r>
            <w:r w:rsidR="00117FF3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27D57" w14:paraId="75D7D28D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EDCC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5E5D" w14:textId="4E9CA54C" w:rsidR="00727D57" w:rsidRPr="00785682" w:rsidRDefault="00727D57" w:rsidP="00727D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7D57" w14:paraId="57D61ADE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50F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413" w14:textId="0569E7B9" w:rsidR="00727D57" w:rsidRPr="00785682" w:rsidRDefault="00727D57" w:rsidP="0024210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59E38BC" w14:textId="7D974935" w:rsidR="00686BF6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5" w:name="_Toc69695308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5"/>
    </w:p>
    <w:p w14:paraId="60C4D142" w14:textId="73F6B465" w:rsidR="00873957" w:rsidRPr="009A5BBD" w:rsidRDefault="00D2482E" w:rsidP="00D2482E">
      <w:pPr>
        <w:pStyle w:val="Heading3"/>
      </w:pPr>
      <w:bookmarkStart w:id="156" w:name="_Toc69695213"/>
      <w:r>
        <w:t xml:space="preserve">2.7 </w:t>
      </w:r>
      <w:r w:rsidR="00873957">
        <w:t>&lt;&lt;Sales Manager</w:t>
      </w:r>
      <w:r w:rsidR="00873957" w:rsidRPr="009A5BBD">
        <w:t xml:space="preserve">&gt;&gt; Overview </w:t>
      </w:r>
      <w:r w:rsidR="00873957">
        <w:t>Use Case</w:t>
      </w:r>
      <w:bookmarkEnd w:id="156"/>
    </w:p>
    <w:p w14:paraId="3E27352A" w14:textId="77777777" w:rsidR="00F63203" w:rsidRDefault="00A66D7B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2FD1C7E4" wp14:editId="558B1414">
            <wp:extent cx="5731510" cy="151257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_overview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3FD6" w14:textId="46BB3AE6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7" w:name="_Toc69695372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0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Overview Use Case</w:t>
      </w:r>
      <w:bookmarkEnd w:id="157"/>
    </w:p>
    <w:p w14:paraId="4B32C032" w14:textId="1A8364A9" w:rsidR="00873957" w:rsidRDefault="00CD6005" w:rsidP="00B014AA">
      <w:pPr>
        <w:pStyle w:val="Heading4"/>
        <w:numPr>
          <w:ilvl w:val="0"/>
          <w:numId w:val="28"/>
        </w:numPr>
      </w:pPr>
      <w:bookmarkStart w:id="158" w:name="_View_all_contracts"/>
      <w:bookmarkEnd w:id="158"/>
      <w:r>
        <w:t>View all contracts</w:t>
      </w:r>
    </w:p>
    <w:p w14:paraId="39710EB3" w14:textId="77777777" w:rsidR="00F63203" w:rsidRDefault="00A66D7B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418A84A2" wp14:editId="1686A67D">
            <wp:extent cx="5731510" cy="1158875"/>
            <wp:effectExtent l="0" t="0" r="2540" b="31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view all contracts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14A1" w14:textId="298BA1A3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9" w:name="_Toc69695373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1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View all contracts</w:t>
      </w:r>
      <w:bookmarkEnd w:id="159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90"/>
        <w:gridCol w:w="2093"/>
        <w:gridCol w:w="967"/>
        <w:gridCol w:w="905"/>
        <w:gridCol w:w="2335"/>
      </w:tblGrid>
      <w:tr w:rsidR="00873957" w:rsidRPr="00266D5C" w14:paraId="126E425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55DB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285A7" w14:textId="12279426" w:rsidR="00873957" w:rsidRPr="00785682" w:rsidRDefault="0087395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FC4A05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 w:rsidR="00CD6005">
              <w:rPr>
                <w:rFonts w:cstheme="minorHAnsi"/>
                <w:b/>
              </w:rPr>
              <w:t>View all contracts</w:t>
            </w:r>
          </w:p>
        </w:tc>
      </w:tr>
      <w:tr w:rsidR="00873957" w14:paraId="23F8104F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DCCD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7759" w14:textId="700C3B49" w:rsidR="00873957" w:rsidRPr="00785682" w:rsidRDefault="00FC4A05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4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51DA" w14:textId="297C3EE1" w:rsidR="00873957" w:rsidRPr="00785682" w:rsidRDefault="00FC4A05" w:rsidP="00FC4A0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873957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873957">
              <w:rPr>
                <w:rFonts w:cstheme="minorHAnsi"/>
              </w:rPr>
              <w:t>/2021</w:t>
            </w:r>
          </w:p>
        </w:tc>
      </w:tr>
      <w:tr w:rsidR="00873957" w14:paraId="2F52E4B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6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36A3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BF9BC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87810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73957" w14:paraId="4BC96D2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C1CD7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22F8" w14:textId="5D6CD166" w:rsidR="00873957" w:rsidRPr="00785682" w:rsidRDefault="00873957" w:rsidP="00CD60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</w:t>
            </w:r>
            <w:r w:rsidR="00CD6005">
              <w:rPr>
                <w:rFonts w:cstheme="minorHAnsi"/>
              </w:rPr>
              <w:t xml:space="preserve"> v</w:t>
            </w:r>
            <w:r w:rsidR="00CD6005" w:rsidRPr="00CD6005">
              <w:rPr>
                <w:rFonts w:cstheme="minorHAnsi"/>
              </w:rPr>
              <w:t>iew all contracts</w:t>
            </w:r>
            <w:r w:rsidR="00CD6005">
              <w:rPr>
                <w:rFonts w:cstheme="minorHAnsi"/>
              </w:rPr>
              <w:t xml:space="preserve"> of all target schools</w:t>
            </w:r>
            <w:r>
              <w:rPr>
                <w:rFonts w:cstheme="minorHAnsi"/>
              </w:rPr>
              <w:t>.</w:t>
            </w:r>
          </w:p>
        </w:tc>
      </w:tr>
      <w:tr w:rsidR="00B954C1" w:rsidRPr="004717BC" w14:paraId="5FFF626E" w14:textId="77777777" w:rsidTr="001B7390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F13F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FB855" w14:textId="195C195E" w:rsidR="00B954C1" w:rsidRPr="00785682" w:rsidRDefault="00B954C1" w:rsidP="00B954C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</w:tr>
      <w:tr w:rsidR="00B954C1" w:rsidRPr="004717BC" w14:paraId="795FC266" w14:textId="77777777" w:rsidTr="001B7390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EFB9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A5B3" w14:textId="6B738CD5" w:rsidR="00B954C1" w:rsidRDefault="00B954C1" w:rsidP="00B954C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117FF3">
              <w:rPr>
                <w:rFonts w:cstheme="minorHAnsi"/>
              </w:rPr>
              <w:t xml:space="preserve"> with role Sales Manager</w:t>
            </w:r>
            <w:r>
              <w:rPr>
                <w:rFonts w:cstheme="minorHAnsi"/>
              </w:rPr>
              <w:t>.</w:t>
            </w:r>
          </w:p>
          <w:p w14:paraId="096EC3F2" w14:textId="6437854A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RE-2. The user is on the tab “Contracts” in “Target School’s details” screen.</w:t>
            </w:r>
          </w:p>
        </w:tc>
      </w:tr>
      <w:tr w:rsidR="00B954C1" w:rsidRPr="004717BC" w14:paraId="4B0A02DA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B8B1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3F08" w14:textId="6976C86D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rPr>
                <w:rFonts w:cstheme="minorHAnsi"/>
              </w:rPr>
              <w:t>Contract’s list is displayed as the table in “Contracts” screen.</w:t>
            </w:r>
          </w:p>
        </w:tc>
      </w:tr>
      <w:tr w:rsidR="00873957" w14:paraId="324DD1F9" w14:textId="77777777" w:rsidTr="00ED43A6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C431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4646F6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1D0609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7D69BA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2B761B" w14:paraId="73036F2E" w14:textId="77777777" w:rsidTr="00ED43A6">
        <w:trPr>
          <w:trHeight w:val="251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094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0877" w14:textId="77777777" w:rsidR="002B761B" w:rsidRPr="00A31496" w:rsidRDefault="002B761B" w:rsidP="002B76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A5A0A" w14:textId="186D3BC7" w:rsidR="002B761B" w:rsidRPr="00A31496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Contracts” in “Target School’s detail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ED6D" w14:textId="77777777" w:rsidR="002B761B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Contracts” screen, contract’s list is displayed as the table.</w:t>
            </w:r>
          </w:p>
          <w:p w14:paraId="16C27ED2" w14:textId="64A34FDE" w:rsidR="00ED43A6" w:rsidRDefault="00ED43A6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1F9347EA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703AA343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14963794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61DEF484" w14:textId="77777777" w:rsidR="002B761B" w:rsidRPr="00163C17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089A01B1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A567CED" w14:textId="4CC5D980" w:rsidR="00DC306A" w:rsidRPr="00DC306A" w:rsidRDefault="00DC306A" w:rsidP="00DC306A">
            <w:pPr>
              <w:spacing w:after="0"/>
              <w:ind w:left="77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2B761B" w14:paraId="52AF235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7C1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C05A" w14:textId="77777777" w:rsidR="002B761B" w:rsidRPr="00B042CF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:rsidRPr="004717BC" w14:paraId="746D1EFC" w14:textId="77777777" w:rsidTr="00ED43A6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EBE154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301EB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1846F2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66AFA4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2B761B" w:rsidRPr="004717BC" w14:paraId="1335B577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4AA5DB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8338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BF22E" w14:textId="45695D3E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contrac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ABB2" w14:textId="519AA176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2B761B" w:rsidRPr="004717BC" w14:paraId="07549482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F5BF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D6D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7FA4F" w14:textId="65FB1050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859C" w14:textId="6BADAC72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2B761B" w14:paraId="0D68CB88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9753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A3D91" w14:textId="0B2005D9" w:rsidR="002B761B" w:rsidRPr="00785682" w:rsidRDefault="001F6E87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B761B" w14:paraId="165F78E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CA9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CE6D0" w14:textId="77777777" w:rsidR="002B761B" w:rsidRPr="00785682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B761B" w14:paraId="3391ACD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15D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E672" w14:textId="3CFBD603" w:rsidR="002B761B" w:rsidRPr="00FC4A05" w:rsidRDefault="00F63203" w:rsidP="00F6320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4</w:t>
            </w:r>
          </w:p>
        </w:tc>
      </w:tr>
      <w:tr w:rsidR="002B761B" w14:paraId="554A3A8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464F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4A38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14:paraId="1BB645C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4F4D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FE2A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14:paraId="6B8FD61C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FF029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D1AF4" w14:textId="77777777" w:rsidR="002B761B" w:rsidRPr="00785682" w:rsidRDefault="002B761B" w:rsidP="00F63203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815D75A" w14:textId="5BB2B46D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0" w:name="_Toc69695309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View all contracts</w:t>
      </w:r>
      <w:bookmarkEnd w:id="160"/>
    </w:p>
    <w:p w14:paraId="44648EBD" w14:textId="77777777" w:rsidR="00873957" w:rsidRDefault="00873957" w:rsidP="0067773C">
      <w:bookmarkStart w:id="161" w:name="_View_contract’s_details"/>
      <w:bookmarkEnd w:id="161"/>
    </w:p>
    <w:p w14:paraId="1E8C08D8" w14:textId="77777777" w:rsidR="009A5BBD" w:rsidRPr="002C6394" w:rsidRDefault="009A5BBD" w:rsidP="009A5BBD">
      <w:pPr>
        <w:pStyle w:val="Heading2"/>
        <w:rPr>
          <w:rFonts w:asciiTheme="minorHAnsi" w:hAnsiTheme="minorHAnsi" w:cstheme="minorHAnsi"/>
          <w:sz w:val="32"/>
          <w:szCs w:val="32"/>
        </w:rPr>
      </w:pPr>
      <w:bookmarkStart w:id="162" w:name="_Toc69695214"/>
      <w:r w:rsidRPr="002C6394">
        <w:rPr>
          <w:rFonts w:asciiTheme="minorHAnsi" w:hAnsiTheme="minorHAnsi" w:cstheme="minorHAnsi"/>
          <w:sz w:val="32"/>
          <w:szCs w:val="32"/>
        </w:rPr>
        <w:lastRenderedPageBreak/>
        <w:t>3. Functional Requirements</w:t>
      </w:r>
      <w:bookmarkEnd w:id="162"/>
    </w:p>
    <w:p w14:paraId="02BF55C5" w14:textId="1991D6A0" w:rsidR="006A2570" w:rsidRDefault="00BF74ED" w:rsidP="00D2482E">
      <w:pPr>
        <w:pStyle w:val="Heading3"/>
      </w:pPr>
      <w:bookmarkStart w:id="163" w:name="_Toc69695215"/>
      <w:r>
        <w:t>3</w:t>
      </w:r>
      <w:r w:rsidR="006A2570">
        <w:t xml:space="preserve">.1 </w:t>
      </w:r>
      <w:r w:rsidR="00832186">
        <w:t>System Functional Overview</w:t>
      </w:r>
      <w:bookmarkEnd w:id="163"/>
    </w:p>
    <w:p w14:paraId="014A0E5C" w14:textId="4C28363B" w:rsidR="006A2570" w:rsidRDefault="006A2570" w:rsidP="00B014AA">
      <w:pPr>
        <w:pStyle w:val="Heading4"/>
        <w:numPr>
          <w:ilvl w:val="0"/>
          <w:numId w:val="30"/>
        </w:numPr>
      </w:pPr>
      <w:r>
        <w:t>Screen Flow</w:t>
      </w:r>
    </w:p>
    <w:p w14:paraId="369FA694" w14:textId="77777777" w:rsidR="006448F6" w:rsidRDefault="002E1D13" w:rsidP="006448F6">
      <w:pPr>
        <w:keepNext/>
      </w:pPr>
      <w:r w:rsidRPr="002E1D13">
        <w:rPr>
          <w:noProof/>
          <w:lang w:val="en-US" w:eastAsia="ja-JP"/>
        </w:rPr>
        <w:drawing>
          <wp:inline distT="0" distB="0" distL="0" distR="0" wp14:anchorId="0A2161DF" wp14:editId="016EA9CD">
            <wp:extent cx="5731510" cy="43237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B4FE" w14:textId="6205519E" w:rsidR="006C02EC" w:rsidRDefault="006448F6" w:rsidP="006448F6">
      <w:pPr>
        <w:pStyle w:val="Caption"/>
        <w:spacing w:after="0"/>
      </w:pPr>
      <w:bookmarkStart w:id="164" w:name="_Toc69695374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2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Flow</w:t>
      </w:r>
      <w:bookmarkEnd w:id="164"/>
    </w:p>
    <w:p w14:paraId="78FE48C6" w14:textId="7440222D" w:rsidR="006A2570" w:rsidRDefault="006A2570" w:rsidP="00B014AA">
      <w:pPr>
        <w:pStyle w:val="Heading4"/>
      </w:pPr>
      <w:r>
        <w:t>Screen Details</w:t>
      </w:r>
    </w:p>
    <w:tbl>
      <w:tblPr>
        <w:tblW w:w="9021" w:type="dxa"/>
        <w:tblInd w:w="-5" w:type="dxa"/>
        <w:tblLook w:val="04A0" w:firstRow="1" w:lastRow="0" w:firstColumn="1" w:lastColumn="0" w:noHBand="0" w:noVBand="1"/>
      </w:tblPr>
      <w:tblGrid>
        <w:gridCol w:w="440"/>
        <w:gridCol w:w="2436"/>
        <w:gridCol w:w="1805"/>
        <w:gridCol w:w="4340"/>
      </w:tblGrid>
      <w:tr w:rsidR="008A3A64" w:rsidRPr="007A069B" w14:paraId="594BF22E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2CB8FE27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#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4FFAEBA5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eatur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82EEBBC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B16807B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ption</w:t>
            </w:r>
          </w:p>
        </w:tc>
      </w:tr>
      <w:tr w:rsidR="008A3A64" w:rsidRPr="007A069B" w14:paraId="4595286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C685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AC72B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70D8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0FF76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8A3A64" w:rsidRPr="007A069B" w14:paraId="0D00D7B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1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94BCC" w14:textId="07A51B56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DB537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Home (Dashboards)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CC3C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A069B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8A3A64" w:rsidRPr="007A069B" w14:paraId="18F3BAF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F5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7E5A4" w14:textId="77741A9D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17A26" w14:textId="08B6AC8E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ser Profile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7FF24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7AE97B8F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BF96" w14:textId="40995064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4CA4A" w14:textId="7D1AF5BC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148D5" w14:textId="536EDCEA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3E5F4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5B2D8223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66829" w14:textId="54ADD7C8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71385" w14:textId="77777777" w:rsidR="00495E14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View list of schools</w:t>
            </w:r>
          </w:p>
          <w:p w14:paraId="0F86C889" w14:textId="1DF4A831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Search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7E8DD" w14:textId="1E3E0393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D4FDC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6CD581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2BA4F" w14:textId="2C3BEA2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24BE8" w14:textId="17DCCDF8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6C9A3" w14:textId="4C1BD387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2619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EBFA45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3BA3" w14:textId="119198A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79F33" w14:textId="5C8C7CD2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35035" w14:textId="628EB39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chool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8C237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006396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B5DAA" w14:textId="19992B8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50C2F" w14:textId="45C17876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16793" w14:textId="178B8D2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F6005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4337A82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D428" w14:textId="2426FDF5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A43E2" w14:textId="3261B0A0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  <w:p w14:paraId="6EA9EAC1" w14:textId="201D26C5" w:rsidR="00E7311E" w:rsidRPr="007A069B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Search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FE15B" w14:textId="74F50B06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521A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F4E3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7870" w14:textId="449854CA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063AB" w14:textId="4684486C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C37B8" w14:textId="55C65931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241D8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F351C9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E713" w14:textId="22F9A2B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384B6" w14:textId="0338949B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ccoun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73EE4" w14:textId="7814EC9E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48592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CFC36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92DD" w14:textId="5DE3744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1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01755" w14:textId="11DED2BF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BD2D9" w14:textId="3EB31AB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4A6CC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85796A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0E3" w14:textId="79F0E4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27157" w14:textId="2FE89841" w:rsidR="00F35E17" w:rsidRP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2C729" w14:textId="355886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F3E58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A32B172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16016" w14:textId="2976C24C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01DBD" w14:textId="7EB0A9A3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184CC" w14:textId="6CC994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0553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FED39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0153" w14:textId="0DB8AEF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481C1" w14:textId="250CC31F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9039" w14:textId="011C57F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39CA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E12AA3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4D731" w14:textId="20CEE60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05256" w14:textId="3EB7921C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3776C" w14:textId="0236E4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93D54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715166F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D231B" w14:textId="3C5BF24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FE9E0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ed target schools</w:t>
            </w:r>
          </w:p>
          <w:p w14:paraId="6CA8BEBD" w14:textId="58359CF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assigned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A4323" w14:textId="7A3463F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DE4D8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A2789D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9188" w14:textId="2E6B3B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2F8E1" w14:textId="5DB1A9D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target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2ADD9" w14:textId="78B6A73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43D12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F1D540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8E66C" w14:textId="62E7651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CAFF2" w14:textId="1A6562B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6DAB6" w14:textId="3BDFA8D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1657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52CC9C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6409" w14:textId="621EFE32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7B894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reports</w:t>
            </w:r>
          </w:p>
          <w:p w14:paraId="3C9FA89A" w14:textId="60171D0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3F509" w14:textId="00BC691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C32F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720ED46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87955" w14:textId="77C0D9E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3886C" w14:textId="3AC6C4C8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56935" w14:textId="3B5E951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1E526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08B75E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5EFC" w14:textId="690B081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7C3E8" w14:textId="5BCE9E65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205F8">
              <w:rPr>
                <w:rFonts w:ascii="Calibri" w:eastAsia="Times New Roman" w:hAnsi="Calibri" w:cs="Calibri"/>
                <w:color w:val="000000"/>
                <w:lang w:val="en-US"/>
              </w:rPr>
              <w:t>View repor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39DBA" w14:textId="5AF374B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6F1EA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46C5BD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A8F3F" w14:textId="6742D5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66CC8" w14:textId="6BCAC6B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82008" w14:textId="57FF965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191A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28AA16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31C1E" w14:textId="09F4BE2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A8CE8" w14:textId="1E452A0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mment on Salesmen’s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C6A3C" w14:textId="7E95063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4645B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3BF0D7ED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135BF" w14:textId="0D3085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35D6ED" w14:textId="538E3366" w:rsidR="00F35E17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my contracts</w:t>
            </w:r>
          </w:p>
          <w:p w14:paraId="5537DD71" w14:textId="591A8C6B" w:rsidR="00F35E17" w:rsidRPr="007A069B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contrac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71808" w14:textId="2BAE4F07" w:rsidR="00F35E17" w:rsidRDefault="002E1D13" w:rsidP="002E1D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ntrac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1DEE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197569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9EEFD" w14:textId="1979F3E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271AAC" w14:textId="77777777" w:rsidR="00F35E17" w:rsidRDefault="00F35E17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</w:t>
            </w:r>
            <w:r w:rsidR="002E1D13">
              <w:rPr>
                <w:rFonts w:ascii="Calibri" w:eastAsia="Times New Roman" w:hAnsi="Calibri" w:cs="Calibri"/>
                <w:color w:val="000000"/>
                <w:lang w:val="en-US"/>
              </w:rPr>
              <w:t xml:space="preserve">Contract’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details</w:t>
            </w:r>
          </w:p>
          <w:p w14:paraId="330225E5" w14:textId="54521532" w:rsidR="002E1D13" w:rsidRPr="007A069B" w:rsidRDefault="002E1D13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my contrac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8EB1" w14:textId="2087F0A1" w:rsidR="00F35E17" w:rsidRDefault="002E1D13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Contrac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079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A6B044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B93B" w14:textId="768F46C0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6D21D" w14:textId="39081EB6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Workpla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79FE3" w14:textId="11F4B77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DC35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7C78D12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DB719" w14:textId="719A1F6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62E98" w14:textId="4890F855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66871" w14:textId="742F00D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18E3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0221EE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B4F0F" w14:textId="40B44CD3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4CE77" w14:textId="60FFA1BE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160CE" w14:textId="4A40CD5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B93CE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63E5A8F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AE179" w14:textId="5FF4055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3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8B367" w14:textId="2EBE2E12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74518" w14:textId="33125F25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78EA" w14:textId="77777777" w:rsidR="00050D1B" w:rsidRPr="007A069B" w:rsidRDefault="00050D1B" w:rsidP="006448F6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49E50B7F" w14:textId="7F7A978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5" w:name="_Toc69695310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Details</w:t>
      </w:r>
      <w:bookmarkEnd w:id="165"/>
    </w:p>
    <w:p w14:paraId="72F6D5F5" w14:textId="07AE3DC1" w:rsidR="0029115B" w:rsidRDefault="0029115B" w:rsidP="00B014AA">
      <w:pPr>
        <w:pStyle w:val="Heading4"/>
      </w:pPr>
      <w:r>
        <w:t>Screen Authorization</w:t>
      </w:r>
    </w:p>
    <w:tbl>
      <w:tblPr>
        <w:tblW w:w="89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1087"/>
        <w:gridCol w:w="1188"/>
        <w:gridCol w:w="1037"/>
        <w:gridCol w:w="819"/>
      </w:tblGrid>
      <w:tr w:rsidR="00675FB3" w:rsidRPr="007A069B" w14:paraId="64F38D91" w14:textId="77777777" w:rsidTr="007B357E">
        <w:trPr>
          <w:trHeight w:val="288"/>
        </w:trPr>
        <w:tc>
          <w:tcPr>
            <w:tcW w:w="4860" w:type="dxa"/>
            <w:shd w:val="clear" w:color="auto" w:fill="FFE8E1"/>
            <w:noWrap/>
            <w:vAlign w:val="bottom"/>
            <w:hideMark/>
          </w:tcPr>
          <w:p w14:paraId="47DAF54F" w14:textId="77777777" w:rsidR="00675FB3" w:rsidRPr="004D2EF6" w:rsidRDefault="00675FB3" w:rsidP="008103D1">
            <w:pPr>
              <w:spacing w:after="0"/>
              <w:rPr>
                <w:rFonts w:cs="Calibri"/>
                <w:b/>
              </w:rPr>
            </w:pPr>
            <w:r w:rsidRPr="004D2EF6">
              <w:rPr>
                <w:rFonts w:cs="Calibri"/>
                <w:b/>
              </w:rPr>
              <w:t>Screen</w:t>
            </w:r>
          </w:p>
        </w:tc>
        <w:tc>
          <w:tcPr>
            <w:tcW w:w="1087" w:type="dxa"/>
            <w:shd w:val="clear" w:color="auto" w:fill="FFE8E1"/>
            <w:noWrap/>
            <w:vAlign w:val="bottom"/>
            <w:hideMark/>
          </w:tcPr>
          <w:p w14:paraId="3601C28D" w14:textId="04775624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man</w:t>
            </w:r>
          </w:p>
        </w:tc>
        <w:tc>
          <w:tcPr>
            <w:tcW w:w="1188" w:type="dxa"/>
            <w:shd w:val="clear" w:color="auto" w:fill="FFE8E1"/>
          </w:tcPr>
          <w:p w14:paraId="7C916673" w14:textId="57BFBA5D" w:rsidR="00675FB3" w:rsidRPr="004D2EF6" w:rsidRDefault="00675FB3" w:rsidP="00675FB3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Supervisor</w:t>
            </w:r>
          </w:p>
        </w:tc>
        <w:tc>
          <w:tcPr>
            <w:tcW w:w="1037" w:type="dxa"/>
            <w:shd w:val="clear" w:color="auto" w:fill="FFE8E1"/>
          </w:tcPr>
          <w:p w14:paraId="711431B3" w14:textId="0D65D6B9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Manager</w:t>
            </w:r>
          </w:p>
        </w:tc>
        <w:tc>
          <w:tcPr>
            <w:tcW w:w="819" w:type="dxa"/>
            <w:shd w:val="clear" w:color="auto" w:fill="FFE8E1"/>
          </w:tcPr>
          <w:p w14:paraId="2EC39DD5" w14:textId="1E836F71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dmin</w:t>
            </w:r>
          </w:p>
        </w:tc>
      </w:tr>
      <w:tr w:rsidR="00675FB3" w:rsidRPr="007A069B" w14:paraId="7972F01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E8AD827" w14:textId="10FD8A40" w:rsidR="00675FB3" w:rsidRPr="007A069B" w:rsidRDefault="001E7F32" w:rsidP="008103D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F934042" w14:textId="24B4156F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F1519FD" w14:textId="5F358ECC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5792DBF8" w14:textId="08F5F7F1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380DA9DD" w14:textId="0BF9CB39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528645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970B064" w14:textId="564F03EC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32BBBAE" w14:textId="17762AA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CBC366" w14:textId="2B4ED12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713FAF3" w14:textId="09B9F35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8EED0F" w14:textId="0D183BF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74826F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99E6B11" w14:textId="00E7F1F0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shboard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7D7E68F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58E3E0C" w14:textId="5D39235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CEF3CAE" w14:textId="740E497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0F7D5D3" w14:textId="6325B67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A48D3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8B80F76" w14:textId="3F5FE4E2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8360B83" w14:textId="57B772F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C64A523" w14:textId="797A507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2015FE" w14:textId="646E05E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5F888CB" w14:textId="6BE44CF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D269D0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38E0DAA" w14:textId="4F5DACB5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BAF173D" w14:textId="7D8CDF0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571B48E3" w14:textId="58CE4DD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C8227A" w14:textId="0A2216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4DF7F62" w14:textId="306ABEA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7CA8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6FD1B35" w14:textId="40719297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7097635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1087A5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4A201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6FBDEC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C7C883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D0C441D" w14:textId="68CC94B8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9DD3B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3D002C0" w14:textId="1693478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E064F79" w14:textId="0A5E27D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6323B8FC" w14:textId="592AC04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5AF609D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52A57AA" w14:textId="03EE88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471E8C0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0FAFF58" w14:textId="70EE34CC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8229488" w14:textId="7D6C7AB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1A8FCC6" w14:textId="45AD4541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0EE65E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7C9154D" w14:textId="176BC31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Create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842FB2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A9A1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12B5884B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593A6981" w14:textId="1C27A7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E61797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C230D0" w14:textId="5381BCC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0D79C83" w14:textId="3335324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A9C3EA9" w14:textId="1AD7C3C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71C909D" w14:textId="627DD91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DE4D238" w14:textId="10FF467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BFFFC2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9E4EDA" w14:textId="381569B5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943CA6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08B896A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2C78583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1FDCFDC4" w14:textId="2885129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BECC8A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0C40A12" w14:textId="6843742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BC31EB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77E4B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33420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1E150FE" w14:textId="7ECAD5C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D2FF0D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64C9610" w14:textId="7B8643EB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325D12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D4DFB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974B92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03ADCA9" w14:textId="68E8762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1F59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E08A7CC" w14:textId="345C24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D1A203D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E53A9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AAA434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40E31F3B" w14:textId="4DE7E79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4A2ECDA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C644FF5" w14:textId="72A1C7A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F5C2C9D" w14:textId="0C57539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E286F3B" w14:textId="0D2F7BB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0400F5D" w14:textId="71AAC2F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9A2F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152046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60BB89B" w14:textId="3E07F2A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B5FB36" w14:textId="3B5023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273057B" w14:textId="51F552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1A628BC" w14:textId="4B68044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E758118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65A4933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327ED714" w14:textId="3D75F19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70DEBF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212F93" w14:textId="70C2AD8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02B0EFE" w14:textId="77874B2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EEAF207" w14:textId="0C786D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58371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0B6FE0B" w14:textId="5264A2BE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73CE80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69D3971" w14:textId="79C4425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B17E09" w14:textId="7932E6D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4C3D253E" w14:textId="031CA85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5025B9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EA48094" w14:textId="164496CA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7E576E4" w14:textId="6BC71A3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90F13D2" w14:textId="5046BEE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2783708" w14:textId="451659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8E3FC48" w14:textId="7D71A8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727503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67FAB4F" w14:textId="447B9E4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ADBC32E" w14:textId="5572D97C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2BDB6825" w14:textId="320E5AE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B372245" w14:textId="6BC1A56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D2A67D7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84197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A3C933D" w14:textId="640C566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0E9556B" w14:textId="5A0C00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27E9D92" w14:textId="198DE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E6FD09E" w14:textId="7473E4F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2A30A6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C1D301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D1C51E" w14:textId="66D9C336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683F666" w14:textId="4B22E1B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F90937A" w14:textId="1439B69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7682CA" w14:textId="051EB6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584668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68C8D3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76CB8FA4" w14:textId="3AE988CB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A526EE0" w14:textId="76D4269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7748195" w14:textId="43DA5CE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B9C14DB" w14:textId="2B2A09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DD90CB3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FC9F73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1217E0" w14:textId="3E8B2A39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62ABC41" w14:textId="06C3937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084AEDB" w14:textId="17FDEC5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D34C599" w14:textId="0361905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C8D67B5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D67CC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080B18AD" w14:textId="2CE7176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CBE6CA1" w14:textId="3C0698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05A36C7" w14:textId="68C2BDD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FF44569" w14:textId="11FAA4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917B42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F42D6B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34151FC" w14:textId="2A2F868C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BF2FB2E" w14:textId="03FA7FD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39AC3E4" w14:textId="00A589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359D3CC" w14:textId="69A26AF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81F2E5F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047A8D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5BE534A" w14:textId="5A1112F8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ntrac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18DFB8D" w14:textId="22C41ED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EF81680" w14:textId="58E10F9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E843B3E" w14:textId="4D1F6DF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1E16E0D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71A34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5C0FD97" w14:textId="6098DF0B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Contrac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7CD766E" w14:textId="50E4C8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0451501" w14:textId="14313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543A64C" w14:textId="259E77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F4F90C4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CDA318A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70BC2082" w14:textId="58EF4C8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C380552" w14:textId="571C023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0C3122CA" w14:textId="3084238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4104692" w14:textId="24C98BD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F7028C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1CD025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24BD0279" w14:textId="6F57909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214AB29" w14:textId="24DB5DC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DF6F725" w14:textId="7E203D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6742993" w14:textId="4243064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16BC2C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47D5689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0E00CFDA" w14:textId="0D52B78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03294F8" w14:textId="4E65244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89CAF8" w14:textId="066F0C0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43C5839" w14:textId="18175BB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A114B2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A383D04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17B98EFF" w14:textId="2A897E0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4AF8FD9" w14:textId="53261D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E2E4F0D" w14:textId="784F1C6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19B69AE" w14:textId="0E02296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2322EBF" w14:textId="77777777" w:rsidR="007B357E" w:rsidRPr="007A069B" w:rsidRDefault="007B357E" w:rsidP="006448F6">
            <w:pPr>
              <w:keepNext/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</w:tbl>
    <w:p w14:paraId="2AA8DD58" w14:textId="6BCE0BB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6" w:name="_Toc69695311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Authorization</w:t>
      </w:r>
      <w:bookmarkEnd w:id="166"/>
    </w:p>
    <w:p w14:paraId="2B403BBB" w14:textId="727DF884" w:rsidR="00280685" w:rsidRDefault="00280685" w:rsidP="00B014AA">
      <w:pPr>
        <w:pStyle w:val="Heading4"/>
      </w:pPr>
      <w:r>
        <w:t>Non-Screen Functions</w:t>
      </w: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"/>
        <w:gridCol w:w="2246"/>
        <w:gridCol w:w="2071"/>
        <w:gridCol w:w="4341"/>
      </w:tblGrid>
      <w:tr w:rsidR="001E26DC" w:rsidRPr="00342DCF" w14:paraId="0CF9FEC3" w14:textId="77777777" w:rsidTr="00916391">
        <w:trPr>
          <w:trHeight w:val="67"/>
        </w:trPr>
        <w:tc>
          <w:tcPr>
            <w:tcW w:w="201" w:type="pct"/>
            <w:shd w:val="clear" w:color="auto" w:fill="FFE8E1"/>
            <w:vAlign w:val="center"/>
          </w:tcPr>
          <w:p w14:paraId="6F31FE13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#</w:t>
            </w:r>
          </w:p>
        </w:tc>
        <w:tc>
          <w:tcPr>
            <w:tcW w:w="1245" w:type="pct"/>
            <w:shd w:val="clear" w:color="auto" w:fill="FFE8E1"/>
          </w:tcPr>
          <w:p w14:paraId="6BED1330" w14:textId="77777777" w:rsidR="001E26DC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eature</w:t>
            </w:r>
          </w:p>
        </w:tc>
        <w:tc>
          <w:tcPr>
            <w:tcW w:w="1148" w:type="pct"/>
            <w:shd w:val="clear" w:color="auto" w:fill="FFE8E1"/>
            <w:vAlign w:val="center"/>
          </w:tcPr>
          <w:p w14:paraId="0106150C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ystem Function</w:t>
            </w:r>
          </w:p>
        </w:tc>
        <w:tc>
          <w:tcPr>
            <w:tcW w:w="2406" w:type="pct"/>
            <w:shd w:val="clear" w:color="auto" w:fill="FFE8E1"/>
            <w:vAlign w:val="center"/>
          </w:tcPr>
          <w:p w14:paraId="61622388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Description</w:t>
            </w:r>
          </w:p>
        </w:tc>
      </w:tr>
      <w:tr w:rsidR="001E26DC" w:rsidRPr="00224D2B" w14:paraId="339923EC" w14:textId="77777777" w:rsidTr="00916391">
        <w:tc>
          <w:tcPr>
            <w:tcW w:w="201" w:type="pct"/>
            <w:shd w:val="clear" w:color="auto" w:fill="auto"/>
            <w:vAlign w:val="center"/>
          </w:tcPr>
          <w:p w14:paraId="6DAF426C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t>1</w:t>
            </w:r>
          </w:p>
        </w:tc>
        <w:tc>
          <w:tcPr>
            <w:tcW w:w="1245" w:type="pct"/>
          </w:tcPr>
          <w:p w14:paraId="7794234A" w14:textId="039B7E47" w:rsidR="001E26DC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orget password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091ACA0B" w14:textId="0DE522BD" w:rsidR="001E26DC" w:rsidRPr="00342DCF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63C5BAB8" w14:textId="0E24985D" w:rsidR="001E26DC" w:rsidRPr="00342DCF" w:rsidRDefault="001E7F32" w:rsidP="001E7F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 email is sent to user’s email to provide a verification code for resetting the forgotten password.</w:t>
            </w:r>
          </w:p>
        </w:tc>
      </w:tr>
      <w:tr w:rsidR="001E26DC" w:rsidRPr="00224D2B" w14:paraId="15822585" w14:textId="77777777" w:rsidTr="00916391">
        <w:tc>
          <w:tcPr>
            <w:tcW w:w="201" w:type="pct"/>
            <w:shd w:val="clear" w:color="auto" w:fill="auto"/>
            <w:vAlign w:val="center"/>
          </w:tcPr>
          <w:p w14:paraId="1503F0F9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t>2</w:t>
            </w:r>
          </w:p>
        </w:tc>
        <w:tc>
          <w:tcPr>
            <w:tcW w:w="1245" w:type="pct"/>
          </w:tcPr>
          <w:p w14:paraId="53404AEF" w14:textId="4FFAE891" w:rsidR="001E26DC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te new account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6487A1CB" w14:textId="48216B00" w:rsidR="001E26DC" w:rsidRPr="00342DCF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4256C2F6" w14:textId="65164E63" w:rsidR="00C5005B" w:rsidRPr="00342DCF" w:rsidRDefault="00C5005B" w:rsidP="006448F6">
            <w:pPr>
              <w:keepNext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fter Admin creating a new account, an email is automatically sent to the user’s email to provide password.</w:t>
            </w:r>
          </w:p>
        </w:tc>
      </w:tr>
    </w:tbl>
    <w:p w14:paraId="3CE6241A" w14:textId="2B5291D1" w:rsidR="00280685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7" w:name="_Toc69695312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Non-Screen Functions</w:t>
      </w:r>
      <w:bookmarkEnd w:id="167"/>
    </w:p>
    <w:p w14:paraId="6403C98B" w14:textId="45A28170" w:rsidR="00BF74ED" w:rsidRDefault="00BF74ED" w:rsidP="00B014AA">
      <w:pPr>
        <w:pStyle w:val="Heading4"/>
      </w:pPr>
      <w:r>
        <w:lastRenderedPageBreak/>
        <w:t>Entity Relationship Diagram</w:t>
      </w:r>
    </w:p>
    <w:p w14:paraId="3BDF0EA1" w14:textId="77777777" w:rsidR="006448F6" w:rsidRDefault="003946ED" w:rsidP="006448F6">
      <w:pPr>
        <w:keepNext/>
      </w:pPr>
      <w:r>
        <w:rPr>
          <w:noProof/>
          <w:lang w:val="en-US" w:eastAsia="ja-JP"/>
        </w:rPr>
        <w:drawing>
          <wp:inline distT="0" distB="0" distL="0" distR="0" wp14:anchorId="3943553B" wp14:editId="1FCFCF2A">
            <wp:extent cx="5731510" cy="5616246"/>
            <wp:effectExtent l="0" t="0" r="2540" b="381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ERD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BA02" w14:textId="116B6434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8" w:name="_Toc69695375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53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y Relationship Diagram</w:t>
      </w:r>
      <w:bookmarkEnd w:id="168"/>
    </w:p>
    <w:p w14:paraId="40879068" w14:textId="77777777" w:rsidR="001E26DC" w:rsidRPr="001E26DC" w:rsidRDefault="001E26DC" w:rsidP="00BF74ED">
      <w:pPr>
        <w:rPr>
          <w:b/>
          <w:u w:val="single"/>
        </w:rPr>
      </w:pPr>
      <w:r w:rsidRPr="001E26DC">
        <w:rPr>
          <w:b/>
          <w:u w:val="single"/>
        </w:rPr>
        <w:t>Entities List</w:t>
      </w:r>
    </w:p>
    <w:tbl>
      <w:tblPr>
        <w:tblStyle w:val="Kiu2"/>
        <w:tblW w:w="5198" w:type="pct"/>
        <w:tblInd w:w="-95" w:type="dxa"/>
        <w:tblLook w:val="04A0" w:firstRow="1" w:lastRow="0" w:firstColumn="1" w:lastColumn="0" w:noHBand="0" w:noVBand="1"/>
      </w:tblPr>
      <w:tblGrid>
        <w:gridCol w:w="508"/>
        <w:gridCol w:w="1642"/>
        <w:gridCol w:w="7223"/>
      </w:tblGrid>
      <w:tr w:rsidR="00BF74ED" w:rsidRPr="00653CAC" w14:paraId="3110D14E" w14:textId="77777777" w:rsidTr="00E70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"/>
        </w:trPr>
        <w:tc>
          <w:tcPr>
            <w:tcW w:w="271" w:type="pct"/>
            <w:shd w:val="clear" w:color="auto" w:fill="FFE8E1"/>
          </w:tcPr>
          <w:p w14:paraId="2BBBA9AB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876" w:type="pct"/>
            <w:shd w:val="clear" w:color="auto" w:fill="FFE8E1"/>
          </w:tcPr>
          <w:p w14:paraId="5968DCB6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Entity</w:t>
            </w:r>
          </w:p>
        </w:tc>
        <w:tc>
          <w:tcPr>
            <w:tcW w:w="3853" w:type="pct"/>
            <w:shd w:val="clear" w:color="auto" w:fill="FFE8E1"/>
          </w:tcPr>
          <w:p w14:paraId="26E818EC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Description</w:t>
            </w:r>
          </w:p>
        </w:tc>
      </w:tr>
      <w:tr w:rsidR="00BF74ED" w:rsidRPr="00653CAC" w14:paraId="0D9B0996" w14:textId="77777777" w:rsidTr="00E7088B">
        <w:tc>
          <w:tcPr>
            <w:tcW w:w="271" w:type="pct"/>
          </w:tcPr>
          <w:p w14:paraId="6D3A6052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876" w:type="pct"/>
          </w:tcPr>
          <w:p w14:paraId="738E1276" w14:textId="77777777" w:rsidR="00BF74ED" w:rsidRPr="00653CAC" w:rsidRDefault="001F628A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Admin</w:t>
            </w:r>
          </w:p>
        </w:tc>
        <w:tc>
          <w:tcPr>
            <w:tcW w:w="3853" w:type="pct"/>
          </w:tcPr>
          <w:p w14:paraId="49690EC5" w14:textId="77777777" w:rsidR="007D28A1" w:rsidRDefault="009C7D70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</w:t>
            </w:r>
            <w:r w:rsidR="007A4A2A" w:rsidRPr="00653CAC">
              <w:rPr>
                <w:rFonts w:asciiTheme="minorHAnsi" w:hAnsiTheme="minorHAnsi" w:cstheme="minorHAnsi"/>
                <w:sz w:val="22"/>
              </w:rPr>
              <w:t xml:space="preserve">Admin is an entity presenting a person who manages accounts and whole schools data of sale department. </w:t>
            </w:r>
          </w:p>
          <w:p w14:paraId="2C672FA1" w14:textId="5C01B245" w:rsidR="00BF74ED" w:rsidRPr="00653CAC" w:rsidRDefault="007A4A2A" w:rsidP="003946ED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admin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</w:t>
            </w:r>
            <w:r w:rsidR="009C7D70" w:rsidRPr="00653CAC">
              <w:rPr>
                <w:rFonts w:asciiTheme="minorHAnsi" w:eastAsia="Calibri" w:hAnsiTheme="minorHAnsi" w:cstheme="minorHAnsi"/>
                <w:sz w:val="22"/>
              </w:rPr>
              <w:t xml:space="preserve">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9C7D70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).</w:t>
            </w:r>
          </w:p>
        </w:tc>
      </w:tr>
      <w:tr w:rsidR="00BF74ED" w:rsidRPr="00653CAC" w14:paraId="075CEBD4" w14:textId="77777777" w:rsidTr="00E7088B">
        <w:tc>
          <w:tcPr>
            <w:tcW w:w="271" w:type="pct"/>
          </w:tcPr>
          <w:p w14:paraId="0FCB67A8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876" w:type="pct"/>
          </w:tcPr>
          <w:p w14:paraId="0954594C" w14:textId="77777777" w:rsidR="00BF74ED" w:rsidRPr="00653CAC" w:rsidRDefault="00663BC9" w:rsidP="0041082E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man</w:t>
            </w:r>
          </w:p>
        </w:tc>
        <w:tc>
          <w:tcPr>
            <w:tcW w:w="3853" w:type="pct"/>
          </w:tcPr>
          <w:p w14:paraId="6A9D6F3B" w14:textId="77777777" w:rsidR="007D28A1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man is an entity presenting a person who goes to work with the assigned target schools. </w:t>
            </w:r>
          </w:p>
          <w:p w14:paraId="03F2741B" w14:textId="541D5C0C" w:rsidR="00BF74ED" w:rsidRPr="00653CAC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Salesman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BF74ED" w:rsidRPr="00653CAC" w14:paraId="5BDC245C" w14:textId="77777777" w:rsidTr="00E7088B">
        <w:tc>
          <w:tcPr>
            <w:tcW w:w="271" w:type="pct"/>
          </w:tcPr>
          <w:p w14:paraId="12CFEA74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3</w:t>
            </w:r>
          </w:p>
        </w:tc>
        <w:tc>
          <w:tcPr>
            <w:tcW w:w="876" w:type="pct"/>
          </w:tcPr>
          <w:p w14:paraId="4D620DBA" w14:textId="77777777" w:rsidR="00BF74ED" w:rsidRPr="00653CAC" w:rsidRDefault="00663BC9" w:rsidP="00C76469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 Manager</w:t>
            </w:r>
          </w:p>
        </w:tc>
        <w:tc>
          <w:tcPr>
            <w:tcW w:w="3853" w:type="pct"/>
          </w:tcPr>
          <w:p w14:paraId="154DE8E4" w14:textId="77777777" w:rsidR="007D28A1" w:rsidRDefault="009C7D70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The Sales Manager is an entity presenting a person who manages</w:t>
            </w:r>
            <w:r w:rsidR="00E7088B" w:rsidRPr="00653CAC">
              <w:rPr>
                <w:rFonts w:asciiTheme="minorHAnsi" w:hAnsiTheme="minorHAnsi" w:cstheme="minorHAnsi"/>
                <w:sz w:val="22"/>
              </w:rPr>
              <w:t xml:space="preserve"> and assigns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the Target Schools</w:t>
            </w:r>
            <w:r w:rsidR="00E7088B" w:rsidRPr="00653CAC">
              <w:rPr>
                <w:rFonts w:asciiTheme="minorHAnsi" w:hAnsiTheme="minorHAnsi" w:cstheme="minorHAnsi"/>
                <w:sz w:val="22"/>
              </w:rPr>
              <w:t xml:space="preserve"> to the Salesmen. </w:t>
            </w:r>
          </w:p>
          <w:p w14:paraId="45B56B24" w14:textId="7A3D2697" w:rsidR="00BF74ED" w:rsidRPr="00653CAC" w:rsidRDefault="00E7088B" w:rsidP="00E7088B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</w:t>
            </w:r>
            <w:r w:rsidR="005F37B8" w:rsidRPr="00653CAC">
              <w:rPr>
                <w:rFonts w:asciiTheme="minorHAnsi" w:hAnsiTheme="minorHAnsi" w:cstheme="minorHAnsi"/>
                <w:sz w:val="22"/>
              </w:rPr>
              <w:t>ing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nformation of Sales Manager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23FAA270" w14:textId="77777777" w:rsidTr="00E7088B">
        <w:tc>
          <w:tcPr>
            <w:tcW w:w="271" w:type="pct"/>
          </w:tcPr>
          <w:p w14:paraId="276BC6EC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lastRenderedPageBreak/>
              <w:t>4</w:t>
            </w:r>
          </w:p>
        </w:tc>
        <w:tc>
          <w:tcPr>
            <w:tcW w:w="876" w:type="pct"/>
          </w:tcPr>
          <w:p w14:paraId="6CBB1BFB" w14:textId="65FB87AE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435973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3853" w:type="pct"/>
          </w:tcPr>
          <w:p w14:paraId="541E56FA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 </w:t>
            </w:r>
            <w:r w:rsidRPr="00435973">
              <w:rPr>
                <w:rFonts w:asciiTheme="minorHAnsi" w:hAnsiTheme="minorHAnsi" w:cstheme="minorHAnsi"/>
                <w:sz w:val="22"/>
              </w:rPr>
              <w:t>Supervisor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 person who manages</w:t>
            </w:r>
            <w:r>
              <w:rPr>
                <w:rFonts w:asciiTheme="minorHAnsi" w:hAnsiTheme="minorHAnsi" w:cstheme="minorHAnsi"/>
                <w:sz w:val="22"/>
              </w:rPr>
              <w:t>,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assigns the Target Schools to the Salesmen</w:t>
            </w:r>
            <w:r>
              <w:rPr>
                <w:rFonts w:asciiTheme="minorHAnsi" w:hAnsiTheme="minorHAnsi" w:cstheme="minorHAnsi"/>
                <w:sz w:val="22"/>
              </w:rPr>
              <w:t xml:space="preserve"> and also have right to view all contracts of all target schools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612D5AA0" w14:textId="385976D2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 Sales Manager (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="00D51949"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 w:rsidR="003946ED"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="00D51949">
              <w:rPr>
                <w:rFonts w:asciiTheme="minorHAnsi" w:eastAsia="Calibr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04E1BE93" w14:textId="77777777" w:rsidTr="00E7088B">
        <w:tc>
          <w:tcPr>
            <w:tcW w:w="271" w:type="pct"/>
          </w:tcPr>
          <w:p w14:paraId="61367542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876" w:type="pct"/>
          </w:tcPr>
          <w:p w14:paraId="013D4543" w14:textId="2540A7BA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chool</w:t>
            </w:r>
          </w:p>
        </w:tc>
        <w:tc>
          <w:tcPr>
            <w:tcW w:w="3853" w:type="pct"/>
          </w:tcPr>
          <w:p w14:paraId="1342F10A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chool is an entity presenting the school that was collected information and was select to become the target. </w:t>
            </w:r>
          </w:p>
          <w:p w14:paraId="2696DE7A" w14:textId="07237713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 information of School (id, name, </w:t>
            </w:r>
            <w:r w:rsidR="009738AC">
              <w:rPr>
                <w:rFonts w:asciiTheme="minorHAnsi" w:hAnsiTheme="minorHAnsi" w:cstheme="minorHAnsi"/>
                <w:sz w:val="22"/>
              </w:rPr>
              <w:t xml:space="preserve">district, </w:t>
            </w:r>
            <w:r w:rsidRPr="00653CAC">
              <w:rPr>
                <w:rFonts w:asciiTheme="minorHAnsi" w:hAnsiTheme="minorHAnsi" w:cstheme="minorHAnsi"/>
                <w:sz w:val="22"/>
              </w:rPr>
              <w:t>address, phone, scale, type, description, educational level</w:t>
            </w:r>
            <w:r w:rsidR="009738AC">
              <w:rPr>
                <w:rFonts w:asciiTheme="minorHAnsi" w:hAnsiTheme="minorHAnsi" w:cstheme="minorHAnsi"/>
                <w:sz w:val="22"/>
              </w:rPr>
              <w:t>, status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4FA90F00" w14:textId="77777777" w:rsidTr="00E7088B">
        <w:tc>
          <w:tcPr>
            <w:tcW w:w="271" w:type="pct"/>
          </w:tcPr>
          <w:p w14:paraId="6358BA9F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876" w:type="pct"/>
          </w:tcPr>
          <w:p w14:paraId="5DFC4435" w14:textId="13DFB632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Target School</w:t>
            </w:r>
          </w:p>
        </w:tc>
        <w:tc>
          <w:tcPr>
            <w:tcW w:w="3853" w:type="pct"/>
          </w:tcPr>
          <w:p w14:paraId="65B7DECC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Target School is an entity presenting the target that Sales Manager creates base on Schools list and assigns to Salesmen. </w:t>
            </w:r>
          </w:p>
          <w:p w14:paraId="31D190B4" w14:textId="7A7F77CA" w:rsidR="00435973" w:rsidRPr="00653CAC" w:rsidRDefault="00435973" w:rsidP="009738AC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</w:t>
            </w:r>
            <w:r w:rsidR="009738AC">
              <w:rPr>
                <w:rFonts w:asciiTheme="minorHAnsi" w:hAnsiTheme="minorHAnsi" w:cstheme="minorHAnsi"/>
                <w:sz w:val="22"/>
              </w:rPr>
              <w:t>ation of School (id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purpose, school year, </w:t>
            </w:r>
            <w:r w:rsidR="009738AC">
              <w:rPr>
                <w:rFonts w:asciiTheme="minorHAnsi" w:hAnsiTheme="minorHAnsi" w:cstheme="minorHAnsi"/>
                <w:sz w:val="22"/>
              </w:rPr>
              <w:t>no</w:t>
            </w:r>
            <w:r w:rsidRPr="00653CAC">
              <w:rPr>
                <w:rFonts w:asciiTheme="minorHAnsi" w:hAnsiTheme="minorHAnsi" w:cstheme="minorHAnsi"/>
                <w:sz w:val="22"/>
              </w:rPr>
              <w:t>te</w:t>
            </w:r>
            <w:r w:rsidR="009738AC">
              <w:rPr>
                <w:rFonts w:asciiTheme="minorHAns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45D3A93D" w14:textId="77777777" w:rsidTr="00E7088B">
        <w:tc>
          <w:tcPr>
            <w:tcW w:w="271" w:type="pct"/>
          </w:tcPr>
          <w:p w14:paraId="23B14307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7</w:t>
            </w:r>
          </w:p>
        </w:tc>
        <w:tc>
          <w:tcPr>
            <w:tcW w:w="876" w:type="pct"/>
          </w:tcPr>
          <w:p w14:paraId="626516B8" w14:textId="019C5789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ort</w:t>
            </w:r>
          </w:p>
        </w:tc>
        <w:tc>
          <w:tcPr>
            <w:tcW w:w="3853" w:type="pct"/>
          </w:tcPr>
          <w:p w14:paraId="2EB4140E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ort is an entity presenting the report that Salesmen must submits to Sales Manager. </w:t>
            </w:r>
          </w:p>
          <w:p w14:paraId="5B256D01" w14:textId="418DDDB6" w:rsidR="00435973" w:rsidRPr="00653CAC" w:rsidRDefault="00435973" w:rsidP="007F0CAA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the report information (id, date, result, </w:t>
            </w:r>
            <w:r w:rsidR="007F0CAA">
              <w:rPr>
                <w:rFonts w:asciiTheme="minorHAnsi" w:hAnsiTheme="minorHAnsi" w:cstheme="minorHAnsi"/>
                <w:sz w:val="22"/>
              </w:rPr>
              <w:t>description, positivity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7F0CAA">
              <w:rPr>
                <w:rFonts w:asciiTheme="minorHAnsi" w:hAnsiTheme="minorHAnsi" w:cstheme="minorHAnsi"/>
                <w:sz w:val="22"/>
              </w:rPr>
              <w:t>difficulty</w:t>
            </w:r>
            <w:r w:rsidRPr="00653CAC">
              <w:rPr>
                <w:rFonts w:asciiTheme="minorHAnsi" w:hAnsiTheme="minorHAnsi" w:cstheme="minorHAnsi"/>
                <w:sz w:val="22"/>
              </w:rPr>
              <w:t>, future</w:t>
            </w:r>
            <w:r w:rsidR="007F0CAA">
              <w:rPr>
                <w:rFonts w:asciiTheme="minorHAnsi" w:hAnsiTheme="minorHAnsi" w:cstheme="minorHAnsi"/>
                <w:sz w:val="22"/>
              </w:rPr>
              <w:t>Plan, supervisorC</w:t>
            </w:r>
            <w:r w:rsidRPr="00653CAC">
              <w:rPr>
                <w:rFonts w:asciiTheme="minorHAnsi" w:hAnsiTheme="minorHAnsi" w:cstheme="minorHAnsi"/>
                <w:sz w:val="22"/>
              </w:rPr>
              <w:t>omment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6FAC571D" w14:textId="77777777" w:rsidTr="00E7088B">
        <w:tc>
          <w:tcPr>
            <w:tcW w:w="271" w:type="pct"/>
          </w:tcPr>
          <w:p w14:paraId="641055E3" w14:textId="77777777" w:rsidR="00435973" w:rsidRPr="00653CAC" w:rsidRDefault="00435973" w:rsidP="0043597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876" w:type="pct"/>
          </w:tcPr>
          <w:p w14:paraId="61BBBF4D" w14:textId="7CCF2D1A" w:rsidR="00435973" w:rsidRPr="00653CAC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Personal Activity</w:t>
            </w:r>
          </w:p>
        </w:tc>
        <w:tc>
          <w:tcPr>
            <w:tcW w:w="3853" w:type="pct"/>
          </w:tcPr>
          <w:p w14:paraId="31FF9047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Personal Activity is an entity presenting an activity that Salesmen or Sales Managers create in work-plan and execute based on that. </w:t>
            </w:r>
          </w:p>
          <w:p w14:paraId="7AA6E501" w14:textId="75F13512" w:rsidR="00435973" w:rsidRPr="00653CAC" w:rsidRDefault="00435973" w:rsidP="007F0CAA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the Personal Activity information (id, title, start</w:t>
            </w:r>
            <w:r w:rsidR="007F0CAA">
              <w:rPr>
                <w:rFonts w:asciiTheme="minorHAnsi" w:hAnsiTheme="minorHAnsi" w:cstheme="minorHAnsi"/>
                <w:sz w:val="22"/>
              </w:rPr>
              <w:t>T</w:t>
            </w:r>
            <w:r w:rsidRPr="00653CAC">
              <w:rPr>
                <w:rFonts w:asciiTheme="minorHAnsi" w:hAnsiTheme="minorHAnsi" w:cstheme="minorHAnsi"/>
                <w:sz w:val="22"/>
              </w:rPr>
              <w:t>ime</w:t>
            </w:r>
            <w:r w:rsidR="007F0CAA">
              <w:rPr>
                <w:rFonts w:asciiTheme="minorHAnsi" w:hAnsiTheme="minorHAnsi" w:cstheme="minorHAnsi"/>
                <w:sz w:val="22"/>
              </w:rPr>
              <w:t>, endT</w:t>
            </w:r>
            <w:r w:rsidRPr="00653CAC">
              <w:rPr>
                <w:rFonts w:asciiTheme="minorHAnsi" w:hAnsiTheme="minorHAnsi" w:cstheme="minorHAnsi"/>
                <w:sz w:val="22"/>
              </w:rPr>
              <w:t>ime, remark, description</w:t>
            </w:r>
            <w:r w:rsidR="007F0CAA">
              <w:rPr>
                <w:rFonts w:asciiTheme="minorHAnsi" w:hAnsiTheme="minorHAnsi" w:cstheme="minorHAnsi"/>
                <w:sz w:val="22"/>
              </w:rPr>
              <w:t>, isCompleted</w:t>
            </w:r>
            <w:r w:rsidR="008766BC">
              <w:rPr>
                <w:rFonts w:asciiTheme="minorHAnsi" w:hAnsiTheme="minorHAnsi" w:cstheme="minorHAnsi"/>
                <w:sz w:val="22"/>
              </w:rPr>
              <w:t>).</w:t>
            </w:r>
          </w:p>
        </w:tc>
      </w:tr>
      <w:tr w:rsidR="00435973" w:rsidRPr="00653CAC" w14:paraId="0932AC31" w14:textId="77777777" w:rsidTr="00E7088B">
        <w:tc>
          <w:tcPr>
            <w:tcW w:w="271" w:type="pct"/>
          </w:tcPr>
          <w:p w14:paraId="2F34F5A6" w14:textId="11FB8017" w:rsidR="00435973" w:rsidRPr="00653CAC" w:rsidRDefault="00435973" w:rsidP="0043597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876" w:type="pct"/>
          </w:tcPr>
          <w:p w14:paraId="1DC0B839" w14:textId="767B0B73" w:rsidR="00435973" w:rsidRPr="00653CAC" w:rsidRDefault="00435973" w:rsidP="0043597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resentative</w:t>
            </w:r>
          </w:p>
        </w:tc>
        <w:tc>
          <w:tcPr>
            <w:tcW w:w="3853" w:type="pct"/>
          </w:tcPr>
          <w:p w14:paraId="4EB4EBB4" w14:textId="77777777" w:rsidR="007D28A1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resentative is an entity presenting a person who is the representative for the school to contact. </w:t>
            </w:r>
          </w:p>
          <w:p w14:paraId="05683129" w14:textId="609F6B95" w:rsidR="00435973" w:rsidRPr="00653CAC" w:rsidRDefault="00435973" w:rsidP="0043597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information of Representative (full name, </w:t>
            </w:r>
            <w:r w:rsidR="003946ED">
              <w:rPr>
                <w:rFonts w:asciiTheme="minorHAnsi" w:hAnsiTheme="minorHAnsi" w:cstheme="minorHAnsi"/>
                <w:sz w:val="22"/>
              </w:rPr>
              <w:t>isMale</w:t>
            </w:r>
            <w:r w:rsidRPr="00653CAC">
              <w:rPr>
                <w:rFonts w:asciiTheme="minorHAnsi" w:hAnsiTheme="minorHAnsi" w:cstheme="minorHAnsi"/>
                <w:sz w:val="22"/>
              </w:rPr>
              <w:t>, email, phone)</w:t>
            </w:r>
            <w:r w:rsidR="008766BC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435973" w:rsidRPr="00653CAC" w14:paraId="54A4FF7F" w14:textId="77777777" w:rsidTr="00E7088B">
        <w:tc>
          <w:tcPr>
            <w:tcW w:w="271" w:type="pct"/>
          </w:tcPr>
          <w:p w14:paraId="21C318D6" w14:textId="786DBDB0" w:rsidR="00435973" w:rsidRPr="00653CAC" w:rsidRDefault="00435973" w:rsidP="0043597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76" w:type="pct"/>
          </w:tcPr>
          <w:p w14:paraId="549C9A71" w14:textId="052C5D14" w:rsidR="00435973" w:rsidRPr="00435973" w:rsidRDefault="00435973" w:rsidP="00435973">
            <w:pPr>
              <w:rPr>
                <w:rFonts w:asciiTheme="minorHAnsi" w:hAnsiTheme="minorHAnsi" w:cstheme="minorHAnsi"/>
                <w:sz w:val="22"/>
              </w:rPr>
            </w:pPr>
            <w:r w:rsidRPr="00435973">
              <w:rPr>
                <w:rFonts w:asciiTheme="minorHAnsi" w:hAnsiTheme="minorHAnsi" w:cstheme="minorHAnsi"/>
                <w:sz w:val="22"/>
              </w:rPr>
              <w:t>Contract</w:t>
            </w:r>
          </w:p>
        </w:tc>
        <w:tc>
          <w:tcPr>
            <w:tcW w:w="3853" w:type="pct"/>
          </w:tcPr>
          <w:p w14:paraId="2933A398" w14:textId="04562F1E" w:rsidR="00435973" w:rsidRDefault="009A0C6F" w:rsidP="009A0C6F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</w:rPr>
              <w:t>Contract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</w:t>
            </w:r>
            <w:r>
              <w:rPr>
                <w:rFonts w:asciiTheme="minorHAnsi" w:hAnsiTheme="minorHAnsi" w:cstheme="minorHAnsi"/>
                <w:sz w:val="22"/>
              </w:rPr>
              <w:t xml:space="preserve"> contract between a target school and Major Education.</w:t>
            </w:r>
          </w:p>
          <w:p w14:paraId="16DDC396" w14:textId="54FB9CF1" w:rsidR="009A0C6F" w:rsidRPr="00653CAC" w:rsidRDefault="009A0C6F" w:rsidP="006448F6">
            <w:pPr>
              <w:keepNext/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</w:t>
            </w:r>
            <w:r>
              <w:rPr>
                <w:rFonts w:asciiTheme="minorHAnsi" w:hAnsiTheme="minorHAnsi" w:cstheme="minorHAnsi"/>
                <w:sz w:val="22"/>
              </w:rPr>
              <w:t xml:space="preserve"> Contract (id, duration, service, revenueCriteria, note).</w:t>
            </w:r>
          </w:p>
        </w:tc>
      </w:tr>
    </w:tbl>
    <w:p w14:paraId="4196E833" w14:textId="35AC3FD5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9" w:name="_Toc69695313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0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ies List</w:t>
      </w:r>
      <w:bookmarkEnd w:id="169"/>
    </w:p>
    <w:p w14:paraId="1693C065" w14:textId="77777777" w:rsidR="007970A2" w:rsidRDefault="006C02EC" w:rsidP="009A5BBD">
      <w:pPr>
        <w:pStyle w:val="Heading2"/>
      </w:pPr>
      <w:bookmarkStart w:id="170" w:name="_Toc69695216"/>
      <w:r>
        <w:t>4</w:t>
      </w:r>
      <w:r w:rsidR="007970A2">
        <w:t>. Non-Functional Requirements</w:t>
      </w:r>
      <w:bookmarkEnd w:id="170"/>
    </w:p>
    <w:p w14:paraId="3D48A0F5" w14:textId="77777777" w:rsidR="001D3B23" w:rsidRDefault="006C02EC" w:rsidP="00D2482E">
      <w:pPr>
        <w:pStyle w:val="Heading3"/>
      </w:pPr>
      <w:bookmarkStart w:id="171" w:name="_Toc69695217"/>
      <w:r>
        <w:t>4</w:t>
      </w:r>
      <w:r w:rsidR="00EB038A">
        <w:t>.</w:t>
      </w:r>
      <w:r>
        <w:t>1</w:t>
      </w:r>
      <w:r w:rsidR="001D3B23">
        <w:t xml:space="preserve"> </w:t>
      </w:r>
      <w:bookmarkStart w:id="172" w:name="_Toc360610024"/>
      <w:r w:rsidR="001D3B23">
        <w:t>External Interfaces</w:t>
      </w:r>
      <w:bookmarkEnd w:id="171"/>
      <w:bookmarkEnd w:id="172"/>
    </w:p>
    <w:p w14:paraId="1DF817AB" w14:textId="77777777" w:rsidR="0077582D" w:rsidRDefault="0077582D" w:rsidP="0077582D">
      <w:pPr>
        <w:pStyle w:val="List"/>
        <w:spacing w:after="0"/>
        <w:ind w:left="720" w:hanging="720"/>
        <w:rPr>
          <w:rFonts w:asciiTheme="minorHAnsi" w:hAnsiTheme="minorHAnsi" w:cstheme="minorHAnsi"/>
          <w:sz w:val="22"/>
          <w:szCs w:val="22"/>
        </w:rPr>
      </w:pPr>
      <w:r w:rsidRPr="00DB7431">
        <w:rPr>
          <w:rFonts w:asciiTheme="minorHAnsi" w:hAnsiTheme="minorHAnsi" w:cstheme="minorHAnsi"/>
          <w:sz w:val="22"/>
          <w:szCs w:val="22"/>
        </w:rPr>
        <w:t>UI-1:</w:t>
      </w:r>
      <w:r w:rsidRPr="00DB743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The user interfaces in general should be consistent, simple, clear, intuitive</w:t>
      </w:r>
      <w:bookmarkStart w:id="173" w:name="_Hlk65310802"/>
      <w:r>
        <w:rPr>
          <w:rFonts w:asciiTheme="minorHAnsi" w:hAnsiTheme="minorHAnsi" w:cstheme="minorHAnsi"/>
          <w:sz w:val="22"/>
          <w:szCs w:val="22"/>
        </w:rPr>
        <w:t>, and reminiscent</w:t>
      </w:r>
      <w:bookmarkEnd w:id="173"/>
      <w:r>
        <w:rPr>
          <w:rFonts w:asciiTheme="minorHAnsi" w:hAnsiTheme="minorHAnsi" w:cstheme="minorHAnsi"/>
          <w:sz w:val="22"/>
          <w:szCs w:val="22"/>
        </w:rPr>
        <w:t>.</w:t>
      </w:r>
    </w:p>
    <w:p w14:paraId="51B0C779" w14:textId="77777777" w:rsidR="0077582D" w:rsidRPr="0037721E" w:rsidRDefault="0077582D" w:rsidP="001402CA">
      <w:pPr>
        <w:pStyle w:val="ByLine"/>
        <w:numPr>
          <w:ilvl w:val="0"/>
          <w:numId w:val="6"/>
        </w:numPr>
        <w:tabs>
          <w:tab w:val="left" w:pos="468"/>
        </w:tabs>
        <w:spacing w:before="0" w:after="0"/>
        <w:ind w:left="1080" w:hanging="270"/>
        <w:jc w:val="left"/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</w:pPr>
      <w:r w:rsidRPr="00004D50"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>Some design principles will be taken into consideration:</w:t>
      </w:r>
      <w:r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hyperlink r:id="rId68" w:history="1">
        <w:r w:rsidRPr="004D081E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material.io/design/introduction</w:t>
        </w:r>
      </w:hyperlink>
      <w:r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  <w:r w:rsidRPr="0037721E"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05E14A52" w14:textId="77777777" w:rsidR="0077582D" w:rsidRPr="006A7E50" w:rsidRDefault="0077582D" w:rsidP="0077582D">
      <w:pPr>
        <w:pStyle w:val="List"/>
        <w:ind w:left="720" w:hanging="720"/>
        <w:rPr>
          <w:rFonts w:asciiTheme="minorHAnsi" w:eastAsiaTheme="minorHAnsi" w:hAnsiTheme="minorHAnsi" w:cstheme="minorBid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</w:rPr>
        <w:t xml:space="preserve">UI-2:      </w:t>
      </w:r>
      <w:r w:rsidRPr="006A7E50">
        <w:rPr>
          <w:rFonts w:asciiTheme="minorHAnsi" w:eastAsiaTheme="minorHAnsi" w:hAnsiTheme="minorHAnsi" w:cstheme="minorBidi"/>
          <w:sz w:val="22"/>
          <w:szCs w:val="22"/>
          <w:lang w:val="en-GB"/>
        </w:rPr>
        <w:t>The user interfaces for the software shall be compatible with:  Chrome (version 52 or above), Firefox (version 51 or above), Safari (version 10 or above) browser.</w:t>
      </w:r>
    </w:p>
    <w:p w14:paraId="2EECEBB4" w14:textId="77777777" w:rsidR="0077582D" w:rsidRDefault="0077582D" w:rsidP="0077582D">
      <w:pPr>
        <w:ind w:left="720" w:hanging="720"/>
      </w:pPr>
      <w:r w:rsidRPr="00DB7431">
        <w:rPr>
          <w:rFonts w:cstheme="minorHAnsi"/>
        </w:rPr>
        <w:t>UI-3:</w:t>
      </w:r>
      <w:r w:rsidRPr="00DB7431">
        <w:rPr>
          <w:rFonts w:cstheme="minorHAnsi"/>
        </w:rPr>
        <w:tab/>
      </w:r>
      <w:r>
        <w:t>The user interfaces should be responsive on multiple screen devices: Laptop, Tablet, and Mobile.</w:t>
      </w:r>
    </w:p>
    <w:p w14:paraId="521B2FE8" w14:textId="77777777" w:rsidR="0077582D" w:rsidRDefault="0077582D" w:rsidP="0077582D">
      <w:pPr>
        <w:ind w:left="720" w:hanging="720"/>
      </w:pPr>
      <w:r>
        <w:rPr>
          <w:rFonts w:cstheme="minorHAnsi"/>
        </w:rPr>
        <w:t>UI-</w:t>
      </w:r>
      <w:r>
        <w:t>4:      The user interfaces should be clear and intuitive message for the users when there is a warning or an error.</w:t>
      </w:r>
    </w:p>
    <w:p w14:paraId="7809B71D" w14:textId="77777777" w:rsidR="0077582D" w:rsidRDefault="0077582D" w:rsidP="0077582D">
      <w:pPr>
        <w:ind w:left="720" w:hanging="720"/>
      </w:pPr>
      <w:r>
        <w:rPr>
          <w:rFonts w:cstheme="minorHAnsi"/>
        </w:rPr>
        <w:t>UI-</w:t>
      </w:r>
      <w:r>
        <w:t>5:</w:t>
      </w:r>
      <w:r>
        <w:tab/>
        <w:t>The user interfaces should ask the users to confirm the action when having major operating actions.</w:t>
      </w:r>
    </w:p>
    <w:p w14:paraId="27C2B997" w14:textId="7BFF858B" w:rsidR="0077582D" w:rsidRPr="00C0269B" w:rsidRDefault="0077582D" w:rsidP="00B014AA">
      <w:pPr>
        <w:pStyle w:val="Heading4"/>
        <w:numPr>
          <w:ilvl w:val="0"/>
          <w:numId w:val="17"/>
        </w:numPr>
      </w:pPr>
      <w:bookmarkStart w:id="174" w:name="_Toc360610026"/>
      <w:r w:rsidRPr="00C0269B">
        <w:t>Software Interfaces</w:t>
      </w:r>
      <w:bookmarkEnd w:id="174"/>
    </w:p>
    <w:p w14:paraId="7456989D" w14:textId="77777777" w:rsidR="0077582D" w:rsidRDefault="0077582D" w:rsidP="0077582D">
      <w:pPr>
        <w:tabs>
          <w:tab w:val="left" w:pos="630"/>
          <w:tab w:val="left" w:pos="900"/>
        </w:tabs>
        <w:ind w:left="720" w:hanging="720"/>
        <w:jc w:val="both"/>
      </w:pPr>
      <w:r>
        <w:t xml:space="preserve">SI-1:       </w:t>
      </w:r>
      <w:r>
        <w:rPr>
          <w:rFonts w:cstheme="minorHAnsi"/>
        </w:rPr>
        <w:t>This w</w:t>
      </w:r>
      <w:r w:rsidRPr="002C6394">
        <w:rPr>
          <w:rFonts w:cstheme="minorHAnsi"/>
        </w:rPr>
        <w:t>eb application</w:t>
      </w:r>
      <w:r w:rsidRPr="000C500A">
        <w:t xml:space="preserve"> </w:t>
      </w:r>
      <w:r w:rsidRPr="00C7354A">
        <w:t>work</w:t>
      </w:r>
      <w:r>
        <w:t>s</w:t>
      </w:r>
      <w:r w:rsidRPr="00C7354A">
        <w:t xml:space="preserve"> with</w:t>
      </w:r>
      <w:r>
        <w:t>:</w:t>
      </w:r>
      <w:r w:rsidRPr="00C7354A">
        <w:t xml:space="preserve"> </w:t>
      </w:r>
      <w:r>
        <w:t>Chrome</w:t>
      </w:r>
      <w:r w:rsidRPr="00C7354A">
        <w:t xml:space="preserve"> (v</w:t>
      </w:r>
      <w:r>
        <w:t>ersion 52</w:t>
      </w:r>
      <w:r w:rsidRPr="00C7354A">
        <w:t xml:space="preserve"> or above), </w:t>
      </w:r>
      <w:r>
        <w:t>Firefox</w:t>
      </w:r>
      <w:r w:rsidRPr="00C7354A">
        <w:t xml:space="preserve"> (v</w:t>
      </w:r>
      <w:r>
        <w:t>ersion 5</w:t>
      </w:r>
      <w:r w:rsidRPr="00C7354A">
        <w:t xml:space="preserve">1 or above), </w:t>
      </w:r>
      <w:r>
        <w:t>Edge</w:t>
      </w:r>
      <w:r w:rsidRPr="00C7354A">
        <w:t xml:space="preserve"> (v</w:t>
      </w:r>
      <w:r>
        <w:t xml:space="preserve">ersion </w:t>
      </w:r>
      <w:r w:rsidRPr="00C7354A">
        <w:t>1</w:t>
      </w:r>
      <w:r>
        <w:t>4</w:t>
      </w:r>
      <w:r w:rsidRPr="00C7354A">
        <w:t xml:space="preserve"> or above)</w:t>
      </w:r>
      <w:r>
        <w:t>, Safari (version 10 or above), or Opera (version 38 or above)</w:t>
      </w:r>
      <w:r w:rsidRPr="00C7354A">
        <w:t xml:space="preserve"> browse</w:t>
      </w:r>
      <w:r>
        <w:t>r</w:t>
      </w:r>
      <w:r w:rsidRPr="00C7354A">
        <w:t>.</w:t>
      </w:r>
    </w:p>
    <w:p w14:paraId="3929B92B" w14:textId="0D249C5A" w:rsidR="0077582D" w:rsidRDefault="0077582D" w:rsidP="00B014AA">
      <w:pPr>
        <w:pStyle w:val="Heading4"/>
        <w:numPr>
          <w:ilvl w:val="0"/>
          <w:numId w:val="17"/>
        </w:numPr>
      </w:pPr>
      <w:bookmarkStart w:id="175" w:name="_Toc360610027"/>
      <w:r>
        <w:lastRenderedPageBreak/>
        <w:t>Hardware Interfaces</w:t>
      </w:r>
      <w:bookmarkEnd w:id="175"/>
    </w:p>
    <w:p w14:paraId="10B18376" w14:textId="26A635CC" w:rsidR="0077582D" w:rsidRDefault="00B014AA" w:rsidP="0077582D">
      <w:pPr>
        <w:tabs>
          <w:tab w:val="left" w:pos="630"/>
          <w:tab w:val="left" w:pos="900"/>
        </w:tabs>
        <w:ind w:left="720" w:hanging="720"/>
        <w:jc w:val="both"/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1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Since this system is a web application, which it shall work on Laptop, Tablet and Mobile.</w:t>
      </w:r>
    </w:p>
    <w:p w14:paraId="050CFB5F" w14:textId="024C110B" w:rsidR="0077582D" w:rsidRPr="002C6394" w:rsidRDefault="00B014AA" w:rsidP="0077582D">
      <w:pPr>
        <w:tabs>
          <w:tab w:val="left" w:pos="630"/>
          <w:tab w:val="left" w:pos="900"/>
        </w:tabs>
        <w:ind w:left="720" w:hanging="720"/>
        <w:jc w:val="both"/>
        <w:rPr>
          <w:rFonts w:cstheme="minorHAnsi"/>
        </w:rPr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2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</w:t>
      </w:r>
      <w:r w:rsidR="0077582D" w:rsidRPr="002C6394">
        <w:rPr>
          <w:rFonts w:cstheme="minorHAnsi"/>
        </w:rPr>
        <w:t xml:space="preserve">The system must run over the </w:t>
      </w:r>
      <w:r w:rsidR="0077582D">
        <w:rPr>
          <w:rFonts w:cstheme="minorHAnsi"/>
        </w:rPr>
        <w:t>I</w:t>
      </w:r>
      <w:r w:rsidR="0077582D" w:rsidRPr="002C6394">
        <w:rPr>
          <w:rFonts w:cstheme="minorHAnsi"/>
        </w:rPr>
        <w:t xml:space="preserve">nternet; all the hardware shall require connect to </w:t>
      </w:r>
      <w:r w:rsidR="0077582D">
        <w:rPr>
          <w:rFonts w:cstheme="minorHAnsi"/>
        </w:rPr>
        <w:t>the I</w:t>
      </w:r>
      <w:r w:rsidR="0077582D" w:rsidRPr="002C6394">
        <w:rPr>
          <w:rFonts w:cstheme="minorHAnsi"/>
        </w:rPr>
        <w:t>nternet.</w:t>
      </w:r>
    </w:p>
    <w:p w14:paraId="5E141326" w14:textId="6788E744" w:rsidR="0077582D" w:rsidRDefault="0077582D" w:rsidP="00B014AA">
      <w:pPr>
        <w:pStyle w:val="Heading4"/>
        <w:numPr>
          <w:ilvl w:val="0"/>
          <w:numId w:val="17"/>
        </w:numPr>
      </w:pPr>
      <w:bookmarkStart w:id="176" w:name="_Toc360610028"/>
      <w:r>
        <w:t>Communications Interfaces</w:t>
      </w:r>
      <w:bookmarkEnd w:id="176"/>
    </w:p>
    <w:p w14:paraId="432F7604" w14:textId="77777777" w:rsidR="0077582D" w:rsidRDefault="0077582D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  <w:r w:rsidRPr="00536C52">
        <w:rPr>
          <w:rFonts w:asciiTheme="minorHAnsi" w:hAnsiTheme="minorHAnsi" w:cstheme="minorHAnsi"/>
          <w:sz w:val="22"/>
          <w:szCs w:val="22"/>
        </w:rPr>
        <w:t>CI-1:</w:t>
      </w:r>
      <w:r w:rsidRPr="00536C52">
        <w:rPr>
          <w:rFonts w:asciiTheme="minorHAnsi" w:hAnsiTheme="minorHAnsi" w:cstheme="minorHAnsi"/>
          <w:sz w:val="22"/>
          <w:szCs w:val="22"/>
        </w:rPr>
        <w:tab/>
      </w:r>
      <w:r w:rsidRPr="002C6394">
        <w:rPr>
          <w:rFonts w:asciiTheme="minorHAnsi" w:hAnsiTheme="minorHAnsi" w:cstheme="minorHAnsi"/>
          <w:sz w:val="22"/>
          <w:szCs w:val="22"/>
        </w:rPr>
        <w:t xml:space="preserve">The system shall </w:t>
      </w:r>
      <w:r>
        <w:rPr>
          <w:rFonts w:asciiTheme="minorHAnsi" w:hAnsiTheme="minorHAnsi" w:cstheme="minorHAnsi"/>
          <w:sz w:val="22"/>
          <w:szCs w:val="22"/>
        </w:rPr>
        <w:t>communicate</w:t>
      </w:r>
      <w:r w:rsidRPr="002C639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rough</w:t>
      </w:r>
      <w:r w:rsidRPr="002C6394">
        <w:rPr>
          <w:rFonts w:asciiTheme="minorHAnsi" w:hAnsiTheme="minorHAnsi" w:cstheme="minorHAnsi"/>
          <w:sz w:val="22"/>
          <w:szCs w:val="22"/>
        </w:rPr>
        <w:t xml:space="preserve"> HTTP protocol over the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2C6394">
        <w:rPr>
          <w:rFonts w:asciiTheme="minorHAnsi" w:hAnsiTheme="minorHAnsi" w:cstheme="minorHAnsi"/>
          <w:sz w:val="22"/>
          <w:szCs w:val="22"/>
        </w:rPr>
        <w:t>nterne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361648" w14:textId="77777777" w:rsidR="007F7473" w:rsidRPr="002C6394" w:rsidRDefault="007F7473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</w:p>
    <w:p w14:paraId="0ECF4FCC" w14:textId="77777777" w:rsidR="0077582D" w:rsidRDefault="0077582D" w:rsidP="00D2482E">
      <w:pPr>
        <w:pStyle w:val="Heading3"/>
      </w:pPr>
      <w:bookmarkStart w:id="177" w:name="_Toc69695218"/>
      <w:r>
        <w:t>4.2 Quality Attributes</w:t>
      </w:r>
      <w:bookmarkEnd w:id="177"/>
    </w:p>
    <w:p w14:paraId="4234FE81" w14:textId="25E89992" w:rsidR="0077582D" w:rsidRDefault="0077582D" w:rsidP="00B014AA">
      <w:pPr>
        <w:pStyle w:val="Heading4"/>
        <w:numPr>
          <w:ilvl w:val="0"/>
          <w:numId w:val="37"/>
        </w:numPr>
      </w:pPr>
      <w:bookmarkStart w:id="178" w:name="_Toc35838289"/>
      <w:r>
        <w:t>Usability</w:t>
      </w:r>
      <w:bookmarkEnd w:id="178"/>
    </w:p>
    <w:p w14:paraId="061479F3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system is designed simple, and intuitive which the users can easily manage their work.</w:t>
      </w:r>
    </w:p>
    <w:p w14:paraId="5A972602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default system language is English.</w:t>
      </w:r>
    </w:p>
    <w:p w14:paraId="739A068C" w14:textId="77777777" w:rsidR="0077582D" w:rsidRPr="004C14BB" w:rsidRDefault="0077582D" w:rsidP="0077582D">
      <w:r w:rsidRPr="004C14BB">
        <w:t>- The system shall take two hours of training for the users to familiar with usage.</w:t>
      </w:r>
      <w:r w:rsidRPr="004C14BB">
        <w:tab/>
      </w:r>
      <w:r>
        <w:tab/>
      </w:r>
    </w:p>
    <w:p w14:paraId="76FA114E" w14:textId="77777777" w:rsidR="0077582D" w:rsidRDefault="0077582D" w:rsidP="00B014AA">
      <w:pPr>
        <w:pStyle w:val="Heading4"/>
        <w:numPr>
          <w:ilvl w:val="0"/>
          <w:numId w:val="8"/>
        </w:numPr>
      </w:pPr>
      <w:r>
        <w:t>Availability</w:t>
      </w:r>
    </w:p>
    <w:p w14:paraId="7276E5A1" w14:textId="77777777" w:rsidR="0077582D" w:rsidRPr="00E65E6E" w:rsidRDefault="0077582D" w:rsidP="0077582D">
      <w:r>
        <w:t>- The system is available 24/7.</w:t>
      </w:r>
    </w:p>
    <w:p w14:paraId="56543AE9" w14:textId="3C7B7524" w:rsidR="0077582D" w:rsidRPr="00B014AA" w:rsidRDefault="0077582D" w:rsidP="00B014AA">
      <w:pPr>
        <w:pStyle w:val="Heading4"/>
        <w:numPr>
          <w:ilvl w:val="0"/>
          <w:numId w:val="8"/>
        </w:numPr>
        <w:rPr>
          <w:lang w:val="en-US"/>
        </w:rPr>
      </w:pPr>
      <w:bookmarkStart w:id="179" w:name="_Toc521150208"/>
      <w:bookmarkStart w:id="180" w:name="_Toc35838292"/>
      <w:r w:rsidRPr="00B014AA">
        <w:rPr>
          <w:lang w:val="en-US"/>
        </w:rPr>
        <w:t>Security</w:t>
      </w:r>
    </w:p>
    <w:p w14:paraId="7864EC5C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system demands unauthorized users to log in for using the system.</w:t>
      </w:r>
    </w:p>
    <w:p w14:paraId="52CC7EF4" w14:textId="77777777" w:rsidR="0077582D" w:rsidRPr="00401641" w:rsidRDefault="0077582D" w:rsidP="0077582D">
      <w:pPr>
        <w:rPr>
          <w:lang w:val="en-US"/>
        </w:rPr>
      </w:pPr>
      <w:r>
        <w:rPr>
          <w:lang w:val="en-US"/>
        </w:rPr>
        <w:t>- Each authentic user has a different role and scope for accessing a set of system functions.</w:t>
      </w:r>
    </w:p>
    <w:p w14:paraId="0A2F4876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password field must be obscured with</w:t>
      </w:r>
      <w:r w:rsidRPr="009B4554">
        <w:rPr>
          <w:lang w:val="en-US"/>
        </w:rPr>
        <w:t xml:space="preserve"> special characters representing typed characters.</w:t>
      </w:r>
    </w:p>
    <w:p w14:paraId="52FB86F8" w14:textId="77777777" w:rsidR="0077582D" w:rsidRPr="00555556" w:rsidRDefault="0077582D" w:rsidP="0077582D">
      <w:pPr>
        <w:rPr>
          <w:lang w:val="en-US"/>
        </w:rPr>
      </w:pPr>
      <w:r>
        <w:rPr>
          <w:lang w:val="en-US"/>
        </w:rPr>
        <w:t>- The active session time for this system is two hours, after that the user shall be demanded to log in again.</w:t>
      </w:r>
    </w:p>
    <w:bookmarkEnd w:id="179"/>
    <w:bookmarkEnd w:id="180"/>
    <w:p w14:paraId="1675C977" w14:textId="667699DD" w:rsidR="0077582D" w:rsidRDefault="0077582D" w:rsidP="00B014AA">
      <w:pPr>
        <w:pStyle w:val="Heading4"/>
        <w:numPr>
          <w:ilvl w:val="0"/>
          <w:numId w:val="8"/>
        </w:numPr>
      </w:pPr>
      <w:r>
        <w:t>Maintainability</w:t>
      </w:r>
    </w:p>
    <w:p w14:paraId="3FBE86E3" w14:textId="77777777" w:rsidR="0077582D" w:rsidRPr="008247F9" w:rsidRDefault="0077582D" w:rsidP="0077582D">
      <w:r>
        <w:t>- The source code should be based on a unified convention coding so that developers can easily manage.</w:t>
      </w:r>
    </w:p>
    <w:p w14:paraId="6945EBAD" w14:textId="03DD43E5" w:rsidR="00F425CF" w:rsidRPr="007F376B" w:rsidRDefault="0077582D" w:rsidP="00F425CF">
      <w:r>
        <w:t>- The system is divided into separate components and modules which giving the ability to update or scale up the system.</w:t>
      </w:r>
    </w:p>
    <w:p w14:paraId="3A6F2AB5" w14:textId="77777777" w:rsidR="00F425CF" w:rsidRDefault="00F425CF" w:rsidP="00CB3C0B"/>
    <w:p w14:paraId="55C639F2" w14:textId="77777777" w:rsidR="006C48A6" w:rsidRDefault="006C02EC" w:rsidP="009A5BBD">
      <w:pPr>
        <w:pStyle w:val="Heading2"/>
      </w:pPr>
      <w:bookmarkStart w:id="181" w:name="_Toc69695219"/>
      <w:r>
        <w:t>5</w:t>
      </w:r>
      <w:r w:rsidR="006C48A6">
        <w:t xml:space="preserve">. </w:t>
      </w:r>
      <w:r w:rsidR="00070875">
        <w:t xml:space="preserve">Other </w:t>
      </w:r>
      <w:r w:rsidR="006C48A6">
        <w:t>Requirement</w:t>
      </w:r>
      <w:r w:rsidR="00070875">
        <w:t>s</w:t>
      </w:r>
      <w:bookmarkEnd w:id="181"/>
    </w:p>
    <w:p w14:paraId="7CD3759F" w14:textId="77777777" w:rsidR="006C48A6" w:rsidRDefault="006C02EC" w:rsidP="00D2482E">
      <w:pPr>
        <w:pStyle w:val="Heading3"/>
      </w:pPr>
      <w:bookmarkStart w:id="182" w:name="_Toc69695220"/>
      <w:r>
        <w:t>5</w:t>
      </w:r>
      <w:r w:rsidR="0090332C">
        <w:t>.1</w:t>
      </w:r>
      <w:r w:rsidR="00717B2E">
        <w:t xml:space="preserve"> </w:t>
      </w:r>
      <w:r w:rsidR="00945720">
        <w:t xml:space="preserve">Appendix1 - </w:t>
      </w:r>
      <w:r w:rsidR="00A721F2">
        <w:t>M</w:t>
      </w:r>
      <w:r w:rsidR="00717B2E">
        <w:t>essages List</w:t>
      </w:r>
      <w:bookmarkEnd w:id="182"/>
    </w:p>
    <w:tbl>
      <w:tblPr>
        <w:tblStyle w:val="TableGrid"/>
        <w:tblW w:w="4884" w:type="pct"/>
        <w:tblLook w:val="04A0" w:firstRow="1" w:lastRow="0" w:firstColumn="1" w:lastColumn="0" w:noHBand="0" w:noVBand="1"/>
      </w:tblPr>
      <w:tblGrid>
        <w:gridCol w:w="440"/>
        <w:gridCol w:w="1124"/>
        <w:gridCol w:w="1469"/>
        <w:gridCol w:w="3044"/>
        <w:gridCol w:w="2730"/>
      </w:tblGrid>
      <w:tr w:rsidR="00717B2E" w:rsidRPr="003D0061" w14:paraId="371C6E34" w14:textId="77777777" w:rsidTr="00D33592">
        <w:tc>
          <w:tcPr>
            <w:tcW w:w="250" w:type="pct"/>
            <w:shd w:val="clear" w:color="auto" w:fill="FFE8E1"/>
          </w:tcPr>
          <w:p w14:paraId="5754411B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#</w:t>
            </w:r>
          </w:p>
        </w:tc>
        <w:tc>
          <w:tcPr>
            <w:tcW w:w="638" w:type="pct"/>
            <w:shd w:val="clear" w:color="auto" w:fill="FFE8E1"/>
          </w:tcPr>
          <w:p w14:paraId="56529BD3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code</w:t>
            </w:r>
          </w:p>
        </w:tc>
        <w:tc>
          <w:tcPr>
            <w:tcW w:w="834" w:type="pct"/>
            <w:shd w:val="clear" w:color="auto" w:fill="FFE8E1"/>
          </w:tcPr>
          <w:p w14:paraId="3A30C086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Type</w:t>
            </w:r>
          </w:p>
        </w:tc>
        <w:tc>
          <w:tcPr>
            <w:tcW w:w="1728" w:type="pct"/>
            <w:shd w:val="clear" w:color="auto" w:fill="FFE8E1"/>
          </w:tcPr>
          <w:p w14:paraId="7B56AA78" w14:textId="77777777" w:rsidR="00717B2E" w:rsidRPr="003D0061" w:rsidRDefault="008654E7" w:rsidP="000108FA">
            <w:pPr>
              <w:spacing w:before="60" w:after="60"/>
              <w:rPr>
                <w:b/>
              </w:rPr>
            </w:pPr>
            <w:r>
              <w:rPr>
                <w:b/>
              </w:rPr>
              <w:t>Content</w:t>
            </w:r>
          </w:p>
        </w:tc>
        <w:tc>
          <w:tcPr>
            <w:tcW w:w="1550" w:type="pct"/>
            <w:shd w:val="clear" w:color="auto" w:fill="FFE8E1"/>
          </w:tcPr>
          <w:p w14:paraId="46D6BCF9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Content</w:t>
            </w:r>
          </w:p>
        </w:tc>
      </w:tr>
      <w:tr w:rsidR="00334B2F" w:rsidRPr="00756E48" w14:paraId="467344FC" w14:textId="77777777" w:rsidTr="00D33592">
        <w:tc>
          <w:tcPr>
            <w:tcW w:w="250" w:type="pct"/>
          </w:tcPr>
          <w:p w14:paraId="58BCA13F" w14:textId="77777777" w:rsidR="00334B2F" w:rsidRPr="003D0061" w:rsidRDefault="00334B2F" w:rsidP="00334B2F">
            <w:pPr>
              <w:spacing w:before="60" w:after="60"/>
            </w:pPr>
            <w:r w:rsidRPr="003D0061">
              <w:t>1</w:t>
            </w:r>
          </w:p>
        </w:tc>
        <w:tc>
          <w:tcPr>
            <w:tcW w:w="638" w:type="pct"/>
          </w:tcPr>
          <w:p w14:paraId="5782DE5A" w14:textId="77777777" w:rsidR="00334B2F" w:rsidRPr="003D0061" w:rsidRDefault="00334B2F" w:rsidP="00334B2F">
            <w:pPr>
              <w:spacing w:before="60" w:after="60"/>
            </w:pPr>
            <w:r w:rsidRPr="003D0061">
              <w:t>MSG01</w:t>
            </w:r>
          </w:p>
        </w:tc>
        <w:tc>
          <w:tcPr>
            <w:tcW w:w="834" w:type="pct"/>
          </w:tcPr>
          <w:p w14:paraId="5299152F" w14:textId="02A82EB5" w:rsidR="00334B2F" w:rsidRPr="003D0061" w:rsidRDefault="00334B2F" w:rsidP="00334B2F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5CE9AE4" w14:textId="1FD8E66A" w:rsidR="00334B2F" w:rsidRPr="003D0061" w:rsidRDefault="00334B2F" w:rsidP="00334B2F">
            <w:pPr>
              <w:spacing w:before="60" w:after="60"/>
            </w:pPr>
            <w:r w:rsidRPr="00334B2F">
              <w:t>Invalid username or password</w:t>
            </w:r>
          </w:p>
        </w:tc>
        <w:tc>
          <w:tcPr>
            <w:tcW w:w="1550" w:type="pct"/>
          </w:tcPr>
          <w:p w14:paraId="72190F77" w14:textId="07179BDA" w:rsidR="00334B2F" w:rsidRPr="00756E48" w:rsidRDefault="00334B2F" w:rsidP="00334B2F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logs in.</w:t>
            </w:r>
          </w:p>
        </w:tc>
      </w:tr>
      <w:tr w:rsidR="00D33592" w:rsidRPr="00756E48" w14:paraId="489DC334" w14:textId="77777777" w:rsidTr="00D33592">
        <w:tc>
          <w:tcPr>
            <w:tcW w:w="250" w:type="pct"/>
          </w:tcPr>
          <w:p w14:paraId="2272CE90" w14:textId="4023E6D9" w:rsidR="00D33592" w:rsidRPr="003D0061" w:rsidRDefault="00D33592" w:rsidP="00D33592">
            <w:pPr>
              <w:spacing w:before="60" w:after="60"/>
            </w:pPr>
            <w:r w:rsidRPr="003D0061">
              <w:t>2</w:t>
            </w:r>
          </w:p>
        </w:tc>
        <w:tc>
          <w:tcPr>
            <w:tcW w:w="638" w:type="pct"/>
          </w:tcPr>
          <w:p w14:paraId="296B340B" w14:textId="2CEC8A80" w:rsidR="00D33592" w:rsidRPr="003D0061" w:rsidRDefault="00D33592" w:rsidP="00D33592">
            <w:pPr>
              <w:spacing w:before="60" w:after="60"/>
            </w:pPr>
            <w:r w:rsidRPr="003D0061">
              <w:t>MSG02</w:t>
            </w:r>
          </w:p>
        </w:tc>
        <w:tc>
          <w:tcPr>
            <w:tcW w:w="834" w:type="pct"/>
          </w:tcPr>
          <w:p w14:paraId="10B859A6" w14:textId="098A08DA" w:rsidR="00D33592" w:rsidRDefault="00D33592" w:rsidP="00D3359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0B53EC02" w14:textId="67568039" w:rsidR="00D33592" w:rsidRPr="00334B2F" w:rsidRDefault="00D33592" w:rsidP="00D33592">
            <w:pPr>
              <w:spacing w:before="60" w:after="60"/>
            </w:pPr>
            <w:r w:rsidRPr="00D33592">
              <w:t>Wrong username or password</w:t>
            </w:r>
          </w:p>
        </w:tc>
        <w:tc>
          <w:tcPr>
            <w:tcW w:w="1550" w:type="pct"/>
          </w:tcPr>
          <w:p w14:paraId="2D91ACC5" w14:textId="1EFC0799" w:rsidR="00D33592" w:rsidRDefault="00D33592" w:rsidP="00D3359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logs in.</w:t>
            </w:r>
          </w:p>
        </w:tc>
      </w:tr>
      <w:tr w:rsidR="000A6F22" w:rsidRPr="00756E48" w14:paraId="55FF00F6" w14:textId="77777777" w:rsidTr="00D33592">
        <w:tc>
          <w:tcPr>
            <w:tcW w:w="250" w:type="pct"/>
          </w:tcPr>
          <w:p w14:paraId="53738304" w14:textId="229937D5" w:rsidR="000A6F22" w:rsidRPr="003D0061" w:rsidRDefault="000A6F22" w:rsidP="000A6F22">
            <w:pPr>
              <w:spacing w:before="60" w:after="60"/>
            </w:pPr>
            <w:r>
              <w:t>3</w:t>
            </w:r>
          </w:p>
        </w:tc>
        <w:tc>
          <w:tcPr>
            <w:tcW w:w="638" w:type="pct"/>
          </w:tcPr>
          <w:p w14:paraId="117618C2" w14:textId="5EC77FBC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3</w:t>
            </w:r>
          </w:p>
        </w:tc>
        <w:tc>
          <w:tcPr>
            <w:tcW w:w="834" w:type="pct"/>
          </w:tcPr>
          <w:p w14:paraId="7AA077F4" w14:textId="6FA90C1E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7926D5A8" w14:textId="32D4B509" w:rsidR="000A6F22" w:rsidRPr="00D33592" w:rsidRDefault="000A6F22" w:rsidP="000A6F22">
            <w:pPr>
              <w:spacing w:before="60" w:after="60"/>
            </w:pPr>
            <w:r>
              <w:t>Invalid username or email</w:t>
            </w:r>
          </w:p>
        </w:tc>
        <w:tc>
          <w:tcPr>
            <w:tcW w:w="1550" w:type="pct"/>
          </w:tcPr>
          <w:p w14:paraId="61DF7E59" w14:textId="7D1A2F41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resets forgotten password.</w:t>
            </w:r>
          </w:p>
        </w:tc>
      </w:tr>
      <w:tr w:rsidR="000A6F22" w:rsidRPr="00756E48" w14:paraId="12711352" w14:textId="77777777" w:rsidTr="00D33592">
        <w:tc>
          <w:tcPr>
            <w:tcW w:w="250" w:type="pct"/>
          </w:tcPr>
          <w:p w14:paraId="62A1180F" w14:textId="6AFFA817" w:rsidR="000A6F22" w:rsidRPr="003D0061" w:rsidRDefault="000A6F22" w:rsidP="000A6F22">
            <w:pPr>
              <w:spacing w:before="60" w:after="60"/>
            </w:pPr>
            <w:r>
              <w:lastRenderedPageBreak/>
              <w:t>4</w:t>
            </w:r>
          </w:p>
        </w:tc>
        <w:tc>
          <w:tcPr>
            <w:tcW w:w="638" w:type="pct"/>
          </w:tcPr>
          <w:p w14:paraId="5924D02A" w14:textId="267C2564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4</w:t>
            </w:r>
          </w:p>
        </w:tc>
        <w:tc>
          <w:tcPr>
            <w:tcW w:w="834" w:type="pct"/>
          </w:tcPr>
          <w:p w14:paraId="7452B77E" w14:textId="6F501C03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24564D9E" w14:textId="6A44E8C8" w:rsidR="000A6F22" w:rsidRPr="00D33592" w:rsidRDefault="000A6F22" w:rsidP="000A6F22">
            <w:pPr>
              <w:spacing w:before="60" w:after="60"/>
            </w:pPr>
            <w:r w:rsidRPr="00D33592">
              <w:t xml:space="preserve">Wrong </w:t>
            </w:r>
            <w:r>
              <w:t>username or email</w:t>
            </w:r>
          </w:p>
        </w:tc>
        <w:tc>
          <w:tcPr>
            <w:tcW w:w="1550" w:type="pct"/>
          </w:tcPr>
          <w:p w14:paraId="1DEC6F28" w14:textId="40CC6A63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resets forgotten password.</w:t>
            </w:r>
          </w:p>
        </w:tc>
      </w:tr>
      <w:tr w:rsidR="000A6F22" w:rsidRPr="00756E48" w14:paraId="15BDD9DE" w14:textId="77777777" w:rsidTr="00D33592">
        <w:tc>
          <w:tcPr>
            <w:tcW w:w="250" w:type="pct"/>
          </w:tcPr>
          <w:p w14:paraId="0B827395" w14:textId="6CE05FA8" w:rsidR="000A6F22" w:rsidRPr="003D0061" w:rsidRDefault="000A6F22" w:rsidP="000A6F22">
            <w:pPr>
              <w:spacing w:before="60" w:after="60"/>
            </w:pPr>
            <w:r>
              <w:t>5</w:t>
            </w:r>
          </w:p>
        </w:tc>
        <w:tc>
          <w:tcPr>
            <w:tcW w:w="638" w:type="pct"/>
          </w:tcPr>
          <w:p w14:paraId="2698C6D0" w14:textId="03B33BDB" w:rsidR="000A6F22" w:rsidRPr="003D0061" w:rsidRDefault="000A6F22" w:rsidP="000A6F22">
            <w:pPr>
              <w:spacing w:before="60" w:after="60"/>
            </w:pPr>
            <w:r>
              <w:t>MSG05</w:t>
            </w:r>
          </w:p>
        </w:tc>
        <w:tc>
          <w:tcPr>
            <w:tcW w:w="834" w:type="pct"/>
          </w:tcPr>
          <w:p w14:paraId="4E0FEF6E" w14:textId="4CF5740C" w:rsidR="000A6F22" w:rsidRDefault="000A6F22" w:rsidP="000A6F2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4612EF1" w14:textId="3CFD4120" w:rsidR="000A6F22" w:rsidRDefault="000A6F22" w:rsidP="000A6F22">
            <w:pPr>
              <w:spacing w:before="60" w:after="60"/>
            </w:pPr>
            <w:r>
              <w:t>Invalid password</w:t>
            </w:r>
          </w:p>
        </w:tc>
        <w:tc>
          <w:tcPr>
            <w:tcW w:w="1550" w:type="pct"/>
          </w:tcPr>
          <w:p w14:paraId="2F52C78B" w14:textId="5AB840F7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current password when user changes password.</w:t>
            </w:r>
          </w:p>
        </w:tc>
      </w:tr>
      <w:tr w:rsidR="000A6F22" w:rsidRPr="00756E48" w14:paraId="52276BB6" w14:textId="77777777" w:rsidTr="00D33592">
        <w:tc>
          <w:tcPr>
            <w:tcW w:w="250" w:type="pct"/>
          </w:tcPr>
          <w:p w14:paraId="511ECE0B" w14:textId="76C2A00C" w:rsidR="000A6F22" w:rsidRPr="003D0061" w:rsidRDefault="000A6F22" w:rsidP="000A6F22">
            <w:pPr>
              <w:spacing w:before="60" w:after="60"/>
            </w:pPr>
            <w:r>
              <w:t>6</w:t>
            </w:r>
          </w:p>
        </w:tc>
        <w:tc>
          <w:tcPr>
            <w:tcW w:w="638" w:type="pct"/>
          </w:tcPr>
          <w:p w14:paraId="25D34D5F" w14:textId="0E0C01D3" w:rsidR="000A6F22" w:rsidRPr="003D0061" w:rsidRDefault="000A6F22" w:rsidP="000A6F22">
            <w:pPr>
              <w:spacing w:before="60" w:after="60"/>
            </w:pPr>
            <w:r>
              <w:t>MSG06</w:t>
            </w:r>
          </w:p>
        </w:tc>
        <w:tc>
          <w:tcPr>
            <w:tcW w:w="834" w:type="pct"/>
          </w:tcPr>
          <w:p w14:paraId="364BF307" w14:textId="604918C0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1AB73241" w14:textId="6F47587C" w:rsidR="000A6F22" w:rsidRDefault="000A6F22" w:rsidP="000A6F22">
            <w:pPr>
              <w:spacing w:before="60" w:after="60"/>
            </w:pPr>
            <w:r>
              <w:t>Incorrect entry</w:t>
            </w:r>
          </w:p>
        </w:tc>
        <w:tc>
          <w:tcPr>
            <w:tcW w:w="1550" w:type="pct"/>
          </w:tcPr>
          <w:p w14:paraId="010FB1DF" w14:textId="1F1A8BFA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updates something.</w:t>
            </w:r>
          </w:p>
        </w:tc>
      </w:tr>
      <w:tr w:rsidR="000A6F22" w:rsidRPr="00756E48" w14:paraId="601C8255" w14:textId="77777777" w:rsidTr="00D33592">
        <w:tc>
          <w:tcPr>
            <w:tcW w:w="250" w:type="pct"/>
          </w:tcPr>
          <w:p w14:paraId="7BE0D24E" w14:textId="2382DB7B" w:rsidR="000A6F22" w:rsidRDefault="000A6F22" w:rsidP="000A6F22">
            <w:pPr>
              <w:spacing w:before="60" w:after="60"/>
            </w:pPr>
            <w:r>
              <w:t>7</w:t>
            </w:r>
          </w:p>
        </w:tc>
        <w:tc>
          <w:tcPr>
            <w:tcW w:w="638" w:type="pct"/>
          </w:tcPr>
          <w:p w14:paraId="7AF10028" w14:textId="7DAEB724" w:rsidR="000A6F22" w:rsidRPr="003D0061" w:rsidRDefault="000A6F22" w:rsidP="000A6F22">
            <w:pPr>
              <w:spacing w:before="60" w:after="60"/>
            </w:pPr>
            <w:r>
              <w:t>MSG07</w:t>
            </w:r>
          </w:p>
        </w:tc>
        <w:tc>
          <w:tcPr>
            <w:tcW w:w="834" w:type="pct"/>
          </w:tcPr>
          <w:p w14:paraId="0A9FE842" w14:textId="66CA53F1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39DEAD8" w14:textId="4B5A9DA6" w:rsidR="000A6F22" w:rsidRDefault="000A6F22" w:rsidP="000A6F22">
            <w:pPr>
              <w:spacing w:before="60" w:after="60"/>
            </w:pPr>
            <w:r>
              <w:t>Password has been reset successfully</w:t>
            </w:r>
          </w:p>
        </w:tc>
        <w:tc>
          <w:tcPr>
            <w:tcW w:w="1550" w:type="pct"/>
          </w:tcPr>
          <w:p w14:paraId="4C472328" w14:textId="7111DBCF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Reset forgotten password successfully.</w:t>
            </w:r>
          </w:p>
        </w:tc>
      </w:tr>
      <w:tr w:rsidR="000A6F22" w:rsidRPr="00756E48" w14:paraId="1DB0730B" w14:textId="77777777" w:rsidTr="00D33592">
        <w:tc>
          <w:tcPr>
            <w:tcW w:w="250" w:type="pct"/>
          </w:tcPr>
          <w:p w14:paraId="68DB36A0" w14:textId="6E2ABF8B" w:rsidR="000A6F22" w:rsidRPr="003D0061" w:rsidRDefault="000A6F22" w:rsidP="000A6F22">
            <w:pPr>
              <w:spacing w:before="60" w:after="60"/>
            </w:pPr>
            <w:r>
              <w:t>8</w:t>
            </w:r>
          </w:p>
        </w:tc>
        <w:tc>
          <w:tcPr>
            <w:tcW w:w="638" w:type="pct"/>
          </w:tcPr>
          <w:p w14:paraId="3CCB9508" w14:textId="32B4E8D3" w:rsidR="000A6F22" w:rsidRPr="003D0061" w:rsidRDefault="000A6F22" w:rsidP="000A6F22">
            <w:pPr>
              <w:spacing w:before="60" w:after="60"/>
            </w:pPr>
            <w:r>
              <w:t>MSG08</w:t>
            </w:r>
          </w:p>
        </w:tc>
        <w:tc>
          <w:tcPr>
            <w:tcW w:w="834" w:type="pct"/>
          </w:tcPr>
          <w:p w14:paraId="692125E0" w14:textId="5878C445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7B6F7A3" w14:textId="09CBA25E" w:rsidR="000A6F22" w:rsidRDefault="00116DBE" w:rsidP="000A6F22">
            <w:pPr>
              <w:spacing w:before="60" w:after="60"/>
            </w:pPr>
            <w:r>
              <w:t>Updated Successfully</w:t>
            </w:r>
          </w:p>
        </w:tc>
        <w:tc>
          <w:tcPr>
            <w:tcW w:w="1550" w:type="pct"/>
          </w:tcPr>
          <w:p w14:paraId="01470C53" w14:textId="40477E2F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 xml:space="preserve">something </w:t>
            </w:r>
            <w:r w:rsidRPr="007D1C52">
              <w:rPr>
                <w:i/>
              </w:rPr>
              <w:t>successfully</w:t>
            </w:r>
            <w:r>
              <w:rPr>
                <w:i/>
              </w:rPr>
              <w:t>.</w:t>
            </w:r>
          </w:p>
        </w:tc>
      </w:tr>
      <w:tr w:rsidR="000A6F22" w:rsidRPr="00756E48" w14:paraId="784606E2" w14:textId="77777777" w:rsidTr="00D33592">
        <w:tc>
          <w:tcPr>
            <w:tcW w:w="250" w:type="pct"/>
          </w:tcPr>
          <w:p w14:paraId="4F2A6205" w14:textId="79032ABC" w:rsidR="000A6F22" w:rsidRPr="003D0061" w:rsidRDefault="000A6F22" w:rsidP="000A6F22">
            <w:pPr>
              <w:spacing w:before="60" w:after="60"/>
            </w:pPr>
            <w:r>
              <w:t>9</w:t>
            </w:r>
          </w:p>
        </w:tc>
        <w:tc>
          <w:tcPr>
            <w:tcW w:w="638" w:type="pct"/>
          </w:tcPr>
          <w:p w14:paraId="27FF37EE" w14:textId="6154AD28" w:rsidR="000A6F22" w:rsidRPr="003D0061" w:rsidRDefault="000A6F22" w:rsidP="000A6F22">
            <w:pPr>
              <w:spacing w:before="60" w:after="60"/>
            </w:pPr>
            <w:r>
              <w:t>MSG09</w:t>
            </w:r>
          </w:p>
        </w:tc>
        <w:tc>
          <w:tcPr>
            <w:tcW w:w="834" w:type="pct"/>
          </w:tcPr>
          <w:p w14:paraId="05115E56" w14:textId="11C0B315" w:rsidR="000A6F22" w:rsidRPr="003D0061" w:rsidRDefault="000A6F22" w:rsidP="000A6F22">
            <w:pPr>
              <w:spacing w:before="60" w:after="60"/>
            </w:pPr>
            <w:r>
              <w:t>Toast message, red</w:t>
            </w:r>
          </w:p>
        </w:tc>
        <w:tc>
          <w:tcPr>
            <w:tcW w:w="1728" w:type="pct"/>
          </w:tcPr>
          <w:p w14:paraId="065CB78D" w14:textId="28A2F696" w:rsidR="000A6F22" w:rsidRPr="003D0061" w:rsidRDefault="000A6F22" w:rsidP="000A6F22">
            <w:pPr>
              <w:spacing w:before="60" w:after="60"/>
            </w:pPr>
            <w:r>
              <w:t>Update Unsuccessfully</w:t>
            </w:r>
          </w:p>
        </w:tc>
        <w:tc>
          <w:tcPr>
            <w:tcW w:w="1550" w:type="pct"/>
          </w:tcPr>
          <w:p w14:paraId="2DFA5971" w14:textId="0EDA96B0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>something failed.</w:t>
            </w:r>
          </w:p>
        </w:tc>
      </w:tr>
      <w:tr w:rsidR="000A6F22" w:rsidRPr="003D0061" w14:paraId="07279B77" w14:textId="77777777" w:rsidTr="00D33592">
        <w:tc>
          <w:tcPr>
            <w:tcW w:w="250" w:type="pct"/>
          </w:tcPr>
          <w:p w14:paraId="31830D34" w14:textId="098B563A" w:rsidR="000A6F22" w:rsidRPr="003D0061" w:rsidRDefault="000A6F22" w:rsidP="000A6F22">
            <w:pPr>
              <w:spacing w:before="60" w:after="60"/>
            </w:pPr>
            <w:r>
              <w:t>10</w:t>
            </w:r>
          </w:p>
        </w:tc>
        <w:tc>
          <w:tcPr>
            <w:tcW w:w="638" w:type="pct"/>
          </w:tcPr>
          <w:p w14:paraId="0B9E5C89" w14:textId="0883D4D1" w:rsidR="000A6F22" w:rsidRPr="003D0061" w:rsidRDefault="000A6F22" w:rsidP="000A6F22">
            <w:pPr>
              <w:spacing w:before="60" w:after="60"/>
            </w:pPr>
            <w:r>
              <w:t>MSG10</w:t>
            </w:r>
          </w:p>
        </w:tc>
        <w:tc>
          <w:tcPr>
            <w:tcW w:w="834" w:type="pct"/>
          </w:tcPr>
          <w:p w14:paraId="5550A2AC" w14:textId="72D38845" w:rsidR="000A6F22" w:rsidRPr="003D0061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117D9573" w14:textId="381FB0F5" w:rsidR="000A6F22" w:rsidRPr="003D0061" w:rsidRDefault="000A6F22" w:rsidP="000A6F22">
            <w:pPr>
              <w:spacing w:before="60" w:after="60"/>
            </w:pPr>
            <w:r>
              <w:t>Create Successfully</w:t>
            </w:r>
          </w:p>
        </w:tc>
        <w:tc>
          <w:tcPr>
            <w:tcW w:w="1550" w:type="pct"/>
          </w:tcPr>
          <w:p w14:paraId="19DB2503" w14:textId="32D48471" w:rsidR="000A6F22" w:rsidRPr="003D0061" w:rsidRDefault="000A6F22" w:rsidP="000A6F22">
            <w:pPr>
              <w:spacing w:before="60" w:after="60"/>
            </w:pPr>
            <w:r>
              <w:rPr>
                <w:i/>
              </w:rPr>
              <w:t>Create something successfully.</w:t>
            </w:r>
          </w:p>
        </w:tc>
      </w:tr>
      <w:tr w:rsidR="000A6F22" w:rsidRPr="007D1C52" w14:paraId="5462AD70" w14:textId="77777777" w:rsidTr="00D33592">
        <w:tc>
          <w:tcPr>
            <w:tcW w:w="250" w:type="pct"/>
          </w:tcPr>
          <w:p w14:paraId="1583E0A0" w14:textId="4177A026" w:rsidR="000A6F22" w:rsidRDefault="000A6F22" w:rsidP="000A6F22">
            <w:pPr>
              <w:spacing w:before="60" w:after="60"/>
            </w:pPr>
            <w:r>
              <w:t>11</w:t>
            </w:r>
          </w:p>
        </w:tc>
        <w:tc>
          <w:tcPr>
            <w:tcW w:w="638" w:type="pct"/>
          </w:tcPr>
          <w:p w14:paraId="7F4D1D08" w14:textId="68D320D1" w:rsidR="000A6F22" w:rsidRPr="003D0061" w:rsidRDefault="000A6F22" w:rsidP="000A6F22">
            <w:pPr>
              <w:spacing w:before="60" w:after="60"/>
            </w:pPr>
            <w:r>
              <w:t>MSG11</w:t>
            </w:r>
          </w:p>
        </w:tc>
        <w:tc>
          <w:tcPr>
            <w:tcW w:w="834" w:type="pct"/>
          </w:tcPr>
          <w:p w14:paraId="4C5FC3FA" w14:textId="1DE9A9EF" w:rsidR="000A6F22" w:rsidRDefault="000A6F22" w:rsidP="000A6F22">
            <w:pPr>
              <w:spacing w:before="60" w:after="60"/>
            </w:pPr>
            <w:r w:rsidRPr="003D0061">
              <w:t>In line</w:t>
            </w:r>
            <w:r>
              <w:t>, italic, gray</w:t>
            </w:r>
          </w:p>
        </w:tc>
        <w:tc>
          <w:tcPr>
            <w:tcW w:w="1728" w:type="pct"/>
          </w:tcPr>
          <w:p w14:paraId="10EE2245" w14:textId="28290939" w:rsidR="000A6F22" w:rsidRDefault="000A6F22" w:rsidP="000A6F22">
            <w:pPr>
              <w:spacing w:before="60" w:after="60"/>
            </w:pPr>
            <w:r>
              <w:t>No records found</w:t>
            </w:r>
          </w:p>
        </w:tc>
        <w:tc>
          <w:tcPr>
            <w:tcW w:w="1550" w:type="pct"/>
          </w:tcPr>
          <w:p w14:paraId="1AA55961" w14:textId="0BB6A1F3" w:rsidR="000A6F22" w:rsidRPr="007D1C5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able does not have data to show.</w:t>
            </w:r>
          </w:p>
        </w:tc>
      </w:tr>
      <w:tr w:rsidR="000A6F22" w:rsidRPr="007D1C52" w14:paraId="5EE21175" w14:textId="77777777" w:rsidTr="00D33592">
        <w:tc>
          <w:tcPr>
            <w:tcW w:w="250" w:type="pct"/>
          </w:tcPr>
          <w:p w14:paraId="331A68E2" w14:textId="2547AAAC" w:rsidR="000A6F22" w:rsidRDefault="000A6F22" w:rsidP="000A6F22">
            <w:pPr>
              <w:spacing w:before="60" w:after="60"/>
            </w:pPr>
            <w:r>
              <w:t>12</w:t>
            </w:r>
          </w:p>
        </w:tc>
        <w:tc>
          <w:tcPr>
            <w:tcW w:w="638" w:type="pct"/>
          </w:tcPr>
          <w:p w14:paraId="17366558" w14:textId="75CB8CEE" w:rsidR="000A6F22" w:rsidRPr="003D0061" w:rsidRDefault="000A6F22" w:rsidP="000A6F22">
            <w:pPr>
              <w:spacing w:before="60" w:after="60"/>
            </w:pPr>
            <w:r>
              <w:t>MSG12</w:t>
            </w:r>
          </w:p>
        </w:tc>
        <w:tc>
          <w:tcPr>
            <w:tcW w:w="834" w:type="pct"/>
          </w:tcPr>
          <w:p w14:paraId="1CDAA023" w14:textId="24D0C8C1" w:rsidR="000A6F22" w:rsidRDefault="000A6F22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A3E16EA" w14:textId="78B2687B" w:rsidR="000A6F22" w:rsidRDefault="000A6F22" w:rsidP="000A6F22">
            <w:pPr>
              <w:spacing w:before="60" w:after="60"/>
            </w:pPr>
            <w:r w:rsidRPr="00B2028D">
              <w:t>Connection Failed or Internal Error</w:t>
            </w:r>
          </w:p>
        </w:tc>
        <w:tc>
          <w:tcPr>
            <w:tcW w:w="1550" w:type="pct"/>
          </w:tcPr>
          <w:p w14:paraId="0B01CB54" w14:textId="5F11EC00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rouble with the Internet connection.</w:t>
            </w:r>
          </w:p>
        </w:tc>
      </w:tr>
      <w:tr w:rsidR="008F6671" w:rsidRPr="007D1C52" w14:paraId="3A1F3208" w14:textId="77777777" w:rsidTr="00D33592">
        <w:tc>
          <w:tcPr>
            <w:tcW w:w="250" w:type="pct"/>
          </w:tcPr>
          <w:p w14:paraId="56FA73BB" w14:textId="59CF2729" w:rsidR="008F6671" w:rsidRDefault="008F6671" w:rsidP="000A6F22">
            <w:pPr>
              <w:spacing w:before="60" w:after="60"/>
            </w:pPr>
            <w:r>
              <w:t>13</w:t>
            </w:r>
          </w:p>
        </w:tc>
        <w:tc>
          <w:tcPr>
            <w:tcW w:w="638" w:type="pct"/>
          </w:tcPr>
          <w:p w14:paraId="6136C21F" w14:textId="7B1E29F4" w:rsidR="008F6671" w:rsidRDefault="008F6671" w:rsidP="000A6F22">
            <w:pPr>
              <w:spacing w:before="60" w:after="60"/>
            </w:pPr>
            <w:r>
              <w:t>MSG13</w:t>
            </w:r>
          </w:p>
        </w:tc>
        <w:tc>
          <w:tcPr>
            <w:tcW w:w="834" w:type="pct"/>
          </w:tcPr>
          <w:p w14:paraId="0CC1FC67" w14:textId="5F6A5B3B" w:rsidR="008F6671" w:rsidRDefault="008F6671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8FCA66E" w14:textId="0E3ABCC1" w:rsidR="008F6671" w:rsidRPr="00B2028D" w:rsidRDefault="008F6671" w:rsidP="000A6F22">
            <w:pPr>
              <w:spacing w:before="60" w:after="60"/>
            </w:pPr>
            <w:r>
              <w:rPr>
                <w:rFonts w:cstheme="minorHAnsi"/>
              </w:rPr>
              <w:t>The contract ID has already existed</w:t>
            </w:r>
          </w:p>
        </w:tc>
        <w:tc>
          <w:tcPr>
            <w:tcW w:w="1550" w:type="pct"/>
          </w:tcPr>
          <w:p w14:paraId="5F89877A" w14:textId="7535C0F8" w:rsidR="008F6671" w:rsidRDefault="008F6671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Duplicate contract ID when create new contracts.</w:t>
            </w:r>
          </w:p>
        </w:tc>
      </w:tr>
      <w:tr w:rsidR="00A213B4" w:rsidRPr="007D1C52" w14:paraId="7281BC11" w14:textId="77777777" w:rsidTr="00D33592">
        <w:tc>
          <w:tcPr>
            <w:tcW w:w="250" w:type="pct"/>
          </w:tcPr>
          <w:p w14:paraId="393CC275" w14:textId="7618C7DA" w:rsidR="00A213B4" w:rsidRDefault="00A213B4" w:rsidP="000A6F22">
            <w:pPr>
              <w:spacing w:before="60" w:after="60"/>
            </w:pPr>
            <w:r>
              <w:t>14</w:t>
            </w:r>
          </w:p>
        </w:tc>
        <w:tc>
          <w:tcPr>
            <w:tcW w:w="638" w:type="pct"/>
          </w:tcPr>
          <w:p w14:paraId="6AFCC650" w14:textId="2FB7FF8A" w:rsidR="00A213B4" w:rsidRDefault="00A213B4" w:rsidP="000A6F22">
            <w:pPr>
              <w:spacing w:before="60" w:after="60"/>
            </w:pPr>
            <w:r>
              <w:t>MSG14</w:t>
            </w:r>
          </w:p>
        </w:tc>
        <w:tc>
          <w:tcPr>
            <w:tcW w:w="834" w:type="pct"/>
          </w:tcPr>
          <w:p w14:paraId="7E50EAA9" w14:textId="40D32906" w:rsidR="00A213B4" w:rsidRDefault="00A213B4" w:rsidP="000A6F22">
            <w:pPr>
              <w:spacing w:before="60" w:after="60"/>
            </w:pPr>
            <w:r>
              <w:t>Dialog</w:t>
            </w:r>
          </w:p>
        </w:tc>
        <w:tc>
          <w:tcPr>
            <w:tcW w:w="1728" w:type="pct"/>
          </w:tcPr>
          <w:p w14:paraId="0147627D" w14:textId="7FD9A77D" w:rsidR="00A213B4" w:rsidRDefault="00A213B4" w:rsidP="000A6F22">
            <w:pPr>
              <w:spacing w:before="60" w:after="60"/>
              <w:rPr>
                <w:rFonts w:cstheme="minorHAnsi"/>
              </w:rPr>
            </w:pPr>
            <w:r>
              <w:t xml:space="preserve">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</w:t>
            </w:r>
          </w:p>
        </w:tc>
        <w:tc>
          <w:tcPr>
            <w:tcW w:w="1550" w:type="pct"/>
          </w:tcPr>
          <w:p w14:paraId="2A9A0A16" w14:textId="0ED948AE" w:rsidR="00A213B4" w:rsidRDefault="00A213B4" w:rsidP="00DF3A25">
            <w:pPr>
              <w:keepNext/>
              <w:spacing w:before="60" w:after="60"/>
              <w:rPr>
                <w:i/>
              </w:rPr>
            </w:pPr>
            <w:r>
              <w:rPr>
                <w:i/>
              </w:rPr>
              <w:t xml:space="preserve">The user ticks on the </w:t>
            </w:r>
            <w:r w:rsidRPr="00A213B4">
              <w:rPr>
                <w:i/>
              </w:rPr>
              <w:t>target schools which have already been assigned</w:t>
            </w:r>
            <w:r w:rsidR="00A20A27">
              <w:rPr>
                <w:i/>
              </w:rPr>
              <w:t>.</w:t>
            </w:r>
          </w:p>
        </w:tc>
      </w:tr>
      <w:tr w:rsidR="00BC757F" w:rsidRPr="007D1C52" w14:paraId="33551D01" w14:textId="77777777" w:rsidTr="00D33592">
        <w:tc>
          <w:tcPr>
            <w:tcW w:w="250" w:type="pct"/>
          </w:tcPr>
          <w:p w14:paraId="5AB9FA77" w14:textId="63467951" w:rsidR="00BC757F" w:rsidRDefault="00BC757F" w:rsidP="000A6F22">
            <w:pPr>
              <w:spacing w:before="60" w:after="60"/>
            </w:pPr>
            <w:r>
              <w:t>15</w:t>
            </w:r>
          </w:p>
        </w:tc>
        <w:tc>
          <w:tcPr>
            <w:tcW w:w="638" w:type="pct"/>
          </w:tcPr>
          <w:p w14:paraId="2BCA7E26" w14:textId="21A8FCFB" w:rsidR="00BC757F" w:rsidRDefault="00BC757F" w:rsidP="000A6F22">
            <w:pPr>
              <w:spacing w:before="60" w:after="60"/>
            </w:pPr>
            <w:r>
              <w:t>MSG15</w:t>
            </w:r>
          </w:p>
        </w:tc>
        <w:tc>
          <w:tcPr>
            <w:tcW w:w="834" w:type="pct"/>
          </w:tcPr>
          <w:p w14:paraId="12564642" w14:textId="6AFDF9E1" w:rsidR="00BC757F" w:rsidRDefault="00BC757F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12D20C46" w14:textId="316BE3ED" w:rsidR="00BC757F" w:rsidRDefault="00BC757F" w:rsidP="000A6F22">
            <w:pPr>
              <w:spacing w:before="60" w:after="60"/>
            </w:pPr>
            <w:r>
              <w:t>Please choose the right file format.</w:t>
            </w:r>
          </w:p>
        </w:tc>
        <w:tc>
          <w:tcPr>
            <w:tcW w:w="1550" w:type="pct"/>
          </w:tcPr>
          <w:p w14:paraId="1F2D990C" w14:textId="081546FA" w:rsidR="00BC757F" w:rsidRDefault="00BC757F" w:rsidP="00DF3A25">
            <w:pPr>
              <w:keepNext/>
              <w:spacing w:before="60" w:after="60"/>
              <w:rPr>
                <w:i/>
              </w:rPr>
            </w:pPr>
            <w:r>
              <w:rPr>
                <w:i/>
              </w:rPr>
              <w:t>When the user import a file to the system.</w:t>
            </w:r>
          </w:p>
        </w:tc>
      </w:tr>
    </w:tbl>
    <w:p w14:paraId="7FDDF50A" w14:textId="2A598961" w:rsidR="002C6394" w:rsidRPr="00DF3A25" w:rsidRDefault="00DF3A25" w:rsidP="00DF3A2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83" w:name="_Toc69695314"/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51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Appendix1 - Messages List</w:t>
      </w:r>
      <w:bookmarkEnd w:id="183"/>
    </w:p>
    <w:sectPr w:rsidR="002C6394" w:rsidRPr="00DF3A25" w:rsidSect="00A37BE1">
      <w:headerReference w:type="default" r:id="rId69"/>
      <w:footerReference w:type="default" r:id="rId7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0AE542" w14:textId="77777777" w:rsidR="008E26AD" w:rsidRDefault="008E26AD" w:rsidP="00ED72BA">
      <w:pPr>
        <w:spacing w:after="0" w:line="240" w:lineRule="auto"/>
      </w:pPr>
      <w:r>
        <w:separator/>
      </w:r>
    </w:p>
  </w:endnote>
  <w:endnote w:type="continuationSeparator" w:id="0">
    <w:p w14:paraId="5E74B596" w14:textId="77777777" w:rsidR="008E26AD" w:rsidRDefault="008E26AD" w:rsidP="00ED7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C4D2B" w14:textId="7E075C04" w:rsidR="00EE36F9" w:rsidRPr="00A37BE1" w:rsidRDefault="00EE36F9">
    <w:pPr>
      <w:pStyle w:val="Footer"/>
      <w:jc w:val="right"/>
      <w:rPr>
        <w:i/>
      </w:rPr>
    </w:pPr>
    <w:r w:rsidRPr="00A37BE1">
      <w:rPr>
        <w:i/>
      </w:rPr>
      <w:t xml:space="preserve">Page </w:t>
    </w:r>
    <w:sdt>
      <w:sdtPr>
        <w:rPr>
          <w:i/>
        </w:rPr>
        <w:id w:val="5894381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37BE1">
          <w:rPr>
            <w:i/>
          </w:rPr>
          <w:fldChar w:fldCharType="begin"/>
        </w:r>
        <w:r w:rsidRPr="00A37BE1">
          <w:rPr>
            <w:i/>
          </w:rPr>
          <w:instrText xml:space="preserve"> PAGE   \* MERGEFORMAT </w:instrText>
        </w:r>
        <w:r w:rsidRPr="00A37BE1">
          <w:rPr>
            <w:i/>
          </w:rPr>
          <w:fldChar w:fldCharType="separate"/>
        </w:r>
        <w:r w:rsidR="009B42F7">
          <w:rPr>
            <w:i/>
            <w:noProof/>
          </w:rPr>
          <w:t>10</w:t>
        </w:r>
        <w:r w:rsidRPr="00A37BE1">
          <w:rPr>
            <w:i/>
            <w:noProof/>
          </w:rPr>
          <w:fldChar w:fldCharType="end"/>
        </w:r>
      </w:sdtContent>
    </w:sdt>
  </w:p>
  <w:p w14:paraId="1C7CC1A8" w14:textId="77777777" w:rsidR="00EE36F9" w:rsidRPr="00A37BE1" w:rsidRDefault="00EE36F9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685B0" w14:textId="77777777" w:rsidR="008E26AD" w:rsidRDefault="008E26AD" w:rsidP="00ED72BA">
      <w:pPr>
        <w:spacing w:after="0" w:line="240" w:lineRule="auto"/>
      </w:pPr>
      <w:r>
        <w:separator/>
      </w:r>
    </w:p>
  </w:footnote>
  <w:footnote w:type="continuationSeparator" w:id="0">
    <w:p w14:paraId="7A72E639" w14:textId="77777777" w:rsidR="008E26AD" w:rsidRDefault="008E26AD" w:rsidP="00ED72BA">
      <w:pPr>
        <w:spacing w:after="0" w:line="240" w:lineRule="auto"/>
      </w:pPr>
      <w:r>
        <w:continuationSeparator/>
      </w:r>
    </w:p>
  </w:footnote>
  <w:footnote w:id="1">
    <w:p w14:paraId="7FC5319C" w14:textId="77777777" w:rsidR="00EE36F9" w:rsidRDefault="00EE36F9" w:rsidP="00726FC8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“</w:t>
      </w:r>
      <w:r>
        <w:rPr>
          <w:rFonts w:cstheme="minorHAnsi"/>
        </w:rPr>
        <w:t>MOU (</w:t>
      </w:r>
      <w:r w:rsidRPr="002F208E">
        <w:rPr>
          <w:rFonts w:cstheme="minorHAnsi"/>
          <w:i/>
        </w:rPr>
        <w:t>Memorandum of understanding</w:t>
      </w:r>
      <w:r>
        <w:rPr>
          <w:rFonts w:cstheme="minorHAnsi"/>
          <w:i/>
        </w:rPr>
        <w:t>)”</w:t>
      </w:r>
      <w:r w:rsidRPr="00122A67">
        <w:rPr>
          <w:rFonts w:cstheme="minorHAnsi"/>
        </w:rPr>
        <w:t xml:space="preserve"> </w:t>
      </w:r>
      <w:r w:rsidRPr="0016357B">
        <w:rPr>
          <w:rFonts w:cstheme="minorHAnsi"/>
        </w:rPr>
        <w:t>mea</w:t>
      </w:r>
      <w:r>
        <w:rPr>
          <w:rFonts w:cstheme="minorHAnsi"/>
        </w:rPr>
        <w:t>ns</w:t>
      </w:r>
      <w:r w:rsidRPr="0016357B">
        <w:rPr>
          <w:rFonts w:cstheme="minorHAnsi"/>
        </w:rPr>
        <w:t xml:space="preserve"> </w:t>
      </w:r>
      <w:r>
        <w:rPr>
          <w:rFonts w:cstheme="minorHAnsi"/>
        </w:rPr>
        <w:t>“</w:t>
      </w:r>
      <w:r w:rsidRPr="0016357B">
        <w:rPr>
          <w:rFonts w:cstheme="minorHAnsi"/>
        </w:rPr>
        <w:t>a document that describes the broad outlines of an agreement that two or more parties have reached</w:t>
      </w:r>
      <w:r>
        <w:rPr>
          <w:rFonts w:cstheme="minorHAnsi"/>
        </w:rPr>
        <w:t>”.</w:t>
      </w:r>
    </w:p>
    <w:p w14:paraId="4B0D3A89" w14:textId="77777777" w:rsidR="00EE36F9" w:rsidRPr="000B7175" w:rsidRDefault="00EE36F9" w:rsidP="00726FC8">
      <w:pPr>
        <w:pStyle w:val="FootnoteText"/>
        <w:rPr>
          <w:rFonts w:cstheme="minorHAnsi"/>
        </w:rPr>
      </w:pPr>
      <w:r w:rsidRPr="000B7175">
        <w:rPr>
          <w:rFonts w:cstheme="minorHAnsi"/>
          <w:color w:val="000000"/>
          <w:shd w:val="clear" w:color="auto" w:fill="FFFFFF"/>
        </w:rPr>
        <w:t>Kenton, W., 2021. </w:t>
      </w:r>
      <w:r w:rsidRPr="000B7175">
        <w:rPr>
          <w:rFonts w:cstheme="minorHAnsi"/>
          <w:i/>
          <w:iCs/>
          <w:color w:val="000000"/>
          <w:shd w:val="clear" w:color="auto" w:fill="FFFFFF"/>
        </w:rPr>
        <w:t>Memorandum of Understanding (MOU): What You Need to Know</w:t>
      </w:r>
      <w:r w:rsidRPr="000B7175">
        <w:rPr>
          <w:rFonts w:cstheme="minorHAnsi"/>
          <w:color w:val="000000"/>
          <w:shd w:val="clear" w:color="auto" w:fill="FFFFFF"/>
        </w:rPr>
        <w:t>. [online] Investopedia. Available at: &lt;https://www.investopedia.com/terms/m/mou.asp&gt;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17180" w14:textId="45346260" w:rsidR="00EE36F9" w:rsidRDefault="00EE36F9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D260C"/>
    <w:multiLevelType w:val="hybridMultilevel"/>
    <w:tmpl w:val="EE7A72B2"/>
    <w:lvl w:ilvl="0" w:tplc="0D3ADE1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264F1"/>
    <w:multiLevelType w:val="hybridMultilevel"/>
    <w:tmpl w:val="7EB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D58D5"/>
    <w:multiLevelType w:val="hybridMultilevel"/>
    <w:tmpl w:val="62560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44F82"/>
    <w:multiLevelType w:val="hybridMultilevel"/>
    <w:tmpl w:val="84C86002"/>
    <w:lvl w:ilvl="0" w:tplc="2BCC9C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364E3E"/>
    <w:multiLevelType w:val="hybridMultilevel"/>
    <w:tmpl w:val="4BC07280"/>
    <w:lvl w:ilvl="0" w:tplc="168EC8D0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D1D52"/>
    <w:multiLevelType w:val="hybridMultilevel"/>
    <w:tmpl w:val="222C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E3DA5"/>
    <w:multiLevelType w:val="hybridMultilevel"/>
    <w:tmpl w:val="4E347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B4FC8"/>
    <w:multiLevelType w:val="multilevel"/>
    <w:tmpl w:val="405A394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2160"/>
      </w:pPr>
      <w:rPr>
        <w:rFonts w:hint="default"/>
      </w:rPr>
    </w:lvl>
  </w:abstractNum>
  <w:abstractNum w:abstractNumId="8" w15:restartNumberingAfterBreak="0">
    <w:nsid w:val="267E6C2F"/>
    <w:multiLevelType w:val="hybridMultilevel"/>
    <w:tmpl w:val="85CC51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C5DD5"/>
    <w:multiLevelType w:val="multilevel"/>
    <w:tmpl w:val="D9F634F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35B63A53"/>
    <w:multiLevelType w:val="hybridMultilevel"/>
    <w:tmpl w:val="686A38AA"/>
    <w:lvl w:ilvl="0" w:tplc="04090001">
      <w:start w:val="1"/>
      <w:numFmt w:val="bullet"/>
      <w:lvlText w:val=""/>
      <w:lvlJc w:val="left"/>
      <w:pPr>
        <w:ind w:left="1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8" w:hanging="360"/>
      </w:pPr>
      <w:rPr>
        <w:rFonts w:ascii="Wingdings" w:hAnsi="Wingdings" w:hint="default"/>
      </w:rPr>
    </w:lvl>
  </w:abstractNum>
  <w:abstractNum w:abstractNumId="11" w15:restartNumberingAfterBreak="0">
    <w:nsid w:val="382B00A9"/>
    <w:multiLevelType w:val="hybridMultilevel"/>
    <w:tmpl w:val="2648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D0237"/>
    <w:multiLevelType w:val="hybridMultilevel"/>
    <w:tmpl w:val="432C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E0F65"/>
    <w:multiLevelType w:val="hybridMultilevel"/>
    <w:tmpl w:val="E102A656"/>
    <w:lvl w:ilvl="0" w:tplc="4B8CB4B4">
      <w:start w:val="40"/>
      <w:numFmt w:val="decimal"/>
      <w:lvlText w:val="%1&gt;"/>
      <w:lvlJc w:val="left"/>
      <w:pPr>
        <w:ind w:left="720" w:hanging="360"/>
      </w:pPr>
      <w:rPr>
        <w:rFonts w:eastAsia="Times New Roman" w:hint="default"/>
        <w:i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21C4D"/>
    <w:multiLevelType w:val="hybridMultilevel"/>
    <w:tmpl w:val="FD54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16BB"/>
    <w:multiLevelType w:val="hybridMultilevel"/>
    <w:tmpl w:val="65CC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53746"/>
    <w:multiLevelType w:val="hybridMultilevel"/>
    <w:tmpl w:val="5DC6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41370"/>
    <w:multiLevelType w:val="hybridMultilevel"/>
    <w:tmpl w:val="B4D6F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3673D"/>
    <w:multiLevelType w:val="hybridMultilevel"/>
    <w:tmpl w:val="BA0C0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46785"/>
    <w:multiLevelType w:val="hybridMultilevel"/>
    <w:tmpl w:val="4014B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26158"/>
    <w:multiLevelType w:val="hybridMultilevel"/>
    <w:tmpl w:val="0C740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411C39"/>
    <w:multiLevelType w:val="hybridMultilevel"/>
    <w:tmpl w:val="F9AA754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2" w15:restartNumberingAfterBreak="0">
    <w:nsid w:val="54260431"/>
    <w:multiLevelType w:val="hybridMultilevel"/>
    <w:tmpl w:val="EA985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56C04"/>
    <w:multiLevelType w:val="hybridMultilevel"/>
    <w:tmpl w:val="64347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C25C0"/>
    <w:multiLevelType w:val="hybridMultilevel"/>
    <w:tmpl w:val="031C8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54411"/>
    <w:multiLevelType w:val="hybridMultilevel"/>
    <w:tmpl w:val="00F4D958"/>
    <w:lvl w:ilvl="0" w:tplc="18CEFBF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92696"/>
    <w:multiLevelType w:val="hybridMultilevel"/>
    <w:tmpl w:val="5074E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4F9F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F334DA"/>
    <w:multiLevelType w:val="hybridMultilevel"/>
    <w:tmpl w:val="A1060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A1839"/>
    <w:multiLevelType w:val="hybridMultilevel"/>
    <w:tmpl w:val="9AE4C6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F41E5"/>
    <w:multiLevelType w:val="hybridMultilevel"/>
    <w:tmpl w:val="61BA9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21BB7"/>
    <w:multiLevelType w:val="hybridMultilevel"/>
    <w:tmpl w:val="C89EDBB0"/>
    <w:lvl w:ilvl="0" w:tplc="DF487B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A22170"/>
    <w:multiLevelType w:val="hybridMultilevel"/>
    <w:tmpl w:val="1258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8"/>
  </w:num>
  <w:num w:numId="4">
    <w:abstractNumId w:val="3"/>
  </w:num>
  <w:num w:numId="5">
    <w:abstractNumId w:val="9"/>
  </w:num>
  <w:num w:numId="6">
    <w:abstractNumId w:val="7"/>
  </w:num>
  <w:num w:numId="7">
    <w:abstractNumId w:val="20"/>
  </w:num>
  <w:num w:numId="8">
    <w:abstractNumId w:val="25"/>
  </w:num>
  <w:num w:numId="9">
    <w:abstractNumId w:val="6"/>
  </w:num>
  <w:num w:numId="10">
    <w:abstractNumId w:val="10"/>
  </w:num>
  <w:num w:numId="11">
    <w:abstractNumId w:val="17"/>
  </w:num>
  <w:num w:numId="12">
    <w:abstractNumId w:val="11"/>
  </w:num>
  <w:num w:numId="13">
    <w:abstractNumId w:val="21"/>
  </w:num>
  <w:num w:numId="14">
    <w:abstractNumId w:val="31"/>
  </w:num>
  <w:num w:numId="15">
    <w:abstractNumId w:val="19"/>
  </w:num>
  <w:num w:numId="16">
    <w:abstractNumId w:val="26"/>
  </w:num>
  <w:num w:numId="17">
    <w:abstractNumId w:val="30"/>
  </w:num>
  <w:num w:numId="18">
    <w:abstractNumId w:val="4"/>
  </w:num>
  <w:num w:numId="19">
    <w:abstractNumId w:val="4"/>
    <w:lvlOverride w:ilvl="0">
      <w:startOverride w:val="1"/>
    </w:lvlOverride>
  </w:num>
  <w:num w:numId="20">
    <w:abstractNumId w:val="5"/>
  </w:num>
  <w:num w:numId="21">
    <w:abstractNumId w:val="4"/>
    <w:lvlOverride w:ilvl="0">
      <w:startOverride w:val="1"/>
    </w:lvlOverride>
  </w:num>
  <w:num w:numId="22">
    <w:abstractNumId w:val="29"/>
  </w:num>
  <w:num w:numId="23">
    <w:abstractNumId w:val="1"/>
  </w:num>
  <w:num w:numId="24">
    <w:abstractNumId w:val="22"/>
  </w:num>
  <w:num w:numId="25">
    <w:abstractNumId w:val="2"/>
  </w:num>
  <w:num w:numId="26">
    <w:abstractNumId w:val="27"/>
  </w:num>
  <w:num w:numId="27">
    <w:abstractNumId w:val="4"/>
    <w:lvlOverride w:ilvl="0">
      <w:startOverride w:val="1"/>
    </w:lvlOverride>
  </w:num>
  <w:num w:numId="28">
    <w:abstractNumId w:val="4"/>
    <w:lvlOverride w:ilvl="0">
      <w:startOverride w:val="1"/>
    </w:lvlOverride>
  </w:num>
  <w:num w:numId="29">
    <w:abstractNumId w:val="18"/>
  </w:num>
  <w:num w:numId="30">
    <w:abstractNumId w:val="4"/>
    <w:lvlOverride w:ilvl="0">
      <w:startOverride w:val="1"/>
    </w:lvlOverride>
  </w:num>
  <w:num w:numId="31">
    <w:abstractNumId w:val="0"/>
  </w:num>
  <w:num w:numId="32">
    <w:abstractNumId w:val="12"/>
  </w:num>
  <w:num w:numId="33">
    <w:abstractNumId w:val="28"/>
  </w:num>
  <w:num w:numId="34">
    <w:abstractNumId w:val="16"/>
  </w:num>
  <w:num w:numId="35">
    <w:abstractNumId w:val="24"/>
  </w:num>
  <w:num w:numId="36">
    <w:abstractNumId w:val="23"/>
  </w:num>
  <w:num w:numId="37">
    <w:abstractNumId w:val="4"/>
    <w:lvlOverride w:ilvl="0">
      <w:startOverride w:val="1"/>
    </w:lvlOverride>
  </w:num>
  <w:num w:numId="38">
    <w:abstractNumId w:val="4"/>
    <w:lvlOverride w:ilvl="0">
      <w:startOverride w:val="1"/>
    </w:lvlOverride>
  </w:num>
  <w:num w:numId="39">
    <w:abstractNumId w:val="4"/>
  </w:num>
  <w:num w:numId="40">
    <w:abstractNumId w:val="4"/>
  </w:num>
  <w:num w:numId="41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3sjAxMrIwMzRW0lEKTi0uzszPAykwMqoFAK4/JpotAAAA"/>
  </w:docVars>
  <w:rsids>
    <w:rsidRoot w:val="00B44E27"/>
    <w:rsid w:val="000002D5"/>
    <w:rsid w:val="0000236C"/>
    <w:rsid w:val="00004D50"/>
    <w:rsid w:val="000052E6"/>
    <w:rsid w:val="00005327"/>
    <w:rsid w:val="000062E4"/>
    <w:rsid w:val="000108FA"/>
    <w:rsid w:val="00012FF2"/>
    <w:rsid w:val="00013154"/>
    <w:rsid w:val="000228A2"/>
    <w:rsid w:val="00024073"/>
    <w:rsid w:val="00024CA8"/>
    <w:rsid w:val="000267C2"/>
    <w:rsid w:val="00031ECA"/>
    <w:rsid w:val="000324ED"/>
    <w:rsid w:val="000329B0"/>
    <w:rsid w:val="00032C91"/>
    <w:rsid w:val="00035CDB"/>
    <w:rsid w:val="0004235E"/>
    <w:rsid w:val="000432B2"/>
    <w:rsid w:val="00043ECF"/>
    <w:rsid w:val="000454E7"/>
    <w:rsid w:val="00046065"/>
    <w:rsid w:val="00046B48"/>
    <w:rsid w:val="00050D1B"/>
    <w:rsid w:val="0005124F"/>
    <w:rsid w:val="0005781B"/>
    <w:rsid w:val="00061B74"/>
    <w:rsid w:val="00061C02"/>
    <w:rsid w:val="00065667"/>
    <w:rsid w:val="000666A6"/>
    <w:rsid w:val="00070875"/>
    <w:rsid w:val="00072EFB"/>
    <w:rsid w:val="00073D63"/>
    <w:rsid w:val="00075267"/>
    <w:rsid w:val="00075609"/>
    <w:rsid w:val="00075C19"/>
    <w:rsid w:val="00076F29"/>
    <w:rsid w:val="00077D80"/>
    <w:rsid w:val="00077E84"/>
    <w:rsid w:val="00084244"/>
    <w:rsid w:val="000865E6"/>
    <w:rsid w:val="00091856"/>
    <w:rsid w:val="00091F2A"/>
    <w:rsid w:val="000920E2"/>
    <w:rsid w:val="000959C7"/>
    <w:rsid w:val="000A1564"/>
    <w:rsid w:val="000A2333"/>
    <w:rsid w:val="000A413D"/>
    <w:rsid w:val="000A45D9"/>
    <w:rsid w:val="000A6F22"/>
    <w:rsid w:val="000A7584"/>
    <w:rsid w:val="000A7F53"/>
    <w:rsid w:val="000B0778"/>
    <w:rsid w:val="000B094E"/>
    <w:rsid w:val="000B169A"/>
    <w:rsid w:val="000B2030"/>
    <w:rsid w:val="000B39CC"/>
    <w:rsid w:val="000B4EA5"/>
    <w:rsid w:val="000B56B3"/>
    <w:rsid w:val="000B6CF5"/>
    <w:rsid w:val="000B7175"/>
    <w:rsid w:val="000C5046"/>
    <w:rsid w:val="000C5352"/>
    <w:rsid w:val="000C66DB"/>
    <w:rsid w:val="000D07DE"/>
    <w:rsid w:val="000D086A"/>
    <w:rsid w:val="000D278C"/>
    <w:rsid w:val="000D27DB"/>
    <w:rsid w:val="000D344F"/>
    <w:rsid w:val="000D3676"/>
    <w:rsid w:val="000D431B"/>
    <w:rsid w:val="000D5BCB"/>
    <w:rsid w:val="000E03BD"/>
    <w:rsid w:val="000E0BEF"/>
    <w:rsid w:val="000E2E41"/>
    <w:rsid w:val="000E3090"/>
    <w:rsid w:val="000E3593"/>
    <w:rsid w:val="000E4FF2"/>
    <w:rsid w:val="000E5584"/>
    <w:rsid w:val="000E57F1"/>
    <w:rsid w:val="000E69F8"/>
    <w:rsid w:val="000F11B6"/>
    <w:rsid w:val="000F1C23"/>
    <w:rsid w:val="000F312C"/>
    <w:rsid w:val="000F38B3"/>
    <w:rsid w:val="000F3A31"/>
    <w:rsid w:val="000F4590"/>
    <w:rsid w:val="000F5E86"/>
    <w:rsid w:val="0010181F"/>
    <w:rsid w:val="00101875"/>
    <w:rsid w:val="0010266E"/>
    <w:rsid w:val="0010297E"/>
    <w:rsid w:val="00115B0B"/>
    <w:rsid w:val="001160D1"/>
    <w:rsid w:val="00116DBE"/>
    <w:rsid w:val="00117FF3"/>
    <w:rsid w:val="00122A67"/>
    <w:rsid w:val="001231B1"/>
    <w:rsid w:val="0012563F"/>
    <w:rsid w:val="00125DEA"/>
    <w:rsid w:val="001312A7"/>
    <w:rsid w:val="00131680"/>
    <w:rsid w:val="0013169A"/>
    <w:rsid w:val="00134DBB"/>
    <w:rsid w:val="00136364"/>
    <w:rsid w:val="00137A15"/>
    <w:rsid w:val="001401FC"/>
    <w:rsid w:val="001402CA"/>
    <w:rsid w:val="001403EB"/>
    <w:rsid w:val="00141007"/>
    <w:rsid w:val="001425EF"/>
    <w:rsid w:val="001445F9"/>
    <w:rsid w:val="00145793"/>
    <w:rsid w:val="0014587B"/>
    <w:rsid w:val="00146427"/>
    <w:rsid w:val="001475A9"/>
    <w:rsid w:val="00150E90"/>
    <w:rsid w:val="001521B9"/>
    <w:rsid w:val="0015305A"/>
    <w:rsid w:val="00154ACF"/>
    <w:rsid w:val="00155E22"/>
    <w:rsid w:val="00156B4A"/>
    <w:rsid w:val="001608C3"/>
    <w:rsid w:val="00160B78"/>
    <w:rsid w:val="00162EB8"/>
    <w:rsid w:val="0016357B"/>
    <w:rsid w:val="00163C17"/>
    <w:rsid w:val="00165D8C"/>
    <w:rsid w:val="0016673C"/>
    <w:rsid w:val="0017013A"/>
    <w:rsid w:val="00172EA0"/>
    <w:rsid w:val="001733E1"/>
    <w:rsid w:val="001771F7"/>
    <w:rsid w:val="00180487"/>
    <w:rsid w:val="00180B72"/>
    <w:rsid w:val="0018210D"/>
    <w:rsid w:val="001826BE"/>
    <w:rsid w:val="00182A80"/>
    <w:rsid w:val="0018536D"/>
    <w:rsid w:val="001862CD"/>
    <w:rsid w:val="00186823"/>
    <w:rsid w:val="00194DF4"/>
    <w:rsid w:val="00195532"/>
    <w:rsid w:val="00196081"/>
    <w:rsid w:val="001A0029"/>
    <w:rsid w:val="001A20C1"/>
    <w:rsid w:val="001A3142"/>
    <w:rsid w:val="001A5311"/>
    <w:rsid w:val="001A5815"/>
    <w:rsid w:val="001A678A"/>
    <w:rsid w:val="001A7568"/>
    <w:rsid w:val="001B1B54"/>
    <w:rsid w:val="001B7098"/>
    <w:rsid w:val="001B7390"/>
    <w:rsid w:val="001C0A0C"/>
    <w:rsid w:val="001C0D23"/>
    <w:rsid w:val="001C0E1B"/>
    <w:rsid w:val="001C177C"/>
    <w:rsid w:val="001C3A01"/>
    <w:rsid w:val="001C48C0"/>
    <w:rsid w:val="001C4CF9"/>
    <w:rsid w:val="001C5421"/>
    <w:rsid w:val="001C5F88"/>
    <w:rsid w:val="001C615E"/>
    <w:rsid w:val="001D0B1E"/>
    <w:rsid w:val="001D1501"/>
    <w:rsid w:val="001D3B23"/>
    <w:rsid w:val="001D3BE6"/>
    <w:rsid w:val="001D4F4F"/>
    <w:rsid w:val="001D5299"/>
    <w:rsid w:val="001D6A02"/>
    <w:rsid w:val="001D6E77"/>
    <w:rsid w:val="001E1F4F"/>
    <w:rsid w:val="001E26DC"/>
    <w:rsid w:val="001E7F32"/>
    <w:rsid w:val="001F1C1F"/>
    <w:rsid w:val="001F3091"/>
    <w:rsid w:val="001F521A"/>
    <w:rsid w:val="001F628A"/>
    <w:rsid w:val="001F6E50"/>
    <w:rsid w:val="001F6E87"/>
    <w:rsid w:val="00201D16"/>
    <w:rsid w:val="0020385F"/>
    <w:rsid w:val="00204CE4"/>
    <w:rsid w:val="002071F8"/>
    <w:rsid w:val="002107F0"/>
    <w:rsid w:val="00212043"/>
    <w:rsid w:val="0021210B"/>
    <w:rsid w:val="002122CE"/>
    <w:rsid w:val="00216026"/>
    <w:rsid w:val="00220C57"/>
    <w:rsid w:val="00223757"/>
    <w:rsid w:val="002246D4"/>
    <w:rsid w:val="0022470E"/>
    <w:rsid w:val="00224D2B"/>
    <w:rsid w:val="00225EA0"/>
    <w:rsid w:val="00226691"/>
    <w:rsid w:val="00227D1E"/>
    <w:rsid w:val="002304AB"/>
    <w:rsid w:val="002310DC"/>
    <w:rsid w:val="00231198"/>
    <w:rsid w:val="00231F61"/>
    <w:rsid w:val="00233524"/>
    <w:rsid w:val="00233AC3"/>
    <w:rsid w:val="00235E5E"/>
    <w:rsid w:val="00235E67"/>
    <w:rsid w:val="00237058"/>
    <w:rsid w:val="0023711D"/>
    <w:rsid w:val="00240131"/>
    <w:rsid w:val="00240D83"/>
    <w:rsid w:val="00240FF8"/>
    <w:rsid w:val="0024210D"/>
    <w:rsid w:val="00242AE1"/>
    <w:rsid w:val="00243A02"/>
    <w:rsid w:val="00243E9B"/>
    <w:rsid w:val="00245353"/>
    <w:rsid w:val="00247816"/>
    <w:rsid w:val="00247DAF"/>
    <w:rsid w:val="002501F1"/>
    <w:rsid w:val="00250282"/>
    <w:rsid w:val="00252176"/>
    <w:rsid w:val="00253507"/>
    <w:rsid w:val="00254047"/>
    <w:rsid w:val="00255931"/>
    <w:rsid w:val="00256BB7"/>
    <w:rsid w:val="00257358"/>
    <w:rsid w:val="00257BCB"/>
    <w:rsid w:val="00260040"/>
    <w:rsid w:val="00263909"/>
    <w:rsid w:val="00263971"/>
    <w:rsid w:val="00266394"/>
    <w:rsid w:val="00270522"/>
    <w:rsid w:val="0027058B"/>
    <w:rsid w:val="00270F9E"/>
    <w:rsid w:val="00271E71"/>
    <w:rsid w:val="002730F0"/>
    <w:rsid w:val="0027368E"/>
    <w:rsid w:val="002744B4"/>
    <w:rsid w:val="002752F5"/>
    <w:rsid w:val="002755C7"/>
    <w:rsid w:val="00276DAB"/>
    <w:rsid w:val="00276DB6"/>
    <w:rsid w:val="002775E9"/>
    <w:rsid w:val="00280685"/>
    <w:rsid w:val="00285116"/>
    <w:rsid w:val="0028657E"/>
    <w:rsid w:val="0029020A"/>
    <w:rsid w:val="0029115B"/>
    <w:rsid w:val="00294C2B"/>
    <w:rsid w:val="002A227C"/>
    <w:rsid w:val="002B08F7"/>
    <w:rsid w:val="002B336B"/>
    <w:rsid w:val="002B3F9A"/>
    <w:rsid w:val="002B734E"/>
    <w:rsid w:val="002B761B"/>
    <w:rsid w:val="002C0A32"/>
    <w:rsid w:val="002C4ED1"/>
    <w:rsid w:val="002C6394"/>
    <w:rsid w:val="002D255E"/>
    <w:rsid w:val="002D2565"/>
    <w:rsid w:val="002D3540"/>
    <w:rsid w:val="002D4A32"/>
    <w:rsid w:val="002D6675"/>
    <w:rsid w:val="002D7A79"/>
    <w:rsid w:val="002E16F5"/>
    <w:rsid w:val="002E1D13"/>
    <w:rsid w:val="002E2431"/>
    <w:rsid w:val="002E26A9"/>
    <w:rsid w:val="002E4327"/>
    <w:rsid w:val="002E61B6"/>
    <w:rsid w:val="002E6C7C"/>
    <w:rsid w:val="002E791D"/>
    <w:rsid w:val="002E795A"/>
    <w:rsid w:val="002F053B"/>
    <w:rsid w:val="002F15B4"/>
    <w:rsid w:val="002F19BA"/>
    <w:rsid w:val="002F208E"/>
    <w:rsid w:val="002F2490"/>
    <w:rsid w:val="002F4E62"/>
    <w:rsid w:val="002F5CFD"/>
    <w:rsid w:val="00300637"/>
    <w:rsid w:val="00301F79"/>
    <w:rsid w:val="00302638"/>
    <w:rsid w:val="00302CE2"/>
    <w:rsid w:val="003035B9"/>
    <w:rsid w:val="00304441"/>
    <w:rsid w:val="00305CBB"/>
    <w:rsid w:val="00305F85"/>
    <w:rsid w:val="00305FFD"/>
    <w:rsid w:val="00315B13"/>
    <w:rsid w:val="00316894"/>
    <w:rsid w:val="00316AE5"/>
    <w:rsid w:val="00320C18"/>
    <w:rsid w:val="00322A9C"/>
    <w:rsid w:val="00323D2E"/>
    <w:rsid w:val="003269C6"/>
    <w:rsid w:val="00330470"/>
    <w:rsid w:val="00333094"/>
    <w:rsid w:val="00333457"/>
    <w:rsid w:val="00333956"/>
    <w:rsid w:val="00334B2F"/>
    <w:rsid w:val="00341F3D"/>
    <w:rsid w:val="00344C3E"/>
    <w:rsid w:val="00345270"/>
    <w:rsid w:val="0034573A"/>
    <w:rsid w:val="00345C57"/>
    <w:rsid w:val="00350175"/>
    <w:rsid w:val="003551AE"/>
    <w:rsid w:val="00360035"/>
    <w:rsid w:val="00360188"/>
    <w:rsid w:val="00362E60"/>
    <w:rsid w:val="00362EBE"/>
    <w:rsid w:val="00363CBF"/>
    <w:rsid w:val="0036442C"/>
    <w:rsid w:val="00364950"/>
    <w:rsid w:val="00365193"/>
    <w:rsid w:val="003657F7"/>
    <w:rsid w:val="003708AB"/>
    <w:rsid w:val="003723C9"/>
    <w:rsid w:val="0037543F"/>
    <w:rsid w:val="00376F32"/>
    <w:rsid w:val="003836CE"/>
    <w:rsid w:val="00383AD3"/>
    <w:rsid w:val="003851DE"/>
    <w:rsid w:val="00385A65"/>
    <w:rsid w:val="0039121B"/>
    <w:rsid w:val="003918B1"/>
    <w:rsid w:val="00392C19"/>
    <w:rsid w:val="003934A4"/>
    <w:rsid w:val="003946ED"/>
    <w:rsid w:val="00395728"/>
    <w:rsid w:val="00396AF3"/>
    <w:rsid w:val="00397F63"/>
    <w:rsid w:val="00397FAD"/>
    <w:rsid w:val="003A2789"/>
    <w:rsid w:val="003A4CCC"/>
    <w:rsid w:val="003A5B39"/>
    <w:rsid w:val="003B2F12"/>
    <w:rsid w:val="003B38BB"/>
    <w:rsid w:val="003B4C35"/>
    <w:rsid w:val="003B6F4D"/>
    <w:rsid w:val="003C2290"/>
    <w:rsid w:val="003C337C"/>
    <w:rsid w:val="003C39C9"/>
    <w:rsid w:val="003C43A3"/>
    <w:rsid w:val="003C56FF"/>
    <w:rsid w:val="003C7099"/>
    <w:rsid w:val="003C7B10"/>
    <w:rsid w:val="003D05DF"/>
    <w:rsid w:val="003D087B"/>
    <w:rsid w:val="003D0FF7"/>
    <w:rsid w:val="003D2B7D"/>
    <w:rsid w:val="003D32F1"/>
    <w:rsid w:val="003D4B04"/>
    <w:rsid w:val="003D5A14"/>
    <w:rsid w:val="003E36F4"/>
    <w:rsid w:val="003E54C6"/>
    <w:rsid w:val="003E62DE"/>
    <w:rsid w:val="003E70DB"/>
    <w:rsid w:val="003F01C3"/>
    <w:rsid w:val="003F0B92"/>
    <w:rsid w:val="003F79EA"/>
    <w:rsid w:val="00400AB5"/>
    <w:rsid w:val="00400C7F"/>
    <w:rsid w:val="00400E43"/>
    <w:rsid w:val="004011F0"/>
    <w:rsid w:val="00403B9F"/>
    <w:rsid w:val="00404EFE"/>
    <w:rsid w:val="0041082E"/>
    <w:rsid w:val="004118E2"/>
    <w:rsid w:val="00411E34"/>
    <w:rsid w:val="00412CF3"/>
    <w:rsid w:val="004140FD"/>
    <w:rsid w:val="00415DFA"/>
    <w:rsid w:val="00416373"/>
    <w:rsid w:val="00416521"/>
    <w:rsid w:val="00420250"/>
    <w:rsid w:val="0042073A"/>
    <w:rsid w:val="00421D20"/>
    <w:rsid w:val="00422624"/>
    <w:rsid w:val="00422E6D"/>
    <w:rsid w:val="004257DD"/>
    <w:rsid w:val="00426EE9"/>
    <w:rsid w:val="0042770C"/>
    <w:rsid w:val="00430A2E"/>
    <w:rsid w:val="00430A83"/>
    <w:rsid w:val="00430D5B"/>
    <w:rsid w:val="00432095"/>
    <w:rsid w:val="00432BB4"/>
    <w:rsid w:val="00433042"/>
    <w:rsid w:val="00434013"/>
    <w:rsid w:val="00435973"/>
    <w:rsid w:val="00440055"/>
    <w:rsid w:val="00440339"/>
    <w:rsid w:val="004419C7"/>
    <w:rsid w:val="00441D8C"/>
    <w:rsid w:val="004421EC"/>
    <w:rsid w:val="004454B8"/>
    <w:rsid w:val="004457E3"/>
    <w:rsid w:val="00447E57"/>
    <w:rsid w:val="00450C7B"/>
    <w:rsid w:val="004512D2"/>
    <w:rsid w:val="00451822"/>
    <w:rsid w:val="00453BCC"/>
    <w:rsid w:val="0045558A"/>
    <w:rsid w:val="004562EE"/>
    <w:rsid w:val="00456328"/>
    <w:rsid w:val="00456C4F"/>
    <w:rsid w:val="00456E7A"/>
    <w:rsid w:val="004622B4"/>
    <w:rsid w:val="00462CE4"/>
    <w:rsid w:val="00463F1E"/>
    <w:rsid w:val="00464EB9"/>
    <w:rsid w:val="004651C6"/>
    <w:rsid w:val="00466469"/>
    <w:rsid w:val="0046747F"/>
    <w:rsid w:val="00467839"/>
    <w:rsid w:val="00470182"/>
    <w:rsid w:val="00470915"/>
    <w:rsid w:val="00472996"/>
    <w:rsid w:val="00472E98"/>
    <w:rsid w:val="004730FF"/>
    <w:rsid w:val="00473102"/>
    <w:rsid w:val="0047323D"/>
    <w:rsid w:val="00473656"/>
    <w:rsid w:val="00475E57"/>
    <w:rsid w:val="00476605"/>
    <w:rsid w:val="0047671E"/>
    <w:rsid w:val="00476F2A"/>
    <w:rsid w:val="004770B2"/>
    <w:rsid w:val="00477FBD"/>
    <w:rsid w:val="0048624B"/>
    <w:rsid w:val="004866DA"/>
    <w:rsid w:val="00486D2F"/>
    <w:rsid w:val="004909E6"/>
    <w:rsid w:val="00491A3D"/>
    <w:rsid w:val="0049231F"/>
    <w:rsid w:val="00494733"/>
    <w:rsid w:val="00495E14"/>
    <w:rsid w:val="004A0094"/>
    <w:rsid w:val="004A1D1D"/>
    <w:rsid w:val="004A3372"/>
    <w:rsid w:val="004A5DA8"/>
    <w:rsid w:val="004A6512"/>
    <w:rsid w:val="004A755C"/>
    <w:rsid w:val="004A7F67"/>
    <w:rsid w:val="004B0239"/>
    <w:rsid w:val="004B1B90"/>
    <w:rsid w:val="004B24FE"/>
    <w:rsid w:val="004B2EAC"/>
    <w:rsid w:val="004B3DBA"/>
    <w:rsid w:val="004B4F74"/>
    <w:rsid w:val="004B7886"/>
    <w:rsid w:val="004C02AC"/>
    <w:rsid w:val="004C14BB"/>
    <w:rsid w:val="004C2A51"/>
    <w:rsid w:val="004C3EF5"/>
    <w:rsid w:val="004C6E62"/>
    <w:rsid w:val="004D04EF"/>
    <w:rsid w:val="004D438B"/>
    <w:rsid w:val="004D4A61"/>
    <w:rsid w:val="004E0A54"/>
    <w:rsid w:val="004E1BB1"/>
    <w:rsid w:val="004E1D7B"/>
    <w:rsid w:val="004E244F"/>
    <w:rsid w:val="004E2BD0"/>
    <w:rsid w:val="004E3DC3"/>
    <w:rsid w:val="004E487F"/>
    <w:rsid w:val="004E7854"/>
    <w:rsid w:val="004F647B"/>
    <w:rsid w:val="004F7625"/>
    <w:rsid w:val="00501DAC"/>
    <w:rsid w:val="005022E8"/>
    <w:rsid w:val="005027E1"/>
    <w:rsid w:val="00502D16"/>
    <w:rsid w:val="005049A0"/>
    <w:rsid w:val="00505B39"/>
    <w:rsid w:val="005071F8"/>
    <w:rsid w:val="00510A4F"/>
    <w:rsid w:val="00510B59"/>
    <w:rsid w:val="00513BA9"/>
    <w:rsid w:val="0051490C"/>
    <w:rsid w:val="00514923"/>
    <w:rsid w:val="00514E4A"/>
    <w:rsid w:val="005163C7"/>
    <w:rsid w:val="00516CF0"/>
    <w:rsid w:val="00516D82"/>
    <w:rsid w:val="005200AB"/>
    <w:rsid w:val="0052407B"/>
    <w:rsid w:val="00526513"/>
    <w:rsid w:val="00526CFD"/>
    <w:rsid w:val="00532C25"/>
    <w:rsid w:val="00532F43"/>
    <w:rsid w:val="00534618"/>
    <w:rsid w:val="00535403"/>
    <w:rsid w:val="00535909"/>
    <w:rsid w:val="00536C52"/>
    <w:rsid w:val="00540BA5"/>
    <w:rsid w:val="00541879"/>
    <w:rsid w:val="00547D83"/>
    <w:rsid w:val="00550ADC"/>
    <w:rsid w:val="005528D3"/>
    <w:rsid w:val="005538C3"/>
    <w:rsid w:val="00553AB6"/>
    <w:rsid w:val="0055490E"/>
    <w:rsid w:val="00555233"/>
    <w:rsid w:val="00556E40"/>
    <w:rsid w:val="00557015"/>
    <w:rsid w:val="0056101B"/>
    <w:rsid w:val="00564887"/>
    <w:rsid w:val="00565EB0"/>
    <w:rsid w:val="0057072D"/>
    <w:rsid w:val="00570ACC"/>
    <w:rsid w:val="0057423B"/>
    <w:rsid w:val="00576304"/>
    <w:rsid w:val="00576533"/>
    <w:rsid w:val="00576681"/>
    <w:rsid w:val="00580387"/>
    <w:rsid w:val="00580CE3"/>
    <w:rsid w:val="00580F08"/>
    <w:rsid w:val="00582459"/>
    <w:rsid w:val="00585C19"/>
    <w:rsid w:val="00592344"/>
    <w:rsid w:val="005934E9"/>
    <w:rsid w:val="00593E6F"/>
    <w:rsid w:val="00595BE7"/>
    <w:rsid w:val="005A354F"/>
    <w:rsid w:val="005A3F9A"/>
    <w:rsid w:val="005A5193"/>
    <w:rsid w:val="005B09D2"/>
    <w:rsid w:val="005B0AAA"/>
    <w:rsid w:val="005B0C70"/>
    <w:rsid w:val="005B171B"/>
    <w:rsid w:val="005B3462"/>
    <w:rsid w:val="005B4A30"/>
    <w:rsid w:val="005C1379"/>
    <w:rsid w:val="005C17CB"/>
    <w:rsid w:val="005C4B5B"/>
    <w:rsid w:val="005C5743"/>
    <w:rsid w:val="005C7784"/>
    <w:rsid w:val="005D0254"/>
    <w:rsid w:val="005D02DA"/>
    <w:rsid w:val="005E1C1D"/>
    <w:rsid w:val="005E292B"/>
    <w:rsid w:val="005E31EB"/>
    <w:rsid w:val="005E33D9"/>
    <w:rsid w:val="005E3C29"/>
    <w:rsid w:val="005F0220"/>
    <w:rsid w:val="005F0E46"/>
    <w:rsid w:val="005F0EDF"/>
    <w:rsid w:val="005F37B8"/>
    <w:rsid w:val="005F4F49"/>
    <w:rsid w:val="005F632E"/>
    <w:rsid w:val="006040ED"/>
    <w:rsid w:val="006049EC"/>
    <w:rsid w:val="00604BBE"/>
    <w:rsid w:val="00605C15"/>
    <w:rsid w:val="00606F60"/>
    <w:rsid w:val="006072D4"/>
    <w:rsid w:val="00610520"/>
    <w:rsid w:val="00612212"/>
    <w:rsid w:val="0061264F"/>
    <w:rsid w:val="00613235"/>
    <w:rsid w:val="00614906"/>
    <w:rsid w:val="00616134"/>
    <w:rsid w:val="00617374"/>
    <w:rsid w:val="006205F8"/>
    <w:rsid w:val="00621797"/>
    <w:rsid w:val="00622076"/>
    <w:rsid w:val="00624976"/>
    <w:rsid w:val="00624EFC"/>
    <w:rsid w:val="0062618A"/>
    <w:rsid w:val="006265F6"/>
    <w:rsid w:val="00626E44"/>
    <w:rsid w:val="00632881"/>
    <w:rsid w:val="00641DE0"/>
    <w:rsid w:val="0064271C"/>
    <w:rsid w:val="006431B2"/>
    <w:rsid w:val="006434E8"/>
    <w:rsid w:val="0064358F"/>
    <w:rsid w:val="00643AA9"/>
    <w:rsid w:val="00643B2F"/>
    <w:rsid w:val="006448F6"/>
    <w:rsid w:val="006466D5"/>
    <w:rsid w:val="00651B67"/>
    <w:rsid w:val="00652502"/>
    <w:rsid w:val="006536C8"/>
    <w:rsid w:val="00653CAC"/>
    <w:rsid w:val="00654021"/>
    <w:rsid w:val="00654296"/>
    <w:rsid w:val="006547D5"/>
    <w:rsid w:val="00655120"/>
    <w:rsid w:val="00656B65"/>
    <w:rsid w:val="00661A05"/>
    <w:rsid w:val="00663BC9"/>
    <w:rsid w:val="00663C91"/>
    <w:rsid w:val="006661A9"/>
    <w:rsid w:val="006675AC"/>
    <w:rsid w:val="00670B13"/>
    <w:rsid w:val="00674638"/>
    <w:rsid w:val="00675FB3"/>
    <w:rsid w:val="00676312"/>
    <w:rsid w:val="00676711"/>
    <w:rsid w:val="00676E72"/>
    <w:rsid w:val="0067773C"/>
    <w:rsid w:val="00682FFE"/>
    <w:rsid w:val="006833DA"/>
    <w:rsid w:val="00683AB6"/>
    <w:rsid w:val="00683D3E"/>
    <w:rsid w:val="00686787"/>
    <w:rsid w:val="00686BF6"/>
    <w:rsid w:val="00686CAF"/>
    <w:rsid w:val="00686CE9"/>
    <w:rsid w:val="006904F5"/>
    <w:rsid w:val="006907AB"/>
    <w:rsid w:val="00691620"/>
    <w:rsid w:val="00692C76"/>
    <w:rsid w:val="00695EE9"/>
    <w:rsid w:val="00697230"/>
    <w:rsid w:val="00697FDC"/>
    <w:rsid w:val="006A2570"/>
    <w:rsid w:val="006A3537"/>
    <w:rsid w:val="006A36EF"/>
    <w:rsid w:val="006A7C81"/>
    <w:rsid w:val="006B2F15"/>
    <w:rsid w:val="006B3410"/>
    <w:rsid w:val="006B48F7"/>
    <w:rsid w:val="006B7ACF"/>
    <w:rsid w:val="006C02EC"/>
    <w:rsid w:val="006C26C8"/>
    <w:rsid w:val="006C2B7D"/>
    <w:rsid w:val="006C2EB1"/>
    <w:rsid w:val="006C3928"/>
    <w:rsid w:val="006C48A6"/>
    <w:rsid w:val="006C5212"/>
    <w:rsid w:val="006D2F8E"/>
    <w:rsid w:val="006D325F"/>
    <w:rsid w:val="006D4C3E"/>
    <w:rsid w:val="006D6DC7"/>
    <w:rsid w:val="006D7402"/>
    <w:rsid w:val="006D7FA8"/>
    <w:rsid w:val="006E017E"/>
    <w:rsid w:val="006E05A2"/>
    <w:rsid w:val="006E107C"/>
    <w:rsid w:val="006E16F3"/>
    <w:rsid w:val="006E283F"/>
    <w:rsid w:val="006E2D64"/>
    <w:rsid w:val="006E368C"/>
    <w:rsid w:val="006F0BF4"/>
    <w:rsid w:val="006F0CDA"/>
    <w:rsid w:val="006F16AF"/>
    <w:rsid w:val="006F1905"/>
    <w:rsid w:val="006F1E48"/>
    <w:rsid w:val="006F3E81"/>
    <w:rsid w:val="006F40BC"/>
    <w:rsid w:val="006F5DF2"/>
    <w:rsid w:val="006F67D9"/>
    <w:rsid w:val="00700D8F"/>
    <w:rsid w:val="007027BC"/>
    <w:rsid w:val="00702DA4"/>
    <w:rsid w:val="00706207"/>
    <w:rsid w:val="007065C2"/>
    <w:rsid w:val="00706AD9"/>
    <w:rsid w:val="00706E8F"/>
    <w:rsid w:val="00710FEF"/>
    <w:rsid w:val="00711EB8"/>
    <w:rsid w:val="00715A7A"/>
    <w:rsid w:val="00716212"/>
    <w:rsid w:val="0071657F"/>
    <w:rsid w:val="00717B2E"/>
    <w:rsid w:val="00717B93"/>
    <w:rsid w:val="0072342C"/>
    <w:rsid w:val="00723E19"/>
    <w:rsid w:val="00723EAF"/>
    <w:rsid w:val="00723F7A"/>
    <w:rsid w:val="007242D4"/>
    <w:rsid w:val="00725BB7"/>
    <w:rsid w:val="00725BF1"/>
    <w:rsid w:val="00726FC8"/>
    <w:rsid w:val="00727AF2"/>
    <w:rsid w:val="00727CF7"/>
    <w:rsid w:val="00727D57"/>
    <w:rsid w:val="00730129"/>
    <w:rsid w:val="007306EA"/>
    <w:rsid w:val="00733FA0"/>
    <w:rsid w:val="00734810"/>
    <w:rsid w:val="00734AAF"/>
    <w:rsid w:val="007379BD"/>
    <w:rsid w:val="00740432"/>
    <w:rsid w:val="007417EA"/>
    <w:rsid w:val="0074267D"/>
    <w:rsid w:val="00746B1B"/>
    <w:rsid w:val="00751A4C"/>
    <w:rsid w:val="0075265F"/>
    <w:rsid w:val="007532AF"/>
    <w:rsid w:val="0075360F"/>
    <w:rsid w:val="0075380F"/>
    <w:rsid w:val="00754502"/>
    <w:rsid w:val="007568DC"/>
    <w:rsid w:val="00756906"/>
    <w:rsid w:val="0076246B"/>
    <w:rsid w:val="00766F27"/>
    <w:rsid w:val="00767AA8"/>
    <w:rsid w:val="00771520"/>
    <w:rsid w:val="00771CE1"/>
    <w:rsid w:val="00774027"/>
    <w:rsid w:val="0077492E"/>
    <w:rsid w:val="0077582D"/>
    <w:rsid w:val="00775856"/>
    <w:rsid w:val="007774FC"/>
    <w:rsid w:val="00781DD3"/>
    <w:rsid w:val="00783168"/>
    <w:rsid w:val="00783953"/>
    <w:rsid w:val="0078462A"/>
    <w:rsid w:val="00785682"/>
    <w:rsid w:val="00792025"/>
    <w:rsid w:val="00792803"/>
    <w:rsid w:val="00793E6B"/>
    <w:rsid w:val="00794018"/>
    <w:rsid w:val="00795592"/>
    <w:rsid w:val="00795774"/>
    <w:rsid w:val="007970A2"/>
    <w:rsid w:val="007973A5"/>
    <w:rsid w:val="007A069B"/>
    <w:rsid w:val="007A0C94"/>
    <w:rsid w:val="007A4A2A"/>
    <w:rsid w:val="007B085F"/>
    <w:rsid w:val="007B357E"/>
    <w:rsid w:val="007B4DF3"/>
    <w:rsid w:val="007B55DA"/>
    <w:rsid w:val="007B7829"/>
    <w:rsid w:val="007B7891"/>
    <w:rsid w:val="007B7FDC"/>
    <w:rsid w:val="007C2CEF"/>
    <w:rsid w:val="007C321A"/>
    <w:rsid w:val="007C335A"/>
    <w:rsid w:val="007C36C8"/>
    <w:rsid w:val="007C399B"/>
    <w:rsid w:val="007C4343"/>
    <w:rsid w:val="007C6463"/>
    <w:rsid w:val="007C668A"/>
    <w:rsid w:val="007C6CC1"/>
    <w:rsid w:val="007D28A1"/>
    <w:rsid w:val="007D5926"/>
    <w:rsid w:val="007D73E6"/>
    <w:rsid w:val="007E2057"/>
    <w:rsid w:val="007E496A"/>
    <w:rsid w:val="007E4FA6"/>
    <w:rsid w:val="007E6321"/>
    <w:rsid w:val="007E66AB"/>
    <w:rsid w:val="007E6875"/>
    <w:rsid w:val="007E7877"/>
    <w:rsid w:val="007F0CAA"/>
    <w:rsid w:val="007F0F54"/>
    <w:rsid w:val="007F1D82"/>
    <w:rsid w:val="007F3677"/>
    <w:rsid w:val="007F584D"/>
    <w:rsid w:val="007F5E21"/>
    <w:rsid w:val="007F7473"/>
    <w:rsid w:val="00800066"/>
    <w:rsid w:val="00803ED0"/>
    <w:rsid w:val="00804A6B"/>
    <w:rsid w:val="00806F57"/>
    <w:rsid w:val="00807DB3"/>
    <w:rsid w:val="00810012"/>
    <w:rsid w:val="008103D1"/>
    <w:rsid w:val="00813A58"/>
    <w:rsid w:val="0081543F"/>
    <w:rsid w:val="0081599B"/>
    <w:rsid w:val="00815C0E"/>
    <w:rsid w:val="00817071"/>
    <w:rsid w:val="00821136"/>
    <w:rsid w:val="00823BBC"/>
    <w:rsid w:val="008307F3"/>
    <w:rsid w:val="008312FF"/>
    <w:rsid w:val="00831A85"/>
    <w:rsid w:val="00832186"/>
    <w:rsid w:val="008324CD"/>
    <w:rsid w:val="00832C26"/>
    <w:rsid w:val="008341AF"/>
    <w:rsid w:val="00834FAB"/>
    <w:rsid w:val="00836D44"/>
    <w:rsid w:val="008376D4"/>
    <w:rsid w:val="0084180D"/>
    <w:rsid w:val="00841D89"/>
    <w:rsid w:val="00843B33"/>
    <w:rsid w:val="00845345"/>
    <w:rsid w:val="0084613B"/>
    <w:rsid w:val="008470AD"/>
    <w:rsid w:val="00847D78"/>
    <w:rsid w:val="00850C43"/>
    <w:rsid w:val="0085114E"/>
    <w:rsid w:val="008536C2"/>
    <w:rsid w:val="00854424"/>
    <w:rsid w:val="008548E9"/>
    <w:rsid w:val="008560DC"/>
    <w:rsid w:val="00856F6D"/>
    <w:rsid w:val="00861606"/>
    <w:rsid w:val="008654E7"/>
    <w:rsid w:val="008657CD"/>
    <w:rsid w:val="00866246"/>
    <w:rsid w:val="00867E6B"/>
    <w:rsid w:val="0087030E"/>
    <w:rsid w:val="0087347E"/>
    <w:rsid w:val="00873957"/>
    <w:rsid w:val="008744B3"/>
    <w:rsid w:val="008766BC"/>
    <w:rsid w:val="008773DA"/>
    <w:rsid w:val="008821A9"/>
    <w:rsid w:val="00882AEC"/>
    <w:rsid w:val="00883ACC"/>
    <w:rsid w:val="008842B4"/>
    <w:rsid w:val="008855A0"/>
    <w:rsid w:val="0088591E"/>
    <w:rsid w:val="00885AAC"/>
    <w:rsid w:val="0088613F"/>
    <w:rsid w:val="00886BBB"/>
    <w:rsid w:val="00886E13"/>
    <w:rsid w:val="00886FD5"/>
    <w:rsid w:val="008915CE"/>
    <w:rsid w:val="008916CF"/>
    <w:rsid w:val="008933D1"/>
    <w:rsid w:val="0089386C"/>
    <w:rsid w:val="0089786F"/>
    <w:rsid w:val="008A3A64"/>
    <w:rsid w:val="008A4734"/>
    <w:rsid w:val="008A7B2B"/>
    <w:rsid w:val="008A7B9A"/>
    <w:rsid w:val="008B3040"/>
    <w:rsid w:val="008B38B4"/>
    <w:rsid w:val="008B682C"/>
    <w:rsid w:val="008C18E8"/>
    <w:rsid w:val="008C283C"/>
    <w:rsid w:val="008C30F4"/>
    <w:rsid w:val="008D0301"/>
    <w:rsid w:val="008D09B0"/>
    <w:rsid w:val="008D17EB"/>
    <w:rsid w:val="008D25D8"/>
    <w:rsid w:val="008D31BD"/>
    <w:rsid w:val="008D4FDE"/>
    <w:rsid w:val="008D7AEE"/>
    <w:rsid w:val="008D7B0C"/>
    <w:rsid w:val="008D7D7F"/>
    <w:rsid w:val="008E0079"/>
    <w:rsid w:val="008E1111"/>
    <w:rsid w:val="008E1182"/>
    <w:rsid w:val="008E1C09"/>
    <w:rsid w:val="008E21D4"/>
    <w:rsid w:val="008E25D4"/>
    <w:rsid w:val="008E26AD"/>
    <w:rsid w:val="008E2DD2"/>
    <w:rsid w:val="008E460E"/>
    <w:rsid w:val="008E4D5C"/>
    <w:rsid w:val="008E5353"/>
    <w:rsid w:val="008E5C7B"/>
    <w:rsid w:val="008F19EB"/>
    <w:rsid w:val="008F249E"/>
    <w:rsid w:val="008F2DEA"/>
    <w:rsid w:val="008F4EB1"/>
    <w:rsid w:val="008F54F3"/>
    <w:rsid w:val="008F6671"/>
    <w:rsid w:val="008F6805"/>
    <w:rsid w:val="008F69DA"/>
    <w:rsid w:val="008F76BD"/>
    <w:rsid w:val="009010D8"/>
    <w:rsid w:val="00901A9D"/>
    <w:rsid w:val="0090332C"/>
    <w:rsid w:val="009033DC"/>
    <w:rsid w:val="00904BBE"/>
    <w:rsid w:val="00905B70"/>
    <w:rsid w:val="00907481"/>
    <w:rsid w:val="009077BA"/>
    <w:rsid w:val="0091223A"/>
    <w:rsid w:val="009127D9"/>
    <w:rsid w:val="00914AE2"/>
    <w:rsid w:val="00916391"/>
    <w:rsid w:val="00917B03"/>
    <w:rsid w:val="00917D65"/>
    <w:rsid w:val="00921B1B"/>
    <w:rsid w:val="00922652"/>
    <w:rsid w:val="00922A14"/>
    <w:rsid w:val="00923FFA"/>
    <w:rsid w:val="00924A0F"/>
    <w:rsid w:val="00924C86"/>
    <w:rsid w:val="00924D0D"/>
    <w:rsid w:val="00925139"/>
    <w:rsid w:val="00926769"/>
    <w:rsid w:val="00930196"/>
    <w:rsid w:val="0093049A"/>
    <w:rsid w:val="00931E06"/>
    <w:rsid w:val="0093276C"/>
    <w:rsid w:val="00936A75"/>
    <w:rsid w:val="00940C75"/>
    <w:rsid w:val="009420EF"/>
    <w:rsid w:val="00943E3D"/>
    <w:rsid w:val="009446B7"/>
    <w:rsid w:val="00945720"/>
    <w:rsid w:val="00946C9C"/>
    <w:rsid w:val="00952F70"/>
    <w:rsid w:val="00953DCE"/>
    <w:rsid w:val="00954839"/>
    <w:rsid w:val="009558C3"/>
    <w:rsid w:val="0095686C"/>
    <w:rsid w:val="00960173"/>
    <w:rsid w:val="0096441F"/>
    <w:rsid w:val="00966169"/>
    <w:rsid w:val="00966D53"/>
    <w:rsid w:val="009675F1"/>
    <w:rsid w:val="0097089C"/>
    <w:rsid w:val="0097198C"/>
    <w:rsid w:val="00971D49"/>
    <w:rsid w:val="0097288A"/>
    <w:rsid w:val="0097289D"/>
    <w:rsid w:val="009738AC"/>
    <w:rsid w:val="00974346"/>
    <w:rsid w:val="00974D32"/>
    <w:rsid w:val="00977487"/>
    <w:rsid w:val="00977EAE"/>
    <w:rsid w:val="009807C9"/>
    <w:rsid w:val="0098134E"/>
    <w:rsid w:val="00981E89"/>
    <w:rsid w:val="00984EA2"/>
    <w:rsid w:val="00986014"/>
    <w:rsid w:val="009865AF"/>
    <w:rsid w:val="00990E93"/>
    <w:rsid w:val="0099236B"/>
    <w:rsid w:val="00994797"/>
    <w:rsid w:val="009A04D3"/>
    <w:rsid w:val="009A05B1"/>
    <w:rsid w:val="009A0AE2"/>
    <w:rsid w:val="009A0C6F"/>
    <w:rsid w:val="009A0E97"/>
    <w:rsid w:val="009A5459"/>
    <w:rsid w:val="009A5BBD"/>
    <w:rsid w:val="009A6A21"/>
    <w:rsid w:val="009A7762"/>
    <w:rsid w:val="009B3EF9"/>
    <w:rsid w:val="009B408F"/>
    <w:rsid w:val="009B42F7"/>
    <w:rsid w:val="009B67B0"/>
    <w:rsid w:val="009B701B"/>
    <w:rsid w:val="009B773E"/>
    <w:rsid w:val="009C0314"/>
    <w:rsid w:val="009C033D"/>
    <w:rsid w:val="009C34CD"/>
    <w:rsid w:val="009C3FE0"/>
    <w:rsid w:val="009C4872"/>
    <w:rsid w:val="009C6906"/>
    <w:rsid w:val="009C7D70"/>
    <w:rsid w:val="009D1396"/>
    <w:rsid w:val="009D30A2"/>
    <w:rsid w:val="009D4B70"/>
    <w:rsid w:val="009D51A2"/>
    <w:rsid w:val="009D5750"/>
    <w:rsid w:val="009D7E68"/>
    <w:rsid w:val="009E109C"/>
    <w:rsid w:val="009E664B"/>
    <w:rsid w:val="009E66FA"/>
    <w:rsid w:val="009F0206"/>
    <w:rsid w:val="009F159B"/>
    <w:rsid w:val="009F1BB4"/>
    <w:rsid w:val="009F2767"/>
    <w:rsid w:val="009F3AE2"/>
    <w:rsid w:val="009F66D6"/>
    <w:rsid w:val="009F71E6"/>
    <w:rsid w:val="00A001D2"/>
    <w:rsid w:val="00A0058F"/>
    <w:rsid w:val="00A00F14"/>
    <w:rsid w:val="00A01FA1"/>
    <w:rsid w:val="00A03E90"/>
    <w:rsid w:val="00A05F48"/>
    <w:rsid w:val="00A0722C"/>
    <w:rsid w:val="00A07A8F"/>
    <w:rsid w:val="00A1060D"/>
    <w:rsid w:val="00A12953"/>
    <w:rsid w:val="00A129F2"/>
    <w:rsid w:val="00A1514D"/>
    <w:rsid w:val="00A20A27"/>
    <w:rsid w:val="00A213B4"/>
    <w:rsid w:val="00A2183F"/>
    <w:rsid w:val="00A2535F"/>
    <w:rsid w:val="00A2783C"/>
    <w:rsid w:val="00A30496"/>
    <w:rsid w:val="00A31496"/>
    <w:rsid w:val="00A326D1"/>
    <w:rsid w:val="00A339CC"/>
    <w:rsid w:val="00A37510"/>
    <w:rsid w:val="00A37BE1"/>
    <w:rsid w:val="00A42C2E"/>
    <w:rsid w:val="00A43F98"/>
    <w:rsid w:val="00A44857"/>
    <w:rsid w:val="00A45872"/>
    <w:rsid w:val="00A46406"/>
    <w:rsid w:val="00A50AC0"/>
    <w:rsid w:val="00A51C25"/>
    <w:rsid w:val="00A52D22"/>
    <w:rsid w:val="00A54BBA"/>
    <w:rsid w:val="00A54F17"/>
    <w:rsid w:val="00A5557A"/>
    <w:rsid w:val="00A57C1F"/>
    <w:rsid w:val="00A61D69"/>
    <w:rsid w:val="00A625FE"/>
    <w:rsid w:val="00A63022"/>
    <w:rsid w:val="00A64030"/>
    <w:rsid w:val="00A643C5"/>
    <w:rsid w:val="00A6645D"/>
    <w:rsid w:val="00A668DB"/>
    <w:rsid w:val="00A66D7B"/>
    <w:rsid w:val="00A670AA"/>
    <w:rsid w:val="00A67193"/>
    <w:rsid w:val="00A67512"/>
    <w:rsid w:val="00A7157E"/>
    <w:rsid w:val="00A721F2"/>
    <w:rsid w:val="00A72714"/>
    <w:rsid w:val="00A73024"/>
    <w:rsid w:val="00A74E45"/>
    <w:rsid w:val="00A765A6"/>
    <w:rsid w:val="00A81512"/>
    <w:rsid w:val="00A8183A"/>
    <w:rsid w:val="00A83A39"/>
    <w:rsid w:val="00A86571"/>
    <w:rsid w:val="00A86801"/>
    <w:rsid w:val="00A87540"/>
    <w:rsid w:val="00A95188"/>
    <w:rsid w:val="00A952C4"/>
    <w:rsid w:val="00A96115"/>
    <w:rsid w:val="00AA0494"/>
    <w:rsid w:val="00AA094F"/>
    <w:rsid w:val="00AA0DD2"/>
    <w:rsid w:val="00AA0E0D"/>
    <w:rsid w:val="00AA28DF"/>
    <w:rsid w:val="00AA33FB"/>
    <w:rsid w:val="00AA41DE"/>
    <w:rsid w:val="00AA49DE"/>
    <w:rsid w:val="00AA4F17"/>
    <w:rsid w:val="00AA4F5A"/>
    <w:rsid w:val="00AB08D6"/>
    <w:rsid w:val="00AB0AEF"/>
    <w:rsid w:val="00AB40D9"/>
    <w:rsid w:val="00AB55BD"/>
    <w:rsid w:val="00AB5B94"/>
    <w:rsid w:val="00AC0B15"/>
    <w:rsid w:val="00AC147C"/>
    <w:rsid w:val="00AC3F96"/>
    <w:rsid w:val="00AC67D5"/>
    <w:rsid w:val="00AD20E9"/>
    <w:rsid w:val="00AD602A"/>
    <w:rsid w:val="00AD6C98"/>
    <w:rsid w:val="00AD7DB1"/>
    <w:rsid w:val="00AD7F0E"/>
    <w:rsid w:val="00AE0C8C"/>
    <w:rsid w:val="00AE2109"/>
    <w:rsid w:val="00AE4E7C"/>
    <w:rsid w:val="00B014AA"/>
    <w:rsid w:val="00B042CF"/>
    <w:rsid w:val="00B0566D"/>
    <w:rsid w:val="00B10396"/>
    <w:rsid w:val="00B1156A"/>
    <w:rsid w:val="00B11BC9"/>
    <w:rsid w:val="00B15665"/>
    <w:rsid w:val="00B167C5"/>
    <w:rsid w:val="00B168D7"/>
    <w:rsid w:val="00B17C59"/>
    <w:rsid w:val="00B17D00"/>
    <w:rsid w:val="00B2028D"/>
    <w:rsid w:val="00B20576"/>
    <w:rsid w:val="00B23A7B"/>
    <w:rsid w:val="00B24140"/>
    <w:rsid w:val="00B2471A"/>
    <w:rsid w:val="00B249EC"/>
    <w:rsid w:val="00B265CE"/>
    <w:rsid w:val="00B270D3"/>
    <w:rsid w:val="00B301A4"/>
    <w:rsid w:val="00B30E1C"/>
    <w:rsid w:val="00B335EF"/>
    <w:rsid w:val="00B33EDB"/>
    <w:rsid w:val="00B35DBE"/>
    <w:rsid w:val="00B36939"/>
    <w:rsid w:val="00B37A20"/>
    <w:rsid w:val="00B402C5"/>
    <w:rsid w:val="00B40FB0"/>
    <w:rsid w:val="00B418B9"/>
    <w:rsid w:val="00B449EA"/>
    <w:rsid w:val="00B44E27"/>
    <w:rsid w:val="00B45AB8"/>
    <w:rsid w:val="00B46C41"/>
    <w:rsid w:val="00B5126E"/>
    <w:rsid w:val="00B513B2"/>
    <w:rsid w:val="00B530AB"/>
    <w:rsid w:val="00B55A16"/>
    <w:rsid w:val="00B55E58"/>
    <w:rsid w:val="00B55F16"/>
    <w:rsid w:val="00B616DB"/>
    <w:rsid w:val="00B6266E"/>
    <w:rsid w:val="00B628CD"/>
    <w:rsid w:val="00B635D2"/>
    <w:rsid w:val="00B7068B"/>
    <w:rsid w:val="00B706AE"/>
    <w:rsid w:val="00B70E51"/>
    <w:rsid w:val="00B71FDC"/>
    <w:rsid w:val="00B75519"/>
    <w:rsid w:val="00B8044E"/>
    <w:rsid w:val="00B80D53"/>
    <w:rsid w:val="00B83013"/>
    <w:rsid w:val="00B83A58"/>
    <w:rsid w:val="00B85AA9"/>
    <w:rsid w:val="00B86CFC"/>
    <w:rsid w:val="00B92212"/>
    <w:rsid w:val="00B92E7A"/>
    <w:rsid w:val="00B93527"/>
    <w:rsid w:val="00B94218"/>
    <w:rsid w:val="00B942EA"/>
    <w:rsid w:val="00B94AB9"/>
    <w:rsid w:val="00B954C1"/>
    <w:rsid w:val="00B96304"/>
    <w:rsid w:val="00BA0892"/>
    <w:rsid w:val="00BA240A"/>
    <w:rsid w:val="00BA3DE1"/>
    <w:rsid w:val="00BA48C8"/>
    <w:rsid w:val="00BA6E41"/>
    <w:rsid w:val="00BA6FB6"/>
    <w:rsid w:val="00BB0E7F"/>
    <w:rsid w:val="00BB1209"/>
    <w:rsid w:val="00BB1B10"/>
    <w:rsid w:val="00BB3227"/>
    <w:rsid w:val="00BB3B85"/>
    <w:rsid w:val="00BB45B6"/>
    <w:rsid w:val="00BB4E0D"/>
    <w:rsid w:val="00BB79D7"/>
    <w:rsid w:val="00BB7DF8"/>
    <w:rsid w:val="00BC3F19"/>
    <w:rsid w:val="00BC6214"/>
    <w:rsid w:val="00BC67FC"/>
    <w:rsid w:val="00BC757F"/>
    <w:rsid w:val="00BC7642"/>
    <w:rsid w:val="00BC7A33"/>
    <w:rsid w:val="00BD1C1C"/>
    <w:rsid w:val="00BD2460"/>
    <w:rsid w:val="00BD2CFF"/>
    <w:rsid w:val="00BD2E0A"/>
    <w:rsid w:val="00BD334F"/>
    <w:rsid w:val="00BE4B66"/>
    <w:rsid w:val="00BE4EA5"/>
    <w:rsid w:val="00BE5A3C"/>
    <w:rsid w:val="00BE6ADC"/>
    <w:rsid w:val="00BE7BED"/>
    <w:rsid w:val="00BF371F"/>
    <w:rsid w:val="00BF3942"/>
    <w:rsid w:val="00BF441C"/>
    <w:rsid w:val="00BF46A2"/>
    <w:rsid w:val="00BF4AA4"/>
    <w:rsid w:val="00BF56B3"/>
    <w:rsid w:val="00BF6ED3"/>
    <w:rsid w:val="00BF743A"/>
    <w:rsid w:val="00BF74ED"/>
    <w:rsid w:val="00C0269B"/>
    <w:rsid w:val="00C03323"/>
    <w:rsid w:val="00C06325"/>
    <w:rsid w:val="00C06B9F"/>
    <w:rsid w:val="00C06FC2"/>
    <w:rsid w:val="00C10A62"/>
    <w:rsid w:val="00C10F38"/>
    <w:rsid w:val="00C11CBD"/>
    <w:rsid w:val="00C11E3C"/>
    <w:rsid w:val="00C138BC"/>
    <w:rsid w:val="00C13D5D"/>
    <w:rsid w:val="00C20840"/>
    <w:rsid w:val="00C20FB0"/>
    <w:rsid w:val="00C22518"/>
    <w:rsid w:val="00C2381A"/>
    <w:rsid w:val="00C27732"/>
    <w:rsid w:val="00C31770"/>
    <w:rsid w:val="00C32811"/>
    <w:rsid w:val="00C3341B"/>
    <w:rsid w:val="00C3346E"/>
    <w:rsid w:val="00C33D98"/>
    <w:rsid w:val="00C401EA"/>
    <w:rsid w:val="00C4642B"/>
    <w:rsid w:val="00C46CBE"/>
    <w:rsid w:val="00C5005B"/>
    <w:rsid w:val="00C541E9"/>
    <w:rsid w:val="00C55D73"/>
    <w:rsid w:val="00C576AF"/>
    <w:rsid w:val="00C578FC"/>
    <w:rsid w:val="00C6025E"/>
    <w:rsid w:val="00C60656"/>
    <w:rsid w:val="00C6116A"/>
    <w:rsid w:val="00C613A6"/>
    <w:rsid w:val="00C6165E"/>
    <w:rsid w:val="00C61BCC"/>
    <w:rsid w:val="00C61C5F"/>
    <w:rsid w:val="00C62123"/>
    <w:rsid w:val="00C6312D"/>
    <w:rsid w:val="00C635B5"/>
    <w:rsid w:val="00C6474A"/>
    <w:rsid w:val="00C65473"/>
    <w:rsid w:val="00C65A98"/>
    <w:rsid w:val="00C66F02"/>
    <w:rsid w:val="00C7088B"/>
    <w:rsid w:val="00C73136"/>
    <w:rsid w:val="00C7354A"/>
    <w:rsid w:val="00C74384"/>
    <w:rsid w:val="00C76469"/>
    <w:rsid w:val="00C76D4C"/>
    <w:rsid w:val="00C77ED5"/>
    <w:rsid w:val="00C77F9E"/>
    <w:rsid w:val="00C806BC"/>
    <w:rsid w:val="00C810C8"/>
    <w:rsid w:val="00C823EB"/>
    <w:rsid w:val="00C825C2"/>
    <w:rsid w:val="00C83A1D"/>
    <w:rsid w:val="00C84821"/>
    <w:rsid w:val="00C86A5D"/>
    <w:rsid w:val="00C879E7"/>
    <w:rsid w:val="00C87F08"/>
    <w:rsid w:val="00C90EBE"/>
    <w:rsid w:val="00C931EB"/>
    <w:rsid w:val="00C9626F"/>
    <w:rsid w:val="00CA4AB2"/>
    <w:rsid w:val="00CA63F7"/>
    <w:rsid w:val="00CA76A6"/>
    <w:rsid w:val="00CB3C0B"/>
    <w:rsid w:val="00CB3EEB"/>
    <w:rsid w:val="00CB3F53"/>
    <w:rsid w:val="00CB507B"/>
    <w:rsid w:val="00CB56BB"/>
    <w:rsid w:val="00CC076E"/>
    <w:rsid w:val="00CC0EC6"/>
    <w:rsid w:val="00CC12D1"/>
    <w:rsid w:val="00CC1809"/>
    <w:rsid w:val="00CC1CED"/>
    <w:rsid w:val="00CC2A12"/>
    <w:rsid w:val="00CC2B34"/>
    <w:rsid w:val="00CC2D54"/>
    <w:rsid w:val="00CC42E5"/>
    <w:rsid w:val="00CC6E42"/>
    <w:rsid w:val="00CC7456"/>
    <w:rsid w:val="00CD10E1"/>
    <w:rsid w:val="00CD16CC"/>
    <w:rsid w:val="00CD16CF"/>
    <w:rsid w:val="00CD19C9"/>
    <w:rsid w:val="00CD6005"/>
    <w:rsid w:val="00CD76C2"/>
    <w:rsid w:val="00CE1749"/>
    <w:rsid w:val="00CE1CD3"/>
    <w:rsid w:val="00CE2815"/>
    <w:rsid w:val="00CE3770"/>
    <w:rsid w:val="00CE66EA"/>
    <w:rsid w:val="00CE6ACE"/>
    <w:rsid w:val="00CE6D7A"/>
    <w:rsid w:val="00CF279F"/>
    <w:rsid w:val="00CF2956"/>
    <w:rsid w:val="00CF4A7A"/>
    <w:rsid w:val="00CF6ED1"/>
    <w:rsid w:val="00D01441"/>
    <w:rsid w:val="00D01B7C"/>
    <w:rsid w:val="00D01C4D"/>
    <w:rsid w:val="00D02E3B"/>
    <w:rsid w:val="00D06C1A"/>
    <w:rsid w:val="00D15E7F"/>
    <w:rsid w:val="00D16DE0"/>
    <w:rsid w:val="00D16FF3"/>
    <w:rsid w:val="00D22829"/>
    <w:rsid w:val="00D233FC"/>
    <w:rsid w:val="00D237A5"/>
    <w:rsid w:val="00D2466C"/>
    <w:rsid w:val="00D2482E"/>
    <w:rsid w:val="00D25434"/>
    <w:rsid w:val="00D26A35"/>
    <w:rsid w:val="00D27456"/>
    <w:rsid w:val="00D33592"/>
    <w:rsid w:val="00D35FA8"/>
    <w:rsid w:val="00D40F6C"/>
    <w:rsid w:val="00D45603"/>
    <w:rsid w:val="00D45EE4"/>
    <w:rsid w:val="00D470BD"/>
    <w:rsid w:val="00D508C8"/>
    <w:rsid w:val="00D51949"/>
    <w:rsid w:val="00D5640A"/>
    <w:rsid w:val="00D653BB"/>
    <w:rsid w:val="00D6576D"/>
    <w:rsid w:val="00D65CA7"/>
    <w:rsid w:val="00D7030E"/>
    <w:rsid w:val="00D70464"/>
    <w:rsid w:val="00D713DF"/>
    <w:rsid w:val="00D71B92"/>
    <w:rsid w:val="00D732A6"/>
    <w:rsid w:val="00D73923"/>
    <w:rsid w:val="00D73E84"/>
    <w:rsid w:val="00D741EB"/>
    <w:rsid w:val="00D74CF4"/>
    <w:rsid w:val="00D768AD"/>
    <w:rsid w:val="00D77B28"/>
    <w:rsid w:val="00D80D48"/>
    <w:rsid w:val="00D81EA6"/>
    <w:rsid w:val="00D829CF"/>
    <w:rsid w:val="00D82BA5"/>
    <w:rsid w:val="00D84179"/>
    <w:rsid w:val="00D85FAC"/>
    <w:rsid w:val="00D870BE"/>
    <w:rsid w:val="00D92B7E"/>
    <w:rsid w:val="00D97FDC"/>
    <w:rsid w:val="00DA1A0C"/>
    <w:rsid w:val="00DA1BDA"/>
    <w:rsid w:val="00DA2F16"/>
    <w:rsid w:val="00DA394D"/>
    <w:rsid w:val="00DA653C"/>
    <w:rsid w:val="00DA796A"/>
    <w:rsid w:val="00DB0023"/>
    <w:rsid w:val="00DB0807"/>
    <w:rsid w:val="00DB3A80"/>
    <w:rsid w:val="00DB4898"/>
    <w:rsid w:val="00DB66A5"/>
    <w:rsid w:val="00DB7431"/>
    <w:rsid w:val="00DC07B3"/>
    <w:rsid w:val="00DC1306"/>
    <w:rsid w:val="00DC275E"/>
    <w:rsid w:val="00DC306A"/>
    <w:rsid w:val="00DC3502"/>
    <w:rsid w:val="00DC4D02"/>
    <w:rsid w:val="00DC5ACA"/>
    <w:rsid w:val="00DD66FD"/>
    <w:rsid w:val="00DE0856"/>
    <w:rsid w:val="00DE29AE"/>
    <w:rsid w:val="00DF3A25"/>
    <w:rsid w:val="00DF500D"/>
    <w:rsid w:val="00DF79F5"/>
    <w:rsid w:val="00E0072B"/>
    <w:rsid w:val="00E01D99"/>
    <w:rsid w:val="00E07FAF"/>
    <w:rsid w:val="00E1053B"/>
    <w:rsid w:val="00E10DCC"/>
    <w:rsid w:val="00E11106"/>
    <w:rsid w:val="00E11B10"/>
    <w:rsid w:val="00E1256B"/>
    <w:rsid w:val="00E12775"/>
    <w:rsid w:val="00E1378D"/>
    <w:rsid w:val="00E14969"/>
    <w:rsid w:val="00E14AEF"/>
    <w:rsid w:val="00E15E66"/>
    <w:rsid w:val="00E16E39"/>
    <w:rsid w:val="00E17D6F"/>
    <w:rsid w:val="00E202DA"/>
    <w:rsid w:val="00E205C0"/>
    <w:rsid w:val="00E225E5"/>
    <w:rsid w:val="00E24B6E"/>
    <w:rsid w:val="00E32C18"/>
    <w:rsid w:val="00E36596"/>
    <w:rsid w:val="00E36ECA"/>
    <w:rsid w:val="00E410B7"/>
    <w:rsid w:val="00E442A4"/>
    <w:rsid w:val="00E45182"/>
    <w:rsid w:val="00E461D7"/>
    <w:rsid w:val="00E465C2"/>
    <w:rsid w:val="00E508AB"/>
    <w:rsid w:val="00E56D0D"/>
    <w:rsid w:val="00E57032"/>
    <w:rsid w:val="00E57717"/>
    <w:rsid w:val="00E579F9"/>
    <w:rsid w:val="00E57B37"/>
    <w:rsid w:val="00E6043E"/>
    <w:rsid w:val="00E624C8"/>
    <w:rsid w:val="00E6411C"/>
    <w:rsid w:val="00E64B93"/>
    <w:rsid w:val="00E6631C"/>
    <w:rsid w:val="00E66419"/>
    <w:rsid w:val="00E7003F"/>
    <w:rsid w:val="00E7088B"/>
    <w:rsid w:val="00E730AB"/>
    <w:rsid w:val="00E7311E"/>
    <w:rsid w:val="00E75C05"/>
    <w:rsid w:val="00E76EC3"/>
    <w:rsid w:val="00E85CCA"/>
    <w:rsid w:val="00E85F6B"/>
    <w:rsid w:val="00E86F00"/>
    <w:rsid w:val="00E90717"/>
    <w:rsid w:val="00E918E0"/>
    <w:rsid w:val="00E91DA1"/>
    <w:rsid w:val="00E921F6"/>
    <w:rsid w:val="00E935C6"/>
    <w:rsid w:val="00E96A4A"/>
    <w:rsid w:val="00E96C3F"/>
    <w:rsid w:val="00E97B14"/>
    <w:rsid w:val="00EA1A11"/>
    <w:rsid w:val="00EB038A"/>
    <w:rsid w:val="00EB1D06"/>
    <w:rsid w:val="00EB3D86"/>
    <w:rsid w:val="00EB3FB0"/>
    <w:rsid w:val="00EB4233"/>
    <w:rsid w:val="00EB4328"/>
    <w:rsid w:val="00EB4925"/>
    <w:rsid w:val="00EB5534"/>
    <w:rsid w:val="00EB6D4C"/>
    <w:rsid w:val="00ED0C6C"/>
    <w:rsid w:val="00ED0D10"/>
    <w:rsid w:val="00ED1C1D"/>
    <w:rsid w:val="00ED2706"/>
    <w:rsid w:val="00ED2BC7"/>
    <w:rsid w:val="00ED43A6"/>
    <w:rsid w:val="00ED6C22"/>
    <w:rsid w:val="00ED72BA"/>
    <w:rsid w:val="00EE2C52"/>
    <w:rsid w:val="00EE2CAE"/>
    <w:rsid w:val="00EE2DC7"/>
    <w:rsid w:val="00EE36F9"/>
    <w:rsid w:val="00EE3732"/>
    <w:rsid w:val="00EE3FE0"/>
    <w:rsid w:val="00EE4DB7"/>
    <w:rsid w:val="00EE64FC"/>
    <w:rsid w:val="00EF0EE9"/>
    <w:rsid w:val="00EF2798"/>
    <w:rsid w:val="00EF4509"/>
    <w:rsid w:val="00F00151"/>
    <w:rsid w:val="00F00AFE"/>
    <w:rsid w:val="00F01CAB"/>
    <w:rsid w:val="00F0214B"/>
    <w:rsid w:val="00F06E19"/>
    <w:rsid w:val="00F11C84"/>
    <w:rsid w:val="00F13A87"/>
    <w:rsid w:val="00F14EC3"/>
    <w:rsid w:val="00F151C0"/>
    <w:rsid w:val="00F169BC"/>
    <w:rsid w:val="00F17DA1"/>
    <w:rsid w:val="00F17DB2"/>
    <w:rsid w:val="00F20D35"/>
    <w:rsid w:val="00F20F0D"/>
    <w:rsid w:val="00F213F7"/>
    <w:rsid w:val="00F236AE"/>
    <w:rsid w:val="00F2420D"/>
    <w:rsid w:val="00F24A6E"/>
    <w:rsid w:val="00F24BDF"/>
    <w:rsid w:val="00F25DC0"/>
    <w:rsid w:val="00F26EE5"/>
    <w:rsid w:val="00F30365"/>
    <w:rsid w:val="00F3110D"/>
    <w:rsid w:val="00F3284C"/>
    <w:rsid w:val="00F33745"/>
    <w:rsid w:val="00F35E17"/>
    <w:rsid w:val="00F36B3C"/>
    <w:rsid w:val="00F37798"/>
    <w:rsid w:val="00F378BF"/>
    <w:rsid w:val="00F37B87"/>
    <w:rsid w:val="00F40111"/>
    <w:rsid w:val="00F41C69"/>
    <w:rsid w:val="00F425CF"/>
    <w:rsid w:val="00F42ACB"/>
    <w:rsid w:val="00F44846"/>
    <w:rsid w:val="00F503F7"/>
    <w:rsid w:val="00F50754"/>
    <w:rsid w:val="00F54D03"/>
    <w:rsid w:val="00F57A94"/>
    <w:rsid w:val="00F6066B"/>
    <w:rsid w:val="00F62227"/>
    <w:rsid w:val="00F63203"/>
    <w:rsid w:val="00F64564"/>
    <w:rsid w:val="00F65CB9"/>
    <w:rsid w:val="00F65D58"/>
    <w:rsid w:val="00F6645D"/>
    <w:rsid w:val="00F6651D"/>
    <w:rsid w:val="00F67FF9"/>
    <w:rsid w:val="00F7088F"/>
    <w:rsid w:val="00F71CE6"/>
    <w:rsid w:val="00F74022"/>
    <w:rsid w:val="00F74460"/>
    <w:rsid w:val="00F7570C"/>
    <w:rsid w:val="00F76D82"/>
    <w:rsid w:val="00F81AF5"/>
    <w:rsid w:val="00F82802"/>
    <w:rsid w:val="00F8518B"/>
    <w:rsid w:val="00F85DFE"/>
    <w:rsid w:val="00F9042A"/>
    <w:rsid w:val="00F90EA1"/>
    <w:rsid w:val="00F957F4"/>
    <w:rsid w:val="00F96762"/>
    <w:rsid w:val="00F96C8E"/>
    <w:rsid w:val="00FA0C4E"/>
    <w:rsid w:val="00FA3D0D"/>
    <w:rsid w:val="00FA4183"/>
    <w:rsid w:val="00FA4E4A"/>
    <w:rsid w:val="00FB125F"/>
    <w:rsid w:val="00FB191F"/>
    <w:rsid w:val="00FB31D1"/>
    <w:rsid w:val="00FB365B"/>
    <w:rsid w:val="00FB4331"/>
    <w:rsid w:val="00FB5199"/>
    <w:rsid w:val="00FB650A"/>
    <w:rsid w:val="00FB7A60"/>
    <w:rsid w:val="00FB7B93"/>
    <w:rsid w:val="00FC197C"/>
    <w:rsid w:val="00FC1AAC"/>
    <w:rsid w:val="00FC4A05"/>
    <w:rsid w:val="00FC4EE6"/>
    <w:rsid w:val="00FD0BA7"/>
    <w:rsid w:val="00FD4574"/>
    <w:rsid w:val="00FE1E31"/>
    <w:rsid w:val="00FE253B"/>
    <w:rsid w:val="00FE274B"/>
    <w:rsid w:val="00FE289A"/>
    <w:rsid w:val="00FE2C9B"/>
    <w:rsid w:val="00FE3944"/>
    <w:rsid w:val="00FE4144"/>
    <w:rsid w:val="00FE4EE5"/>
    <w:rsid w:val="00FE5691"/>
    <w:rsid w:val="00FE5FDB"/>
    <w:rsid w:val="00FE647B"/>
    <w:rsid w:val="00FE6984"/>
    <w:rsid w:val="00FE7065"/>
    <w:rsid w:val="00FE74FB"/>
    <w:rsid w:val="00FF0C1C"/>
    <w:rsid w:val="00FF0EC2"/>
    <w:rsid w:val="00FF1919"/>
    <w:rsid w:val="00FF1DA1"/>
    <w:rsid w:val="00FF26E3"/>
    <w:rsid w:val="00FF3756"/>
    <w:rsid w:val="00FF65A4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27864"/>
  <w15:chartTrackingRefBased/>
  <w15:docId w15:val="{B61F87FC-A47B-432C-BC8B-C2CEF09F7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20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5B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2482E"/>
    <w:pPr>
      <w:keepNext/>
      <w:keepLines/>
      <w:tabs>
        <w:tab w:val="left" w:pos="1080"/>
      </w:tabs>
      <w:spacing w:before="40" w:after="0"/>
      <w:ind w:left="360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014AA"/>
    <w:pPr>
      <w:keepNext/>
      <w:keepLines/>
      <w:numPr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E56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20C1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5BBD"/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482E"/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B014AA"/>
    <w:rPr>
      <w:rFonts w:asciiTheme="majorHAnsi" w:eastAsiaTheme="majorEastAsia" w:hAnsiTheme="majorHAnsi" w:cstheme="majorBidi"/>
      <w:b/>
      <w:i/>
      <w:iCs/>
      <w:sz w:val="28"/>
      <w:szCs w:val="2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1F6E50"/>
  </w:style>
  <w:style w:type="character" w:customStyle="1" w:styleId="fontstyle01">
    <w:name w:val="fontstyle01"/>
    <w:basedOn w:val="DefaultParagraphFont"/>
    <w:rsid w:val="00CB507B"/>
    <w:rPr>
      <w:rFonts w:ascii="Helvetica" w:hAnsi="Helvetica" w:hint="default"/>
      <w:b w:val="0"/>
      <w:bCs w:val="0"/>
      <w:i w:val="0"/>
      <w:iCs w:val="0"/>
      <w:color w:val="000000"/>
      <w:sz w:val="14"/>
      <w:szCs w:val="14"/>
    </w:rPr>
  </w:style>
  <w:style w:type="paragraph" w:styleId="Caption">
    <w:name w:val="caption"/>
    <w:basedOn w:val="Normal"/>
    <w:next w:val="Normal"/>
    <w:uiPriority w:val="35"/>
    <w:unhideWhenUsed/>
    <w:qFormat/>
    <w:rsid w:val="00EF4509"/>
    <w:pPr>
      <w:spacing w:before="60" w:after="200" w:line="360" w:lineRule="auto"/>
      <w:jc w:val="center"/>
    </w:pPr>
    <w:rPr>
      <w:rFonts w:ascii="Arial" w:eastAsia="Times New Roman" w:hAnsi="Arial" w:cs="Times New Roman"/>
      <w:b/>
      <w:iCs/>
      <w:color w:val="44546A" w:themeColor="text2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BA"/>
  </w:style>
  <w:style w:type="paragraph" w:styleId="Footer">
    <w:name w:val="footer"/>
    <w:basedOn w:val="Normal"/>
    <w:link w:val="Foot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BA"/>
  </w:style>
  <w:style w:type="paragraph" w:customStyle="1" w:styleId="template">
    <w:name w:val="template"/>
    <w:basedOn w:val="Normal"/>
    <w:rsid w:val="00BB79D7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TableText">
    <w:name w:val="Table Text"/>
    <w:basedOn w:val="Normal"/>
    <w:rsid w:val="00EF0EE9"/>
    <w:pPr>
      <w:spacing w:before="40" w:after="40" w:line="240" w:lineRule="auto"/>
      <w:ind w:left="72" w:right="72"/>
    </w:pPr>
    <w:rPr>
      <w:rFonts w:ascii="Times New Roman" w:eastAsia="Times New Roman" w:hAnsi="Times New Roman" w:cs="Times New Roman"/>
      <w:szCs w:val="20"/>
      <w:lang w:val="en-US"/>
    </w:rPr>
  </w:style>
  <w:style w:type="paragraph" w:styleId="List">
    <w:name w:val="List"/>
    <w:basedOn w:val="Normal"/>
    <w:semiHidden/>
    <w:rsid w:val="00DC1306"/>
    <w:pPr>
      <w:spacing w:after="120" w:line="240" w:lineRule="exact"/>
      <w:ind w:left="1353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Italic">
    <w:name w:val="Italic"/>
    <w:uiPriority w:val="4"/>
    <w:qFormat/>
    <w:rsid w:val="00FE7065"/>
    <w:rPr>
      <w:rFonts w:ascii="Segoe" w:hAnsi="Segoe"/>
      <w:i/>
      <w:iCs/>
    </w:rPr>
  </w:style>
  <w:style w:type="paragraph" w:customStyle="1" w:styleId="TableHead">
    <w:name w:val="Table Head"/>
    <w:basedOn w:val="Heading3"/>
    <w:next w:val="TableText"/>
    <w:rsid w:val="008D09B0"/>
    <w:pPr>
      <w:keepNext w:val="0"/>
      <w:keepLines w:val="0"/>
      <w:spacing w:before="300" w:after="60" w:line="240" w:lineRule="exact"/>
      <w:outlineLvl w:val="9"/>
    </w:pPr>
    <w:rPr>
      <w:rFonts w:ascii="Arial" w:eastAsia="Times New Roman" w:hAnsi="Arial" w:cs="Times New Roman"/>
      <w:i/>
      <w:color w:val="auto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E5691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Normalunindented">
    <w:name w:val="Normal (unindented)"/>
    <w:basedOn w:val="Normal"/>
    <w:qFormat/>
    <w:rsid w:val="00D70464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Times New Roman" w:hAnsi="Segoe" w:cs="Segoe"/>
      <w:color w:val="000000"/>
      <w:sz w:val="18"/>
      <w:szCs w:val="19"/>
      <w:lang w:val="en-US"/>
    </w:rPr>
  </w:style>
  <w:style w:type="paragraph" w:customStyle="1" w:styleId="TableTextindent">
    <w:name w:val="Table Text indent"/>
    <w:basedOn w:val="TableText"/>
    <w:rsid w:val="00D70464"/>
    <w:pPr>
      <w:ind w:left="1782" w:hanging="1350"/>
    </w:pPr>
  </w:style>
  <w:style w:type="paragraph" w:customStyle="1" w:styleId="TableTextindent2">
    <w:name w:val="Table Text indent 2"/>
    <w:basedOn w:val="TableTextindent"/>
    <w:rsid w:val="00D70464"/>
    <w:pPr>
      <w:ind w:hanging="990"/>
    </w:pPr>
  </w:style>
  <w:style w:type="paragraph" w:styleId="NormalWeb">
    <w:name w:val="Normal (Web)"/>
    <w:basedOn w:val="Normal"/>
    <w:uiPriority w:val="99"/>
    <w:semiHidden/>
    <w:unhideWhenUsed/>
    <w:rsid w:val="001231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ig-Graphic">
    <w:name w:val="Fig-Graphic"/>
    <w:basedOn w:val="Normal"/>
    <w:next w:val="Normal"/>
    <w:qFormat/>
    <w:rsid w:val="00F42ACB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="Times New Roman" w:hAnsi="Segoe" w:cs="Segoe"/>
      <w:iCs/>
      <w:color w:val="000000"/>
      <w:sz w:val="18"/>
      <w:szCs w:val="19"/>
      <w:lang w:val="en-US"/>
    </w:rPr>
  </w:style>
  <w:style w:type="paragraph" w:customStyle="1" w:styleId="TableTextsmall">
    <w:name w:val="Table Text small"/>
    <w:basedOn w:val="Normal"/>
    <w:rsid w:val="00F42ACB"/>
    <w:pPr>
      <w:spacing w:after="20" w:line="240" w:lineRule="exact"/>
      <w:ind w:left="-14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level5">
    <w:name w:val="level 5"/>
    <w:basedOn w:val="Normal"/>
    <w:rsid w:val="001D3B23"/>
    <w:pPr>
      <w:tabs>
        <w:tab w:val="left" w:pos="2520"/>
      </w:tabs>
      <w:spacing w:after="0" w:line="240" w:lineRule="exact"/>
      <w:ind w:left="135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level4text">
    <w:name w:val="level 4 text"/>
    <w:basedOn w:val="Normal"/>
    <w:rsid w:val="001D3B23"/>
    <w:pPr>
      <w:spacing w:after="120" w:line="240" w:lineRule="exact"/>
      <w:ind w:left="2160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ED2706"/>
    <w:pPr>
      <w:spacing w:after="6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ED2706"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InfoBlue">
    <w:name w:val="InfoBlue"/>
    <w:basedOn w:val="Normal"/>
    <w:next w:val="BodyText"/>
    <w:autoRedefine/>
    <w:rsid w:val="00ED2706"/>
    <w:pPr>
      <w:widowControl w:val="0"/>
      <w:spacing w:after="0" w:line="240" w:lineRule="auto"/>
      <w:jc w:val="both"/>
    </w:pPr>
    <w:rPr>
      <w:rFonts w:ascii="Tahoma" w:eastAsia="Times New Roman" w:hAnsi="Tahoma" w:cs="Tahoma"/>
      <w:i/>
      <w:color w:val="0000FF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8044E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86571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7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65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86571"/>
    <w:pPr>
      <w:spacing w:after="100"/>
      <w:ind w:left="440"/>
    </w:pPr>
  </w:style>
  <w:style w:type="paragraph" w:customStyle="1" w:styleId="ByLine">
    <w:name w:val="ByLine"/>
    <w:basedOn w:val="Title"/>
    <w:rsid w:val="00004D50"/>
    <w:pPr>
      <w:spacing w:before="240" w:after="720"/>
      <w:contextualSpacing w:val="0"/>
      <w:jc w:val="right"/>
    </w:pPr>
    <w:rPr>
      <w:rFonts w:ascii="Arial" w:eastAsia="Times New Roman" w:hAnsi="Arial" w:cs="Times New Roman"/>
      <w:b/>
      <w:spacing w:val="0"/>
      <w:sz w:val="28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04D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4D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66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1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1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1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1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1A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312A7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A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A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2A67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518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7.jpg"/><Relationship Id="rId21" Type="http://schemas.openxmlformats.org/officeDocument/2006/relationships/image" Target="media/image13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4.jpe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jpg"/><Relationship Id="rId68" Type="http://schemas.openxmlformats.org/officeDocument/2006/relationships/hyperlink" Target="https://material.io/design/introduction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jpg"/><Relationship Id="rId58" Type="http://schemas.openxmlformats.org/officeDocument/2006/relationships/image" Target="media/image45.jpg"/><Relationship Id="rId66" Type="http://schemas.openxmlformats.org/officeDocument/2006/relationships/image" Target="media/image53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www.regextester.com/106725" TargetMode="External"/><Relationship Id="rId28" Type="http://schemas.openxmlformats.org/officeDocument/2006/relationships/hyperlink" Target="https://www.regextester.com/106725" TargetMode="External"/><Relationship Id="rId36" Type="http://schemas.openxmlformats.org/officeDocument/2006/relationships/image" Target="media/image24.jpg"/><Relationship Id="rId49" Type="http://schemas.openxmlformats.org/officeDocument/2006/relationships/image" Target="media/image36.jpg"/><Relationship Id="rId57" Type="http://schemas.openxmlformats.org/officeDocument/2006/relationships/image" Target="media/image44.png"/><Relationship Id="rId61" Type="http://schemas.openxmlformats.org/officeDocument/2006/relationships/image" Target="media/image48.jpg"/><Relationship Id="rId10" Type="http://schemas.openxmlformats.org/officeDocument/2006/relationships/image" Target="media/image3.jpeg"/><Relationship Id="rId19" Type="http://schemas.openxmlformats.org/officeDocument/2006/relationships/image" Target="media/image11.jpe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jp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hyperlink" Target="https://www.regextester.com/106725" TargetMode="External"/><Relationship Id="rId35" Type="http://schemas.openxmlformats.org/officeDocument/2006/relationships/hyperlink" Target="https://www.regextester.com/106725" TargetMode="External"/><Relationship Id="rId43" Type="http://schemas.openxmlformats.org/officeDocument/2006/relationships/image" Target="media/image30.png"/><Relationship Id="rId48" Type="http://schemas.openxmlformats.org/officeDocument/2006/relationships/image" Target="media/image35.jpg"/><Relationship Id="rId56" Type="http://schemas.openxmlformats.org/officeDocument/2006/relationships/image" Target="media/image43.png"/><Relationship Id="rId64" Type="http://schemas.openxmlformats.org/officeDocument/2006/relationships/image" Target="media/image51.jpg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hyperlink" Target="https://www.regextester.com/106725" TargetMode="External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6.jpg"/><Relationship Id="rId46" Type="http://schemas.openxmlformats.org/officeDocument/2006/relationships/image" Target="media/image33.jpg"/><Relationship Id="rId59" Type="http://schemas.openxmlformats.org/officeDocument/2006/relationships/image" Target="media/image46.jpg"/><Relationship Id="rId67" Type="http://schemas.openxmlformats.org/officeDocument/2006/relationships/image" Target="media/image54.jpg"/><Relationship Id="rId20" Type="http://schemas.openxmlformats.org/officeDocument/2006/relationships/image" Target="media/image12.png"/><Relationship Id="rId41" Type="http://schemas.openxmlformats.org/officeDocument/2006/relationships/hyperlink" Target="https://www.regextester.com/106725" TargetMode="External"/><Relationship Id="rId54" Type="http://schemas.openxmlformats.org/officeDocument/2006/relationships/image" Target="media/image41.png"/><Relationship Id="rId62" Type="http://schemas.openxmlformats.org/officeDocument/2006/relationships/image" Target="media/image49.jpg"/><Relationship Id="rId7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BF372-A25D-49B2-AA8E-34150A62C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72</TotalTime>
  <Pages>84</Pages>
  <Words>19619</Words>
  <Characters>111833</Characters>
  <Application>Microsoft Office Word</Application>
  <DocSecurity>0</DocSecurity>
  <Lines>931</Lines>
  <Paragraphs>2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583</cp:revision>
  <dcterms:created xsi:type="dcterms:W3CDTF">2020-01-14T01:28:00Z</dcterms:created>
  <dcterms:modified xsi:type="dcterms:W3CDTF">2021-04-21T06:21:00Z</dcterms:modified>
</cp:coreProperties>
</file>